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E43F1" w14:textId="1E9DFB8A" w:rsidR="008B3B6B" w:rsidRPr="008B3B6B" w:rsidRDefault="008B3B6B" w:rsidP="008B3B6B">
      <w:pPr>
        <w:spacing w:after="100"/>
        <w:jc w:val="both"/>
        <w:rPr>
          <w:i/>
          <w:iCs/>
          <w:lang w:val="tr-TR"/>
        </w:rPr>
      </w:pPr>
      <w:r w:rsidRPr="008B3B6B">
        <w:rPr>
          <w:i/>
          <w:iCs/>
          <w:lang w:val="tr-TR"/>
        </w:rPr>
        <w:t xml:space="preserve">Bu form yeni bir tez önerisi yapılması aşamasında kullanılır. Hâlihazırda devam eden tez veya savunma çalışması ile ilgili Konu/Başlık/Tez Danışmanı/Eş-Tez Danışmanı değişiklikleri için diğer ilgili formlar kullanılmalıdır. </w:t>
      </w:r>
    </w:p>
    <w:p w14:paraId="0506F5E0" w14:textId="698140C0" w:rsidR="00E86C93" w:rsidRPr="008B3B6B" w:rsidRDefault="008B3B6B" w:rsidP="008B3B6B">
      <w:pPr>
        <w:spacing w:after="360"/>
        <w:jc w:val="both"/>
        <w:rPr>
          <w:i/>
          <w:iCs/>
          <w:lang w:val="tr-TR"/>
        </w:rPr>
      </w:pPr>
      <w:r w:rsidRPr="008B3B6B">
        <w:rPr>
          <w:i/>
          <w:iCs/>
          <w:lang w:val="tr-TR"/>
        </w:rPr>
        <w:t>Lütfen formu tam olarak doldurup, Bölüm Başkanı onayını içeren bilgisayar çıktısını Lisansüstü Eğitim, Öğretim ve Araştırma Enstitüsüne (LEÖAE) teslim ediniz. Eksik doldurulmuş başvuru formları ilgili bölüme iade edilecektir</w:t>
      </w:r>
      <w:r w:rsidR="00E86C93" w:rsidRPr="008B3B6B">
        <w:rPr>
          <w:i/>
          <w:iCs/>
          <w:lang w:val="tr-TR"/>
        </w:rPr>
        <w:t>.</w:t>
      </w:r>
    </w:p>
    <w:p w14:paraId="0506F5E1" w14:textId="5586C573" w:rsidR="00E86C93" w:rsidRPr="008B3B6B" w:rsidRDefault="008B3B6B" w:rsidP="00DC187A">
      <w:pPr>
        <w:spacing w:after="100"/>
        <w:rPr>
          <w:b/>
          <w:sz w:val="18"/>
          <w:lang w:val="tr-TR"/>
        </w:rPr>
      </w:pPr>
      <w:r w:rsidRPr="008B3B6B">
        <w:rPr>
          <w:b/>
          <w:sz w:val="18"/>
          <w:lang w:val="tr-TR"/>
        </w:rPr>
        <w:t>Bölüm I. Öğrenci &amp; Tez Bilgileri [Tez Danışmanı tarafından doldurulacaktır</w:t>
      </w:r>
      <w:r w:rsidR="00E86C93" w:rsidRPr="008B3B6B">
        <w:rPr>
          <w:b/>
          <w:sz w:val="18"/>
          <w:lang w:val="tr-TR"/>
        </w:rPr>
        <w:t>]</w:t>
      </w:r>
    </w:p>
    <w:tbl>
      <w:tblPr>
        <w:tblW w:w="10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96"/>
        <w:gridCol w:w="3119"/>
        <w:gridCol w:w="1134"/>
        <w:gridCol w:w="2452"/>
        <w:gridCol w:w="2315"/>
      </w:tblGrid>
      <w:tr w:rsidR="00036654" w:rsidRPr="008B3B6B" w14:paraId="0506F5EF" w14:textId="77777777" w:rsidTr="008B3B6B">
        <w:trPr>
          <w:cantSplit/>
          <w:trHeight w:val="397"/>
        </w:trPr>
        <w:tc>
          <w:tcPr>
            <w:tcW w:w="1696" w:type="dxa"/>
            <w:vMerge w:val="restart"/>
            <w:tcBorders>
              <w:bottom w:val="single" w:sz="4" w:space="0" w:color="auto"/>
              <w:right w:val="nil"/>
            </w:tcBorders>
            <w:shd w:val="pct15" w:color="000000" w:fill="FFFFFF"/>
            <w:vAlign w:val="center"/>
          </w:tcPr>
          <w:p w14:paraId="0506F5E2" w14:textId="738B06FA" w:rsidR="00036654" w:rsidRPr="008B3B6B" w:rsidRDefault="008B3B6B" w:rsidP="00036654">
            <w:pPr>
              <w:rPr>
                <w:lang w:val="tr-TR"/>
              </w:rPr>
            </w:pPr>
            <w:r w:rsidRPr="008B3B6B">
              <w:rPr>
                <w:lang w:val="tr-TR"/>
              </w:rPr>
              <w:t>Öğrenci No</w:t>
            </w:r>
            <w:r>
              <w:rPr>
                <w:lang w:val="tr-TR"/>
              </w:rPr>
              <w:t>.</w:t>
            </w:r>
          </w:p>
        </w:tc>
        <w:tc>
          <w:tcPr>
            <w:tcW w:w="3119" w:type="dxa"/>
            <w:vMerge w:val="restart"/>
            <w:tcBorders>
              <w:right w:val="nil"/>
            </w:tcBorders>
            <w:vAlign w:val="center"/>
          </w:tcPr>
          <w:tbl>
            <w:tblPr>
              <w:tblStyle w:val="TableGrid"/>
              <w:tblW w:w="0" w:type="auto"/>
              <w:jc w:val="center"/>
              <w:tblLayout w:type="fixed"/>
              <w:tblLook w:val="04A0" w:firstRow="1" w:lastRow="0" w:firstColumn="1" w:lastColumn="0" w:noHBand="0" w:noVBand="1"/>
            </w:tblPr>
            <w:tblGrid>
              <w:gridCol w:w="340"/>
              <w:gridCol w:w="340"/>
              <w:gridCol w:w="340"/>
              <w:gridCol w:w="340"/>
              <w:gridCol w:w="340"/>
              <w:gridCol w:w="340"/>
              <w:gridCol w:w="340"/>
              <w:gridCol w:w="340"/>
            </w:tblGrid>
            <w:tr w:rsidR="00036654" w:rsidRPr="008B3B6B" w14:paraId="0506F5EB" w14:textId="77777777" w:rsidTr="004C1631">
              <w:trPr>
                <w:trHeight w:val="340"/>
                <w:jc w:val="center"/>
              </w:trPr>
              <w:tc>
                <w:tcPr>
                  <w:tcW w:w="340" w:type="dxa"/>
                  <w:vAlign w:val="center"/>
                </w:tcPr>
                <w:p w14:paraId="0506F5E3" w14:textId="77777777" w:rsidR="00036654" w:rsidRPr="008B3B6B" w:rsidRDefault="00036654" w:rsidP="00036654">
                  <w:pPr>
                    <w:jc w:val="center"/>
                    <w:rPr>
                      <w:lang w:val="tr-TR"/>
                    </w:rPr>
                  </w:pPr>
                </w:p>
              </w:tc>
              <w:tc>
                <w:tcPr>
                  <w:tcW w:w="340" w:type="dxa"/>
                  <w:vAlign w:val="center"/>
                </w:tcPr>
                <w:p w14:paraId="0506F5E4" w14:textId="77777777" w:rsidR="00036654" w:rsidRPr="008B3B6B" w:rsidRDefault="00036654" w:rsidP="00036654">
                  <w:pPr>
                    <w:jc w:val="center"/>
                    <w:rPr>
                      <w:lang w:val="tr-TR"/>
                    </w:rPr>
                  </w:pPr>
                </w:p>
              </w:tc>
              <w:tc>
                <w:tcPr>
                  <w:tcW w:w="340" w:type="dxa"/>
                  <w:vAlign w:val="center"/>
                </w:tcPr>
                <w:p w14:paraId="0506F5E5" w14:textId="77777777" w:rsidR="00036654" w:rsidRPr="008B3B6B" w:rsidRDefault="00036654" w:rsidP="00036654">
                  <w:pPr>
                    <w:jc w:val="center"/>
                    <w:rPr>
                      <w:lang w:val="tr-TR"/>
                    </w:rPr>
                  </w:pPr>
                </w:p>
              </w:tc>
              <w:tc>
                <w:tcPr>
                  <w:tcW w:w="340" w:type="dxa"/>
                  <w:vAlign w:val="center"/>
                </w:tcPr>
                <w:p w14:paraId="0506F5E6" w14:textId="77777777" w:rsidR="00036654" w:rsidRPr="008B3B6B" w:rsidRDefault="00036654" w:rsidP="00036654">
                  <w:pPr>
                    <w:jc w:val="center"/>
                    <w:rPr>
                      <w:lang w:val="tr-TR"/>
                    </w:rPr>
                  </w:pPr>
                </w:p>
              </w:tc>
              <w:tc>
                <w:tcPr>
                  <w:tcW w:w="340" w:type="dxa"/>
                  <w:vAlign w:val="center"/>
                </w:tcPr>
                <w:p w14:paraId="0506F5E7" w14:textId="77777777" w:rsidR="00036654" w:rsidRPr="008B3B6B" w:rsidRDefault="00036654" w:rsidP="00036654">
                  <w:pPr>
                    <w:jc w:val="center"/>
                    <w:rPr>
                      <w:lang w:val="tr-TR"/>
                    </w:rPr>
                  </w:pPr>
                </w:p>
              </w:tc>
              <w:tc>
                <w:tcPr>
                  <w:tcW w:w="340" w:type="dxa"/>
                  <w:vAlign w:val="center"/>
                </w:tcPr>
                <w:p w14:paraId="0506F5E8" w14:textId="77777777" w:rsidR="00036654" w:rsidRPr="008B3B6B" w:rsidRDefault="00036654" w:rsidP="00036654">
                  <w:pPr>
                    <w:jc w:val="center"/>
                    <w:rPr>
                      <w:lang w:val="tr-TR"/>
                    </w:rPr>
                  </w:pPr>
                </w:p>
              </w:tc>
              <w:tc>
                <w:tcPr>
                  <w:tcW w:w="340" w:type="dxa"/>
                  <w:vAlign w:val="center"/>
                </w:tcPr>
                <w:p w14:paraId="0506F5E9" w14:textId="77777777" w:rsidR="00036654" w:rsidRPr="008B3B6B" w:rsidRDefault="00036654" w:rsidP="00036654">
                  <w:pPr>
                    <w:jc w:val="center"/>
                    <w:rPr>
                      <w:lang w:val="tr-TR"/>
                    </w:rPr>
                  </w:pPr>
                </w:p>
              </w:tc>
              <w:tc>
                <w:tcPr>
                  <w:tcW w:w="340" w:type="dxa"/>
                  <w:vAlign w:val="center"/>
                </w:tcPr>
                <w:p w14:paraId="0506F5EA" w14:textId="77777777" w:rsidR="00036654" w:rsidRPr="008B3B6B" w:rsidRDefault="00036654" w:rsidP="00036654">
                  <w:pPr>
                    <w:jc w:val="center"/>
                    <w:rPr>
                      <w:lang w:val="tr-TR"/>
                    </w:rPr>
                  </w:pPr>
                </w:p>
              </w:tc>
            </w:tr>
          </w:tbl>
          <w:p w14:paraId="0506F5EC" w14:textId="77777777" w:rsidR="00036654" w:rsidRPr="008B3B6B" w:rsidRDefault="00036654" w:rsidP="00036654">
            <w:pPr>
              <w:rPr>
                <w:lang w:val="tr-TR"/>
              </w:rPr>
            </w:pPr>
          </w:p>
        </w:tc>
        <w:tc>
          <w:tcPr>
            <w:tcW w:w="1134" w:type="dxa"/>
            <w:tcBorders>
              <w:bottom w:val="single" w:sz="4" w:space="0" w:color="auto"/>
            </w:tcBorders>
            <w:shd w:val="pct15" w:color="000000" w:fill="FFFFFF"/>
            <w:vAlign w:val="center"/>
          </w:tcPr>
          <w:p w14:paraId="0506F5ED" w14:textId="0FDA095E" w:rsidR="00036654" w:rsidRPr="008B3B6B" w:rsidRDefault="008B3B6B" w:rsidP="008B3B6B">
            <w:pPr>
              <w:rPr>
                <w:lang w:val="tr-TR"/>
              </w:rPr>
            </w:pPr>
            <w:r w:rsidRPr="008B3B6B">
              <w:rPr>
                <w:lang w:val="tr-TR"/>
              </w:rPr>
              <w:t xml:space="preserve">Öğrencinin </w:t>
            </w:r>
            <w:r>
              <w:rPr>
                <w:lang w:val="tr-TR"/>
              </w:rPr>
              <w:br/>
            </w:r>
            <w:r w:rsidRPr="008B3B6B">
              <w:rPr>
                <w:lang w:val="tr-TR"/>
              </w:rPr>
              <w:t>Adı-Soyadı</w:t>
            </w:r>
          </w:p>
        </w:tc>
        <w:tc>
          <w:tcPr>
            <w:tcW w:w="4767" w:type="dxa"/>
            <w:gridSpan w:val="2"/>
            <w:tcBorders>
              <w:left w:val="nil"/>
              <w:bottom w:val="single" w:sz="4" w:space="0" w:color="auto"/>
            </w:tcBorders>
            <w:vAlign w:val="center"/>
          </w:tcPr>
          <w:p w14:paraId="0506F5EE" w14:textId="77777777" w:rsidR="00036654" w:rsidRPr="008B3B6B" w:rsidRDefault="00036654" w:rsidP="00036654">
            <w:pPr>
              <w:rPr>
                <w:lang w:val="tr-TR"/>
              </w:rPr>
            </w:pPr>
          </w:p>
        </w:tc>
      </w:tr>
      <w:tr w:rsidR="00036654" w:rsidRPr="008B3B6B" w14:paraId="0506F5F4" w14:textId="77777777" w:rsidTr="008B3B6B">
        <w:trPr>
          <w:cantSplit/>
          <w:trHeight w:val="397"/>
        </w:trPr>
        <w:tc>
          <w:tcPr>
            <w:tcW w:w="1696" w:type="dxa"/>
            <w:vMerge/>
            <w:tcBorders>
              <w:bottom w:val="single" w:sz="4" w:space="0" w:color="auto"/>
              <w:right w:val="nil"/>
            </w:tcBorders>
            <w:vAlign w:val="center"/>
          </w:tcPr>
          <w:p w14:paraId="0506F5F0" w14:textId="77777777" w:rsidR="00036654" w:rsidRPr="008B3B6B" w:rsidRDefault="00036654" w:rsidP="00036654">
            <w:pPr>
              <w:rPr>
                <w:lang w:val="tr-TR"/>
              </w:rPr>
            </w:pPr>
          </w:p>
        </w:tc>
        <w:tc>
          <w:tcPr>
            <w:tcW w:w="3119" w:type="dxa"/>
            <w:vMerge/>
            <w:tcBorders>
              <w:bottom w:val="single" w:sz="4" w:space="0" w:color="auto"/>
              <w:right w:val="nil"/>
            </w:tcBorders>
          </w:tcPr>
          <w:p w14:paraId="0506F5F1" w14:textId="77777777" w:rsidR="00036654" w:rsidRPr="008B3B6B" w:rsidRDefault="00036654" w:rsidP="00036654">
            <w:pPr>
              <w:rPr>
                <w:lang w:val="tr-TR"/>
              </w:rPr>
            </w:pPr>
          </w:p>
        </w:tc>
        <w:tc>
          <w:tcPr>
            <w:tcW w:w="1134" w:type="dxa"/>
            <w:tcBorders>
              <w:left w:val="single" w:sz="4" w:space="0" w:color="auto"/>
              <w:bottom w:val="single" w:sz="4" w:space="0" w:color="auto"/>
            </w:tcBorders>
            <w:shd w:val="pct15" w:color="000000" w:fill="FFFFFF"/>
            <w:vAlign w:val="center"/>
          </w:tcPr>
          <w:p w14:paraId="0506F5F2" w14:textId="3CD99C17" w:rsidR="00036654" w:rsidRPr="008B3B6B" w:rsidRDefault="008B3B6B" w:rsidP="00036654">
            <w:pPr>
              <w:rPr>
                <w:lang w:val="tr-TR"/>
              </w:rPr>
            </w:pPr>
            <w:r w:rsidRPr="008B3B6B">
              <w:rPr>
                <w:lang w:val="tr-TR"/>
              </w:rPr>
              <w:t>Bölüm</w:t>
            </w:r>
          </w:p>
        </w:tc>
        <w:tc>
          <w:tcPr>
            <w:tcW w:w="4767" w:type="dxa"/>
            <w:gridSpan w:val="2"/>
            <w:tcBorders>
              <w:left w:val="nil"/>
              <w:bottom w:val="single" w:sz="4" w:space="0" w:color="auto"/>
            </w:tcBorders>
            <w:vAlign w:val="center"/>
          </w:tcPr>
          <w:p w14:paraId="0506F5F3" w14:textId="77777777" w:rsidR="00036654" w:rsidRPr="008B3B6B" w:rsidRDefault="00036654" w:rsidP="00036654">
            <w:pPr>
              <w:rPr>
                <w:lang w:val="tr-TR"/>
              </w:rPr>
            </w:pPr>
          </w:p>
        </w:tc>
      </w:tr>
      <w:tr w:rsidR="00910176" w:rsidRPr="008B3B6B" w14:paraId="0506F5F6" w14:textId="77777777" w:rsidTr="00036654">
        <w:trPr>
          <w:cantSplit/>
          <w:trHeight w:val="283"/>
        </w:trPr>
        <w:tc>
          <w:tcPr>
            <w:tcW w:w="10716" w:type="dxa"/>
            <w:gridSpan w:val="5"/>
            <w:shd w:val="pct15" w:color="000000" w:fill="FFFFFF"/>
            <w:vAlign w:val="center"/>
          </w:tcPr>
          <w:p w14:paraId="0506F5F5" w14:textId="30965FD6" w:rsidR="00910176" w:rsidRPr="008B3B6B" w:rsidRDefault="008B3B6B">
            <w:pPr>
              <w:jc w:val="center"/>
              <w:rPr>
                <w:lang w:val="tr-TR"/>
              </w:rPr>
            </w:pPr>
            <w:r w:rsidRPr="008B3B6B">
              <w:rPr>
                <w:lang w:val="tr-TR"/>
              </w:rPr>
              <w:t>Tez Başlangıç Tarihi</w:t>
            </w:r>
          </w:p>
        </w:tc>
      </w:tr>
      <w:tr w:rsidR="00036654" w:rsidRPr="008B3B6B" w14:paraId="0506F5FC" w14:textId="77777777" w:rsidTr="008B3B6B">
        <w:trPr>
          <w:cantSplit/>
          <w:trHeight w:val="488"/>
        </w:trPr>
        <w:tc>
          <w:tcPr>
            <w:tcW w:w="1696" w:type="dxa"/>
            <w:tcBorders>
              <w:left w:val="single" w:sz="4" w:space="0" w:color="auto"/>
              <w:right w:val="nil"/>
            </w:tcBorders>
            <w:shd w:val="pct15" w:color="000000" w:fill="FFFFFF"/>
            <w:vAlign w:val="center"/>
          </w:tcPr>
          <w:p w14:paraId="0506F5F7" w14:textId="357F0F49" w:rsidR="00036654" w:rsidRPr="008B3B6B" w:rsidRDefault="008B3B6B" w:rsidP="00036654">
            <w:pPr>
              <w:rPr>
                <w:lang w:val="tr-TR"/>
              </w:rPr>
            </w:pPr>
            <w:r w:rsidRPr="008B3B6B">
              <w:rPr>
                <w:lang w:val="tr-TR"/>
              </w:rPr>
              <w:t>Akademik Yıl</w:t>
            </w:r>
          </w:p>
        </w:tc>
        <w:tc>
          <w:tcPr>
            <w:tcW w:w="3119" w:type="dxa"/>
            <w:tcBorders>
              <w:top w:val="single" w:sz="4" w:space="0" w:color="auto"/>
              <w:left w:val="single" w:sz="4" w:space="0" w:color="auto"/>
              <w:right w:val="single" w:sz="4" w:space="0" w:color="auto"/>
            </w:tcBorders>
            <w:vAlign w:val="center"/>
          </w:tcPr>
          <w:p w14:paraId="0506F5F8" w14:textId="77777777" w:rsidR="00036654" w:rsidRPr="008B3B6B" w:rsidRDefault="005954E8" w:rsidP="00036654">
            <w:pPr>
              <w:jc w:val="center"/>
              <w:rPr>
                <w:lang w:val="tr-TR"/>
              </w:rPr>
            </w:pPr>
            <w:r w:rsidRPr="008B3B6B">
              <w:rPr>
                <w:rFonts w:asciiTheme="minorBidi" w:hAnsiTheme="minorBidi" w:cstheme="minorBidi"/>
                <w:szCs w:val="16"/>
                <w:lang w:val="tr-TR"/>
              </w:rPr>
              <w:t>20</w:t>
            </w:r>
            <w:sdt>
              <w:sdtPr>
                <w:rPr>
                  <w:rStyle w:val="tables"/>
                  <w:lang w:val="tr-TR"/>
                </w:rPr>
                <w:id w:val="1504938681"/>
                <w:placeholder>
                  <w:docPart w:val="CA55A43898354F458384E25F231094E8"/>
                </w:placeholder>
                <w:showingPlcHdr/>
                <w:text/>
              </w:sdtPr>
              <w:sdtEndPr>
                <w:rPr>
                  <w:rStyle w:val="DefaultParagraphFont"/>
                  <w:rFonts w:asciiTheme="minorBidi" w:hAnsiTheme="minorBidi" w:cstheme="minorBidi"/>
                  <w:color w:val="auto"/>
                  <w:sz w:val="20"/>
                </w:rPr>
              </w:sdtEndPr>
              <w:sdtContent>
                <w:r w:rsidRPr="008B3B6B">
                  <w:rPr>
                    <w:rStyle w:val="PlaceholderText"/>
                    <w:color w:val="FFFFFF" w:themeColor="background1"/>
                    <w:sz w:val="20"/>
                    <w:bdr w:val="single" w:sz="8" w:space="0" w:color="auto"/>
                    <w:lang w:val="tr-TR"/>
                  </w:rPr>
                  <w:t>y y</w:t>
                </w:r>
                <w:r w:rsidRPr="008B3B6B">
                  <w:rPr>
                    <w:lang w:val="tr-TR"/>
                  </w:rPr>
                  <w:t> </w:t>
                </w:r>
                <w:r w:rsidRPr="008B3B6B">
                  <w:rPr>
                    <w:rStyle w:val="PlaceholderText"/>
                    <w:color w:val="FFFFFF" w:themeColor="background1"/>
                    <w:sz w:val="20"/>
                    <w:bdr w:val="single" w:sz="8" w:space="0" w:color="auto"/>
                    <w:lang w:val="tr-TR"/>
                  </w:rPr>
                  <w:t>y y</w:t>
                </w:r>
              </w:sdtContent>
            </w:sdt>
            <w:r w:rsidRPr="008B3B6B">
              <w:rPr>
                <w:rFonts w:asciiTheme="minorBidi" w:hAnsiTheme="minorBidi" w:cstheme="minorBidi"/>
                <w:szCs w:val="16"/>
                <w:lang w:val="tr-TR"/>
              </w:rPr>
              <w:t xml:space="preserve">   -   20</w:t>
            </w:r>
            <w:sdt>
              <w:sdtPr>
                <w:rPr>
                  <w:rStyle w:val="tables"/>
                  <w:lang w:val="tr-TR"/>
                </w:rPr>
                <w:id w:val="-161708311"/>
                <w:placeholder>
                  <w:docPart w:val="83EFB0CC30E947FDA0E552E7CA18D13B"/>
                </w:placeholder>
                <w:showingPlcHdr/>
                <w:text/>
              </w:sdtPr>
              <w:sdtEndPr>
                <w:rPr>
                  <w:rStyle w:val="DefaultParagraphFont"/>
                  <w:rFonts w:asciiTheme="minorBidi" w:hAnsiTheme="minorBidi" w:cstheme="minorBidi"/>
                  <w:color w:val="auto"/>
                  <w:sz w:val="20"/>
                </w:rPr>
              </w:sdtEndPr>
              <w:sdtContent>
                <w:r w:rsidRPr="008B3B6B">
                  <w:rPr>
                    <w:rStyle w:val="PlaceholderText"/>
                    <w:color w:val="FFFFFF" w:themeColor="background1"/>
                    <w:sz w:val="20"/>
                    <w:bdr w:val="single" w:sz="8" w:space="0" w:color="auto"/>
                    <w:lang w:val="tr-TR"/>
                  </w:rPr>
                  <w:t>y y</w:t>
                </w:r>
                <w:r w:rsidRPr="008B3B6B">
                  <w:rPr>
                    <w:lang w:val="tr-TR"/>
                  </w:rPr>
                  <w:t> </w:t>
                </w:r>
                <w:r w:rsidRPr="008B3B6B">
                  <w:rPr>
                    <w:rStyle w:val="PlaceholderText"/>
                    <w:color w:val="FFFFFF" w:themeColor="background1"/>
                    <w:sz w:val="20"/>
                    <w:bdr w:val="single" w:sz="8" w:space="0" w:color="auto"/>
                    <w:lang w:val="tr-TR"/>
                  </w:rPr>
                  <w:t>y y</w:t>
                </w:r>
              </w:sdtContent>
            </w:sdt>
          </w:p>
        </w:tc>
        <w:tc>
          <w:tcPr>
            <w:tcW w:w="1134" w:type="dxa"/>
            <w:tcBorders>
              <w:left w:val="nil"/>
              <w:right w:val="nil"/>
            </w:tcBorders>
            <w:shd w:val="pct15" w:color="000000" w:fill="FFFFFF"/>
            <w:vAlign w:val="center"/>
          </w:tcPr>
          <w:p w14:paraId="0506F5F9" w14:textId="12EC1C9B" w:rsidR="00036654" w:rsidRPr="008B3B6B" w:rsidRDefault="008B3B6B" w:rsidP="00036654">
            <w:pPr>
              <w:rPr>
                <w:lang w:val="tr-TR"/>
              </w:rPr>
            </w:pPr>
            <w:r w:rsidRPr="008B3B6B">
              <w:rPr>
                <w:lang w:val="tr-TR"/>
              </w:rPr>
              <w:t>Dönem</w:t>
            </w:r>
          </w:p>
        </w:tc>
        <w:tc>
          <w:tcPr>
            <w:tcW w:w="2452" w:type="dxa"/>
            <w:tcBorders>
              <w:top w:val="single" w:sz="4" w:space="0" w:color="auto"/>
              <w:left w:val="single" w:sz="4" w:space="0" w:color="auto"/>
              <w:right w:val="nil"/>
            </w:tcBorders>
            <w:vAlign w:val="center"/>
          </w:tcPr>
          <w:p w14:paraId="0506F5FA" w14:textId="493321FC" w:rsidR="00036654" w:rsidRPr="008B3B6B" w:rsidRDefault="00635636" w:rsidP="008B3B6B">
            <w:pPr>
              <w:jc w:val="center"/>
              <w:rPr>
                <w:rFonts w:asciiTheme="minorBidi" w:hAnsiTheme="minorBidi" w:cstheme="minorBidi"/>
                <w:szCs w:val="16"/>
                <w:lang w:val="tr-TR"/>
              </w:rPr>
            </w:pPr>
            <w:sdt>
              <w:sdtPr>
                <w:rPr>
                  <w:rFonts w:asciiTheme="minorBidi" w:hAnsiTheme="minorBidi"/>
                  <w:spacing w:val="6"/>
                  <w:sz w:val="36"/>
                  <w:szCs w:val="36"/>
                  <w:lang w:val="tr-TR"/>
                </w:rPr>
                <w:id w:val="951131418"/>
                <w14:checkbox>
                  <w14:checked w14:val="0"/>
                  <w14:checkedState w14:val="2612" w14:font="MS Gothic"/>
                  <w14:uncheckedState w14:val="2610" w14:font="MS Gothic"/>
                </w14:checkbox>
              </w:sdtPr>
              <w:sdtEndPr/>
              <w:sdtContent>
                <w:r w:rsidR="00036654" w:rsidRPr="008B3B6B">
                  <w:rPr>
                    <w:rFonts w:ascii="MS Gothic" w:eastAsia="MS Gothic" w:hAnsi="MS Gothic"/>
                    <w:spacing w:val="6"/>
                    <w:sz w:val="36"/>
                    <w:szCs w:val="36"/>
                    <w:lang w:val="tr-TR"/>
                  </w:rPr>
                  <w:t>☐</w:t>
                </w:r>
              </w:sdtContent>
            </w:sdt>
            <w:r w:rsidR="008B3B6B">
              <w:rPr>
                <w:rFonts w:asciiTheme="minorBidi" w:hAnsiTheme="minorBidi" w:cstheme="minorBidi"/>
                <w:position w:val="8"/>
                <w:szCs w:val="16"/>
                <w:lang w:val="tr-TR"/>
              </w:rPr>
              <w:t>Güz</w:t>
            </w:r>
          </w:p>
        </w:tc>
        <w:tc>
          <w:tcPr>
            <w:tcW w:w="2315" w:type="dxa"/>
            <w:tcBorders>
              <w:top w:val="single" w:sz="4" w:space="0" w:color="auto"/>
              <w:left w:val="nil"/>
              <w:right w:val="single" w:sz="4" w:space="0" w:color="auto"/>
            </w:tcBorders>
            <w:vAlign w:val="center"/>
          </w:tcPr>
          <w:p w14:paraId="0506F5FB" w14:textId="1166AD1A" w:rsidR="00036654" w:rsidRPr="008B3B6B" w:rsidRDefault="00635636" w:rsidP="008B3B6B">
            <w:pPr>
              <w:ind w:right="-65"/>
              <w:jc w:val="center"/>
              <w:rPr>
                <w:rFonts w:asciiTheme="minorBidi" w:hAnsiTheme="minorBidi" w:cstheme="minorBidi"/>
                <w:szCs w:val="16"/>
                <w:lang w:val="tr-TR"/>
              </w:rPr>
            </w:pPr>
            <w:sdt>
              <w:sdtPr>
                <w:rPr>
                  <w:rFonts w:asciiTheme="minorBidi" w:hAnsiTheme="minorBidi"/>
                  <w:spacing w:val="6"/>
                  <w:sz w:val="36"/>
                  <w:szCs w:val="36"/>
                  <w:lang w:val="tr-TR"/>
                </w:rPr>
                <w:id w:val="-1004971599"/>
                <w14:checkbox>
                  <w14:checked w14:val="0"/>
                  <w14:checkedState w14:val="2612" w14:font="MS Gothic"/>
                  <w14:uncheckedState w14:val="2610" w14:font="MS Gothic"/>
                </w14:checkbox>
              </w:sdtPr>
              <w:sdtEndPr/>
              <w:sdtContent>
                <w:r w:rsidR="00036654" w:rsidRPr="008B3B6B">
                  <w:rPr>
                    <w:rFonts w:ascii="MS Gothic" w:eastAsia="MS Gothic" w:hAnsi="MS Gothic"/>
                    <w:spacing w:val="6"/>
                    <w:sz w:val="36"/>
                    <w:szCs w:val="36"/>
                    <w:lang w:val="tr-TR"/>
                  </w:rPr>
                  <w:t>☐</w:t>
                </w:r>
              </w:sdtContent>
            </w:sdt>
            <w:r w:rsidR="008B3B6B">
              <w:rPr>
                <w:rFonts w:asciiTheme="minorBidi" w:hAnsiTheme="minorBidi" w:cstheme="minorBidi"/>
                <w:position w:val="8"/>
                <w:szCs w:val="16"/>
                <w:lang w:val="tr-TR"/>
              </w:rPr>
              <w:t>Bahar</w:t>
            </w:r>
          </w:p>
        </w:tc>
      </w:tr>
      <w:tr w:rsidR="00E86C93" w:rsidRPr="008B3B6B" w14:paraId="0506F5FF" w14:textId="77777777" w:rsidTr="00973C48">
        <w:trPr>
          <w:trHeight w:val="680"/>
        </w:trPr>
        <w:tc>
          <w:tcPr>
            <w:tcW w:w="1696" w:type="dxa"/>
            <w:shd w:val="pct15" w:color="000000" w:fill="FFFFFF"/>
            <w:vAlign w:val="center"/>
          </w:tcPr>
          <w:p w14:paraId="0506F5FD" w14:textId="3335E9FF" w:rsidR="00910176" w:rsidRPr="008B3B6B" w:rsidRDefault="008B3B6B" w:rsidP="00036654">
            <w:pPr>
              <w:rPr>
                <w:lang w:val="tr-TR"/>
              </w:rPr>
            </w:pPr>
            <w:r w:rsidRPr="008B3B6B">
              <w:rPr>
                <w:lang w:val="tr-TR"/>
              </w:rPr>
              <w:t>Tez Başlığı</w:t>
            </w:r>
          </w:p>
        </w:tc>
        <w:tc>
          <w:tcPr>
            <w:tcW w:w="9020" w:type="dxa"/>
            <w:gridSpan w:val="4"/>
            <w:vAlign w:val="center"/>
          </w:tcPr>
          <w:p w14:paraId="0506F5FE" w14:textId="77777777" w:rsidR="00E86C93" w:rsidRPr="008B3B6B" w:rsidRDefault="00E86C93">
            <w:pPr>
              <w:jc w:val="both"/>
              <w:rPr>
                <w:lang w:val="tr-TR"/>
              </w:rPr>
            </w:pPr>
          </w:p>
        </w:tc>
      </w:tr>
      <w:tr w:rsidR="00E86C93" w:rsidRPr="008B3B6B" w14:paraId="0506F602" w14:textId="77777777" w:rsidTr="00036654">
        <w:trPr>
          <w:trHeight w:val="397"/>
        </w:trPr>
        <w:tc>
          <w:tcPr>
            <w:tcW w:w="1696" w:type="dxa"/>
            <w:shd w:val="pct15" w:color="000000" w:fill="FFFFFF"/>
            <w:vAlign w:val="center"/>
          </w:tcPr>
          <w:p w14:paraId="0506F600" w14:textId="22871D34" w:rsidR="00E86C93" w:rsidRPr="008B3B6B" w:rsidRDefault="008B3B6B">
            <w:pPr>
              <w:rPr>
                <w:lang w:val="tr-TR"/>
              </w:rPr>
            </w:pPr>
            <w:r w:rsidRPr="008B3B6B">
              <w:rPr>
                <w:lang w:val="tr-TR"/>
              </w:rPr>
              <w:t>Ana Araştırma Alanı</w:t>
            </w:r>
          </w:p>
        </w:tc>
        <w:tc>
          <w:tcPr>
            <w:tcW w:w="9020" w:type="dxa"/>
            <w:gridSpan w:val="4"/>
            <w:vAlign w:val="center"/>
          </w:tcPr>
          <w:p w14:paraId="0506F601" w14:textId="77777777" w:rsidR="00E86C93" w:rsidRPr="008B3B6B" w:rsidRDefault="00E86C93">
            <w:pPr>
              <w:jc w:val="both"/>
              <w:rPr>
                <w:lang w:val="tr-TR"/>
              </w:rPr>
            </w:pPr>
          </w:p>
        </w:tc>
      </w:tr>
      <w:tr w:rsidR="00E86C93" w:rsidRPr="008B3B6B" w14:paraId="0506F605" w14:textId="77777777" w:rsidTr="00036654">
        <w:trPr>
          <w:trHeight w:val="397"/>
        </w:trPr>
        <w:tc>
          <w:tcPr>
            <w:tcW w:w="1696" w:type="dxa"/>
            <w:shd w:val="pct15" w:color="000000" w:fill="FFFFFF"/>
            <w:vAlign w:val="center"/>
          </w:tcPr>
          <w:p w14:paraId="0506F603" w14:textId="79E02C4D" w:rsidR="00E86C93" w:rsidRPr="008B3B6B" w:rsidRDefault="008B3B6B">
            <w:pPr>
              <w:rPr>
                <w:lang w:val="tr-TR"/>
              </w:rPr>
            </w:pPr>
            <w:r w:rsidRPr="008B3B6B">
              <w:rPr>
                <w:lang w:val="tr-TR"/>
              </w:rPr>
              <w:t>Yan Araştırma Alanı</w:t>
            </w:r>
          </w:p>
        </w:tc>
        <w:tc>
          <w:tcPr>
            <w:tcW w:w="9020" w:type="dxa"/>
            <w:gridSpan w:val="4"/>
            <w:vAlign w:val="center"/>
          </w:tcPr>
          <w:p w14:paraId="0506F604" w14:textId="77777777" w:rsidR="00E86C93" w:rsidRPr="008B3B6B" w:rsidRDefault="00E86C93">
            <w:pPr>
              <w:jc w:val="both"/>
              <w:rPr>
                <w:lang w:val="tr-TR"/>
              </w:rPr>
            </w:pPr>
          </w:p>
        </w:tc>
      </w:tr>
      <w:tr w:rsidR="00E86C93" w:rsidRPr="008B3B6B" w14:paraId="0506F608" w14:textId="77777777" w:rsidTr="0085436E">
        <w:trPr>
          <w:trHeight w:val="4698"/>
        </w:trPr>
        <w:tc>
          <w:tcPr>
            <w:tcW w:w="1696" w:type="dxa"/>
            <w:shd w:val="pct15" w:color="000000" w:fill="FFFFFF"/>
            <w:vAlign w:val="center"/>
          </w:tcPr>
          <w:p w14:paraId="0506F606" w14:textId="65BBCDF9" w:rsidR="00E86C93" w:rsidRPr="008B3B6B" w:rsidRDefault="008B3B6B">
            <w:pPr>
              <w:rPr>
                <w:lang w:val="tr-TR"/>
              </w:rPr>
            </w:pPr>
            <w:r w:rsidRPr="008B3B6B">
              <w:rPr>
                <w:lang w:val="tr-TR"/>
              </w:rPr>
              <w:t>Tez Önerisi Özeti</w:t>
            </w:r>
          </w:p>
        </w:tc>
        <w:tc>
          <w:tcPr>
            <w:tcW w:w="9020" w:type="dxa"/>
            <w:gridSpan w:val="4"/>
          </w:tcPr>
          <w:p w14:paraId="0506F607" w14:textId="77777777" w:rsidR="00D06107" w:rsidRPr="008B3B6B" w:rsidRDefault="00D06107" w:rsidP="00AB73CA">
            <w:pPr>
              <w:spacing w:before="120"/>
              <w:jc w:val="both"/>
              <w:rPr>
                <w:lang w:val="tr-TR"/>
              </w:rPr>
            </w:pPr>
          </w:p>
        </w:tc>
      </w:tr>
    </w:tbl>
    <w:p w14:paraId="0506F609" w14:textId="77777777" w:rsidR="00E86C93" w:rsidRPr="008B3B6B" w:rsidRDefault="00E86C93">
      <w:pPr>
        <w:rPr>
          <w:lang w:val="tr-TR"/>
        </w:rPr>
      </w:pPr>
    </w:p>
    <w:tbl>
      <w:tblPr>
        <w:tblW w:w="10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3446"/>
        <w:gridCol w:w="6910"/>
      </w:tblGrid>
      <w:tr w:rsidR="00973C48" w:rsidRPr="008B3B6B" w14:paraId="0506F60B" w14:textId="77777777" w:rsidTr="008346EC">
        <w:trPr>
          <w:cantSplit/>
          <w:trHeight w:val="283"/>
        </w:trPr>
        <w:tc>
          <w:tcPr>
            <w:tcW w:w="10768" w:type="dxa"/>
            <w:gridSpan w:val="3"/>
            <w:shd w:val="pct15" w:color="000000" w:fill="FFFFFF"/>
            <w:vAlign w:val="center"/>
          </w:tcPr>
          <w:p w14:paraId="0506F60A" w14:textId="3B7FD3F8" w:rsidR="00973C48" w:rsidRPr="008B3B6B" w:rsidRDefault="008B3B6B" w:rsidP="004C1631">
            <w:pPr>
              <w:keepNext/>
              <w:keepLines/>
              <w:jc w:val="center"/>
              <w:rPr>
                <w:b/>
                <w:bCs/>
                <w:lang w:val="tr-TR"/>
              </w:rPr>
            </w:pPr>
            <w:r>
              <w:rPr>
                <w:b/>
                <w:bCs/>
                <w:lang w:val="tr-TR"/>
              </w:rPr>
              <w:t>Laboratuvar</w:t>
            </w:r>
            <w:r w:rsidRPr="008B3B6B">
              <w:rPr>
                <w:b/>
                <w:bCs/>
                <w:lang w:val="tr-TR"/>
              </w:rPr>
              <w:t>/Stüdyo Çalışmaları (varsa)</w:t>
            </w:r>
          </w:p>
        </w:tc>
      </w:tr>
      <w:tr w:rsidR="00973C48" w:rsidRPr="008B3B6B" w14:paraId="0506F60E" w14:textId="77777777" w:rsidTr="008346EC">
        <w:trPr>
          <w:trHeight w:val="283"/>
        </w:trPr>
        <w:tc>
          <w:tcPr>
            <w:tcW w:w="3823" w:type="dxa"/>
            <w:gridSpan w:val="2"/>
            <w:shd w:val="pct15" w:color="000000" w:fill="FFFFFF"/>
            <w:vAlign w:val="center"/>
          </w:tcPr>
          <w:p w14:paraId="0506F60C" w14:textId="70BC5AC3" w:rsidR="00973C48" w:rsidRPr="008B3B6B" w:rsidRDefault="008B3B6B" w:rsidP="004C1631">
            <w:pPr>
              <w:keepNext/>
              <w:keepLines/>
              <w:jc w:val="center"/>
              <w:rPr>
                <w:lang w:val="tr-TR"/>
              </w:rPr>
            </w:pPr>
            <w:r>
              <w:rPr>
                <w:lang w:val="tr-TR"/>
              </w:rPr>
              <w:t>Laboratuvar/</w:t>
            </w:r>
            <w:r w:rsidRPr="008B3B6B">
              <w:rPr>
                <w:lang w:val="tr-TR"/>
              </w:rPr>
              <w:t>Stüdyo İsmi</w:t>
            </w:r>
          </w:p>
        </w:tc>
        <w:tc>
          <w:tcPr>
            <w:tcW w:w="6945" w:type="dxa"/>
            <w:shd w:val="pct15" w:color="000000" w:fill="FFFFFF"/>
            <w:vAlign w:val="center"/>
          </w:tcPr>
          <w:p w14:paraId="0506F60D" w14:textId="20FF254C" w:rsidR="00973C48" w:rsidRPr="008B3B6B" w:rsidRDefault="008B3B6B" w:rsidP="004C1631">
            <w:pPr>
              <w:keepNext/>
              <w:keepLines/>
              <w:jc w:val="center"/>
              <w:rPr>
                <w:lang w:val="tr-TR"/>
              </w:rPr>
            </w:pPr>
            <w:r w:rsidRPr="008B3B6B">
              <w:rPr>
                <w:lang w:val="tr-TR"/>
              </w:rPr>
              <w:t>Laboratuvar/Stüdyo Çalışması Tanımı</w:t>
            </w:r>
          </w:p>
        </w:tc>
      </w:tr>
      <w:tr w:rsidR="00973C48" w:rsidRPr="008B3B6B" w14:paraId="0506F612" w14:textId="77777777" w:rsidTr="008346EC">
        <w:trPr>
          <w:cantSplit/>
          <w:trHeight w:val="283"/>
        </w:trPr>
        <w:tc>
          <w:tcPr>
            <w:tcW w:w="360" w:type="dxa"/>
            <w:shd w:val="pct15" w:color="000000" w:fill="FFFFFF"/>
            <w:vAlign w:val="center"/>
          </w:tcPr>
          <w:p w14:paraId="0506F60F" w14:textId="77777777" w:rsidR="00973C48" w:rsidRPr="008B3B6B" w:rsidRDefault="00973C48" w:rsidP="004C1631">
            <w:pPr>
              <w:keepNext/>
              <w:keepLines/>
              <w:jc w:val="center"/>
              <w:rPr>
                <w:lang w:val="tr-TR"/>
              </w:rPr>
            </w:pPr>
            <w:r w:rsidRPr="008B3B6B">
              <w:rPr>
                <w:lang w:val="tr-TR"/>
              </w:rPr>
              <w:t>1</w:t>
            </w:r>
          </w:p>
        </w:tc>
        <w:tc>
          <w:tcPr>
            <w:tcW w:w="3463" w:type="dxa"/>
            <w:vAlign w:val="center"/>
          </w:tcPr>
          <w:p w14:paraId="0506F610" w14:textId="77777777" w:rsidR="00973C48" w:rsidRPr="008B3B6B" w:rsidRDefault="00973C48" w:rsidP="004C1631">
            <w:pPr>
              <w:keepNext/>
              <w:keepLines/>
              <w:jc w:val="both"/>
              <w:rPr>
                <w:lang w:val="tr-TR"/>
              </w:rPr>
            </w:pPr>
          </w:p>
        </w:tc>
        <w:tc>
          <w:tcPr>
            <w:tcW w:w="6945" w:type="dxa"/>
            <w:vAlign w:val="center"/>
          </w:tcPr>
          <w:p w14:paraId="0506F611" w14:textId="77777777" w:rsidR="00973C48" w:rsidRPr="008B3B6B" w:rsidRDefault="00973C48" w:rsidP="004C1631">
            <w:pPr>
              <w:keepNext/>
              <w:keepLines/>
              <w:jc w:val="both"/>
              <w:rPr>
                <w:lang w:val="tr-TR"/>
              </w:rPr>
            </w:pPr>
          </w:p>
        </w:tc>
      </w:tr>
      <w:tr w:rsidR="00973C48" w:rsidRPr="008B3B6B" w14:paraId="0506F616" w14:textId="77777777" w:rsidTr="008346EC">
        <w:trPr>
          <w:cantSplit/>
          <w:trHeight w:val="283"/>
        </w:trPr>
        <w:tc>
          <w:tcPr>
            <w:tcW w:w="360" w:type="dxa"/>
            <w:shd w:val="pct15" w:color="000000" w:fill="FFFFFF"/>
            <w:vAlign w:val="center"/>
          </w:tcPr>
          <w:p w14:paraId="0506F613" w14:textId="77777777" w:rsidR="00973C48" w:rsidRPr="008B3B6B" w:rsidRDefault="00973C48" w:rsidP="004C1631">
            <w:pPr>
              <w:keepNext/>
              <w:keepLines/>
              <w:jc w:val="center"/>
              <w:rPr>
                <w:lang w:val="tr-TR"/>
              </w:rPr>
            </w:pPr>
            <w:r w:rsidRPr="008B3B6B">
              <w:rPr>
                <w:lang w:val="tr-TR"/>
              </w:rPr>
              <w:t>2</w:t>
            </w:r>
          </w:p>
        </w:tc>
        <w:tc>
          <w:tcPr>
            <w:tcW w:w="3463" w:type="dxa"/>
            <w:vAlign w:val="center"/>
          </w:tcPr>
          <w:p w14:paraId="0506F614" w14:textId="77777777" w:rsidR="00973C48" w:rsidRPr="008B3B6B" w:rsidRDefault="00973C48" w:rsidP="004C1631">
            <w:pPr>
              <w:keepNext/>
              <w:keepLines/>
              <w:jc w:val="both"/>
              <w:rPr>
                <w:lang w:val="tr-TR"/>
              </w:rPr>
            </w:pPr>
          </w:p>
        </w:tc>
        <w:tc>
          <w:tcPr>
            <w:tcW w:w="6945" w:type="dxa"/>
            <w:vAlign w:val="center"/>
          </w:tcPr>
          <w:p w14:paraId="0506F615" w14:textId="77777777" w:rsidR="00973C48" w:rsidRPr="008B3B6B" w:rsidRDefault="00973C48" w:rsidP="004C1631">
            <w:pPr>
              <w:keepNext/>
              <w:keepLines/>
              <w:jc w:val="both"/>
              <w:rPr>
                <w:lang w:val="tr-TR"/>
              </w:rPr>
            </w:pPr>
          </w:p>
        </w:tc>
      </w:tr>
      <w:tr w:rsidR="00973C48" w:rsidRPr="008B3B6B" w14:paraId="0506F61A" w14:textId="77777777" w:rsidTr="008346EC">
        <w:trPr>
          <w:cantSplit/>
          <w:trHeight w:val="283"/>
        </w:trPr>
        <w:tc>
          <w:tcPr>
            <w:tcW w:w="360" w:type="dxa"/>
            <w:shd w:val="pct15" w:color="000000" w:fill="FFFFFF"/>
            <w:vAlign w:val="center"/>
          </w:tcPr>
          <w:p w14:paraId="0506F617" w14:textId="77777777" w:rsidR="00973C48" w:rsidRPr="008B3B6B" w:rsidRDefault="00973C48" w:rsidP="004C1631">
            <w:pPr>
              <w:keepNext/>
              <w:keepLines/>
              <w:jc w:val="center"/>
              <w:rPr>
                <w:lang w:val="tr-TR"/>
              </w:rPr>
            </w:pPr>
            <w:r w:rsidRPr="008B3B6B">
              <w:rPr>
                <w:lang w:val="tr-TR"/>
              </w:rPr>
              <w:t>3</w:t>
            </w:r>
          </w:p>
        </w:tc>
        <w:tc>
          <w:tcPr>
            <w:tcW w:w="3463" w:type="dxa"/>
            <w:vAlign w:val="center"/>
          </w:tcPr>
          <w:p w14:paraId="0506F618" w14:textId="77777777" w:rsidR="00973C48" w:rsidRPr="008B3B6B" w:rsidRDefault="00973C48" w:rsidP="004C1631">
            <w:pPr>
              <w:keepNext/>
              <w:keepLines/>
              <w:jc w:val="both"/>
              <w:rPr>
                <w:lang w:val="tr-TR"/>
              </w:rPr>
            </w:pPr>
          </w:p>
        </w:tc>
        <w:tc>
          <w:tcPr>
            <w:tcW w:w="6945" w:type="dxa"/>
            <w:vAlign w:val="center"/>
          </w:tcPr>
          <w:p w14:paraId="0506F619" w14:textId="77777777" w:rsidR="00973C48" w:rsidRPr="008B3B6B" w:rsidRDefault="00973C48" w:rsidP="004C1631">
            <w:pPr>
              <w:keepNext/>
              <w:keepLines/>
              <w:jc w:val="both"/>
              <w:rPr>
                <w:lang w:val="tr-TR"/>
              </w:rPr>
            </w:pPr>
          </w:p>
        </w:tc>
      </w:tr>
      <w:tr w:rsidR="00973C48" w:rsidRPr="008B3B6B" w14:paraId="0506F61E" w14:textId="77777777" w:rsidTr="008346EC">
        <w:trPr>
          <w:cantSplit/>
          <w:trHeight w:val="283"/>
        </w:trPr>
        <w:tc>
          <w:tcPr>
            <w:tcW w:w="360" w:type="dxa"/>
            <w:shd w:val="pct15" w:color="000000" w:fill="FFFFFF"/>
            <w:vAlign w:val="center"/>
          </w:tcPr>
          <w:p w14:paraId="0506F61B" w14:textId="77777777" w:rsidR="00973C48" w:rsidRPr="008B3B6B" w:rsidRDefault="00973C48" w:rsidP="004C1631">
            <w:pPr>
              <w:keepNext/>
              <w:keepLines/>
              <w:jc w:val="center"/>
              <w:rPr>
                <w:lang w:val="tr-TR"/>
              </w:rPr>
            </w:pPr>
            <w:r w:rsidRPr="008B3B6B">
              <w:rPr>
                <w:lang w:val="tr-TR"/>
              </w:rPr>
              <w:t>4</w:t>
            </w:r>
          </w:p>
        </w:tc>
        <w:tc>
          <w:tcPr>
            <w:tcW w:w="3463" w:type="dxa"/>
            <w:vAlign w:val="center"/>
          </w:tcPr>
          <w:p w14:paraId="0506F61C" w14:textId="77777777" w:rsidR="00973C48" w:rsidRPr="008B3B6B" w:rsidRDefault="00973C48" w:rsidP="004C1631">
            <w:pPr>
              <w:keepNext/>
              <w:keepLines/>
              <w:jc w:val="both"/>
              <w:rPr>
                <w:lang w:val="tr-TR"/>
              </w:rPr>
            </w:pPr>
          </w:p>
        </w:tc>
        <w:tc>
          <w:tcPr>
            <w:tcW w:w="6945" w:type="dxa"/>
            <w:vAlign w:val="center"/>
          </w:tcPr>
          <w:p w14:paraId="0506F61D" w14:textId="77777777" w:rsidR="00973C48" w:rsidRPr="008B3B6B" w:rsidRDefault="00973C48" w:rsidP="004C1631">
            <w:pPr>
              <w:keepNext/>
              <w:keepLines/>
              <w:jc w:val="both"/>
              <w:rPr>
                <w:lang w:val="tr-TR"/>
              </w:rPr>
            </w:pPr>
          </w:p>
        </w:tc>
      </w:tr>
      <w:tr w:rsidR="00973C48" w:rsidRPr="008B3B6B" w14:paraId="0506F622" w14:textId="77777777" w:rsidTr="008346EC">
        <w:trPr>
          <w:cantSplit/>
          <w:trHeight w:val="283"/>
        </w:trPr>
        <w:tc>
          <w:tcPr>
            <w:tcW w:w="360" w:type="dxa"/>
            <w:shd w:val="pct15" w:color="000000" w:fill="FFFFFF"/>
            <w:vAlign w:val="center"/>
          </w:tcPr>
          <w:p w14:paraId="0506F61F" w14:textId="77777777" w:rsidR="00973C48" w:rsidRPr="008B3B6B" w:rsidRDefault="00973C48" w:rsidP="004C1631">
            <w:pPr>
              <w:keepLines/>
              <w:jc w:val="center"/>
              <w:rPr>
                <w:lang w:val="tr-TR"/>
              </w:rPr>
            </w:pPr>
            <w:r w:rsidRPr="008B3B6B">
              <w:rPr>
                <w:lang w:val="tr-TR"/>
              </w:rPr>
              <w:t>5</w:t>
            </w:r>
          </w:p>
        </w:tc>
        <w:tc>
          <w:tcPr>
            <w:tcW w:w="3463" w:type="dxa"/>
            <w:vAlign w:val="center"/>
          </w:tcPr>
          <w:p w14:paraId="0506F620" w14:textId="77777777" w:rsidR="00973C48" w:rsidRPr="008B3B6B" w:rsidRDefault="00973C48" w:rsidP="004C1631">
            <w:pPr>
              <w:keepLines/>
              <w:jc w:val="both"/>
              <w:rPr>
                <w:lang w:val="tr-TR"/>
              </w:rPr>
            </w:pPr>
          </w:p>
        </w:tc>
        <w:tc>
          <w:tcPr>
            <w:tcW w:w="6945" w:type="dxa"/>
            <w:vAlign w:val="center"/>
          </w:tcPr>
          <w:p w14:paraId="0506F621" w14:textId="77777777" w:rsidR="00973C48" w:rsidRPr="008B3B6B" w:rsidRDefault="00973C48" w:rsidP="004C1631">
            <w:pPr>
              <w:keepLines/>
              <w:jc w:val="both"/>
              <w:rPr>
                <w:lang w:val="tr-TR"/>
              </w:rPr>
            </w:pPr>
          </w:p>
        </w:tc>
      </w:tr>
    </w:tbl>
    <w:p w14:paraId="0506F623" w14:textId="77777777" w:rsidR="00D06107" w:rsidRPr="008B3B6B" w:rsidRDefault="00D06107">
      <w:pPr>
        <w:rPr>
          <w:lang w:val="tr-TR"/>
        </w:rPr>
      </w:pPr>
    </w:p>
    <w:tbl>
      <w:tblPr>
        <w:tblW w:w="10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6984"/>
        <w:gridCol w:w="1502"/>
        <w:gridCol w:w="1870"/>
      </w:tblGrid>
      <w:tr w:rsidR="00045582" w:rsidRPr="008B3B6B" w14:paraId="0506F626" w14:textId="77777777" w:rsidTr="008B3B6B">
        <w:trPr>
          <w:cantSplit/>
          <w:trHeight w:val="340"/>
        </w:trPr>
        <w:tc>
          <w:tcPr>
            <w:tcW w:w="10716" w:type="dxa"/>
            <w:gridSpan w:val="4"/>
            <w:shd w:val="pct15" w:color="000000" w:fill="FFFFFF"/>
            <w:vAlign w:val="center"/>
          </w:tcPr>
          <w:p w14:paraId="0506F624" w14:textId="74E291C9" w:rsidR="00045582" w:rsidRPr="008B3B6B" w:rsidRDefault="008B3B6B" w:rsidP="004C1631">
            <w:pPr>
              <w:keepNext/>
              <w:keepLines/>
              <w:jc w:val="center"/>
              <w:rPr>
                <w:b/>
                <w:bCs/>
                <w:lang w:val="tr-TR"/>
              </w:rPr>
            </w:pPr>
            <w:r w:rsidRPr="008B3B6B">
              <w:rPr>
                <w:b/>
                <w:bCs/>
                <w:lang w:val="tr-TR"/>
              </w:rPr>
              <w:t>Ekipman, Donanım, Yazılım ve Laboratuvar Malzemesi Gereksinimleri</w:t>
            </w:r>
          </w:p>
          <w:p w14:paraId="0506F625" w14:textId="2D6519F6" w:rsidR="00045582" w:rsidRPr="008B3B6B" w:rsidRDefault="008B3B6B" w:rsidP="004C1631">
            <w:pPr>
              <w:keepNext/>
              <w:keepLines/>
              <w:jc w:val="center"/>
              <w:rPr>
                <w:lang w:val="tr-TR"/>
              </w:rPr>
            </w:pPr>
            <w:r w:rsidRPr="008B3B6B">
              <w:rPr>
                <w:i/>
                <w:sz w:val="14"/>
                <w:lang w:val="tr-TR"/>
              </w:rPr>
              <w:t>Üniversitemizde bulunup bulunmadığını belirtiniz. Eğer ‘Mevcut Değil’ seçeneğini işaretlemişseniz, lütfen gereksiniminizi karşılama yöntemini belirtiniz</w:t>
            </w:r>
            <w:r w:rsidR="00045582" w:rsidRPr="008B3B6B">
              <w:rPr>
                <w:i/>
                <w:sz w:val="14"/>
                <w:lang w:val="tr-TR"/>
              </w:rPr>
              <w:t>.</w:t>
            </w:r>
          </w:p>
        </w:tc>
      </w:tr>
      <w:tr w:rsidR="008B3B6B" w:rsidRPr="008B3B6B" w14:paraId="0506F62B" w14:textId="77777777" w:rsidTr="008B3B6B">
        <w:trPr>
          <w:cantSplit/>
          <w:trHeight w:val="283"/>
        </w:trPr>
        <w:tc>
          <w:tcPr>
            <w:tcW w:w="360" w:type="dxa"/>
            <w:shd w:val="pct15" w:color="000000" w:fill="FFFFFF"/>
            <w:vAlign w:val="center"/>
          </w:tcPr>
          <w:p w14:paraId="0506F627" w14:textId="77777777" w:rsidR="008B3B6B" w:rsidRPr="008B3B6B" w:rsidRDefault="008B3B6B" w:rsidP="008B3B6B">
            <w:pPr>
              <w:keepLines/>
              <w:jc w:val="center"/>
              <w:rPr>
                <w:lang w:val="tr-TR"/>
              </w:rPr>
            </w:pPr>
            <w:r w:rsidRPr="008B3B6B">
              <w:rPr>
                <w:lang w:val="tr-TR"/>
              </w:rPr>
              <w:t>1</w:t>
            </w:r>
          </w:p>
        </w:tc>
        <w:tc>
          <w:tcPr>
            <w:tcW w:w="6984" w:type="dxa"/>
            <w:tcBorders>
              <w:right w:val="nil"/>
            </w:tcBorders>
            <w:vAlign w:val="center"/>
          </w:tcPr>
          <w:p w14:paraId="0506F628" w14:textId="77777777" w:rsidR="008B3B6B" w:rsidRPr="008B3B6B" w:rsidRDefault="008B3B6B" w:rsidP="008B3B6B">
            <w:pPr>
              <w:keepNext/>
              <w:keepLines/>
              <w:jc w:val="both"/>
              <w:rPr>
                <w:lang w:val="tr-TR"/>
              </w:rPr>
            </w:pPr>
          </w:p>
        </w:tc>
        <w:tc>
          <w:tcPr>
            <w:tcW w:w="1502" w:type="dxa"/>
            <w:tcBorders>
              <w:top w:val="single" w:sz="4" w:space="0" w:color="auto"/>
              <w:left w:val="single" w:sz="4" w:space="0" w:color="auto"/>
              <w:right w:val="nil"/>
            </w:tcBorders>
            <w:vAlign w:val="center"/>
          </w:tcPr>
          <w:p w14:paraId="0506F629" w14:textId="7803FAE2" w:rsidR="008B3B6B" w:rsidRPr="008B3B6B" w:rsidRDefault="00635636" w:rsidP="008B3B6B">
            <w:pPr>
              <w:keepNext/>
              <w:keepLines/>
              <w:rPr>
                <w:rFonts w:asciiTheme="minorBidi" w:hAnsiTheme="minorBidi" w:cstheme="minorBidi"/>
                <w:szCs w:val="16"/>
                <w:lang w:val="tr-TR"/>
              </w:rPr>
            </w:pPr>
            <w:sdt>
              <w:sdtPr>
                <w:rPr>
                  <w:rFonts w:asciiTheme="minorBidi" w:hAnsiTheme="minorBidi"/>
                  <w:spacing w:val="6"/>
                  <w:sz w:val="24"/>
                  <w:szCs w:val="24"/>
                  <w:lang w:val="tr-TR"/>
                </w:rPr>
                <w:id w:val="-1365209566"/>
                <w14:checkbox>
                  <w14:checked w14:val="0"/>
                  <w14:checkedState w14:val="2612" w14:font="MS Gothic"/>
                  <w14:uncheckedState w14:val="2610" w14:font="MS Gothic"/>
                </w14:checkbox>
              </w:sdtPr>
              <w:sdtEndPr/>
              <w:sdtContent>
                <w:r w:rsidR="008B3B6B" w:rsidRPr="009E4C50">
                  <w:rPr>
                    <w:rFonts w:ascii="MS Gothic" w:eastAsia="MS Gothic" w:hAnsi="MS Gothic"/>
                    <w:spacing w:val="6"/>
                    <w:sz w:val="24"/>
                    <w:szCs w:val="24"/>
                    <w:lang w:val="tr-TR"/>
                  </w:rPr>
                  <w:t>☐</w:t>
                </w:r>
              </w:sdtContent>
            </w:sdt>
            <w:r w:rsidR="008B3B6B" w:rsidRPr="00B25F9D">
              <w:rPr>
                <w:rFonts w:asciiTheme="minorBidi" w:hAnsiTheme="minorBidi" w:cstheme="minorBidi"/>
                <w:position w:val="2"/>
                <w:szCs w:val="16"/>
                <w:lang w:val="tr-TR"/>
              </w:rPr>
              <w:t>Mevcut</w:t>
            </w:r>
          </w:p>
        </w:tc>
        <w:tc>
          <w:tcPr>
            <w:tcW w:w="1870" w:type="dxa"/>
            <w:tcBorders>
              <w:top w:val="single" w:sz="4" w:space="0" w:color="auto"/>
              <w:left w:val="nil"/>
              <w:right w:val="single" w:sz="4" w:space="0" w:color="auto"/>
            </w:tcBorders>
            <w:vAlign w:val="center"/>
          </w:tcPr>
          <w:p w14:paraId="0506F62A" w14:textId="1E96CB2D" w:rsidR="008B3B6B" w:rsidRPr="008B3B6B" w:rsidRDefault="00635636" w:rsidP="008B3B6B">
            <w:pPr>
              <w:keepNext/>
              <w:keepLines/>
              <w:rPr>
                <w:rFonts w:asciiTheme="minorBidi" w:hAnsiTheme="minorBidi" w:cstheme="minorBidi"/>
                <w:szCs w:val="16"/>
                <w:lang w:val="tr-TR"/>
              </w:rPr>
            </w:pPr>
            <w:sdt>
              <w:sdtPr>
                <w:rPr>
                  <w:rFonts w:asciiTheme="minorBidi" w:hAnsiTheme="minorBidi"/>
                  <w:spacing w:val="6"/>
                  <w:sz w:val="24"/>
                  <w:szCs w:val="24"/>
                  <w:lang w:val="tr-TR"/>
                </w:rPr>
                <w:id w:val="-45141309"/>
                <w14:checkbox>
                  <w14:checked w14:val="0"/>
                  <w14:checkedState w14:val="2612" w14:font="MS Gothic"/>
                  <w14:uncheckedState w14:val="2610" w14:font="MS Gothic"/>
                </w14:checkbox>
              </w:sdtPr>
              <w:sdtEndPr/>
              <w:sdtContent>
                <w:r w:rsidR="008B3B6B" w:rsidRPr="009E4C50">
                  <w:rPr>
                    <w:rFonts w:ascii="MS Gothic" w:eastAsia="MS Gothic" w:hAnsi="MS Gothic"/>
                    <w:spacing w:val="6"/>
                    <w:sz w:val="24"/>
                    <w:szCs w:val="24"/>
                    <w:lang w:val="tr-TR"/>
                  </w:rPr>
                  <w:t>☐</w:t>
                </w:r>
              </w:sdtContent>
            </w:sdt>
            <w:r w:rsidR="008B3B6B" w:rsidRPr="00B25F9D">
              <w:rPr>
                <w:rFonts w:asciiTheme="minorBidi" w:hAnsiTheme="minorBidi" w:cstheme="minorBidi"/>
                <w:position w:val="2"/>
                <w:szCs w:val="16"/>
                <w:lang w:val="tr-TR"/>
              </w:rPr>
              <w:t>Mevcut</w:t>
            </w:r>
            <w:r w:rsidR="008B3B6B">
              <w:rPr>
                <w:rFonts w:asciiTheme="minorBidi" w:hAnsiTheme="minorBidi" w:cstheme="minorBidi"/>
                <w:position w:val="2"/>
                <w:szCs w:val="16"/>
                <w:lang w:val="tr-TR"/>
              </w:rPr>
              <w:t xml:space="preserve"> Değil</w:t>
            </w:r>
          </w:p>
        </w:tc>
      </w:tr>
      <w:tr w:rsidR="008B3B6B" w:rsidRPr="008B3B6B" w14:paraId="0506F630" w14:textId="77777777" w:rsidTr="008B3B6B">
        <w:trPr>
          <w:cantSplit/>
          <w:trHeight w:val="283"/>
        </w:trPr>
        <w:tc>
          <w:tcPr>
            <w:tcW w:w="360" w:type="dxa"/>
            <w:shd w:val="pct15" w:color="000000" w:fill="FFFFFF"/>
            <w:vAlign w:val="center"/>
          </w:tcPr>
          <w:p w14:paraId="0506F62C" w14:textId="77777777" w:rsidR="008B3B6B" w:rsidRPr="008B3B6B" w:rsidRDefault="008B3B6B" w:rsidP="008B3B6B">
            <w:pPr>
              <w:keepLines/>
              <w:jc w:val="center"/>
              <w:rPr>
                <w:lang w:val="tr-TR"/>
              </w:rPr>
            </w:pPr>
            <w:r w:rsidRPr="008B3B6B">
              <w:rPr>
                <w:lang w:val="tr-TR"/>
              </w:rPr>
              <w:t>2</w:t>
            </w:r>
          </w:p>
        </w:tc>
        <w:tc>
          <w:tcPr>
            <w:tcW w:w="6984" w:type="dxa"/>
            <w:tcBorders>
              <w:right w:val="nil"/>
            </w:tcBorders>
            <w:vAlign w:val="center"/>
          </w:tcPr>
          <w:p w14:paraId="0506F62D" w14:textId="77777777" w:rsidR="008B3B6B" w:rsidRPr="008B3B6B" w:rsidRDefault="008B3B6B" w:rsidP="008B3B6B">
            <w:pPr>
              <w:keepNext/>
              <w:keepLines/>
              <w:jc w:val="both"/>
              <w:rPr>
                <w:lang w:val="tr-TR"/>
              </w:rPr>
            </w:pPr>
          </w:p>
        </w:tc>
        <w:tc>
          <w:tcPr>
            <w:tcW w:w="1502" w:type="dxa"/>
            <w:tcBorders>
              <w:top w:val="single" w:sz="4" w:space="0" w:color="auto"/>
              <w:left w:val="single" w:sz="4" w:space="0" w:color="auto"/>
              <w:right w:val="nil"/>
            </w:tcBorders>
            <w:vAlign w:val="center"/>
          </w:tcPr>
          <w:p w14:paraId="0506F62E" w14:textId="21553FAE" w:rsidR="008B3B6B" w:rsidRPr="008B3B6B" w:rsidRDefault="00635636" w:rsidP="008B3B6B">
            <w:pPr>
              <w:keepNext/>
              <w:keepLines/>
              <w:rPr>
                <w:rFonts w:asciiTheme="minorBidi" w:hAnsiTheme="minorBidi" w:cstheme="minorBidi"/>
                <w:szCs w:val="16"/>
                <w:lang w:val="tr-TR"/>
              </w:rPr>
            </w:pPr>
            <w:sdt>
              <w:sdtPr>
                <w:rPr>
                  <w:rFonts w:asciiTheme="minorBidi" w:hAnsiTheme="minorBidi"/>
                  <w:spacing w:val="6"/>
                  <w:sz w:val="24"/>
                  <w:szCs w:val="24"/>
                  <w:lang w:val="tr-TR"/>
                </w:rPr>
                <w:id w:val="2063199761"/>
                <w14:checkbox>
                  <w14:checked w14:val="0"/>
                  <w14:checkedState w14:val="2612" w14:font="MS Gothic"/>
                  <w14:uncheckedState w14:val="2610" w14:font="MS Gothic"/>
                </w14:checkbox>
              </w:sdtPr>
              <w:sdtEndPr/>
              <w:sdtContent>
                <w:r w:rsidR="008B3B6B" w:rsidRPr="009E4C50">
                  <w:rPr>
                    <w:rFonts w:ascii="MS Gothic" w:eastAsia="MS Gothic" w:hAnsi="MS Gothic"/>
                    <w:spacing w:val="6"/>
                    <w:sz w:val="24"/>
                    <w:szCs w:val="24"/>
                    <w:lang w:val="tr-TR"/>
                  </w:rPr>
                  <w:t>☐</w:t>
                </w:r>
              </w:sdtContent>
            </w:sdt>
            <w:r w:rsidR="008B3B6B" w:rsidRPr="00B25F9D">
              <w:rPr>
                <w:rFonts w:asciiTheme="minorBidi" w:hAnsiTheme="minorBidi" w:cstheme="minorBidi"/>
                <w:position w:val="2"/>
                <w:szCs w:val="16"/>
                <w:lang w:val="tr-TR"/>
              </w:rPr>
              <w:t>Mevcut</w:t>
            </w:r>
          </w:p>
        </w:tc>
        <w:tc>
          <w:tcPr>
            <w:tcW w:w="1870" w:type="dxa"/>
            <w:tcBorders>
              <w:top w:val="single" w:sz="4" w:space="0" w:color="auto"/>
              <w:left w:val="nil"/>
              <w:right w:val="single" w:sz="4" w:space="0" w:color="auto"/>
            </w:tcBorders>
            <w:vAlign w:val="center"/>
          </w:tcPr>
          <w:p w14:paraId="0506F62F" w14:textId="58AA98BC" w:rsidR="008B3B6B" w:rsidRPr="008B3B6B" w:rsidRDefault="00635636" w:rsidP="008B3B6B">
            <w:pPr>
              <w:keepNext/>
              <w:keepLines/>
              <w:rPr>
                <w:rFonts w:asciiTheme="minorBidi" w:hAnsiTheme="minorBidi" w:cstheme="minorBidi"/>
                <w:szCs w:val="16"/>
                <w:lang w:val="tr-TR"/>
              </w:rPr>
            </w:pPr>
            <w:sdt>
              <w:sdtPr>
                <w:rPr>
                  <w:rFonts w:asciiTheme="minorBidi" w:hAnsiTheme="minorBidi"/>
                  <w:spacing w:val="6"/>
                  <w:sz w:val="24"/>
                  <w:szCs w:val="24"/>
                  <w:lang w:val="tr-TR"/>
                </w:rPr>
                <w:id w:val="-749265095"/>
                <w14:checkbox>
                  <w14:checked w14:val="0"/>
                  <w14:checkedState w14:val="2612" w14:font="MS Gothic"/>
                  <w14:uncheckedState w14:val="2610" w14:font="MS Gothic"/>
                </w14:checkbox>
              </w:sdtPr>
              <w:sdtEndPr/>
              <w:sdtContent>
                <w:r w:rsidR="008B3B6B" w:rsidRPr="009E4C50">
                  <w:rPr>
                    <w:rFonts w:ascii="MS Gothic" w:eastAsia="MS Gothic" w:hAnsi="MS Gothic"/>
                    <w:spacing w:val="6"/>
                    <w:sz w:val="24"/>
                    <w:szCs w:val="24"/>
                    <w:lang w:val="tr-TR"/>
                  </w:rPr>
                  <w:t>☐</w:t>
                </w:r>
              </w:sdtContent>
            </w:sdt>
            <w:r w:rsidR="008B3B6B" w:rsidRPr="00B25F9D">
              <w:rPr>
                <w:rFonts w:asciiTheme="minorBidi" w:hAnsiTheme="minorBidi" w:cstheme="minorBidi"/>
                <w:position w:val="2"/>
                <w:szCs w:val="16"/>
                <w:lang w:val="tr-TR"/>
              </w:rPr>
              <w:t>Mevcut</w:t>
            </w:r>
            <w:r w:rsidR="008B3B6B">
              <w:rPr>
                <w:rFonts w:asciiTheme="minorBidi" w:hAnsiTheme="minorBidi" w:cstheme="minorBidi"/>
                <w:position w:val="2"/>
                <w:szCs w:val="16"/>
                <w:lang w:val="tr-TR"/>
              </w:rPr>
              <w:t xml:space="preserve"> Değil</w:t>
            </w:r>
          </w:p>
        </w:tc>
      </w:tr>
      <w:tr w:rsidR="008B3B6B" w:rsidRPr="008B3B6B" w14:paraId="0506F635" w14:textId="77777777" w:rsidTr="008B3B6B">
        <w:trPr>
          <w:cantSplit/>
          <w:trHeight w:val="283"/>
        </w:trPr>
        <w:tc>
          <w:tcPr>
            <w:tcW w:w="360" w:type="dxa"/>
            <w:shd w:val="pct15" w:color="000000" w:fill="FFFFFF"/>
            <w:vAlign w:val="center"/>
          </w:tcPr>
          <w:p w14:paraId="0506F631" w14:textId="77777777" w:rsidR="008B3B6B" w:rsidRPr="008B3B6B" w:rsidRDefault="008B3B6B" w:rsidP="008B3B6B">
            <w:pPr>
              <w:keepLines/>
              <w:jc w:val="center"/>
              <w:rPr>
                <w:lang w:val="tr-TR"/>
              </w:rPr>
            </w:pPr>
            <w:r w:rsidRPr="008B3B6B">
              <w:rPr>
                <w:lang w:val="tr-TR"/>
              </w:rPr>
              <w:t>3</w:t>
            </w:r>
          </w:p>
        </w:tc>
        <w:tc>
          <w:tcPr>
            <w:tcW w:w="6984" w:type="dxa"/>
            <w:tcBorders>
              <w:right w:val="nil"/>
            </w:tcBorders>
            <w:vAlign w:val="center"/>
          </w:tcPr>
          <w:p w14:paraId="0506F632" w14:textId="77777777" w:rsidR="008B3B6B" w:rsidRPr="008B3B6B" w:rsidRDefault="008B3B6B" w:rsidP="008B3B6B">
            <w:pPr>
              <w:keepNext/>
              <w:keepLines/>
              <w:jc w:val="both"/>
              <w:rPr>
                <w:lang w:val="tr-TR"/>
              </w:rPr>
            </w:pPr>
          </w:p>
        </w:tc>
        <w:tc>
          <w:tcPr>
            <w:tcW w:w="1502" w:type="dxa"/>
            <w:tcBorders>
              <w:top w:val="single" w:sz="4" w:space="0" w:color="auto"/>
              <w:left w:val="single" w:sz="4" w:space="0" w:color="auto"/>
              <w:right w:val="nil"/>
            </w:tcBorders>
            <w:vAlign w:val="center"/>
          </w:tcPr>
          <w:p w14:paraId="0506F633" w14:textId="09066AE1" w:rsidR="008B3B6B" w:rsidRPr="008B3B6B" w:rsidRDefault="00635636" w:rsidP="008B3B6B">
            <w:pPr>
              <w:keepNext/>
              <w:keepLines/>
              <w:rPr>
                <w:rFonts w:asciiTheme="minorBidi" w:hAnsiTheme="minorBidi" w:cstheme="minorBidi"/>
                <w:szCs w:val="16"/>
                <w:lang w:val="tr-TR"/>
              </w:rPr>
            </w:pPr>
            <w:sdt>
              <w:sdtPr>
                <w:rPr>
                  <w:rFonts w:asciiTheme="minorBidi" w:hAnsiTheme="minorBidi"/>
                  <w:spacing w:val="6"/>
                  <w:sz w:val="24"/>
                  <w:szCs w:val="24"/>
                  <w:lang w:val="tr-TR"/>
                </w:rPr>
                <w:id w:val="831416462"/>
                <w14:checkbox>
                  <w14:checked w14:val="0"/>
                  <w14:checkedState w14:val="2612" w14:font="MS Gothic"/>
                  <w14:uncheckedState w14:val="2610" w14:font="MS Gothic"/>
                </w14:checkbox>
              </w:sdtPr>
              <w:sdtEndPr/>
              <w:sdtContent>
                <w:r w:rsidR="008B3B6B" w:rsidRPr="009E4C50">
                  <w:rPr>
                    <w:rFonts w:ascii="MS Gothic" w:eastAsia="MS Gothic" w:hAnsi="MS Gothic"/>
                    <w:spacing w:val="6"/>
                    <w:sz w:val="24"/>
                    <w:szCs w:val="24"/>
                    <w:lang w:val="tr-TR"/>
                  </w:rPr>
                  <w:t>☐</w:t>
                </w:r>
              </w:sdtContent>
            </w:sdt>
            <w:r w:rsidR="008B3B6B" w:rsidRPr="00B25F9D">
              <w:rPr>
                <w:rFonts w:asciiTheme="minorBidi" w:hAnsiTheme="minorBidi" w:cstheme="minorBidi"/>
                <w:position w:val="2"/>
                <w:szCs w:val="16"/>
                <w:lang w:val="tr-TR"/>
              </w:rPr>
              <w:t>Mevcut</w:t>
            </w:r>
          </w:p>
        </w:tc>
        <w:tc>
          <w:tcPr>
            <w:tcW w:w="1870" w:type="dxa"/>
            <w:tcBorders>
              <w:top w:val="single" w:sz="4" w:space="0" w:color="auto"/>
              <w:left w:val="nil"/>
              <w:right w:val="single" w:sz="4" w:space="0" w:color="auto"/>
            </w:tcBorders>
            <w:vAlign w:val="center"/>
          </w:tcPr>
          <w:p w14:paraId="0506F634" w14:textId="4994AC54" w:rsidR="008B3B6B" w:rsidRPr="008B3B6B" w:rsidRDefault="00635636" w:rsidP="008B3B6B">
            <w:pPr>
              <w:keepNext/>
              <w:keepLines/>
              <w:rPr>
                <w:rFonts w:asciiTheme="minorBidi" w:hAnsiTheme="minorBidi" w:cstheme="minorBidi"/>
                <w:szCs w:val="16"/>
                <w:lang w:val="tr-TR"/>
              </w:rPr>
            </w:pPr>
            <w:sdt>
              <w:sdtPr>
                <w:rPr>
                  <w:rFonts w:asciiTheme="minorBidi" w:hAnsiTheme="minorBidi"/>
                  <w:spacing w:val="6"/>
                  <w:sz w:val="24"/>
                  <w:szCs w:val="24"/>
                  <w:lang w:val="tr-TR"/>
                </w:rPr>
                <w:id w:val="-1100949423"/>
                <w14:checkbox>
                  <w14:checked w14:val="0"/>
                  <w14:checkedState w14:val="2612" w14:font="MS Gothic"/>
                  <w14:uncheckedState w14:val="2610" w14:font="MS Gothic"/>
                </w14:checkbox>
              </w:sdtPr>
              <w:sdtEndPr/>
              <w:sdtContent>
                <w:r w:rsidR="008B3B6B" w:rsidRPr="009E4C50">
                  <w:rPr>
                    <w:rFonts w:ascii="MS Gothic" w:eastAsia="MS Gothic" w:hAnsi="MS Gothic"/>
                    <w:spacing w:val="6"/>
                    <w:sz w:val="24"/>
                    <w:szCs w:val="24"/>
                    <w:lang w:val="tr-TR"/>
                  </w:rPr>
                  <w:t>☐</w:t>
                </w:r>
              </w:sdtContent>
            </w:sdt>
            <w:r w:rsidR="008B3B6B" w:rsidRPr="00B25F9D">
              <w:rPr>
                <w:rFonts w:asciiTheme="minorBidi" w:hAnsiTheme="minorBidi" w:cstheme="minorBidi"/>
                <w:position w:val="2"/>
                <w:szCs w:val="16"/>
                <w:lang w:val="tr-TR"/>
              </w:rPr>
              <w:t>Mevcut</w:t>
            </w:r>
            <w:r w:rsidR="008B3B6B">
              <w:rPr>
                <w:rFonts w:asciiTheme="minorBidi" w:hAnsiTheme="minorBidi" w:cstheme="minorBidi"/>
                <w:position w:val="2"/>
                <w:szCs w:val="16"/>
                <w:lang w:val="tr-TR"/>
              </w:rPr>
              <w:t xml:space="preserve"> Değil</w:t>
            </w:r>
          </w:p>
        </w:tc>
      </w:tr>
      <w:tr w:rsidR="008B3B6B" w:rsidRPr="008B3B6B" w14:paraId="0506F63A" w14:textId="77777777" w:rsidTr="008B3B6B">
        <w:trPr>
          <w:cantSplit/>
          <w:trHeight w:val="283"/>
        </w:trPr>
        <w:tc>
          <w:tcPr>
            <w:tcW w:w="360" w:type="dxa"/>
            <w:shd w:val="pct15" w:color="000000" w:fill="FFFFFF"/>
            <w:vAlign w:val="center"/>
          </w:tcPr>
          <w:p w14:paraId="0506F636" w14:textId="77777777" w:rsidR="008B3B6B" w:rsidRPr="008B3B6B" w:rsidRDefault="008B3B6B" w:rsidP="008B3B6B">
            <w:pPr>
              <w:keepLines/>
              <w:jc w:val="center"/>
              <w:rPr>
                <w:lang w:val="tr-TR"/>
              </w:rPr>
            </w:pPr>
            <w:r w:rsidRPr="008B3B6B">
              <w:rPr>
                <w:lang w:val="tr-TR"/>
              </w:rPr>
              <w:t>4</w:t>
            </w:r>
          </w:p>
        </w:tc>
        <w:tc>
          <w:tcPr>
            <w:tcW w:w="6984" w:type="dxa"/>
            <w:tcBorders>
              <w:right w:val="nil"/>
            </w:tcBorders>
            <w:vAlign w:val="center"/>
          </w:tcPr>
          <w:p w14:paraId="0506F637" w14:textId="77777777" w:rsidR="008B3B6B" w:rsidRPr="008B3B6B" w:rsidRDefault="008B3B6B" w:rsidP="008B3B6B">
            <w:pPr>
              <w:keepNext/>
              <w:keepLines/>
              <w:jc w:val="both"/>
              <w:rPr>
                <w:lang w:val="tr-TR"/>
              </w:rPr>
            </w:pPr>
          </w:p>
        </w:tc>
        <w:tc>
          <w:tcPr>
            <w:tcW w:w="1502" w:type="dxa"/>
            <w:tcBorders>
              <w:top w:val="single" w:sz="4" w:space="0" w:color="auto"/>
              <w:left w:val="single" w:sz="4" w:space="0" w:color="auto"/>
              <w:right w:val="nil"/>
            </w:tcBorders>
            <w:vAlign w:val="center"/>
          </w:tcPr>
          <w:p w14:paraId="0506F638" w14:textId="19587215" w:rsidR="008B3B6B" w:rsidRPr="008B3B6B" w:rsidRDefault="00635636" w:rsidP="008B3B6B">
            <w:pPr>
              <w:keepNext/>
              <w:keepLines/>
              <w:rPr>
                <w:rFonts w:asciiTheme="minorBidi" w:hAnsiTheme="minorBidi" w:cstheme="minorBidi"/>
                <w:szCs w:val="16"/>
                <w:lang w:val="tr-TR"/>
              </w:rPr>
            </w:pPr>
            <w:sdt>
              <w:sdtPr>
                <w:rPr>
                  <w:rFonts w:asciiTheme="minorBidi" w:hAnsiTheme="minorBidi"/>
                  <w:spacing w:val="6"/>
                  <w:sz w:val="24"/>
                  <w:szCs w:val="24"/>
                  <w:lang w:val="tr-TR"/>
                </w:rPr>
                <w:id w:val="972714480"/>
                <w14:checkbox>
                  <w14:checked w14:val="0"/>
                  <w14:checkedState w14:val="2612" w14:font="MS Gothic"/>
                  <w14:uncheckedState w14:val="2610" w14:font="MS Gothic"/>
                </w14:checkbox>
              </w:sdtPr>
              <w:sdtEndPr/>
              <w:sdtContent>
                <w:r w:rsidR="008B3B6B" w:rsidRPr="009E4C50">
                  <w:rPr>
                    <w:rFonts w:ascii="MS Gothic" w:eastAsia="MS Gothic" w:hAnsi="MS Gothic"/>
                    <w:spacing w:val="6"/>
                    <w:sz w:val="24"/>
                    <w:szCs w:val="24"/>
                    <w:lang w:val="tr-TR"/>
                  </w:rPr>
                  <w:t>☐</w:t>
                </w:r>
              </w:sdtContent>
            </w:sdt>
            <w:r w:rsidR="008B3B6B" w:rsidRPr="00B25F9D">
              <w:rPr>
                <w:rFonts w:asciiTheme="minorBidi" w:hAnsiTheme="minorBidi" w:cstheme="minorBidi"/>
                <w:position w:val="2"/>
                <w:szCs w:val="16"/>
                <w:lang w:val="tr-TR"/>
              </w:rPr>
              <w:t>Mevcut</w:t>
            </w:r>
          </w:p>
        </w:tc>
        <w:tc>
          <w:tcPr>
            <w:tcW w:w="1870" w:type="dxa"/>
            <w:tcBorders>
              <w:top w:val="single" w:sz="4" w:space="0" w:color="auto"/>
              <w:left w:val="nil"/>
              <w:right w:val="single" w:sz="4" w:space="0" w:color="auto"/>
            </w:tcBorders>
            <w:vAlign w:val="center"/>
          </w:tcPr>
          <w:p w14:paraId="0506F639" w14:textId="0DAF3170" w:rsidR="008B3B6B" w:rsidRPr="008B3B6B" w:rsidRDefault="00635636" w:rsidP="008B3B6B">
            <w:pPr>
              <w:keepNext/>
              <w:keepLines/>
              <w:rPr>
                <w:rFonts w:asciiTheme="minorBidi" w:hAnsiTheme="minorBidi" w:cstheme="minorBidi"/>
                <w:szCs w:val="16"/>
                <w:lang w:val="tr-TR"/>
              </w:rPr>
            </w:pPr>
            <w:sdt>
              <w:sdtPr>
                <w:rPr>
                  <w:rFonts w:asciiTheme="minorBidi" w:hAnsiTheme="minorBidi"/>
                  <w:spacing w:val="6"/>
                  <w:sz w:val="24"/>
                  <w:szCs w:val="24"/>
                  <w:lang w:val="tr-TR"/>
                </w:rPr>
                <w:id w:val="20522155"/>
                <w14:checkbox>
                  <w14:checked w14:val="0"/>
                  <w14:checkedState w14:val="2612" w14:font="MS Gothic"/>
                  <w14:uncheckedState w14:val="2610" w14:font="MS Gothic"/>
                </w14:checkbox>
              </w:sdtPr>
              <w:sdtEndPr/>
              <w:sdtContent>
                <w:r w:rsidR="008B3B6B" w:rsidRPr="009E4C50">
                  <w:rPr>
                    <w:rFonts w:ascii="MS Gothic" w:eastAsia="MS Gothic" w:hAnsi="MS Gothic"/>
                    <w:spacing w:val="6"/>
                    <w:sz w:val="24"/>
                    <w:szCs w:val="24"/>
                    <w:lang w:val="tr-TR"/>
                  </w:rPr>
                  <w:t>☐</w:t>
                </w:r>
              </w:sdtContent>
            </w:sdt>
            <w:r w:rsidR="008B3B6B" w:rsidRPr="00B25F9D">
              <w:rPr>
                <w:rFonts w:asciiTheme="minorBidi" w:hAnsiTheme="minorBidi" w:cstheme="minorBidi"/>
                <w:position w:val="2"/>
                <w:szCs w:val="16"/>
                <w:lang w:val="tr-TR"/>
              </w:rPr>
              <w:t>Mevcut</w:t>
            </w:r>
            <w:r w:rsidR="008B3B6B">
              <w:rPr>
                <w:rFonts w:asciiTheme="minorBidi" w:hAnsiTheme="minorBidi" w:cstheme="minorBidi"/>
                <w:position w:val="2"/>
                <w:szCs w:val="16"/>
                <w:lang w:val="tr-TR"/>
              </w:rPr>
              <w:t xml:space="preserve"> Değil</w:t>
            </w:r>
          </w:p>
        </w:tc>
      </w:tr>
      <w:tr w:rsidR="008B3B6B" w:rsidRPr="008B3B6B" w14:paraId="0506F63F" w14:textId="77777777" w:rsidTr="008B3B6B">
        <w:trPr>
          <w:cantSplit/>
          <w:trHeight w:val="283"/>
        </w:trPr>
        <w:tc>
          <w:tcPr>
            <w:tcW w:w="360" w:type="dxa"/>
            <w:shd w:val="pct15" w:color="000000" w:fill="FFFFFF"/>
            <w:vAlign w:val="center"/>
          </w:tcPr>
          <w:p w14:paraId="0506F63B" w14:textId="77777777" w:rsidR="008B3B6B" w:rsidRPr="008B3B6B" w:rsidRDefault="008B3B6B" w:rsidP="008B3B6B">
            <w:pPr>
              <w:keepLines/>
              <w:jc w:val="center"/>
              <w:rPr>
                <w:lang w:val="tr-TR"/>
              </w:rPr>
            </w:pPr>
            <w:r w:rsidRPr="008B3B6B">
              <w:rPr>
                <w:lang w:val="tr-TR"/>
              </w:rPr>
              <w:t>5</w:t>
            </w:r>
          </w:p>
        </w:tc>
        <w:tc>
          <w:tcPr>
            <w:tcW w:w="6984" w:type="dxa"/>
            <w:tcBorders>
              <w:right w:val="nil"/>
            </w:tcBorders>
            <w:vAlign w:val="center"/>
          </w:tcPr>
          <w:p w14:paraId="0506F63C" w14:textId="77777777" w:rsidR="008B3B6B" w:rsidRPr="008B3B6B" w:rsidRDefault="008B3B6B" w:rsidP="008B3B6B">
            <w:pPr>
              <w:keepLines/>
              <w:jc w:val="both"/>
              <w:rPr>
                <w:lang w:val="tr-TR"/>
              </w:rPr>
            </w:pPr>
          </w:p>
        </w:tc>
        <w:tc>
          <w:tcPr>
            <w:tcW w:w="1502" w:type="dxa"/>
            <w:tcBorders>
              <w:top w:val="single" w:sz="4" w:space="0" w:color="auto"/>
              <w:left w:val="single" w:sz="4" w:space="0" w:color="auto"/>
              <w:right w:val="nil"/>
            </w:tcBorders>
            <w:vAlign w:val="center"/>
          </w:tcPr>
          <w:p w14:paraId="0506F63D" w14:textId="793969F2" w:rsidR="008B3B6B" w:rsidRPr="008B3B6B" w:rsidRDefault="00635636" w:rsidP="008B3B6B">
            <w:pPr>
              <w:keepLines/>
              <w:rPr>
                <w:rFonts w:asciiTheme="minorBidi" w:hAnsiTheme="minorBidi" w:cstheme="minorBidi"/>
                <w:szCs w:val="16"/>
                <w:lang w:val="tr-TR"/>
              </w:rPr>
            </w:pPr>
            <w:sdt>
              <w:sdtPr>
                <w:rPr>
                  <w:rFonts w:asciiTheme="minorBidi" w:hAnsiTheme="minorBidi"/>
                  <w:spacing w:val="6"/>
                  <w:sz w:val="24"/>
                  <w:szCs w:val="24"/>
                  <w:lang w:val="tr-TR"/>
                </w:rPr>
                <w:id w:val="-1691668151"/>
                <w14:checkbox>
                  <w14:checked w14:val="0"/>
                  <w14:checkedState w14:val="2612" w14:font="MS Gothic"/>
                  <w14:uncheckedState w14:val="2610" w14:font="MS Gothic"/>
                </w14:checkbox>
              </w:sdtPr>
              <w:sdtEndPr/>
              <w:sdtContent>
                <w:r w:rsidR="008B3B6B" w:rsidRPr="009E4C50">
                  <w:rPr>
                    <w:rFonts w:ascii="MS Gothic" w:eastAsia="MS Gothic" w:hAnsi="MS Gothic"/>
                    <w:spacing w:val="6"/>
                    <w:sz w:val="24"/>
                    <w:szCs w:val="24"/>
                    <w:lang w:val="tr-TR"/>
                  </w:rPr>
                  <w:t>☐</w:t>
                </w:r>
              </w:sdtContent>
            </w:sdt>
            <w:r w:rsidR="008B3B6B" w:rsidRPr="00B25F9D">
              <w:rPr>
                <w:rFonts w:asciiTheme="minorBidi" w:hAnsiTheme="minorBidi" w:cstheme="minorBidi"/>
                <w:position w:val="2"/>
                <w:szCs w:val="16"/>
                <w:lang w:val="tr-TR"/>
              </w:rPr>
              <w:t>Mevcut</w:t>
            </w:r>
          </w:p>
        </w:tc>
        <w:tc>
          <w:tcPr>
            <w:tcW w:w="1870" w:type="dxa"/>
            <w:tcBorders>
              <w:top w:val="single" w:sz="4" w:space="0" w:color="auto"/>
              <w:left w:val="nil"/>
              <w:right w:val="single" w:sz="4" w:space="0" w:color="auto"/>
            </w:tcBorders>
            <w:vAlign w:val="center"/>
          </w:tcPr>
          <w:p w14:paraId="0506F63E" w14:textId="31A20CED" w:rsidR="008B3B6B" w:rsidRPr="008B3B6B" w:rsidRDefault="00635636" w:rsidP="008B3B6B">
            <w:pPr>
              <w:keepLines/>
              <w:rPr>
                <w:rFonts w:asciiTheme="minorBidi" w:hAnsiTheme="minorBidi" w:cstheme="minorBidi"/>
                <w:szCs w:val="16"/>
                <w:lang w:val="tr-TR"/>
              </w:rPr>
            </w:pPr>
            <w:sdt>
              <w:sdtPr>
                <w:rPr>
                  <w:rFonts w:asciiTheme="minorBidi" w:hAnsiTheme="minorBidi"/>
                  <w:spacing w:val="6"/>
                  <w:sz w:val="24"/>
                  <w:szCs w:val="24"/>
                  <w:lang w:val="tr-TR"/>
                </w:rPr>
                <w:id w:val="-41907958"/>
                <w14:checkbox>
                  <w14:checked w14:val="0"/>
                  <w14:checkedState w14:val="2612" w14:font="MS Gothic"/>
                  <w14:uncheckedState w14:val="2610" w14:font="MS Gothic"/>
                </w14:checkbox>
              </w:sdtPr>
              <w:sdtEndPr/>
              <w:sdtContent>
                <w:r w:rsidR="008B3B6B" w:rsidRPr="009E4C50">
                  <w:rPr>
                    <w:rFonts w:ascii="MS Gothic" w:eastAsia="MS Gothic" w:hAnsi="MS Gothic"/>
                    <w:spacing w:val="6"/>
                    <w:sz w:val="24"/>
                    <w:szCs w:val="24"/>
                    <w:lang w:val="tr-TR"/>
                  </w:rPr>
                  <w:t>☐</w:t>
                </w:r>
              </w:sdtContent>
            </w:sdt>
            <w:r w:rsidR="008B3B6B" w:rsidRPr="00B25F9D">
              <w:rPr>
                <w:rFonts w:asciiTheme="minorBidi" w:hAnsiTheme="minorBidi" w:cstheme="minorBidi"/>
                <w:position w:val="2"/>
                <w:szCs w:val="16"/>
                <w:lang w:val="tr-TR"/>
              </w:rPr>
              <w:t>Mevcut</w:t>
            </w:r>
            <w:r w:rsidR="008B3B6B">
              <w:rPr>
                <w:rFonts w:asciiTheme="minorBidi" w:hAnsiTheme="minorBidi" w:cstheme="minorBidi"/>
                <w:position w:val="2"/>
                <w:szCs w:val="16"/>
                <w:lang w:val="tr-TR"/>
              </w:rPr>
              <w:t xml:space="preserve"> Değil</w:t>
            </w:r>
          </w:p>
        </w:tc>
      </w:tr>
    </w:tbl>
    <w:p w14:paraId="0506F640" w14:textId="77777777" w:rsidR="00036654" w:rsidRPr="008B3B6B" w:rsidRDefault="00036654">
      <w:pPr>
        <w:rPr>
          <w:lang w:val="tr-TR"/>
        </w:rPr>
      </w:pPr>
    </w:p>
    <w:tbl>
      <w:tblPr>
        <w:tblW w:w="10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16"/>
      </w:tblGrid>
      <w:tr w:rsidR="00045582" w:rsidRPr="008B3B6B" w14:paraId="0506F642" w14:textId="77777777" w:rsidTr="008346EC">
        <w:trPr>
          <w:cantSplit/>
          <w:trHeight w:val="283"/>
        </w:trPr>
        <w:tc>
          <w:tcPr>
            <w:tcW w:w="10768" w:type="dxa"/>
            <w:shd w:val="pct15" w:color="000000" w:fill="FFFFFF"/>
            <w:vAlign w:val="center"/>
          </w:tcPr>
          <w:p w14:paraId="0506F641" w14:textId="40F7F207" w:rsidR="00045582" w:rsidRPr="008B3B6B" w:rsidRDefault="008B3B6B" w:rsidP="004C1631">
            <w:pPr>
              <w:keepNext/>
              <w:keepLines/>
              <w:jc w:val="center"/>
              <w:rPr>
                <w:b/>
                <w:bCs/>
                <w:lang w:val="tr-TR"/>
              </w:rPr>
            </w:pPr>
            <w:r w:rsidRPr="008B3B6B">
              <w:rPr>
                <w:b/>
                <w:bCs/>
                <w:lang w:val="tr-TR"/>
              </w:rPr>
              <w:lastRenderedPageBreak/>
              <w:t>Diğer gereksinimler</w:t>
            </w:r>
          </w:p>
        </w:tc>
      </w:tr>
      <w:tr w:rsidR="00045582" w:rsidRPr="008B3B6B" w14:paraId="0506F644" w14:textId="77777777" w:rsidTr="008346EC">
        <w:trPr>
          <w:cantSplit/>
          <w:trHeight w:val="397"/>
        </w:trPr>
        <w:tc>
          <w:tcPr>
            <w:tcW w:w="10768" w:type="dxa"/>
            <w:vAlign w:val="center"/>
          </w:tcPr>
          <w:p w14:paraId="0506F643" w14:textId="77777777" w:rsidR="00045582" w:rsidRPr="008B3B6B" w:rsidRDefault="00045582" w:rsidP="004C1631">
            <w:pPr>
              <w:keepLines/>
              <w:jc w:val="both"/>
              <w:rPr>
                <w:lang w:val="tr-TR"/>
              </w:rPr>
            </w:pPr>
          </w:p>
        </w:tc>
      </w:tr>
    </w:tbl>
    <w:p w14:paraId="0506F645" w14:textId="77777777" w:rsidR="00036654" w:rsidRPr="008B3B6B" w:rsidRDefault="00036654">
      <w:pPr>
        <w:rPr>
          <w:lang w:val="tr-TR"/>
        </w:rPr>
      </w:pPr>
    </w:p>
    <w:tbl>
      <w:tblPr>
        <w:tblW w:w="10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16"/>
      </w:tblGrid>
      <w:tr w:rsidR="00045582" w:rsidRPr="008B3B6B" w14:paraId="0506F648" w14:textId="77777777" w:rsidTr="008B3B6B">
        <w:trPr>
          <w:cantSplit/>
          <w:trHeight w:val="340"/>
        </w:trPr>
        <w:tc>
          <w:tcPr>
            <w:tcW w:w="10716" w:type="dxa"/>
            <w:tcBorders>
              <w:bottom w:val="nil"/>
            </w:tcBorders>
            <w:shd w:val="pct15" w:color="000000" w:fill="FFFFFF"/>
            <w:vAlign w:val="center"/>
          </w:tcPr>
          <w:p w14:paraId="0506F646" w14:textId="406FF00A" w:rsidR="00045582" w:rsidRPr="008B3B6B" w:rsidRDefault="008B3B6B" w:rsidP="004C1631">
            <w:pPr>
              <w:keepNext/>
              <w:jc w:val="center"/>
              <w:rPr>
                <w:b/>
                <w:bCs/>
                <w:lang w:val="tr-TR"/>
              </w:rPr>
            </w:pPr>
            <w:r w:rsidRPr="008B3B6B">
              <w:rPr>
                <w:b/>
                <w:bCs/>
                <w:lang w:val="tr-TR"/>
              </w:rPr>
              <w:t>Tez Çalışmasından beklenen Çıktılar</w:t>
            </w:r>
          </w:p>
          <w:p w14:paraId="0506F647" w14:textId="5D0FD22A" w:rsidR="00045582" w:rsidRPr="008B3B6B" w:rsidRDefault="008B3B6B" w:rsidP="004C1631">
            <w:pPr>
              <w:jc w:val="center"/>
              <w:rPr>
                <w:i/>
                <w:sz w:val="14"/>
                <w:lang w:val="tr-TR"/>
              </w:rPr>
            </w:pPr>
            <w:r w:rsidRPr="008B3B6B">
              <w:rPr>
                <w:i/>
                <w:sz w:val="14"/>
                <w:lang w:val="tr-TR"/>
              </w:rPr>
              <w:t>Lütfen, uygun olan tüm seçenekleri işaretleyiniz</w:t>
            </w:r>
          </w:p>
        </w:tc>
      </w:tr>
      <w:tr w:rsidR="00045582" w:rsidRPr="008B3B6B" w14:paraId="0506F64E" w14:textId="77777777" w:rsidTr="008B3B6B">
        <w:trPr>
          <w:cantSplit/>
          <w:trHeight w:val="1247"/>
        </w:trPr>
        <w:tc>
          <w:tcPr>
            <w:tcW w:w="10716" w:type="dxa"/>
            <w:tcBorders>
              <w:top w:val="single" w:sz="4" w:space="0" w:color="auto"/>
              <w:left w:val="single" w:sz="4" w:space="0" w:color="auto"/>
              <w:bottom w:val="single" w:sz="4" w:space="0" w:color="auto"/>
              <w:right w:val="single" w:sz="4" w:space="0" w:color="auto"/>
            </w:tcBorders>
            <w:vAlign w:val="center"/>
          </w:tcPr>
          <w:p w14:paraId="123E85AC" w14:textId="77777777" w:rsidR="008B3B6B" w:rsidRPr="00F624FD" w:rsidRDefault="00635636" w:rsidP="008B3B6B">
            <w:pPr>
              <w:rPr>
                <w:szCs w:val="16"/>
                <w:lang w:val="tr-TR"/>
              </w:rPr>
            </w:pPr>
            <w:sdt>
              <w:sdtPr>
                <w:rPr>
                  <w:rFonts w:asciiTheme="minorBidi" w:hAnsiTheme="minorBidi"/>
                  <w:spacing w:val="6"/>
                  <w:sz w:val="20"/>
                  <w:lang w:val="tr-TR"/>
                </w:rPr>
                <w:id w:val="-2019997852"/>
                <w14:checkbox>
                  <w14:checked w14:val="0"/>
                  <w14:checkedState w14:val="2612" w14:font="MS Gothic"/>
                  <w14:uncheckedState w14:val="2610" w14:font="MS Gothic"/>
                </w14:checkbox>
              </w:sdtPr>
              <w:sdtEndPr/>
              <w:sdtContent>
                <w:r w:rsidR="008B3B6B" w:rsidRPr="00F624FD">
                  <w:rPr>
                    <w:rFonts w:ascii="MS Gothic" w:eastAsia="MS Gothic" w:hAnsi="MS Gothic"/>
                    <w:spacing w:val="6"/>
                    <w:sz w:val="20"/>
                    <w:lang w:val="tr-TR"/>
                  </w:rPr>
                  <w:t>☐</w:t>
                </w:r>
              </w:sdtContent>
            </w:sdt>
            <w:r w:rsidR="008B3B6B" w:rsidRPr="00F624FD">
              <w:rPr>
                <w:szCs w:val="16"/>
                <w:lang w:val="tr-TR"/>
              </w:rPr>
              <w:t xml:space="preserve"> </w:t>
            </w:r>
            <w:r w:rsidR="008B3B6B" w:rsidRPr="00F26089">
              <w:rPr>
                <w:szCs w:val="16"/>
                <w:lang w:val="tr-TR"/>
              </w:rPr>
              <w:t xml:space="preserve">SCI, SSCI, </w:t>
            </w:r>
            <w:proofErr w:type="gramStart"/>
            <w:r w:rsidR="008B3B6B" w:rsidRPr="00F26089">
              <w:rPr>
                <w:szCs w:val="16"/>
                <w:lang w:val="tr-TR"/>
              </w:rPr>
              <w:t>AHCI,</w:t>
            </w:r>
            <w:proofErr w:type="gramEnd"/>
            <w:r w:rsidR="008B3B6B" w:rsidRPr="00F26089">
              <w:rPr>
                <w:szCs w:val="16"/>
                <w:lang w:val="tr-TR"/>
              </w:rPr>
              <w:t xml:space="preserve"> veya </w:t>
            </w:r>
            <w:proofErr w:type="spellStart"/>
            <w:r w:rsidR="008B3B6B" w:rsidRPr="00F26089">
              <w:rPr>
                <w:szCs w:val="16"/>
                <w:lang w:val="tr-TR"/>
              </w:rPr>
              <w:t>Expanded</w:t>
            </w:r>
            <w:proofErr w:type="spellEnd"/>
            <w:r w:rsidR="008B3B6B" w:rsidRPr="00F26089">
              <w:rPr>
                <w:szCs w:val="16"/>
                <w:lang w:val="tr-TR"/>
              </w:rPr>
              <w:t xml:space="preserve"> SCI tarafından taranan uluslar</w:t>
            </w:r>
            <w:r w:rsidR="008B3B6B">
              <w:rPr>
                <w:szCs w:val="16"/>
                <w:lang w:val="tr-TR"/>
              </w:rPr>
              <w:t>arası bir dergide yapılan yayın</w:t>
            </w:r>
            <w:r w:rsidR="008B3B6B" w:rsidRPr="00F624FD">
              <w:rPr>
                <w:szCs w:val="16"/>
                <w:lang w:val="tr-TR"/>
              </w:rPr>
              <w:t>.</w:t>
            </w:r>
          </w:p>
          <w:p w14:paraId="039AC246" w14:textId="77777777" w:rsidR="008B3B6B" w:rsidRPr="00F624FD" w:rsidRDefault="00635636" w:rsidP="008B3B6B">
            <w:pPr>
              <w:rPr>
                <w:szCs w:val="16"/>
                <w:lang w:val="tr-TR"/>
              </w:rPr>
            </w:pPr>
            <w:sdt>
              <w:sdtPr>
                <w:rPr>
                  <w:rFonts w:asciiTheme="minorBidi" w:hAnsiTheme="minorBidi"/>
                  <w:spacing w:val="6"/>
                  <w:sz w:val="20"/>
                  <w:lang w:val="tr-TR"/>
                </w:rPr>
                <w:id w:val="575555085"/>
                <w14:checkbox>
                  <w14:checked w14:val="0"/>
                  <w14:checkedState w14:val="2612" w14:font="MS Gothic"/>
                  <w14:uncheckedState w14:val="2610" w14:font="MS Gothic"/>
                </w14:checkbox>
              </w:sdtPr>
              <w:sdtEndPr/>
              <w:sdtContent>
                <w:r w:rsidR="008B3B6B" w:rsidRPr="00F624FD">
                  <w:rPr>
                    <w:rFonts w:ascii="MS Gothic" w:eastAsia="MS Gothic" w:hAnsi="MS Gothic"/>
                    <w:spacing w:val="6"/>
                    <w:sz w:val="20"/>
                    <w:lang w:val="tr-TR"/>
                  </w:rPr>
                  <w:t>☐</w:t>
                </w:r>
              </w:sdtContent>
            </w:sdt>
            <w:r w:rsidR="008B3B6B" w:rsidRPr="00F624FD">
              <w:rPr>
                <w:szCs w:val="16"/>
                <w:lang w:val="tr-TR"/>
              </w:rPr>
              <w:t xml:space="preserve"> </w:t>
            </w:r>
            <w:r w:rsidR="008B3B6B" w:rsidRPr="001A3AB9">
              <w:rPr>
                <w:szCs w:val="16"/>
                <w:lang w:val="tr-TR"/>
              </w:rPr>
              <w:t>Ulusal ve hakemli bir dergide yayımlanmış makale</w:t>
            </w:r>
            <w:r w:rsidR="008B3B6B" w:rsidRPr="00F624FD">
              <w:rPr>
                <w:szCs w:val="16"/>
                <w:lang w:val="tr-TR"/>
              </w:rPr>
              <w:t>.</w:t>
            </w:r>
          </w:p>
          <w:p w14:paraId="631BA00A" w14:textId="77777777" w:rsidR="008B3B6B" w:rsidRPr="00F624FD" w:rsidRDefault="00635636" w:rsidP="008B3B6B">
            <w:pPr>
              <w:rPr>
                <w:szCs w:val="16"/>
                <w:lang w:val="tr-TR"/>
              </w:rPr>
            </w:pPr>
            <w:sdt>
              <w:sdtPr>
                <w:rPr>
                  <w:rFonts w:asciiTheme="minorBidi" w:hAnsiTheme="minorBidi"/>
                  <w:spacing w:val="6"/>
                  <w:sz w:val="20"/>
                  <w:lang w:val="tr-TR"/>
                </w:rPr>
                <w:id w:val="-1553912767"/>
                <w14:checkbox>
                  <w14:checked w14:val="0"/>
                  <w14:checkedState w14:val="2612" w14:font="MS Gothic"/>
                  <w14:uncheckedState w14:val="2610" w14:font="MS Gothic"/>
                </w14:checkbox>
              </w:sdtPr>
              <w:sdtEndPr/>
              <w:sdtContent>
                <w:r w:rsidR="008B3B6B" w:rsidRPr="00F624FD">
                  <w:rPr>
                    <w:rFonts w:ascii="MS Gothic" w:eastAsia="MS Gothic" w:hAnsi="MS Gothic"/>
                    <w:spacing w:val="6"/>
                    <w:sz w:val="20"/>
                    <w:lang w:val="tr-TR"/>
                  </w:rPr>
                  <w:t>☐</w:t>
                </w:r>
              </w:sdtContent>
            </w:sdt>
            <w:r w:rsidR="008B3B6B" w:rsidRPr="00F624FD">
              <w:rPr>
                <w:szCs w:val="16"/>
                <w:lang w:val="tr-TR"/>
              </w:rPr>
              <w:t xml:space="preserve"> </w:t>
            </w:r>
            <w:r w:rsidR="008B3B6B" w:rsidRPr="001A3AB9">
              <w:rPr>
                <w:szCs w:val="16"/>
                <w:lang w:val="tr-TR"/>
              </w:rPr>
              <w:t xml:space="preserve">Uluslararası ve </w:t>
            </w:r>
            <w:proofErr w:type="gramStart"/>
            <w:r w:rsidR="008B3B6B" w:rsidRPr="001A3AB9">
              <w:rPr>
                <w:szCs w:val="16"/>
                <w:lang w:val="tr-TR"/>
              </w:rPr>
              <w:t>hakemli,  düzenli</w:t>
            </w:r>
            <w:proofErr w:type="gramEnd"/>
            <w:r w:rsidR="008B3B6B" w:rsidRPr="001A3AB9">
              <w:rPr>
                <w:szCs w:val="16"/>
                <w:lang w:val="tr-TR"/>
              </w:rPr>
              <w:t xml:space="preserve"> olarak gerçekleştirilen bir konferans veya sempozyumun bildiri kitapçığında yayınlanmış bir makale</w:t>
            </w:r>
            <w:r w:rsidR="008B3B6B" w:rsidRPr="00F624FD">
              <w:rPr>
                <w:szCs w:val="16"/>
                <w:lang w:val="tr-TR"/>
              </w:rPr>
              <w:t>.</w:t>
            </w:r>
          </w:p>
          <w:p w14:paraId="35D78AB5" w14:textId="77777777" w:rsidR="008B3B6B" w:rsidRPr="00F624FD" w:rsidRDefault="00635636" w:rsidP="008B3B6B">
            <w:pPr>
              <w:rPr>
                <w:szCs w:val="16"/>
                <w:lang w:val="tr-TR"/>
              </w:rPr>
            </w:pPr>
            <w:sdt>
              <w:sdtPr>
                <w:rPr>
                  <w:rFonts w:asciiTheme="minorBidi" w:hAnsiTheme="minorBidi"/>
                  <w:spacing w:val="6"/>
                  <w:sz w:val="20"/>
                  <w:lang w:val="tr-TR"/>
                </w:rPr>
                <w:id w:val="178013534"/>
                <w14:checkbox>
                  <w14:checked w14:val="0"/>
                  <w14:checkedState w14:val="2612" w14:font="MS Gothic"/>
                  <w14:uncheckedState w14:val="2610" w14:font="MS Gothic"/>
                </w14:checkbox>
              </w:sdtPr>
              <w:sdtEndPr/>
              <w:sdtContent>
                <w:r w:rsidR="008B3B6B" w:rsidRPr="00F624FD">
                  <w:rPr>
                    <w:rFonts w:ascii="MS Gothic" w:eastAsia="MS Gothic" w:hAnsi="MS Gothic"/>
                    <w:spacing w:val="6"/>
                    <w:sz w:val="20"/>
                    <w:lang w:val="tr-TR"/>
                  </w:rPr>
                  <w:t>☐</w:t>
                </w:r>
              </w:sdtContent>
            </w:sdt>
            <w:r w:rsidR="008B3B6B" w:rsidRPr="00F624FD">
              <w:rPr>
                <w:szCs w:val="16"/>
                <w:lang w:val="tr-TR"/>
              </w:rPr>
              <w:t xml:space="preserve"> </w:t>
            </w:r>
            <w:r w:rsidR="008B3B6B" w:rsidRPr="001A3AB9">
              <w:rPr>
                <w:szCs w:val="16"/>
                <w:lang w:val="tr-TR"/>
              </w:rPr>
              <w:t>Ulusal ve hakemli, düzenli olarak gerçekleştirilen bir konferans veya sempozyumun bildiri kitapçığında yayınlanmış bir makale</w:t>
            </w:r>
            <w:r w:rsidR="008B3B6B" w:rsidRPr="00F624FD">
              <w:rPr>
                <w:szCs w:val="16"/>
                <w:lang w:val="tr-TR"/>
              </w:rPr>
              <w:t>.</w:t>
            </w:r>
          </w:p>
          <w:p w14:paraId="0506F64D" w14:textId="28F10AE3" w:rsidR="00045582" w:rsidRPr="008B3B6B" w:rsidRDefault="00635636" w:rsidP="008B3B6B">
            <w:pPr>
              <w:keepLines/>
              <w:rPr>
                <w:lang w:val="tr-TR"/>
              </w:rPr>
            </w:pPr>
            <w:sdt>
              <w:sdtPr>
                <w:rPr>
                  <w:rFonts w:asciiTheme="minorBidi" w:hAnsiTheme="minorBidi"/>
                  <w:spacing w:val="6"/>
                  <w:sz w:val="20"/>
                  <w:lang w:val="tr-TR"/>
                </w:rPr>
                <w:id w:val="-2131153591"/>
                <w14:checkbox>
                  <w14:checked w14:val="0"/>
                  <w14:checkedState w14:val="2612" w14:font="MS Gothic"/>
                  <w14:uncheckedState w14:val="2610" w14:font="MS Gothic"/>
                </w14:checkbox>
              </w:sdtPr>
              <w:sdtEndPr/>
              <w:sdtContent>
                <w:r w:rsidR="008B3B6B" w:rsidRPr="00F624FD">
                  <w:rPr>
                    <w:rFonts w:ascii="MS Gothic" w:eastAsia="MS Gothic" w:hAnsi="MS Gothic"/>
                    <w:spacing w:val="6"/>
                    <w:sz w:val="20"/>
                    <w:lang w:val="tr-TR"/>
                  </w:rPr>
                  <w:t>☐</w:t>
                </w:r>
              </w:sdtContent>
            </w:sdt>
            <w:r w:rsidR="008B3B6B" w:rsidRPr="00F624FD">
              <w:rPr>
                <w:szCs w:val="16"/>
                <w:lang w:val="tr-TR"/>
              </w:rPr>
              <w:t xml:space="preserve"> </w:t>
            </w:r>
            <w:r w:rsidR="008B3B6B">
              <w:rPr>
                <w:szCs w:val="16"/>
                <w:lang w:val="tr-TR"/>
              </w:rPr>
              <w:t>Diğer (lütfen belirtiniz</w:t>
            </w:r>
            <w:r w:rsidR="008B3B6B" w:rsidRPr="001A3AB9">
              <w:rPr>
                <w:szCs w:val="16"/>
                <w:lang w:val="tr-TR"/>
              </w:rPr>
              <w:t>)</w:t>
            </w:r>
            <w:r w:rsidR="008B3B6B" w:rsidRPr="00F624FD">
              <w:rPr>
                <w:szCs w:val="16"/>
                <w:lang w:val="tr-TR"/>
              </w:rPr>
              <w:t>:</w:t>
            </w:r>
          </w:p>
        </w:tc>
      </w:tr>
    </w:tbl>
    <w:p w14:paraId="52FD043B" w14:textId="77777777" w:rsidR="008B3B6B" w:rsidRPr="0082181E" w:rsidRDefault="008B3B6B" w:rsidP="008B3B6B">
      <w:pPr>
        <w:keepNext/>
        <w:spacing w:before="240"/>
        <w:rPr>
          <w:lang w:val="tr-TR"/>
        </w:rPr>
      </w:pPr>
      <w:r w:rsidRPr="00F6183B">
        <w:rPr>
          <w:b/>
          <w:sz w:val="18"/>
          <w:lang w:val="tr-TR"/>
        </w:rPr>
        <w:t>Bölüm II. Öğrenci Onayı</w:t>
      </w:r>
    </w:p>
    <w:p w14:paraId="4F981E3B" w14:textId="77777777" w:rsidR="008B3B6B" w:rsidRPr="00F6183B" w:rsidRDefault="008B3B6B" w:rsidP="008B3B6B">
      <w:pPr>
        <w:keepNext/>
        <w:spacing w:after="100"/>
        <w:rPr>
          <w:sz w:val="18"/>
          <w:szCs w:val="40"/>
          <w:lang w:val="tr-TR"/>
        </w:rPr>
      </w:pPr>
      <w:r w:rsidRPr="00F6183B">
        <w:rPr>
          <w:sz w:val="18"/>
          <w:lang w:val="tr-TR"/>
        </w:rPr>
        <w:t>Yukarıda belirtilen değişiklikl</w:t>
      </w:r>
      <w:r>
        <w:rPr>
          <w:sz w:val="18"/>
          <w:lang w:val="tr-TR"/>
        </w:rPr>
        <w:t>erin farkındayım ve onaylıyorum</w:t>
      </w:r>
      <w:r w:rsidRPr="0082181E">
        <w:rPr>
          <w:sz w:val="18"/>
          <w:lang w:val="tr-TR"/>
        </w:rPr>
        <w:t>.</w:t>
      </w: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3685"/>
        <w:gridCol w:w="992"/>
        <w:gridCol w:w="2127"/>
        <w:gridCol w:w="992"/>
        <w:gridCol w:w="1417"/>
      </w:tblGrid>
      <w:tr w:rsidR="008B3B6B" w:rsidRPr="00F624FD" w14:paraId="1E2A5761" w14:textId="77777777" w:rsidTr="00925FFF">
        <w:trPr>
          <w:cantSplit/>
          <w:trHeight w:val="368"/>
        </w:trPr>
        <w:tc>
          <w:tcPr>
            <w:tcW w:w="1555" w:type="dxa"/>
            <w:shd w:val="pct15" w:color="000000" w:fill="FFFFFF"/>
            <w:vAlign w:val="center"/>
          </w:tcPr>
          <w:p w14:paraId="19CC8C43" w14:textId="77777777" w:rsidR="008B3B6B" w:rsidRPr="00F624FD" w:rsidRDefault="008B3B6B" w:rsidP="00925FFF">
            <w:pPr>
              <w:rPr>
                <w:lang w:val="tr-TR"/>
              </w:rPr>
            </w:pPr>
            <w:r w:rsidRPr="00F6183B">
              <w:rPr>
                <w:lang w:val="tr-TR"/>
              </w:rPr>
              <w:t>Öğrencinin</w:t>
            </w:r>
            <w:r>
              <w:rPr>
                <w:lang w:val="tr-TR"/>
              </w:rPr>
              <w:t xml:space="preserve"> </w:t>
            </w:r>
            <w:r>
              <w:rPr>
                <w:lang w:val="tr-TR"/>
              </w:rPr>
              <w:br/>
            </w:r>
            <w:r w:rsidRPr="00F6183B">
              <w:rPr>
                <w:lang w:val="tr-TR"/>
              </w:rPr>
              <w:t>Adı-Soyadı</w:t>
            </w:r>
          </w:p>
        </w:tc>
        <w:tc>
          <w:tcPr>
            <w:tcW w:w="3685" w:type="dxa"/>
            <w:vAlign w:val="center"/>
          </w:tcPr>
          <w:p w14:paraId="572D9D1D" w14:textId="77777777" w:rsidR="008B3B6B" w:rsidRPr="00F624FD" w:rsidRDefault="008B3B6B" w:rsidP="00925FFF">
            <w:pPr>
              <w:rPr>
                <w:lang w:val="tr-TR"/>
              </w:rPr>
            </w:pPr>
          </w:p>
        </w:tc>
        <w:tc>
          <w:tcPr>
            <w:tcW w:w="992" w:type="dxa"/>
            <w:shd w:val="pct15" w:color="000000" w:fill="FFFFFF"/>
            <w:vAlign w:val="center"/>
          </w:tcPr>
          <w:p w14:paraId="0BF132E9" w14:textId="77777777" w:rsidR="008B3B6B" w:rsidRPr="00F624FD" w:rsidRDefault="008B3B6B" w:rsidP="00925FFF">
            <w:pPr>
              <w:rPr>
                <w:lang w:val="tr-TR"/>
              </w:rPr>
            </w:pPr>
            <w:r w:rsidRPr="00096A7B">
              <w:rPr>
                <w:lang w:val="tr-TR"/>
              </w:rPr>
              <w:t>İmza</w:t>
            </w:r>
          </w:p>
        </w:tc>
        <w:tc>
          <w:tcPr>
            <w:tcW w:w="2127" w:type="dxa"/>
            <w:vAlign w:val="center"/>
          </w:tcPr>
          <w:p w14:paraId="3F3AD229" w14:textId="77777777" w:rsidR="008B3B6B" w:rsidRPr="00F624FD" w:rsidRDefault="008B3B6B" w:rsidP="00925FFF">
            <w:pPr>
              <w:rPr>
                <w:lang w:val="tr-TR"/>
              </w:rPr>
            </w:pPr>
          </w:p>
        </w:tc>
        <w:tc>
          <w:tcPr>
            <w:tcW w:w="992" w:type="dxa"/>
            <w:shd w:val="pct15" w:color="000000" w:fill="FFFFFF"/>
            <w:vAlign w:val="center"/>
          </w:tcPr>
          <w:p w14:paraId="4E9D4D9A" w14:textId="77777777" w:rsidR="008B3B6B" w:rsidRPr="00F624FD" w:rsidRDefault="008B3B6B" w:rsidP="00925FFF">
            <w:pPr>
              <w:rPr>
                <w:lang w:val="tr-TR"/>
              </w:rPr>
            </w:pPr>
            <w:r>
              <w:rPr>
                <w:lang w:val="tr-TR"/>
              </w:rPr>
              <w:t>Tarih</w:t>
            </w:r>
          </w:p>
        </w:tc>
        <w:tc>
          <w:tcPr>
            <w:tcW w:w="1417" w:type="dxa"/>
            <w:vAlign w:val="center"/>
          </w:tcPr>
          <w:p w14:paraId="03B6FD91" w14:textId="77777777" w:rsidR="008B3B6B" w:rsidRPr="00F624FD" w:rsidRDefault="008B3B6B" w:rsidP="00925FFF">
            <w:pPr>
              <w:rPr>
                <w:lang w:val="tr-TR"/>
              </w:rPr>
            </w:pPr>
          </w:p>
        </w:tc>
      </w:tr>
    </w:tbl>
    <w:p w14:paraId="0506F658" w14:textId="67B5953A" w:rsidR="004C08DF" w:rsidRPr="008B3B6B" w:rsidRDefault="008B3B6B" w:rsidP="003B17F1">
      <w:pPr>
        <w:keepNext/>
        <w:keepLines/>
        <w:spacing w:before="240"/>
        <w:rPr>
          <w:b/>
          <w:sz w:val="18"/>
          <w:lang w:val="tr-TR"/>
        </w:rPr>
      </w:pPr>
      <w:r w:rsidRPr="008B3B6B">
        <w:rPr>
          <w:b/>
          <w:sz w:val="18"/>
          <w:lang w:val="tr-TR"/>
        </w:rPr>
        <w:t>Bölüm III. Öğrencinin İntihal Beyannamesi ve Öğrenci Onayı</w:t>
      </w:r>
    </w:p>
    <w:p w14:paraId="0506F659" w14:textId="19A57828" w:rsidR="00D42499" w:rsidRPr="008B3B6B" w:rsidRDefault="008B3B6B" w:rsidP="003B17F1">
      <w:pPr>
        <w:keepNext/>
        <w:keepLines/>
        <w:spacing w:after="100"/>
        <w:jc w:val="both"/>
        <w:rPr>
          <w:sz w:val="18"/>
          <w:lang w:val="tr-TR"/>
        </w:rPr>
      </w:pPr>
      <w:r w:rsidRPr="008B3B6B">
        <w:rPr>
          <w:sz w:val="18"/>
          <w:lang w:val="tr-TR"/>
        </w:rPr>
        <w:t>Uyulması gereken ‘Araştırma Etiği Prensipleri’ hakkında bilgim olup, Lisansüstü Eğitim, Öğretim ve Araştırma Enstitüsüne sunacağım tezimin kendi özgün çalışmam olduğunu ve akademik kural ve etiğinin gerektirdiği gibi diğer kişilerin çalışmalarından yaralanmam durumunda yapılan alıntıların kaynakçada referans olarak gösterileceğini beyan ederim. Enstitü tarafından tezimle ilgili yaptığım bu beyana aykırı bir durumun saptanması durumunda, hakkımda disiplin soruşturması başlatılacağını biliyorum. Ayrıca yukarıda adı geçen tez çalışmasını lisansüstü eğitimimin bir parçası olarak almayı kabul ediyorum</w:t>
      </w:r>
      <w:r w:rsidR="00910176" w:rsidRPr="008B3B6B">
        <w:rPr>
          <w:sz w:val="18"/>
          <w:lang w:val="tr-TR"/>
        </w:rPr>
        <w:t>.</w:t>
      </w:r>
    </w:p>
    <w:tbl>
      <w:tblPr>
        <w:tblW w:w="10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3685"/>
        <w:gridCol w:w="992"/>
        <w:gridCol w:w="2086"/>
        <w:gridCol w:w="988"/>
        <w:gridCol w:w="1410"/>
      </w:tblGrid>
      <w:tr w:rsidR="008B3B6B" w:rsidRPr="008B3B6B" w14:paraId="0506F660" w14:textId="77777777" w:rsidTr="00EB16E3">
        <w:trPr>
          <w:cantSplit/>
          <w:trHeight w:val="368"/>
        </w:trPr>
        <w:tc>
          <w:tcPr>
            <w:tcW w:w="1555" w:type="dxa"/>
            <w:shd w:val="pct15" w:color="000000" w:fill="FFFFFF"/>
            <w:vAlign w:val="center"/>
          </w:tcPr>
          <w:p w14:paraId="0506F65A" w14:textId="153463C7" w:rsidR="008B3B6B" w:rsidRPr="008B3B6B" w:rsidRDefault="008B3B6B" w:rsidP="008B3B6B">
            <w:pPr>
              <w:rPr>
                <w:lang w:val="tr-TR"/>
              </w:rPr>
            </w:pPr>
            <w:r w:rsidRPr="00F6183B">
              <w:rPr>
                <w:lang w:val="tr-TR"/>
              </w:rPr>
              <w:t>Öğrencinin</w:t>
            </w:r>
            <w:r>
              <w:rPr>
                <w:lang w:val="tr-TR"/>
              </w:rPr>
              <w:t xml:space="preserve"> </w:t>
            </w:r>
            <w:r>
              <w:rPr>
                <w:lang w:val="tr-TR"/>
              </w:rPr>
              <w:br/>
            </w:r>
            <w:r w:rsidRPr="00F6183B">
              <w:rPr>
                <w:lang w:val="tr-TR"/>
              </w:rPr>
              <w:t>Adı-Soyadı</w:t>
            </w:r>
          </w:p>
        </w:tc>
        <w:tc>
          <w:tcPr>
            <w:tcW w:w="3685" w:type="dxa"/>
            <w:vAlign w:val="center"/>
          </w:tcPr>
          <w:p w14:paraId="0506F65B" w14:textId="77777777" w:rsidR="008B3B6B" w:rsidRPr="008B3B6B" w:rsidRDefault="008B3B6B" w:rsidP="008B3B6B">
            <w:pPr>
              <w:rPr>
                <w:lang w:val="tr-TR"/>
              </w:rPr>
            </w:pPr>
          </w:p>
        </w:tc>
        <w:tc>
          <w:tcPr>
            <w:tcW w:w="992" w:type="dxa"/>
            <w:shd w:val="pct15" w:color="000000" w:fill="FFFFFF"/>
            <w:vAlign w:val="center"/>
          </w:tcPr>
          <w:p w14:paraId="0506F65C" w14:textId="7DA1148C" w:rsidR="008B3B6B" w:rsidRPr="008B3B6B" w:rsidRDefault="008B3B6B" w:rsidP="008B3B6B">
            <w:pPr>
              <w:rPr>
                <w:lang w:val="tr-TR"/>
              </w:rPr>
            </w:pPr>
            <w:r w:rsidRPr="00096A7B">
              <w:rPr>
                <w:lang w:val="tr-TR"/>
              </w:rPr>
              <w:t>İmza</w:t>
            </w:r>
          </w:p>
        </w:tc>
        <w:tc>
          <w:tcPr>
            <w:tcW w:w="2086" w:type="dxa"/>
            <w:vAlign w:val="center"/>
          </w:tcPr>
          <w:p w14:paraId="0506F65D" w14:textId="77777777" w:rsidR="008B3B6B" w:rsidRPr="008B3B6B" w:rsidRDefault="008B3B6B" w:rsidP="008B3B6B">
            <w:pPr>
              <w:rPr>
                <w:lang w:val="tr-TR"/>
              </w:rPr>
            </w:pPr>
          </w:p>
        </w:tc>
        <w:tc>
          <w:tcPr>
            <w:tcW w:w="988" w:type="dxa"/>
            <w:shd w:val="pct15" w:color="000000" w:fill="FFFFFF"/>
            <w:vAlign w:val="center"/>
          </w:tcPr>
          <w:p w14:paraId="0506F65E" w14:textId="7E19ACCB" w:rsidR="008B3B6B" w:rsidRPr="008B3B6B" w:rsidRDefault="008B3B6B" w:rsidP="008B3B6B">
            <w:pPr>
              <w:rPr>
                <w:lang w:val="tr-TR"/>
              </w:rPr>
            </w:pPr>
            <w:r>
              <w:rPr>
                <w:lang w:val="tr-TR"/>
              </w:rPr>
              <w:t>Tarih</w:t>
            </w:r>
          </w:p>
        </w:tc>
        <w:tc>
          <w:tcPr>
            <w:tcW w:w="1410" w:type="dxa"/>
            <w:vAlign w:val="center"/>
          </w:tcPr>
          <w:p w14:paraId="0506F65F" w14:textId="77777777" w:rsidR="008B3B6B" w:rsidRPr="008B3B6B" w:rsidRDefault="008B3B6B" w:rsidP="008B3B6B">
            <w:pPr>
              <w:rPr>
                <w:lang w:val="tr-TR"/>
              </w:rPr>
            </w:pPr>
          </w:p>
        </w:tc>
      </w:tr>
    </w:tbl>
    <w:p w14:paraId="0506F661" w14:textId="1BEC9F81" w:rsidR="00E86C93" w:rsidRPr="008B3B6B" w:rsidRDefault="008B3B6B" w:rsidP="003B17F1">
      <w:pPr>
        <w:keepNext/>
        <w:spacing w:before="240" w:after="100"/>
        <w:rPr>
          <w:lang w:val="tr-TR"/>
        </w:rPr>
      </w:pPr>
      <w:r w:rsidRPr="008B3B6B">
        <w:rPr>
          <w:b/>
          <w:sz w:val="18"/>
          <w:lang w:val="tr-TR"/>
        </w:rPr>
        <w:t>Bölüm IV. Tez Danışmanı ve Eş-Tez Danışmanının Onayı</w:t>
      </w:r>
    </w:p>
    <w:tbl>
      <w:tblPr>
        <w:tblW w:w="10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3666"/>
        <w:gridCol w:w="988"/>
        <w:gridCol w:w="2116"/>
        <w:gridCol w:w="988"/>
        <w:gridCol w:w="1410"/>
      </w:tblGrid>
      <w:tr w:rsidR="008B3B6B" w:rsidRPr="008B3B6B" w14:paraId="0506F669" w14:textId="77777777" w:rsidTr="008B3B6B">
        <w:trPr>
          <w:cantSplit/>
          <w:trHeight w:val="397"/>
        </w:trPr>
        <w:tc>
          <w:tcPr>
            <w:tcW w:w="1548" w:type="dxa"/>
            <w:shd w:val="pct15" w:color="000000" w:fill="FFFFFF"/>
            <w:vAlign w:val="center"/>
          </w:tcPr>
          <w:p w14:paraId="0139FB95" w14:textId="77777777" w:rsidR="008B3B6B" w:rsidRPr="00DF466D" w:rsidRDefault="008B3B6B" w:rsidP="008B3B6B">
            <w:pPr>
              <w:rPr>
                <w:szCs w:val="16"/>
                <w:lang w:val="tr-TR"/>
              </w:rPr>
            </w:pPr>
            <w:r w:rsidRPr="00DF466D">
              <w:rPr>
                <w:szCs w:val="16"/>
                <w:lang w:val="tr-TR"/>
              </w:rPr>
              <w:t>Tez Danışmanı</w:t>
            </w:r>
          </w:p>
          <w:p w14:paraId="0506F663" w14:textId="28752AEB" w:rsidR="008B3B6B" w:rsidRPr="008B3B6B" w:rsidRDefault="008B3B6B" w:rsidP="008B3B6B">
            <w:pPr>
              <w:keepNext/>
              <w:keepLines/>
              <w:rPr>
                <w:lang w:val="tr-TR"/>
              </w:rPr>
            </w:pPr>
            <w:r w:rsidRPr="003B1B37">
              <w:rPr>
                <w:sz w:val="12"/>
                <w:szCs w:val="14"/>
                <w:lang w:val="tr-TR"/>
              </w:rPr>
              <w:t>Unvanı ve Adı- Soyadı</w:t>
            </w:r>
          </w:p>
        </w:tc>
        <w:tc>
          <w:tcPr>
            <w:tcW w:w="3666" w:type="dxa"/>
            <w:vAlign w:val="center"/>
          </w:tcPr>
          <w:p w14:paraId="0506F664" w14:textId="77777777" w:rsidR="008B3B6B" w:rsidRPr="008B3B6B" w:rsidRDefault="008B3B6B" w:rsidP="008B3B6B">
            <w:pPr>
              <w:keepNext/>
              <w:keepLines/>
              <w:rPr>
                <w:lang w:val="tr-TR"/>
              </w:rPr>
            </w:pPr>
          </w:p>
        </w:tc>
        <w:tc>
          <w:tcPr>
            <w:tcW w:w="988" w:type="dxa"/>
            <w:shd w:val="pct15" w:color="000000" w:fill="FFFFFF"/>
            <w:vAlign w:val="center"/>
          </w:tcPr>
          <w:p w14:paraId="0506F665" w14:textId="34E96022" w:rsidR="008B3B6B" w:rsidRPr="008B3B6B" w:rsidRDefault="008B3B6B" w:rsidP="008B3B6B">
            <w:pPr>
              <w:keepNext/>
              <w:keepLines/>
              <w:rPr>
                <w:lang w:val="tr-TR"/>
              </w:rPr>
            </w:pPr>
            <w:r w:rsidRPr="00592513">
              <w:rPr>
                <w:lang w:val="tr-TR"/>
              </w:rPr>
              <w:t>İmza</w:t>
            </w:r>
          </w:p>
        </w:tc>
        <w:tc>
          <w:tcPr>
            <w:tcW w:w="2116" w:type="dxa"/>
            <w:vAlign w:val="center"/>
          </w:tcPr>
          <w:p w14:paraId="0506F666" w14:textId="77777777" w:rsidR="008B3B6B" w:rsidRPr="008B3B6B" w:rsidRDefault="008B3B6B" w:rsidP="008B3B6B">
            <w:pPr>
              <w:keepNext/>
              <w:keepLines/>
              <w:rPr>
                <w:lang w:val="tr-TR"/>
              </w:rPr>
            </w:pPr>
          </w:p>
        </w:tc>
        <w:tc>
          <w:tcPr>
            <w:tcW w:w="988" w:type="dxa"/>
            <w:shd w:val="pct15" w:color="000000" w:fill="FFFFFF"/>
            <w:vAlign w:val="center"/>
          </w:tcPr>
          <w:p w14:paraId="0506F667" w14:textId="0F1380E6" w:rsidR="008B3B6B" w:rsidRPr="008B3B6B" w:rsidRDefault="008B3B6B" w:rsidP="008B3B6B">
            <w:pPr>
              <w:keepNext/>
              <w:keepLines/>
              <w:rPr>
                <w:lang w:val="tr-TR"/>
              </w:rPr>
            </w:pPr>
            <w:r w:rsidRPr="00592513">
              <w:rPr>
                <w:lang w:val="tr-TR"/>
              </w:rPr>
              <w:t>Tarih</w:t>
            </w:r>
          </w:p>
        </w:tc>
        <w:tc>
          <w:tcPr>
            <w:tcW w:w="1410" w:type="dxa"/>
            <w:vAlign w:val="center"/>
          </w:tcPr>
          <w:p w14:paraId="0506F668" w14:textId="77777777" w:rsidR="008B3B6B" w:rsidRPr="008B3B6B" w:rsidRDefault="008B3B6B" w:rsidP="008B3B6B">
            <w:pPr>
              <w:keepNext/>
              <w:keepLines/>
              <w:rPr>
                <w:lang w:val="tr-TR"/>
              </w:rPr>
            </w:pPr>
          </w:p>
        </w:tc>
      </w:tr>
      <w:tr w:rsidR="008B3B6B" w:rsidRPr="008B3B6B" w14:paraId="0506F671" w14:textId="77777777" w:rsidTr="008B3B6B">
        <w:trPr>
          <w:cantSplit/>
          <w:trHeight w:val="397"/>
        </w:trPr>
        <w:tc>
          <w:tcPr>
            <w:tcW w:w="1548" w:type="dxa"/>
            <w:shd w:val="pct15" w:color="000000" w:fill="FFFFFF"/>
            <w:vAlign w:val="center"/>
          </w:tcPr>
          <w:p w14:paraId="36FAA83C" w14:textId="77777777" w:rsidR="008B3B6B" w:rsidRPr="00DF466D" w:rsidRDefault="008B3B6B" w:rsidP="008B3B6B">
            <w:pPr>
              <w:rPr>
                <w:szCs w:val="16"/>
                <w:lang w:val="tr-TR"/>
              </w:rPr>
            </w:pPr>
            <w:r w:rsidRPr="00DF466D">
              <w:rPr>
                <w:szCs w:val="16"/>
                <w:lang w:val="tr-TR"/>
              </w:rPr>
              <w:t>Eş-Tez Danışmanı</w:t>
            </w:r>
          </w:p>
          <w:p w14:paraId="0506F66B" w14:textId="4914DA3E" w:rsidR="008B3B6B" w:rsidRPr="008B3B6B" w:rsidRDefault="008B3B6B" w:rsidP="008B3B6B">
            <w:pPr>
              <w:keepLines/>
              <w:rPr>
                <w:lang w:val="tr-TR"/>
              </w:rPr>
            </w:pPr>
            <w:r w:rsidRPr="003B1B37">
              <w:rPr>
                <w:sz w:val="12"/>
                <w:szCs w:val="14"/>
                <w:lang w:val="tr-TR"/>
              </w:rPr>
              <w:t>Unvanı ve Adı-Soyadı</w:t>
            </w:r>
          </w:p>
        </w:tc>
        <w:tc>
          <w:tcPr>
            <w:tcW w:w="3666" w:type="dxa"/>
            <w:vAlign w:val="center"/>
          </w:tcPr>
          <w:p w14:paraId="0506F66C" w14:textId="77777777" w:rsidR="008B3B6B" w:rsidRPr="008B3B6B" w:rsidRDefault="008B3B6B" w:rsidP="008B3B6B">
            <w:pPr>
              <w:keepLines/>
              <w:rPr>
                <w:lang w:val="tr-TR"/>
              </w:rPr>
            </w:pPr>
          </w:p>
        </w:tc>
        <w:tc>
          <w:tcPr>
            <w:tcW w:w="988" w:type="dxa"/>
            <w:shd w:val="pct15" w:color="000000" w:fill="FFFFFF"/>
            <w:vAlign w:val="center"/>
          </w:tcPr>
          <w:p w14:paraId="0506F66D" w14:textId="2622B2BA" w:rsidR="008B3B6B" w:rsidRPr="008B3B6B" w:rsidRDefault="008B3B6B" w:rsidP="008B3B6B">
            <w:pPr>
              <w:keepLines/>
              <w:rPr>
                <w:lang w:val="tr-TR"/>
              </w:rPr>
            </w:pPr>
            <w:r w:rsidRPr="00592513">
              <w:rPr>
                <w:lang w:val="tr-TR"/>
              </w:rPr>
              <w:t>İmza</w:t>
            </w:r>
          </w:p>
        </w:tc>
        <w:tc>
          <w:tcPr>
            <w:tcW w:w="2116" w:type="dxa"/>
            <w:vAlign w:val="center"/>
          </w:tcPr>
          <w:p w14:paraId="0506F66E" w14:textId="77777777" w:rsidR="008B3B6B" w:rsidRPr="008B3B6B" w:rsidRDefault="008B3B6B" w:rsidP="008B3B6B">
            <w:pPr>
              <w:keepLines/>
              <w:rPr>
                <w:lang w:val="tr-TR"/>
              </w:rPr>
            </w:pPr>
          </w:p>
        </w:tc>
        <w:tc>
          <w:tcPr>
            <w:tcW w:w="988" w:type="dxa"/>
            <w:shd w:val="pct15" w:color="000000" w:fill="FFFFFF"/>
            <w:vAlign w:val="center"/>
          </w:tcPr>
          <w:p w14:paraId="0506F66F" w14:textId="60FCE534" w:rsidR="008B3B6B" w:rsidRPr="008B3B6B" w:rsidRDefault="008B3B6B" w:rsidP="008B3B6B">
            <w:pPr>
              <w:keepLines/>
              <w:rPr>
                <w:lang w:val="tr-TR"/>
              </w:rPr>
            </w:pPr>
            <w:r w:rsidRPr="00592513">
              <w:rPr>
                <w:lang w:val="tr-TR"/>
              </w:rPr>
              <w:t>Tarih</w:t>
            </w:r>
          </w:p>
        </w:tc>
        <w:tc>
          <w:tcPr>
            <w:tcW w:w="1410" w:type="dxa"/>
            <w:vAlign w:val="center"/>
          </w:tcPr>
          <w:p w14:paraId="0506F670" w14:textId="77777777" w:rsidR="008B3B6B" w:rsidRPr="008B3B6B" w:rsidRDefault="008B3B6B" w:rsidP="008B3B6B">
            <w:pPr>
              <w:keepLines/>
              <w:rPr>
                <w:lang w:val="tr-TR"/>
              </w:rPr>
            </w:pPr>
          </w:p>
        </w:tc>
      </w:tr>
    </w:tbl>
    <w:p w14:paraId="0506F672" w14:textId="23F94018" w:rsidR="00E86C93" w:rsidRPr="008B3B6B" w:rsidRDefault="008B3B6B" w:rsidP="003B17F1">
      <w:pPr>
        <w:keepNext/>
        <w:spacing w:before="240" w:after="100"/>
        <w:rPr>
          <w:lang w:val="tr-TR"/>
        </w:rPr>
      </w:pPr>
      <w:r>
        <w:rPr>
          <w:b/>
          <w:sz w:val="18"/>
          <w:lang w:val="tr-TR"/>
        </w:rPr>
        <w:t>B</w:t>
      </w:r>
      <w:r w:rsidRPr="008B3B6B">
        <w:rPr>
          <w:b/>
          <w:sz w:val="18"/>
          <w:lang w:val="tr-TR"/>
        </w:rPr>
        <w:t>ölüm V. Tez İzleme Komitesinin Değerlendirmesi</w:t>
      </w:r>
      <w:r>
        <w:rPr>
          <w:b/>
          <w:sz w:val="18"/>
          <w:lang w:val="tr-TR"/>
        </w:rPr>
        <w:t xml:space="preserve"> </w:t>
      </w:r>
      <w:r w:rsidR="00045582" w:rsidRPr="008B3B6B">
        <w:rPr>
          <w:b/>
          <w:sz w:val="18"/>
          <w:lang w:val="tr-TR"/>
        </w:rPr>
        <w:t>*</w:t>
      </w:r>
    </w:p>
    <w:tbl>
      <w:tblPr>
        <w:tblW w:w="10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051"/>
        <w:gridCol w:w="1880"/>
        <w:gridCol w:w="1994"/>
        <w:gridCol w:w="1846"/>
        <w:gridCol w:w="2397"/>
      </w:tblGrid>
      <w:tr w:rsidR="008B3B6B" w:rsidRPr="008B3B6B" w14:paraId="0506F677" w14:textId="77777777" w:rsidTr="008B3B6B">
        <w:trPr>
          <w:cantSplit/>
          <w:trHeight w:val="350"/>
        </w:trPr>
        <w:tc>
          <w:tcPr>
            <w:tcW w:w="4479" w:type="dxa"/>
            <w:gridSpan w:val="3"/>
            <w:shd w:val="pct15" w:color="000000" w:fill="FFFFFF"/>
            <w:vAlign w:val="center"/>
          </w:tcPr>
          <w:p w14:paraId="06FBD269" w14:textId="77777777" w:rsidR="008B3B6B" w:rsidRPr="00592513" w:rsidRDefault="008B3B6B" w:rsidP="008B3B6B">
            <w:pPr>
              <w:jc w:val="center"/>
              <w:rPr>
                <w:lang w:val="tr-TR"/>
              </w:rPr>
            </w:pPr>
            <w:r w:rsidRPr="00592513">
              <w:rPr>
                <w:lang w:val="tr-TR"/>
              </w:rPr>
              <w:t>Komite Üyeleri</w:t>
            </w:r>
          </w:p>
          <w:p w14:paraId="0506F674" w14:textId="05C3AE89" w:rsidR="008B3B6B" w:rsidRPr="008B3B6B" w:rsidRDefault="008B3B6B" w:rsidP="008B3B6B">
            <w:pPr>
              <w:keepNext/>
              <w:keepLines/>
              <w:jc w:val="center"/>
              <w:rPr>
                <w:sz w:val="12"/>
                <w:lang w:val="tr-TR"/>
              </w:rPr>
            </w:pPr>
            <w:r>
              <w:rPr>
                <w:sz w:val="12"/>
                <w:lang w:val="tr-TR"/>
              </w:rPr>
              <w:t>U</w:t>
            </w:r>
            <w:r w:rsidRPr="00592513">
              <w:rPr>
                <w:sz w:val="12"/>
                <w:lang w:val="tr-TR"/>
              </w:rPr>
              <w:t>nvan</w:t>
            </w:r>
            <w:r>
              <w:rPr>
                <w:sz w:val="12"/>
                <w:lang w:val="tr-TR"/>
              </w:rPr>
              <w:t>ı</w:t>
            </w:r>
            <w:r w:rsidRPr="00592513">
              <w:rPr>
                <w:sz w:val="12"/>
                <w:lang w:val="tr-TR"/>
              </w:rPr>
              <w:t xml:space="preserve"> ve </w:t>
            </w:r>
            <w:r w:rsidRPr="00592513">
              <w:rPr>
                <w:sz w:val="12"/>
                <w:szCs w:val="12"/>
                <w:lang w:val="tr-TR"/>
              </w:rPr>
              <w:t>Adı-Soyadı</w:t>
            </w:r>
          </w:p>
        </w:tc>
        <w:tc>
          <w:tcPr>
            <w:tcW w:w="3840" w:type="dxa"/>
            <w:gridSpan w:val="2"/>
            <w:tcBorders>
              <w:bottom w:val="nil"/>
            </w:tcBorders>
            <w:shd w:val="pct15" w:color="000000" w:fill="FFFFFF"/>
            <w:vAlign w:val="center"/>
          </w:tcPr>
          <w:p w14:paraId="0506F675" w14:textId="347775E6" w:rsidR="008B3B6B" w:rsidRPr="008B3B6B" w:rsidRDefault="008B3B6B" w:rsidP="008B3B6B">
            <w:pPr>
              <w:keepNext/>
              <w:keepLines/>
              <w:jc w:val="center"/>
              <w:rPr>
                <w:sz w:val="14"/>
                <w:lang w:val="tr-TR"/>
              </w:rPr>
            </w:pPr>
            <w:r w:rsidRPr="00592513">
              <w:rPr>
                <w:lang w:val="tr-TR"/>
              </w:rPr>
              <w:t>Öneri</w:t>
            </w:r>
          </w:p>
        </w:tc>
        <w:tc>
          <w:tcPr>
            <w:tcW w:w="2397" w:type="dxa"/>
            <w:shd w:val="pct15" w:color="000000" w:fill="FFFFFF"/>
            <w:vAlign w:val="center"/>
          </w:tcPr>
          <w:p w14:paraId="0506F676" w14:textId="2B314FE6" w:rsidR="008B3B6B" w:rsidRPr="008B3B6B" w:rsidRDefault="008B3B6B" w:rsidP="008B3B6B">
            <w:pPr>
              <w:keepNext/>
              <w:keepLines/>
              <w:jc w:val="center"/>
              <w:rPr>
                <w:lang w:val="tr-TR"/>
              </w:rPr>
            </w:pPr>
            <w:r w:rsidRPr="00592513">
              <w:rPr>
                <w:lang w:val="tr-TR"/>
              </w:rPr>
              <w:t>İmza</w:t>
            </w:r>
          </w:p>
        </w:tc>
      </w:tr>
      <w:tr w:rsidR="00A949DB" w:rsidRPr="008B3B6B" w14:paraId="0506F67D" w14:textId="77777777" w:rsidTr="008B3B6B">
        <w:trPr>
          <w:cantSplit/>
          <w:trHeight w:val="340"/>
        </w:trPr>
        <w:tc>
          <w:tcPr>
            <w:tcW w:w="1548" w:type="dxa"/>
            <w:shd w:val="pct15" w:color="000000" w:fill="FFFFFF"/>
            <w:vAlign w:val="center"/>
          </w:tcPr>
          <w:p w14:paraId="4CEB8C57" w14:textId="77777777" w:rsidR="00FD2A0D" w:rsidRDefault="00A949DB" w:rsidP="00A949DB">
            <w:pPr>
              <w:keepNext/>
              <w:keepLines/>
              <w:rPr>
                <w:lang w:val="tr-TR"/>
              </w:rPr>
            </w:pPr>
            <w:r w:rsidRPr="00DF466D">
              <w:rPr>
                <w:lang w:val="tr-TR"/>
              </w:rPr>
              <w:t xml:space="preserve">Üye 1 </w:t>
            </w:r>
          </w:p>
          <w:p w14:paraId="0506F678" w14:textId="6C45CD8D" w:rsidR="00A949DB" w:rsidRPr="008B3B6B" w:rsidRDefault="00A949DB" w:rsidP="00A949DB">
            <w:pPr>
              <w:keepNext/>
              <w:keepLines/>
              <w:rPr>
                <w:lang w:val="tr-TR"/>
              </w:rPr>
            </w:pPr>
            <w:r w:rsidRPr="00FD2A0D">
              <w:rPr>
                <w:sz w:val="12"/>
                <w:szCs w:val="16"/>
                <w:lang w:val="tr-TR"/>
              </w:rPr>
              <w:t>Başkan</w:t>
            </w:r>
          </w:p>
        </w:tc>
        <w:tc>
          <w:tcPr>
            <w:tcW w:w="2931" w:type="dxa"/>
            <w:gridSpan w:val="2"/>
            <w:tcBorders>
              <w:right w:val="nil"/>
            </w:tcBorders>
            <w:vAlign w:val="center"/>
          </w:tcPr>
          <w:p w14:paraId="0506F679" w14:textId="77777777" w:rsidR="00A949DB" w:rsidRPr="008B3B6B" w:rsidRDefault="00A949DB" w:rsidP="00A949DB">
            <w:pPr>
              <w:keepNext/>
              <w:keepLines/>
              <w:rPr>
                <w:lang w:val="tr-TR"/>
              </w:rPr>
            </w:pPr>
          </w:p>
        </w:tc>
        <w:tc>
          <w:tcPr>
            <w:tcW w:w="1994" w:type="dxa"/>
            <w:tcBorders>
              <w:top w:val="single" w:sz="4" w:space="0" w:color="auto"/>
              <w:left w:val="single" w:sz="4" w:space="0" w:color="auto"/>
              <w:right w:val="nil"/>
            </w:tcBorders>
            <w:vAlign w:val="center"/>
          </w:tcPr>
          <w:p w14:paraId="0506F67A" w14:textId="6652CF57" w:rsidR="00A949DB" w:rsidRPr="008B3B6B" w:rsidRDefault="00635636" w:rsidP="00A949DB">
            <w:pPr>
              <w:keepNext/>
              <w:keepLines/>
              <w:rPr>
                <w:rFonts w:asciiTheme="minorBidi" w:hAnsiTheme="minorBidi" w:cstheme="minorBidi"/>
                <w:szCs w:val="16"/>
                <w:lang w:val="tr-TR"/>
              </w:rPr>
            </w:pPr>
            <w:sdt>
              <w:sdtPr>
                <w:rPr>
                  <w:rFonts w:asciiTheme="minorBidi" w:hAnsiTheme="minorBidi"/>
                  <w:spacing w:val="6"/>
                  <w:sz w:val="24"/>
                  <w:szCs w:val="24"/>
                  <w:lang w:val="tr-TR"/>
                </w:rPr>
                <w:id w:val="-1674023044"/>
                <w14:checkbox>
                  <w14:checked w14:val="0"/>
                  <w14:checkedState w14:val="2612" w14:font="MS Gothic"/>
                  <w14:uncheckedState w14:val="2610" w14:font="MS Gothic"/>
                </w14:checkbox>
              </w:sdtPr>
              <w:sdtEndPr/>
              <w:sdtContent>
                <w:r w:rsidR="00A949DB" w:rsidRPr="00F624FD">
                  <w:rPr>
                    <w:rFonts w:ascii="MS Gothic" w:eastAsia="MS Gothic" w:hAnsi="MS Gothic"/>
                    <w:spacing w:val="6"/>
                    <w:sz w:val="24"/>
                    <w:szCs w:val="24"/>
                    <w:lang w:val="tr-TR"/>
                  </w:rPr>
                  <w:t>☐</w:t>
                </w:r>
              </w:sdtContent>
            </w:sdt>
            <w:r w:rsidR="00A949DB" w:rsidRPr="00DF466D">
              <w:rPr>
                <w:rFonts w:asciiTheme="minorBidi" w:hAnsiTheme="minorBidi" w:cstheme="minorBidi"/>
                <w:position w:val="2"/>
                <w:szCs w:val="16"/>
                <w:lang w:val="tr-TR"/>
              </w:rPr>
              <w:t>Uygun</w:t>
            </w:r>
          </w:p>
        </w:tc>
        <w:tc>
          <w:tcPr>
            <w:tcW w:w="1846" w:type="dxa"/>
            <w:tcBorders>
              <w:top w:val="single" w:sz="4" w:space="0" w:color="auto"/>
              <w:left w:val="nil"/>
              <w:right w:val="single" w:sz="4" w:space="0" w:color="auto"/>
            </w:tcBorders>
            <w:vAlign w:val="center"/>
          </w:tcPr>
          <w:p w14:paraId="0506F67B" w14:textId="20E91EF2" w:rsidR="00A949DB" w:rsidRPr="008B3B6B" w:rsidRDefault="00635636" w:rsidP="00A949DB">
            <w:pPr>
              <w:keepNext/>
              <w:keepLines/>
              <w:rPr>
                <w:rFonts w:asciiTheme="minorBidi" w:hAnsiTheme="minorBidi" w:cstheme="minorBidi"/>
                <w:szCs w:val="16"/>
                <w:lang w:val="tr-TR"/>
              </w:rPr>
            </w:pPr>
            <w:sdt>
              <w:sdtPr>
                <w:rPr>
                  <w:rFonts w:asciiTheme="minorBidi" w:hAnsiTheme="minorBidi"/>
                  <w:spacing w:val="6"/>
                  <w:sz w:val="24"/>
                  <w:szCs w:val="24"/>
                  <w:lang w:val="tr-TR"/>
                </w:rPr>
                <w:id w:val="1842195371"/>
                <w14:checkbox>
                  <w14:checked w14:val="0"/>
                  <w14:checkedState w14:val="2612" w14:font="MS Gothic"/>
                  <w14:uncheckedState w14:val="2610" w14:font="MS Gothic"/>
                </w14:checkbox>
              </w:sdtPr>
              <w:sdtEndPr/>
              <w:sdtContent>
                <w:r w:rsidR="00A949DB" w:rsidRPr="00F624FD">
                  <w:rPr>
                    <w:rFonts w:ascii="MS Gothic" w:eastAsia="MS Gothic" w:hAnsi="MS Gothic"/>
                    <w:spacing w:val="6"/>
                    <w:sz w:val="24"/>
                    <w:szCs w:val="24"/>
                    <w:lang w:val="tr-TR"/>
                  </w:rPr>
                  <w:t>☐</w:t>
                </w:r>
              </w:sdtContent>
            </w:sdt>
            <w:r w:rsidR="00A949DB" w:rsidRPr="00DF466D">
              <w:rPr>
                <w:rFonts w:asciiTheme="minorBidi" w:hAnsiTheme="minorBidi" w:cstheme="minorBidi"/>
                <w:position w:val="2"/>
                <w:szCs w:val="16"/>
                <w:lang w:val="tr-TR"/>
              </w:rPr>
              <w:t>Uygun</w:t>
            </w:r>
            <w:r w:rsidR="00A949DB">
              <w:rPr>
                <w:rFonts w:asciiTheme="minorBidi" w:hAnsiTheme="minorBidi" w:cstheme="minorBidi"/>
                <w:position w:val="2"/>
                <w:szCs w:val="16"/>
                <w:lang w:val="tr-TR"/>
              </w:rPr>
              <w:t xml:space="preserve"> Değil</w:t>
            </w:r>
          </w:p>
        </w:tc>
        <w:tc>
          <w:tcPr>
            <w:tcW w:w="2397" w:type="dxa"/>
            <w:tcBorders>
              <w:left w:val="nil"/>
            </w:tcBorders>
            <w:vAlign w:val="center"/>
          </w:tcPr>
          <w:p w14:paraId="0506F67C" w14:textId="77777777" w:rsidR="00A949DB" w:rsidRPr="008B3B6B" w:rsidRDefault="00A949DB" w:rsidP="00A949DB">
            <w:pPr>
              <w:keepNext/>
              <w:keepLines/>
              <w:rPr>
                <w:lang w:val="tr-TR"/>
              </w:rPr>
            </w:pPr>
          </w:p>
        </w:tc>
      </w:tr>
      <w:tr w:rsidR="00A949DB" w:rsidRPr="008B3B6B" w14:paraId="0506F683" w14:textId="77777777" w:rsidTr="003B7FE0">
        <w:trPr>
          <w:cantSplit/>
          <w:trHeight w:val="340"/>
        </w:trPr>
        <w:tc>
          <w:tcPr>
            <w:tcW w:w="1548" w:type="dxa"/>
            <w:shd w:val="pct15" w:color="000000" w:fill="FFFFFF"/>
            <w:vAlign w:val="center"/>
          </w:tcPr>
          <w:p w14:paraId="087361E3" w14:textId="77777777" w:rsidR="00A949DB" w:rsidRDefault="00A949DB" w:rsidP="00A949DB">
            <w:pPr>
              <w:keepNext/>
              <w:keepLines/>
              <w:rPr>
                <w:lang w:val="tr-TR"/>
              </w:rPr>
            </w:pPr>
            <w:r w:rsidRPr="00DF466D">
              <w:rPr>
                <w:lang w:val="tr-TR"/>
              </w:rPr>
              <w:t xml:space="preserve">Üye </w:t>
            </w:r>
            <w:r w:rsidRPr="00F624FD">
              <w:rPr>
                <w:lang w:val="tr-TR"/>
              </w:rPr>
              <w:t>2</w:t>
            </w:r>
          </w:p>
          <w:p w14:paraId="0506F67E" w14:textId="1817D2C3" w:rsidR="00FD2A0D" w:rsidRPr="00FD2A0D" w:rsidRDefault="00FD2A0D" w:rsidP="00FD2A0D">
            <w:pPr>
              <w:rPr>
                <w:szCs w:val="16"/>
                <w:lang w:val="tr-TR"/>
              </w:rPr>
            </w:pPr>
            <w:r w:rsidRPr="00FD2A0D">
              <w:rPr>
                <w:sz w:val="12"/>
                <w:szCs w:val="12"/>
                <w:lang w:val="tr-TR"/>
              </w:rPr>
              <w:t>Tez Danışmanı</w:t>
            </w:r>
          </w:p>
        </w:tc>
        <w:tc>
          <w:tcPr>
            <w:tcW w:w="2931" w:type="dxa"/>
            <w:gridSpan w:val="2"/>
            <w:tcBorders>
              <w:right w:val="nil"/>
            </w:tcBorders>
            <w:vAlign w:val="center"/>
          </w:tcPr>
          <w:p w14:paraId="0506F67F" w14:textId="77777777" w:rsidR="00A949DB" w:rsidRPr="008B3B6B" w:rsidRDefault="00A949DB" w:rsidP="00A949DB">
            <w:pPr>
              <w:keepNext/>
              <w:keepLines/>
              <w:rPr>
                <w:lang w:val="tr-TR"/>
              </w:rPr>
            </w:pPr>
          </w:p>
        </w:tc>
        <w:tc>
          <w:tcPr>
            <w:tcW w:w="1994" w:type="dxa"/>
            <w:tcBorders>
              <w:top w:val="single" w:sz="4" w:space="0" w:color="auto"/>
              <w:left w:val="single" w:sz="4" w:space="0" w:color="auto"/>
              <w:right w:val="nil"/>
            </w:tcBorders>
            <w:vAlign w:val="center"/>
          </w:tcPr>
          <w:p w14:paraId="0506F680" w14:textId="4FDB1DE9" w:rsidR="00A949DB" w:rsidRPr="008B3B6B" w:rsidRDefault="00635636" w:rsidP="00A949DB">
            <w:pPr>
              <w:keepNext/>
              <w:keepLines/>
              <w:rPr>
                <w:rFonts w:asciiTheme="minorBidi" w:hAnsiTheme="minorBidi" w:cstheme="minorBidi"/>
                <w:szCs w:val="16"/>
                <w:lang w:val="tr-TR"/>
              </w:rPr>
            </w:pPr>
            <w:sdt>
              <w:sdtPr>
                <w:rPr>
                  <w:rFonts w:asciiTheme="minorBidi" w:hAnsiTheme="minorBidi"/>
                  <w:spacing w:val="6"/>
                  <w:sz w:val="24"/>
                  <w:szCs w:val="24"/>
                  <w:lang w:val="tr-TR"/>
                </w:rPr>
                <w:id w:val="1908348688"/>
                <w14:checkbox>
                  <w14:checked w14:val="0"/>
                  <w14:checkedState w14:val="2612" w14:font="MS Gothic"/>
                  <w14:uncheckedState w14:val="2610" w14:font="MS Gothic"/>
                </w14:checkbox>
              </w:sdtPr>
              <w:sdtEndPr/>
              <w:sdtContent>
                <w:r w:rsidR="00A949DB" w:rsidRPr="00F624FD">
                  <w:rPr>
                    <w:rFonts w:ascii="MS Gothic" w:eastAsia="MS Gothic" w:hAnsi="MS Gothic"/>
                    <w:spacing w:val="6"/>
                    <w:sz w:val="24"/>
                    <w:szCs w:val="24"/>
                    <w:lang w:val="tr-TR"/>
                  </w:rPr>
                  <w:t>☐</w:t>
                </w:r>
              </w:sdtContent>
            </w:sdt>
            <w:r w:rsidR="00A949DB" w:rsidRPr="00DF466D">
              <w:rPr>
                <w:rFonts w:asciiTheme="minorBidi" w:hAnsiTheme="minorBidi" w:cstheme="minorBidi"/>
                <w:position w:val="2"/>
                <w:szCs w:val="16"/>
                <w:lang w:val="tr-TR"/>
              </w:rPr>
              <w:t>Uygun</w:t>
            </w:r>
          </w:p>
        </w:tc>
        <w:tc>
          <w:tcPr>
            <w:tcW w:w="1846" w:type="dxa"/>
            <w:tcBorders>
              <w:top w:val="single" w:sz="4" w:space="0" w:color="auto"/>
              <w:left w:val="nil"/>
              <w:right w:val="single" w:sz="4" w:space="0" w:color="auto"/>
            </w:tcBorders>
          </w:tcPr>
          <w:p w14:paraId="0506F681" w14:textId="7096E085" w:rsidR="00A949DB" w:rsidRPr="008B3B6B" w:rsidRDefault="00635636" w:rsidP="00A949DB">
            <w:pPr>
              <w:keepNext/>
              <w:keepLines/>
              <w:rPr>
                <w:rFonts w:asciiTheme="minorBidi" w:hAnsiTheme="minorBidi" w:cstheme="minorBidi"/>
                <w:szCs w:val="16"/>
                <w:lang w:val="tr-TR"/>
              </w:rPr>
            </w:pPr>
            <w:sdt>
              <w:sdtPr>
                <w:rPr>
                  <w:rFonts w:asciiTheme="minorBidi" w:hAnsiTheme="minorBidi"/>
                  <w:spacing w:val="6"/>
                  <w:sz w:val="24"/>
                  <w:szCs w:val="24"/>
                  <w:lang w:val="tr-TR"/>
                </w:rPr>
                <w:id w:val="-780875212"/>
                <w14:checkbox>
                  <w14:checked w14:val="0"/>
                  <w14:checkedState w14:val="2612" w14:font="MS Gothic"/>
                  <w14:uncheckedState w14:val="2610" w14:font="MS Gothic"/>
                </w14:checkbox>
              </w:sdtPr>
              <w:sdtEndPr/>
              <w:sdtContent>
                <w:r w:rsidR="00A949DB" w:rsidRPr="007C69F0">
                  <w:rPr>
                    <w:rFonts w:ascii="MS Gothic" w:eastAsia="MS Gothic" w:hAnsi="MS Gothic"/>
                    <w:spacing w:val="6"/>
                    <w:sz w:val="24"/>
                    <w:szCs w:val="24"/>
                    <w:lang w:val="tr-TR"/>
                  </w:rPr>
                  <w:t>☐</w:t>
                </w:r>
              </w:sdtContent>
            </w:sdt>
            <w:r w:rsidR="00A949DB" w:rsidRPr="007C69F0">
              <w:rPr>
                <w:rFonts w:asciiTheme="minorBidi" w:hAnsiTheme="minorBidi" w:cstheme="minorBidi"/>
                <w:position w:val="2"/>
                <w:szCs w:val="16"/>
                <w:lang w:val="tr-TR"/>
              </w:rPr>
              <w:t>Uygun Değil</w:t>
            </w:r>
          </w:p>
        </w:tc>
        <w:tc>
          <w:tcPr>
            <w:tcW w:w="2397" w:type="dxa"/>
            <w:tcBorders>
              <w:left w:val="nil"/>
            </w:tcBorders>
            <w:vAlign w:val="center"/>
          </w:tcPr>
          <w:p w14:paraId="0506F682" w14:textId="77777777" w:rsidR="00A949DB" w:rsidRPr="008B3B6B" w:rsidRDefault="00A949DB" w:rsidP="00A949DB">
            <w:pPr>
              <w:keepNext/>
              <w:keepLines/>
              <w:rPr>
                <w:lang w:val="tr-TR"/>
              </w:rPr>
            </w:pPr>
          </w:p>
        </w:tc>
      </w:tr>
      <w:tr w:rsidR="00A949DB" w:rsidRPr="008B3B6B" w14:paraId="0506F689" w14:textId="77777777" w:rsidTr="003B7FE0">
        <w:trPr>
          <w:cantSplit/>
          <w:trHeight w:val="340"/>
        </w:trPr>
        <w:tc>
          <w:tcPr>
            <w:tcW w:w="1548" w:type="dxa"/>
            <w:shd w:val="pct15" w:color="000000" w:fill="FFFFFF"/>
            <w:vAlign w:val="center"/>
          </w:tcPr>
          <w:p w14:paraId="7B526545" w14:textId="77777777" w:rsidR="00A949DB" w:rsidRDefault="00A949DB" w:rsidP="00A949DB">
            <w:pPr>
              <w:keepNext/>
              <w:keepLines/>
              <w:rPr>
                <w:lang w:val="tr-TR"/>
              </w:rPr>
            </w:pPr>
            <w:r w:rsidRPr="00DF466D">
              <w:rPr>
                <w:lang w:val="tr-TR"/>
              </w:rPr>
              <w:t xml:space="preserve">Üye </w:t>
            </w:r>
            <w:r w:rsidRPr="00F624FD">
              <w:rPr>
                <w:lang w:val="tr-TR"/>
              </w:rPr>
              <w:t>3</w:t>
            </w:r>
          </w:p>
          <w:p w14:paraId="0506F684" w14:textId="4339B735" w:rsidR="00FD2A0D" w:rsidRPr="00FD2A0D" w:rsidRDefault="00196464" w:rsidP="00A949DB">
            <w:pPr>
              <w:keepNext/>
              <w:keepLines/>
              <w:rPr>
                <w:sz w:val="12"/>
                <w:szCs w:val="16"/>
                <w:lang w:val="tr-TR"/>
              </w:rPr>
            </w:pPr>
            <w:r>
              <w:rPr>
                <w:rFonts w:cs="Arial"/>
                <w:sz w:val="12"/>
                <w:szCs w:val="12"/>
                <w:lang w:val="tr-TR"/>
              </w:rPr>
              <w:t>Dış üye</w:t>
            </w:r>
          </w:p>
        </w:tc>
        <w:tc>
          <w:tcPr>
            <w:tcW w:w="2931" w:type="dxa"/>
            <w:gridSpan w:val="2"/>
            <w:tcBorders>
              <w:right w:val="nil"/>
            </w:tcBorders>
            <w:vAlign w:val="center"/>
          </w:tcPr>
          <w:p w14:paraId="0506F685" w14:textId="77777777" w:rsidR="00A949DB" w:rsidRPr="008B3B6B" w:rsidRDefault="00A949DB" w:rsidP="00A949DB">
            <w:pPr>
              <w:keepNext/>
              <w:keepLines/>
              <w:rPr>
                <w:lang w:val="tr-TR"/>
              </w:rPr>
            </w:pPr>
          </w:p>
        </w:tc>
        <w:tc>
          <w:tcPr>
            <w:tcW w:w="1994" w:type="dxa"/>
            <w:tcBorders>
              <w:top w:val="single" w:sz="4" w:space="0" w:color="auto"/>
              <w:left w:val="single" w:sz="4" w:space="0" w:color="auto"/>
              <w:right w:val="nil"/>
            </w:tcBorders>
            <w:vAlign w:val="center"/>
          </w:tcPr>
          <w:p w14:paraId="0506F686" w14:textId="271C0AC4" w:rsidR="00A949DB" w:rsidRPr="008B3B6B" w:rsidRDefault="00635636" w:rsidP="00A949DB">
            <w:pPr>
              <w:keepNext/>
              <w:keepLines/>
              <w:rPr>
                <w:rFonts w:asciiTheme="minorBidi" w:hAnsiTheme="minorBidi" w:cstheme="minorBidi"/>
                <w:szCs w:val="16"/>
                <w:lang w:val="tr-TR"/>
              </w:rPr>
            </w:pPr>
            <w:sdt>
              <w:sdtPr>
                <w:rPr>
                  <w:rFonts w:asciiTheme="minorBidi" w:hAnsiTheme="minorBidi"/>
                  <w:spacing w:val="6"/>
                  <w:sz w:val="24"/>
                  <w:szCs w:val="24"/>
                  <w:lang w:val="tr-TR"/>
                </w:rPr>
                <w:id w:val="1164435304"/>
                <w14:checkbox>
                  <w14:checked w14:val="0"/>
                  <w14:checkedState w14:val="2612" w14:font="MS Gothic"/>
                  <w14:uncheckedState w14:val="2610" w14:font="MS Gothic"/>
                </w14:checkbox>
              </w:sdtPr>
              <w:sdtEndPr/>
              <w:sdtContent>
                <w:r w:rsidR="00A949DB" w:rsidRPr="00F624FD">
                  <w:rPr>
                    <w:rFonts w:ascii="MS Gothic" w:eastAsia="MS Gothic" w:hAnsi="MS Gothic"/>
                    <w:spacing w:val="6"/>
                    <w:sz w:val="24"/>
                    <w:szCs w:val="24"/>
                    <w:lang w:val="tr-TR"/>
                  </w:rPr>
                  <w:t>☐</w:t>
                </w:r>
              </w:sdtContent>
            </w:sdt>
            <w:r w:rsidR="00A949DB" w:rsidRPr="00DF466D">
              <w:rPr>
                <w:rFonts w:asciiTheme="minorBidi" w:hAnsiTheme="minorBidi" w:cstheme="minorBidi"/>
                <w:position w:val="2"/>
                <w:szCs w:val="16"/>
                <w:lang w:val="tr-TR"/>
              </w:rPr>
              <w:t>Uygun</w:t>
            </w:r>
          </w:p>
        </w:tc>
        <w:tc>
          <w:tcPr>
            <w:tcW w:w="1846" w:type="dxa"/>
            <w:tcBorders>
              <w:top w:val="single" w:sz="4" w:space="0" w:color="auto"/>
              <w:left w:val="nil"/>
              <w:right w:val="single" w:sz="4" w:space="0" w:color="auto"/>
            </w:tcBorders>
          </w:tcPr>
          <w:p w14:paraId="0506F687" w14:textId="61D55025" w:rsidR="00A949DB" w:rsidRPr="008B3B6B" w:rsidRDefault="00635636" w:rsidP="00A949DB">
            <w:pPr>
              <w:keepNext/>
              <w:keepLines/>
              <w:rPr>
                <w:rFonts w:asciiTheme="minorBidi" w:hAnsiTheme="minorBidi" w:cstheme="minorBidi"/>
                <w:szCs w:val="16"/>
                <w:lang w:val="tr-TR"/>
              </w:rPr>
            </w:pPr>
            <w:sdt>
              <w:sdtPr>
                <w:rPr>
                  <w:rFonts w:asciiTheme="minorBidi" w:hAnsiTheme="minorBidi"/>
                  <w:spacing w:val="6"/>
                  <w:sz w:val="24"/>
                  <w:szCs w:val="24"/>
                  <w:lang w:val="tr-TR"/>
                </w:rPr>
                <w:id w:val="-2097470568"/>
                <w14:checkbox>
                  <w14:checked w14:val="0"/>
                  <w14:checkedState w14:val="2612" w14:font="MS Gothic"/>
                  <w14:uncheckedState w14:val="2610" w14:font="MS Gothic"/>
                </w14:checkbox>
              </w:sdtPr>
              <w:sdtEndPr/>
              <w:sdtContent>
                <w:r w:rsidR="00A949DB" w:rsidRPr="007C69F0">
                  <w:rPr>
                    <w:rFonts w:ascii="MS Gothic" w:eastAsia="MS Gothic" w:hAnsi="MS Gothic"/>
                    <w:spacing w:val="6"/>
                    <w:sz w:val="24"/>
                    <w:szCs w:val="24"/>
                    <w:lang w:val="tr-TR"/>
                  </w:rPr>
                  <w:t>☐</w:t>
                </w:r>
              </w:sdtContent>
            </w:sdt>
            <w:r w:rsidR="00A949DB" w:rsidRPr="007C69F0">
              <w:rPr>
                <w:rFonts w:asciiTheme="minorBidi" w:hAnsiTheme="minorBidi" w:cstheme="minorBidi"/>
                <w:position w:val="2"/>
                <w:szCs w:val="16"/>
                <w:lang w:val="tr-TR"/>
              </w:rPr>
              <w:t>Uygun Değil</w:t>
            </w:r>
          </w:p>
        </w:tc>
        <w:tc>
          <w:tcPr>
            <w:tcW w:w="2397" w:type="dxa"/>
            <w:tcBorders>
              <w:left w:val="nil"/>
            </w:tcBorders>
            <w:vAlign w:val="center"/>
          </w:tcPr>
          <w:p w14:paraId="0506F688" w14:textId="77777777" w:rsidR="00A949DB" w:rsidRPr="008B3B6B" w:rsidRDefault="00A949DB" w:rsidP="00A949DB">
            <w:pPr>
              <w:keepNext/>
              <w:keepLines/>
              <w:rPr>
                <w:lang w:val="tr-TR"/>
              </w:rPr>
            </w:pPr>
          </w:p>
        </w:tc>
      </w:tr>
      <w:tr w:rsidR="008B3B6B" w:rsidRPr="008B3B6B" w14:paraId="0506F69B" w14:textId="77777777" w:rsidTr="008B3B6B">
        <w:trPr>
          <w:cantSplit/>
          <w:trHeight w:val="340"/>
        </w:trPr>
        <w:tc>
          <w:tcPr>
            <w:tcW w:w="1548" w:type="dxa"/>
            <w:tcBorders>
              <w:top w:val="double" w:sz="4" w:space="0" w:color="auto"/>
            </w:tcBorders>
            <w:shd w:val="pct15" w:color="000000" w:fill="FFFFFF"/>
            <w:vAlign w:val="center"/>
          </w:tcPr>
          <w:p w14:paraId="0506F696" w14:textId="17D39E60" w:rsidR="008B3B6B" w:rsidRPr="008B3B6B" w:rsidRDefault="008B3B6B" w:rsidP="008B3B6B">
            <w:pPr>
              <w:keepNext/>
              <w:keepLines/>
              <w:rPr>
                <w:lang w:val="tr-TR"/>
              </w:rPr>
            </w:pPr>
            <w:r w:rsidRPr="00DF466D">
              <w:rPr>
                <w:lang w:val="tr-TR"/>
              </w:rPr>
              <w:t>Tarih</w:t>
            </w:r>
          </w:p>
        </w:tc>
        <w:tc>
          <w:tcPr>
            <w:tcW w:w="1051" w:type="dxa"/>
            <w:tcBorders>
              <w:top w:val="double" w:sz="4" w:space="0" w:color="auto"/>
            </w:tcBorders>
            <w:vAlign w:val="center"/>
          </w:tcPr>
          <w:p w14:paraId="0506F697" w14:textId="77777777" w:rsidR="008B3B6B" w:rsidRPr="008B3B6B" w:rsidRDefault="008B3B6B" w:rsidP="008B3B6B">
            <w:pPr>
              <w:keepNext/>
              <w:keepLines/>
              <w:rPr>
                <w:lang w:val="tr-TR"/>
              </w:rPr>
            </w:pPr>
          </w:p>
        </w:tc>
        <w:tc>
          <w:tcPr>
            <w:tcW w:w="1880" w:type="dxa"/>
            <w:tcBorders>
              <w:top w:val="double" w:sz="4" w:space="0" w:color="auto"/>
              <w:right w:val="nil"/>
            </w:tcBorders>
            <w:shd w:val="pct15" w:color="000000" w:fill="FFFFFF"/>
            <w:vAlign w:val="center"/>
          </w:tcPr>
          <w:p w14:paraId="0506F698" w14:textId="4CCE712F" w:rsidR="008B3B6B" w:rsidRPr="008B3B6B" w:rsidRDefault="008B3B6B" w:rsidP="008B3B6B">
            <w:pPr>
              <w:keepNext/>
              <w:keepLines/>
              <w:rPr>
                <w:lang w:val="tr-TR"/>
              </w:rPr>
            </w:pPr>
            <w:r w:rsidRPr="00DF466D">
              <w:rPr>
                <w:lang w:val="tr-TR"/>
              </w:rPr>
              <w:t>Değerlendirme Sonucu</w:t>
            </w:r>
          </w:p>
        </w:tc>
        <w:tc>
          <w:tcPr>
            <w:tcW w:w="1994" w:type="dxa"/>
            <w:tcBorders>
              <w:top w:val="double" w:sz="4" w:space="0" w:color="auto"/>
              <w:left w:val="single" w:sz="4" w:space="0" w:color="auto"/>
              <w:right w:val="nil"/>
            </w:tcBorders>
            <w:vAlign w:val="center"/>
          </w:tcPr>
          <w:p w14:paraId="0506F699" w14:textId="5CCA5B2D" w:rsidR="008B3B6B" w:rsidRPr="008B3B6B" w:rsidRDefault="00635636" w:rsidP="008B3B6B">
            <w:pPr>
              <w:keepNext/>
              <w:keepLines/>
              <w:rPr>
                <w:rFonts w:asciiTheme="minorBidi" w:hAnsiTheme="minorBidi" w:cstheme="minorBidi"/>
                <w:szCs w:val="16"/>
                <w:lang w:val="tr-TR"/>
              </w:rPr>
            </w:pPr>
            <w:sdt>
              <w:sdtPr>
                <w:rPr>
                  <w:rFonts w:asciiTheme="minorBidi" w:hAnsiTheme="minorBidi"/>
                  <w:spacing w:val="6"/>
                  <w:sz w:val="24"/>
                  <w:szCs w:val="24"/>
                  <w:lang w:val="tr-TR"/>
                </w:rPr>
                <w:id w:val="1450670446"/>
                <w14:checkbox>
                  <w14:checked w14:val="0"/>
                  <w14:checkedState w14:val="2612" w14:font="MS Gothic"/>
                  <w14:uncheckedState w14:val="2610" w14:font="MS Gothic"/>
                </w14:checkbox>
              </w:sdtPr>
              <w:sdtEndPr/>
              <w:sdtContent>
                <w:r w:rsidR="00A949DB" w:rsidRPr="00F624FD">
                  <w:rPr>
                    <w:rFonts w:ascii="MS Gothic" w:eastAsia="MS Gothic" w:hAnsi="MS Gothic"/>
                    <w:spacing w:val="6"/>
                    <w:sz w:val="24"/>
                    <w:szCs w:val="24"/>
                    <w:lang w:val="tr-TR"/>
                  </w:rPr>
                  <w:t>☐</w:t>
                </w:r>
              </w:sdtContent>
            </w:sdt>
            <w:r w:rsidR="00A949DB" w:rsidRPr="00DF466D">
              <w:rPr>
                <w:rFonts w:asciiTheme="minorBidi" w:hAnsiTheme="minorBidi" w:cstheme="minorBidi"/>
                <w:position w:val="2"/>
                <w:szCs w:val="16"/>
                <w:lang w:val="tr-TR"/>
              </w:rPr>
              <w:t>Uygun</w:t>
            </w:r>
          </w:p>
        </w:tc>
        <w:tc>
          <w:tcPr>
            <w:tcW w:w="4243" w:type="dxa"/>
            <w:gridSpan w:val="2"/>
            <w:tcBorders>
              <w:top w:val="double" w:sz="4" w:space="0" w:color="auto"/>
              <w:left w:val="nil"/>
              <w:right w:val="single" w:sz="4" w:space="0" w:color="auto"/>
            </w:tcBorders>
            <w:vAlign w:val="center"/>
          </w:tcPr>
          <w:p w14:paraId="0506F69A" w14:textId="386E66A8" w:rsidR="008B3B6B" w:rsidRPr="008B3B6B" w:rsidRDefault="00635636" w:rsidP="008B3B6B">
            <w:pPr>
              <w:keepNext/>
              <w:keepLines/>
              <w:rPr>
                <w:rFonts w:asciiTheme="minorBidi" w:hAnsiTheme="minorBidi" w:cstheme="minorBidi"/>
                <w:szCs w:val="16"/>
                <w:lang w:val="tr-TR"/>
              </w:rPr>
            </w:pPr>
            <w:sdt>
              <w:sdtPr>
                <w:rPr>
                  <w:rFonts w:asciiTheme="minorBidi" w:hAnsiTheme="minorBidi"/>
                  <w:spacing w:val="6"/>
                  <w:sz w:val="24"/>
                  <w:szCs w:val="24"/>
                  <w:lang w:val="tr-TR"/>
                </w:rPr>
                <w:id w:val="-1887640421"/>
                <w14:checkbox>
                  <w14:checked w14:val="0"/>
                  <w14:checkedState w14:val="2612" w14:font="MS Gothic"/>
                  <w14:uncheckedState w14:val="2610" w14:font="MS Gothic"/>
                </w14:checkbox>
              </w:sdtPr>
              <w:sdtEndPr/>
              <w:sdtContent>
                <w:r w:rsidR="00A949DB" w:rsidRPr="00F624FD">
                  <w:rPr>
                    <w:rFonts w:ascii="MS Gothic" w:eastAsia="MS Gothic" w:hAnsi="MS Gothic"/>
                    <w:spacing w:val="6"/>
                    <w:sz w:val="24"/>
                    <w:szCs w:val="24"/>
                    <w:lang w:val="tr-TR"/>
                  </w:rPr>
                  <w:t>☐</w:t>
                </w:r>
              </w:sdtContent>
            </w:sdt>
            <w:r w:rsidR="00A949DB" w:rsidRPr="00DF466D">
              <w:rPr>
                <w:rFonts w:asciiTheme="minorBidi" w:hAnsiTheme="minorBidi" w:cstheme="minorBidi"/>
                <w:position w:val="2"/>
                <w:szCs w:val="16"/>
                <w:lang w:val="tr-TR"/>
              </w:rPr>
              <w:t>Uygun</w:t>
            </w:r>
            <w:r w:rsidR="00A949DB">
              <w:rPr>
                <w:rFonts w:asciiTheme="minorBidi" w:hAnsiTheme="minorBidi" w:cstheme="minorBidi"/>
                <w:position w:val="2"/>
                <w:szCs w:val="16"/>
                <w:lang w:val="tr-TR"/>
              </w:rPr>
              <w:t xml:space="preserve"> Değil</w:t>
            </w:r>
          </w:p>
        </w:tc>
      </w:tr>
    </w:tbl>
    <w:p w14:paraId="0506F69C" w14:textId="36E747E9" w:rsidR="008C03F7" w:rsidRPr="008B3B6B" w:rsidRDefault="00045582" w:rsidP="008B3B6B">
      <w:pPr>
        <w:spacing w:before="100" w:after="240"/>
        <w:rPr>
          <w:lang w:val="tr-TR"/>
        </w:rPr>
      </w:pPr>
      <w:r w:rsidRPr="008B3B6B">
        <w:rPr>
          <w:lang w:val="tr-TR"/>
        </w:rPr>
        <w:t>*</w:t>
      </w:r>
      <w:r w:rsidR="008C03F7" w:rsidRPr="008B3B6B">
        <w:rPr>
          <w:lang w:val="tr-TR"/>
        </w:rPr>
        <w:t xml:space="preserve"> </w:t>
      </w:r>
      <w:r w:rsidR="008B3B6B" w:rsidRPr="008B3B6B">
        <w:rPr>
          <w:i/>
          <w:iCs/>
          <w:lang w:val="tr-TR"/>
        </w:rPr>
        <w:t>Gerekli görülmesi durumunda komite raporu eklenmelidir.</w:t>
      </w:r>
      <w:r w:rsidR="00EB16E3">
        <w:rPr>
          <w:i/>
          <w:iCs/>
          <w:lang w:val="tr-TR"/>
        </w:rPr>
        <w:t xml:space="preserve"> </w:t>
      </w:r>
      <w:r w:rsidR="00EB16E3" w:rsidRPr="00EB16E3">
        <w:rPr>
          <w:i/>
          <w:iCs/>
          <w:lang w:val="tr-TR"/>
        </w:rPr>
        <w:t>Eş-Tez Danışmanı toplantılara katılabilir ancak oy hakkı yoktur</w:t>
      </w:r>
      <w:r w:rsidR="008C03F7" w:rsidRPr="008B3B6B">
        <w:rPr>
          <w:i/>
          <w:iCs/>
          <w:lang w:val="tr-TR"/>
        </w:rPr>
        <w:t>.</w:t>
      </w:r>
    </w:p>
    <w:p w14:paraId="0506F69D" w14:textId="677550C6" w:rsidR="00976B71" w:rsidRPr="008B3B6B" w:rsidRDefault="00EB16E3" w:rsidP="003B17F1">
      <w:pPr>
        <w:keepNext/>
        <w:spacing w:after="100"/>
        <w:rPr>
          <w:b/>
          <w:sz w:val="18"/>
          <w:lang w:val="tr-TR"/>
        </w:rPr>
      </w:pPr>
      <w:r>
        <w:rPr>
          <w:b/>
          <w:sz w:val="18"/>
          <w:lang w:val="tr-TR"/>
        </w:rPr>
        <w:t>Bölüm VI.</w:t>
      </w:r>
      <w:r w:rsidRPr="00EB16E3">
        <w:rPr>
          <w:b/>
          <w:sz w:val="18"/>
          <w:lang w:val="tr-TR"/>
        </w:rPr>
        <w:t xml:space="preserve"> Bölüm Lisansüstü Eğitimi Komitesi</w:t>
      </w:r>
    </w:p>
    <w:tbl>
      <w:tblPr>
        <w:tblW w:w="10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3"/>
        <w:gridCol w:w="3671"/>
        <w:gridCol w:w="986"/>
        <w:gridCol w:w="2149"/>
        <w:gridCol w:w="977"/>
        <w:gridCol w:w="1410"/>
      </w:tblGrid>
      <w:tr w:rsidR="00EB16E3" w:rsidRPr="008B3B6B" w14:paraId="0506F6A5" w14:textId="77777777" w:rsidTr="00EB16E3">
        <w:trPr>
          <w:cantSplit/>
          <w:trHeight w:val="397"/>
        </w:trPr>
        <w:tc>
          <w:tcPr>
            <w:tcW w:w="1523" w:type="dxa"/>
            <w:shd w:val="pct15" w:color="000000" w:fill="FFFFFF"/>
            <w:vAlign w:val="center"/>
          </w:tcPr>
          <w:p w14:paraId="0C62EC8E" w14:textId="77777777" w:rsidR="00EB16E3" w:rsidRPr="00EB16E3" w:rsidRDefault="00EB16E3" w:rsidP="00EB16E3">
            <w:pPr>
              <w:rPr>
                <w:lang w:val="tr-TR"/>
              </w:rPr>
            </w:pPr>
            <w:r w:rsidRPr="00EB16E3">
              <w:rPr>
                <w:lang w:val="tr-TR"/>
              </w:rPr>
              <w:t xml:space="preserve">Komite Başkanı </w:t>
            </w:r>
          </w:p>
          <w:p w14:paraId="0506F69F" w14:textId="4A19A886" w:rsidR="00EB16E3" w:rsidRPr="008B3B6B" w:rsidRDefault="00EB16E3" w:rsidP="00EB16E3">
            <w:pPr>
              <w:keepNext/>
              <w:rPr>
                <w:sz w:val="12"/>
                <w:lang w:val="tr-TR"/>
              </w:rPr>
            </w:pPr>
            <w:r w:rsidRPr="00EB16E3">
              <w:rPr>
                <w:sz w:val="12"/>
                <w:szCs w:val="16"/>
                <w:lang w:val="tr-TR"/>
              </w:rPr>
              <w:t>Unvanı ve Adı-Soyadı</w:t>
            </w:r>
          </w:p>
        </w:tc>
        <w:tc>
          <w:tcPr>
            <w:tcW w:w="3671" w:type="dxa"/>
            <w:vAlign w:val="center"/>
          </w:tcPr>
          <w:p w14:paraId="0506F6A0" w14:textId="77777777" w:rsidR="00EB16E3" w:rsidRPr="008B3B6B" w:rsidRDefault="00EB16E3" w:rsidP="00EB16E3">
            <w:pPr>
              <w:keepNext/>
              <w:rPr>
                <w:lang w:val="tr-TR"/>
              </w:rPr>
            </w:pPr>
          </w:p>
        </w:tc>
        <w:tc>
          <w:tcPr>
            <w:tcW w:w="986" w:type="dxa"/>
            <w:shd w:val="pct15" w:color="000000" w:fill="FFFFFF"/>
            <w:vAlign w:val="center"/>
          </w:tcPr>
          <w:p w14:paraId="0506F6A1" w14:textId="08F1883C" w:rsidR="00EB16E3" w:rsidRPr="008B3B6B" w:rsidRDefault="00EB16E3" w:rsidP="00EB16E3">
            <w:pPr>
              <w:keepNext/>
              <w:rPr>
                <w:lang w:val="tr-TR"/>
              </w:rPr>
            </w:pPr>
            <w:r w:rsidRPr="00096A7B">
              <w:rPr>
                <w:lang w:val="tr-TR"/>
              </w:rPr>
              <w:t>İmza</w:t>
            </w:r>
          </w:p>
        </w:tc>
        <w:tc>
          <w:tcPr>
            <w:tcW w:w="2149" w:type="dxa"/>
            <w:vAlign w:val="center"/>
          </w:tcPr>
          <w:p w14:paraId="0506F6A2" w14:textId="77777777" w:rsidR="00EB16E3" w:rsidRPr="008B3B6B" w:rsidRDefault="00EB16E3" w:rsidP="00EB16E3">
            <w:pPr>
              <w:keepNext/>
              <w:rPr>
                <w:lang w:val="tr-TR"/>
              </w:rPr>
            </w:pPr>
          </w:p>
        </w:tc>
        <w:tc>
          <w:tcPr>
            <w:tcW w:w="977" w:type="dxa"/>
            <w:shd w:val="pct15" w:color="000000" w:fill="FFFFFF"/>
            <w:vAlign w:val="center"/>
          </w:tcPr>
          <w:p w14:paraId="0506F6A3" w14:textId="7A80D622" w:rsidR="00EB16E3" w:rsidRPr="008B3B6B" w:rsidRDefault="00EB16E3" w:rsidP="00EB16E3">
            <w:pPr>
              <w:keepNext/>
              <w:rPr>
                <w:lang w:val="tr-TR"/>
              </w:rPr>
            </w:pPr>
            <w:r>
              <w:rPr>
                <w:lang w:val="tr-TR"/>
              </w:rPr>
              <w:t>Tarih</w:t>
            </w:r>
          </w:p>
        </w:tc>
        <w:tc>
          <w:tcPr>
            <w:tcW w:w="1410" w:type="dxa"/>
            <w:vAlign w:val="center"/>
          </w:tcPr>
          <w:p w14:paraId="0506F6A4" w14:textId="77777777" w:rsidR="00EB16E3" w:rsidRPr="008B3B6B" w:rsidRDefault="00EB16E3" w:rsidP="00EB16E3">
            <w:pPr>
              <w:keepNext/>
              <w:rPr>
                <w:lang w:val="tr-TR"/>
              </w:rPr>
            </w:pPr>
          </w:p>
        </w:tc>
      </w:tr>
    </w:tbl>
    <w:p w14:paraId="0506F6A6" w14:textId="2FC362B6" w:rsidR="00E86C93" w:rsidRPr="008B3B6B" w:rsidRDefault="00EB16E3" w:rsidP="003B17F1">
      <w:pPr>
        <w:keepNext/>
        <w:spacing w:before="240" w:after="100"/>
        <w:rPr>
          <w:b/>
          <w:sz w:val="18"/>
          <w:lang w:val="tr-TR"/>
        </w:rPr>
      </w:pPr>
      <w:r w:rsidRPr="00EB16E3">
        <w:rPr>
          <w:b/>
          <w:sz w:val="18"/>
          <w:lang w:val="tr-TR"/>
        </w:rPr>
        <w:t>Bölüm VII. Bölüm Başkanı Onayı</w:t>
      </w:r>
    </w:p>
    <w:tbl>
      <w:tblPr>
        <w:tblW w:w="10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3"/>
        <w:gridCol w:w="3671"/>
        <w:gridCol w:w="986"/>
        <w:gridCol w:w="2149"/>
        <w:gridCol w:w="977"/>
        <w:gridCol w:w="1410"/>
      </w:tblGrid>
      <w:tr w:rsidR="00EB16E3" w:rsidRPr="008B3B6B" w14:paraId="0506F6AE" w14:textId="77777777" w:rsidTr="00EB16E3">
        <w:trPr>
          <w:cantSplit/>
          <w:trHeight w:val="397"/>
        </w:trPr>
        <w:tc>
          <w:tcPr>
            <w:tcW w:w="1523" w:type="dxa"/>
            <w:shd w:val="pct15" w:color="000000" w:fill="FFFFFF"/>
            <w:vAlign w:val="center"/>
          </w:tcPr>
          <w:p w14:paraId="4AF110E0" w14:textId="77777777" w:rsidR="00EB16E3" w:rsidRPr="00EB16E3" w:rsidRDefault="00EB16E3" w:rsidP="00EB16E3">
            <w:pPr>
              <w:keepNext/>
              <w:rPr>
                <w:lang w:val="tr-TR"/>
              </w:rPr>
            </w:pPr>
            <w:r w:rsidRPr="00EB16E3">
              <w:rPr>
                <w:lang w:val="tr-TR"/>
              </w:rPr>
              <w:t>Bölüm Başkanı</w:t>
            </w:r>
          </w:p>
          <w:p w14:paraId="0506F6A8" w14:textId="1D2145DB" w:rsidR="00EB16E3" w:rsidRPr="008B3B6B" w:rsidRDefault="00EB16E3" w:rsidP="00EB16E3">
            <w:pPr>
              <w:keepNext/>
              <w:rPr>
                <w:sz w:val="12"/>
                <w:lang w:val="tr-TR"/>
              </w:rPr>
            </w:pPr>
            <w:r w:rsidRPr="00EB16E3">
              <w:rPr>
                <w:sz w:val="12"/>
                <w:szCs w:val="16"/>
                <w:lang w:val="tr-TR"/>
              </w:rPr>
              <w:t>Unvanı ve Adı-Soyadı</w:t>
            </w:r>
          </w:p>
        </w:tc>
        <w:tc>
          <w:tcPr>
            <w:tcW w:w="3671" w:type="dxa"/>
            <w:vAlign w:val="center"/>
          </w:tcPr>
          <w:p w14:paraId="0506F6A9" w14:textId="77777777" w:rsidR="00EB16E3" w:rsidRPr="008B3B6B" w:rsidRDefault="00EB16E3" w:rsidP="00EB16E3">
            <w:pPr>
              <w:keepNext/>
              <w:rPr>
                <w:lang w:val="tr-TR"/>
              </w:rPr>
            </w:pPr>
          </w:p>
        </w:tc>
        <w:tc>
          <w:tcPr>
            <w:tcW w:w="986" w:type="dxa"/>
            <w:shd w:val="pct15" w:color="000000" w:fill="FFFFFF"/>
            <w:vAlign w:val="center"/>
          </w:tcPr>
          <w:p w14:paraId="0506F6AA" w14:textId="0150A537" w:rsidR="00EB16E3" w:rsidRPr="008B3B6B" w:rsidRDefault="00EB16E3" w:rsidP="00EB16E3">
            <w:pPr>
              <w:keepNext/>
              <w:rPr>
                <w:lang w:val="tr-TR"/>
              </w:rPr>
            </w:pPr>
            <w:r w:rsidRPr="00096A7B">
              <w:rPr>
                <w:lang w:val="tr-TR"/>
              </w:rPr>
              <w:t>İmza</w:t>
            </w:r>
          </w:p>
        </w:tc>
        <w:tc>
          <w:tcPr>
            <w:tcW w:w="2149" w:type="dxa"/>
            <w:vAlign w:val="center"/>
          </w:tcPr>
          <w:p w14:paraId="0506F6AB" w14:textId="77777777" w:rsidR="00EB16E3" w:rsidRPr="008B3B6B" w:rsidRDefault="00EB16E3" w:rsidP="00EB16E3">
            <w:pPr>
              <w:keepNext/>
              <w:rPr>
                <w:lang w:val="tr-TR"/>
              </w:rPr>
            </w:pPr>
          </w:p>
        </w:tc>
        <w:tc>
          <w:tcPr>
            <w:tcW w:w="977" w:type="dxa"/>
            <w:shd w:val="pct15" w:color="000000" w:fill="FFFFFF"/>
            <w:vAlign w:val="center"/>
          </w:tcPr>
          <w:p w14:paraId="0506F6AC" w14:textId="3C713F5B" w:rsidR="00EB16E3" w:rsidRPr="008B3B6B" w:rsidRDefault="00EB16E3" w:rsidP="00EB16E3">
            <w:pPr>
              <w:keepNext/>
              <w:rPr>
                <w:lang w:val="tr-TR"/>
              </w:rPr>
            </w:pPr>
            <w:r>
              <w:rPr>
                <w:lang w:val="tr-TR"/>
              </w:rPr>
              <w:t>Tarih</w:t>
            </w:r>
          </w:p>
        </w:tc>
        <w:tc>
          <w:tcPr>
            <w:tcW w:w="1410" w:type="dxa"/>
            <w:vAlign w:val="center"/>
          </w:tcPr>
          <w:p w14:paraId="0506F6AD" w14:textId="77777777" w:rsidR="00EB16E3" w:rsidRPr="008B3B6B" w:rsidRDefault="00EB16E3" w:rsidP="00EB16E3">
            <w:pPr>
              <w:keepNext/>
              <w:rPr>
                <w:lang w:val="tr-TR"/>
              </w:rPr>
            </w:pPr>
          </w:p>
        </w:tc>
      </w:tr>
    </w:tbl>
    <w:p w14:paraId="0506F6AF" w14:textId="5D363596" w:rsidR="00E86C93" w:rsidRDefault="00EB16E3" w:rsidP="003B17F1">
      <w:pPr>
        <w:spacing w:before="100" w:after="240"/>
        <w:rPr>
          <w:i/>
          <w:iCs/>
          <w:lang w:val="tr-TR"/>
        </w:rPr>
      </w:pPr>
      <w:r w:rsidRPr="00EB16E3">
        <w:rPr>
          <w:i/>
          <w:iCs/>
          <w:lang w:val="tr-TR"/>
        </w:rPr>
        <w:t>Bölüm onaylı formu Lisansüstü Eğitim, Öğretim ve Araştırma Enstitüsüne göndererek bilgilendirmelidir.</w:t>
      </w:r>
    </w:p>
    <w:p w14:paraId="29167B38" w14:textId="37B489EC" w:rsidR="008B6CE2" w:rsidRPr="008B6CE2" w:rsidRDefault="008B6CE2" w:rsidP="00C431D3">
      <w:pPr>
        <w:keepNext/>
        <w:keepLines/>
        <w:spacing w:after="100"/>
        <w:rPr>
          <w:rFonts w:asciiTheme="minorBidi" w:hAnsiTheme="minorBidi" w:cstheme="minorBidi"/>
          <w:b/>
          <w:sz w:val="18"/>
          <w:szCs w:val="18"/>
          <w:lang w:val="tr-TR"/>
        </w:rPr>
      </w:pPr>
      <w:r w:rsidRPr="008B6CE2">
        <w:rPr>
          <w:rFonts w:asciiTheme="minorBidi" w:hAnsiTheme="minorBidi" w:cstheme="minorBidi"/>
          <w:b/>
          <w:sz w:val="18"/>
          <w:szCs w:val="18"/>
          <w:lang w:val="tr-TR"/>
        </w:rPr>
        <w:t>Bölüm VIII. Lisansüstü Eğitim, Öğretim ve Araştırma Enstitüsü Müdürlüğü Onayı</w:t>
      </w: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1"/>
        <w:gridCol w:w="3699"/>
        <w:gridCol w:w="990"/>
        <w:gridCol w:w="2160"/>
        <w:gridCol w:w="990"/>
        <w:gridCol w:w="1408"/>
      </w:tblGrid>
      <w:tr w:rsidR="008B6CE2" w:rsidRPr="00F624FD" w14:paraId="49E593BE" w14:textId="77777777" w:rsidTr="00925FFF">
        <w:trPr>
          <w:cantSplit/>
          <w:trHeight w:val="397"/>
        </w:trPr>
        <w:tc>
          <w:tcPr>
            <w:tcW w:w="1521" w:type="dxa"/>
            <w:shd w:val="pct15" w:color="000000" w:fill="FFFFFF"/>
            <w:vAlign w:val="center"/>
          </w:tcPr>
          <w:p w14:paraId="52A820AA" w14:textId="77777777" w:rsidR="008B6CE2" w:rsidRPr="00592513" w:rsidRDefault="008B6CE2" w:rsidP="00C431D3">
            <w:pPr>
              <w:keepNext/>
              <w:keepLines/>
              <w:rPr>
                <w:lang w:val="tr-TR"/>
              </w:rPr>
            </w:pPr>
            <w:r w:rsidRPr="00592513">
              <w:rPr>
                <w:lang w:val="tr-TR"/>
              </w:rPr>
              <w:t xml:space="preserve">LEÖAE Müdürü </w:t>
            </w:r>
          </w:p>
          <w:p w14:paraId="16F9FC24" w14:textId="77777777" w:rsidR="008B6CE2" w:rsidRPr="00F624FD" w:rsidRDefault="008B6CE2" w:rsidP="00C431D3">
            <w:pPr>
              <w:keepNext/>
              <w:keepLines/>
              <w:rPr>
                <w:sz w:val="12"/>
                <w:lang w:val="tr-TR"/>
              </w:rPr>
            </w:pPr>
            <w:r w:rsidRPr="006579DE">
              <w:rPr>
                <w:sz w:val="12"/>
                <w:szCs w:val="18"/>
                <w:lang w:val="tr-TR"/>
              </w:rPr>
              <w:t xml:space="preserve">Unvanı ve </w:t>
            </w:r>
            <w:r w:rsidRPr="00592513">
              <w:rPr>
                <w:sz w:val="12"/>
                <w:szCs w:val="14"/>
                <w:lang w:val="tr-TR"/>
              </w:rPr>
              <w:t>Adı-Soyadı</w:t>
            </w:r>
          </w:p>
        </w:tc>
        <w:tc>
          <w:tcPr>
            <w:tcW w:w="3699" w:type="dxa"/>
            <w:vAlign w:val="center"/>
          </w:tcPr>
          <w:p w14:paraId="0F4AB784" w14:textId="36C4690B" w:rsidR="008B6CE2" w:rsidRPr="00F624FD" w:rsidRDefault="000F2906" w:rsidP="00C431D3">
            <w:pPr>
              <w:keepNext/>
              <w:keepLines/>
              <w:rPr>
                <w:lang w:val="tr-TR"/>
              </w:rPr>
            </w:pPr>
            <w:r>
              <w:t>Prof. Dr. Ali Hakan Ulusoy</w:t>
            </w:r>
          </w:p>
        </w:tc>
        <w:tc>
          <w:tcPr>
            <w:tcW w:w="990" w:type="dxa"/>
            <w:shd w:val="pct15" w:color="000000" w:fill="FFFFFF"/>
            <w:vAlign w:val="center"/>
          </w:tcPr>
          <w:p w14:paraId="406EEC8A" w14:textId="77777777" w:rsidR="008B6CE2" w:rsidRPr="00F624FD" w:rsidRDefault="008B6CE2" w:rsidP="00C431D3">
            <w:pPr>
              <w:keepNext/>
              <w:keepLines/>
              <w:rPr>
                <w:lang w:val="tr-TR"/>
              </w:rPr>
            </w:pPr>
            <w:r w:rsidRPr="00592513">
              <w:rPr>
                <w:lang w:val="tr-TR"/>
              </w:rPr>
              <w:t>İmza</w:t>
            </w:r>
          </w:p>
        </w:tc>
        <w:tc>
          <w:tcPr>
            <w:tcW w:w="2160" w:type="dxa"/>
            <w:vAlign w:val="center"/>
          </w:tcPr>
          <w:p w14:paraId="7A753CB3" w14:textId="77777777" w:rsidR="008B6CE2" w:rsidRPr="00F624FD" w:rsidRDefault="008B6CE2" w:rsidP="00C431D3">
            <w:pPr>
              <w:keepNext/>
              <w:keepLines/>
              <w:rPr>
                <w:lang w:val="tr-TR"/>
              </w:rPr>
            </w:pPr>
          </w:p>
        </w:tc>
        <w:tc>
          <w:tcPr>
            <w:tcW w:w="990" w:type="dxa"/>
            <w:tcBorders>
              <w:bottom w:val="nil"/>
            </w:tcBorders>
            <w:shd w:val="pct15" w:color="000000" w:fill="FFFFFF"/>
            <w:vAlign w:val="center"/>
          </w:tcPr>
          <w:p w14:paraId="7EA6A5AC" w14:textId="77777777" w:rsidR="008B6CE2" w:rsidRPr="00F624FD" w:rsidRDefault="008B6CE2" w:rsidP="00C431D3">
            <w:pPr>
              <w:keepNext/>
              <w:keepLines/>
              <w:rPr>
                <w:lang w:val="tr-TR"/>
              </w:rPr>
            </w:pPr>
            <w:r w:rsidRPr="00592513">
              <w:rPr>
                <w:lang w:val="tr-TR"/>
              </w:rPr>
              <w:t>Tarih</w:t>
            </w:r>
          </w:p>
        </w:tc>
        <w:tc>
          <w:tcPr>
            <w:tcW w:w="1408" w:type="dxa"/>
            <w:tcBorders>
              <w:bottom w:val="nil"/>
            </w:tcBorders>
            <w:vAlign w:val="center"/>
          </w:tcPr>
          <w:p w14:paraId="5A2EA10F" w14:textId="77777777" w:rsidR="008B6CE2" w:rsidRPr="00F624FD" w:rsidRDefault="008B6CE2" w:rsidP="00C431D3">
            <w:pPr>
              <w:keepNext/>
              <w:keepLines/>
              <w:rPr>
                <w:lang w:val="tr-TR"/>
              </w:rPr>
            </w:pPr>
          </w:p>
        </w:tc>
      </w:tr>
      <w:tr w:rsidR="008B6CE2" w:rsidRPr="00F624FD" w14:paraId="33FD8CB2" w14:textId="77777777" w:rsidTr="00925FFF">
        <w:trPr>
          <w:cantSplit/>
          <w:trHeight w:val="397"/>
        </w:trPr>
        <w:tc>
          <w:tcPr>
            <w:tcW w:w="1521" w:type="dxa"/>
            <w:shd w:val="pct15" w:color="auto" w:fill="auto"/>
            <w:vAlign w:val="center"/>
          </w:tcPr>
          <w:p w14:paraId="0761AAF5" w14:textId="77777777" w:rsidR="008B6CE2" w:rsidRPr="00F624FD" w:rsidRDefault="008B6CE2" w:rsidP="00925FFF">
            <w:pPr>
              <w:rPr>
                <w:lang w:val="tr-TR"/>
              </w:rPr>
            </w:pPr>
            <w:r>
              <w:rPr>
                <w:lang w:val="tr-TR"/>
              </w:rPr>
              <w:t>Notlar</w:t>
            </w:r>
          </w:p>
        </w:tc>
        <w:tc>
          <w:tcPr>
            <w:tcW w:w="6849" w:type="dxa"/>
            <w:gridSpan w:val="3"/>
            <w:vAlign w:val="center"/>
          </w:tcPr>
          <w:p w14:paraId="48E81EB1" w14:textId="77777777" w:rsidR="008B6CE2" w:rsidRPr="00F624FD" w:rsidRDefault="008B6CE2" w:rsidP="00925FFF">
            <w:pPr>
              <w:keepLines/>
              <w:rPr>
                <w:lang w:val="tr-TR"/>
              </w:rPr>
            </w:pPr>
          </w:p>
        </w:tc>
        <w:tc>
          <w:tcPr>
            <w:tcW w:w="990" w:type="dxa"/>
            <w:shd w:val="pct15" w:color="auto" w:fill="auto"/>
            <w:vAlign w:val="center"/>
          </w:tcPr>
          <w:p w14:paraId="0BEE5428" w14:textId="77777777" w:rsidR="008B6CE2" w:rsidRPr="00F624FD" w:rsidRDefault="008B6CE2" w:rsidP="00925FFF">
            <w:pPr>
              <w:keepLines/>
              <w:rPr>
                <w:lang w:val="tr-TR"/>
              </w:rPr>
            </w:pPr>
            <w:r w:rsidRPr="00592513">
              <w:rPr>
                <w:lang w:val="tr-TR"/>
              </w:rPr>
              <w:t>Bilgisayar Kontrolü</w:t>
            </w:r>
          </w:p>
        </w:tc>
        <w:tc>
          <w:tcPr>
            <w:tcW w:w="1408" w:type="dxa"/>
            <w:vAlign w:val="center"/>
          </w:tcPr>
          <w:p w14:paraId="511F2C91" w14:textId="77777777" w:rsidR="008B6CE2" w:rsidRPr="00F624FD" w:rsidRDefault="00635636" w:rsidP="00925FFF">
            <w:pPr>
              <w:keepLines/>
              <w:jc w:val="center"/>
              <w:rPr>
                <w:lang w:val="tr-TR"/>
              </w:rPr>
            </w:pPr>
            <w:sdt>
              <w:sdtPr>
                <w:rPr>
                  <w:rFonts w:asciiTheme="minorBidi" w:hAnsiTheme="minorBidi"/>
                  <w:spacing w:val="6"/>
                  <w:sz w:val="32"/>
                  <w:szCs w:val="32"/>
                  <w:lang w:val="tr-TR"/>
                </w:rPr>
                <w:id w:val="-1348324408"/>
                <w14:checkbox>
                  <w14:checked w14:val="0"/>
                  <w14:checkedState w14:val="2612" w14:font="MS Gothic"/>
                  <w14:uncheckedState w14:val="2610" w14:font="MS Gothic"/>
                </w14:checkbox>
              </w:sdtPr>
              <w:sdtEndPr/>
              <w:sdtContent>
                <w:r w:rsidR="008B6CE2" w:rsidRPr="00F624FD">
                  <w:rPr>
                    <w:rFonts w:ascii="MS Gothic" w:eastAsia="MS Gothic" w:hAnsi="MS Gothic"/>
                    <w:spacing w:val="6"/>
                    <w:sz w:val="32"/>
                    <w:szCs w:val="32"/>
                    <w:lang w:val="tr-TR"/>
                  </w:rPr>
                  <w:t>☐</w:t>
                </w:r>
              </w:sdtContent>
            </w:sdt>
          </w:p>
        </w:tc>
      </w:tr>
    </w:tbl>
    <w:p w14:paraId="0506F6BD" w14:textId="77777777" w:rsidR="00E86C93" w:rsidRPr="008B3B6B" w:rsidRDefault="00E86C93" w:rsidP="000F2EBF">
      <w:pPr>
        <w:rPr>
          <w:sz w:val="10"/>
          <w:szCs w:val="14"/>
          <w:lang w:val="tr-TR"/>
        </w:rPr>
      </w:pPr>
    </w:p>
    <w:sectPr w:rsidR="00E86C93" w:rsidRPr="008B3B6B" w:rsidSect="005A6742">
      <w:headerReference w:type="even" r:id="rId11"/>
      <w:headerReference w:type="default" r:id="rId12"/>
      <w:footerReference w:type="even" r:id="rId13"/>
      <w:footerReference w:type="default" r:id="rId14"/>
      <w:headerReference w:type="first" r:id="rId15"/>
      <w:footerReference w:type="first" r:id="rId16"/>
      <w:type w:val="continuous"/>
      <w:pgSz w:w="11907" w:h="16839" w:code="9"/>
      <w:pgMar w:top="1701" w:right="510" w:bottom="1021" w:left="680" w:header="567" w:footer="397" w:gutter="0"/>
      <w:cols w:space="720"/>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E44F8" w14:textId="77777777" w:rsidR="00635636" w:rsidRDefault="00635636">
      <w:r>
        <w:separator/>
      </w:r>
    </w:p>
  </w:endnote>
  <w:endnote w:type="continuationSeparator" w:id="0">
    <w:p w14:paraId="317A5AB5" w14:textId="77777777" w:rsidR="00635636" w:rsidRDefault="006356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F943" w14:textId="77777777" w:rsidR="002B6BAF" w:rsidRDefault="002B6B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Bidi" w:hAnsiTheme="minorBidi" w:cstheme="minorBidi"/>
        <w:sz w:val="20"/>
      </w:rPr>
      <w:id w:val="860082579"/>
      <w:docPartObj>
        <w:docPartGallery w:val="Page Numbers (Top of Page)"/>
        <w:docPartUnique/>
      </w:docPartObj>
    </w:sdtPr>
    <w:sdtEndPr/>
    <w:sdtContent>
      <w:p w14:paraId="5CF6830A" w14:textId="77777777" w:rsidR="005A6742" w:rsidRDefault="005A6742" w:rsidP="005A6742">
        <w:pPr>
          <w:pStyle w:val="Footer"/>
          <w:spacing w:after="120"/>
          <w:jc w:val="right"/>
          <w:rPr>
            <w:rFonts w:asciiTheme="minorBidi" w:hAnsiTheme="minorBidi" w:cstheme="minorBidi"/>
            <w:sz w:val="20"/>
            <w:szCs w:val="24"/>
          </w:rPr>
        </w:pPr>
        <w:r>
          <w:rPr>
            <w:rFonts w:asciiTheme="minorBidi" w:hAnsiTheme="minorBidi" w:cstheme="minorBidi"/>
            <w:sz w:val="20"/>
          </w:rPr>
          <w:fldChar w:fldCharType="begin"/>
        </w:r>
        <w:r>
          <w:rPr>
            <w:rFonts w:asciiTheme="minorBidi" w:hAnsiTheme="minorBidi" w:cstheme="minorBidi"/>
            <w:sz w:val="20"/>
          </w:rPr>
          <w:instrText xml:space="preserve"> PAGE </w:instrText>
        </w:r>
        <w:r>
          <w:rPr>
            <w:rFonts w:asciiTheme="minorBidi" w:hAnsiTheme="minorBidi" w:cstheme="minorBidi"/>
            <w:sz w:val="20"/>
          </w:rPr>
          <w:fldChar w:fldCharType="separate"/>
        </w:r>
        <w:r w:rsidR="00AB73CA">
          <w:rPr>
            <w:rFonts w:asciiTheme="minorBidi" w:hAnsiTheme="minorBidi" w:cstheme="minorBidi"/>
            <w:noProof/>
            <w:sz w:val="20"/>
          </w:rPr>
          <w:t>2</w:t>
        </w:r>
        <w:r>
          <w:rPr>
            <w:rFonts w:asciiTheme="minorBidi" w:hAnsiTheme="minorBidi" w:cstheme="minorBidi"/>
            <w:sz w:val="20"/>
          </w:rPr>
          <w:fldChar w:fldCharType="end"/>
        </w:r>
        <w:r>
          <w:rPr>
            <w:rFonts w:asciiTheme="minorBidi" w:hAnsiTheme="minorBidi" w:cstheme="minorBidi"/>
            <w:sz w:val="20"/>
          </w:rPr>
          <w:t>/</w:t>
        </w:r>
        <w:r>
          <w:rPr>
            <w:rFonts w:asciiTheme="minorBidi" w:hAnsiTheme="minorBidi" w:cstheme="minorBidi"/>
            <w:sz w:val="20"/>
          </w:rPr>
          <w:fldChar w:fldCharType="begin"/>
        </w:r>
        <w:r>
          <w:rPr>
            <w:rFonts w:asciiTheme="minorBidi" w:hAnsiTheme="minorBidi" w:cstheme="minorBidi"/>
            <w:sz w:val="20"/>
          </w:rPr>
          <w:instrText xml:space="preserve"> NUMPAGES  </w:instrText>
        </w:r>
        <w:r>
          <w:rPr>
            <w:rFonts w:asciiTheme="minorBidi" w:hAnsiTheme="minorBidi" w:cstheme="minorBidi"/>
            <w:sz w:val="20"/>
          </w:rPr>
          <w:fldChar w:fldCharType="separate"/>
        </w:r>
        <w:r w:rsidR="00AB73CA">
          <w:rPr>
            <w:rFonts w:asciiTheme="minorBidi" w:hAnsiTheme="minorBidi" w:cstheme="minorBidi"/>
            <w:noProof/>
            <w:sz w:val="20"/>
          </w:rPr>
          <w:t>2</w:t>
        </w:r>
        <w:r>
          <w:rPr>
            <w:rFonts w:asciiTheme="minorBidi" w:hAnsiTheme="minorBidi" w:cstheme="minorBidi"/>
            <w:sz w:val="20"/>
          </w:rPr>
          <w:fldChar w:fldCharType="end"/>
        </w:r>
      </w:p>
    </w:sdtContent>
  </w:sdt>
  <w:p w14:paraId="0506F6C3" w14:textId="0D10956F" w:rsidR="00E86C93" w:rsidRPr="00036654" w:rsidRDefault="00036654" w:rsidP="005A6742">
    <w:pPr>
      <w:pStyle w:val="Footer"/>
      <w:tabs>
        <w:tab w:val="clear" w:pos="4320"/>
        <w:tab w:val="clear" w:pos="8640"/>
        <w:tab w:val="center" w:pos="5387"/>
        <w:tab w:val="right" w:pos="10716"/>
      </w:tabs>
      <w:rPr>
        <w:rFonts w:asciiTheme="minorBidi" w:hAnsiTheme="minorBidi" w:cstheme="minorBidi"/>
        <w:sz w:val="20"/>
      </w:rPr>
    </w:pPr>
    <w:r w:rsidRPr="00BA519C">
      <w:rPr>
        <w:rFonts w:asciiTheme="minorBidi" w:hAnsiTheme="minorBidi" w:cstheme="minorBidi"/>
        <w:sz w:val="20"/>
      </w:rPr>
      <w:t>Kod.No:F.DAÜ.LEOAE.</w:t>
    </w:r>
    <w:r>
      <w:rPr>
        <w:rFonts w:asciiTheme="minorBidi" w:hAnsiTheme="minorBidi" w:cstheme="minorBidi"/>
        <w:sz w:val="20"/>
      </w:rPr>
      <w:t>18</w:t>
    </w:r>
    <w:r w:rsidRPr="00BA519C">
      <w:rPr>
        <w:rFonts w:asciiTheme="minorBidi" w:hAnsiTheme="minorBidi" w:cstheme="minorBidi"/>
        <w:sz w:val="20"/>
      </w:rPr>
      <w:tab/>
      <w:t>Rev.No:01 Rev.Tar:</w:t>
    </w:r>
    <w:r w:rsidR="005A6742">
      <w:rPr>
        <w:rFonts w:asciiTheme="minorBidi" w:hAnsiTheme="minorBidi" w:cstheme="minorBidi"/>
        <w:sz w:val="20"/>
      </w:rPr>
      <w:t>20</w:t>
    </w:r>
    <w:r w:rsidRPr="00BA519C">
      <w:rPr>
        <w:rFonts w:asciiTheme="minorBidi" w:hAnsiTheme="minorBidi" w:cstheme="minorBidi"/>
        <w:sz w:val="20"/>
      </w:rPr>
      <w:t>.11.2020</w:t>
    </w:r>
    <w:r w:rsidRPr="00BA519C">
      <w:rPr>
        <w:rFonts w:asciiTheme="minorBidi" w:hAnsiTheme="minorBidi" w:cstheme="minorBidi"/>
        <w:sz w:val="20"/>
      </w:rPr>
      <w:tab/>
      <w:t>Y.Tarih:04.01.201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25712" w14:textId="77777777" w:rsidR="002B6BAF" w:rsidRDefault="002B6B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8E934" w14:textId="77777777" w:rsidR="00635636" w:rsidRDefault="00635636">
      <w:r>
        <w:separator/>
      </w:r>
    </w:p>
  </w:footnote>
  <w:footnote w:type="continuationSeparator" w:id="0">
    <w:p w14:paraId="4C906F2C" w14:textId="77777777" w:rsidR="00635636" w:rsidRDefault="006356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7735A" w14:textId="77777777" w:rsidR="002B6BAF" w:rsidRDefault="002B6B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6F6C2" w14:textId="09CF829A" w:rsidR="00E86C93" w:rsidRPr="008B3B6B" w:rsidRDefault="008B3B6B" w:rsidP="002B6BAF">
    <w:pPr>
      <w:pStyle w:val="Header"/>
      <w:tabs>
        <w:tab w:val="left" w:pos="7005"/>
      </w:tabs>
    </w:pPr>
    <w:r>
      <w:rPr>
        <w:b/>
        <w:noProof/>
        <w:sz w:val="32"/>
        <w:szCs w:val="32"/>
      </w:rPr>
      <mc:AlternateContent>
        <mc:Choice Requires="wps">
          <w:drawing>
            <wp:anchor distT="0" distB="0" distL="114300" distR="114300" simplePos="0" relativeHeight="251662336" behindDoc="0" locked="0" layoutInCell="1" allowOverlap="1" wp14:anchorId="6C0922ED" wp14:editId="358DCF9D">
              <wp:simplePos x="0" y="0"/>
              <wp:positionH relativeFrom="column">
                <wp:posOffset>4117975</wp:posOffset>
              </wp:positionH>
              <wp:positionV relativeFrom="paragraph">
                <wp:posOffset>55245</wp:posOffset>
              </wp:positionV>
              <wp:extent cx="2743200" cy="548640"/>
              <wp:effectExtent l="0" t="0" r="19050" b="2286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548640"/>
                      </a:xfrm>
                      <a:prstGeom prst="rect">
                        <a:avLst/>
                      </a:prstGeom>
                      <a:solidFill>
                        <a:srgbClr val="FFFFFF"/>
                      </a:solidFill>
                      <a:ln w="9525">
                        <a:solidFill>
                          <a:srgbClr val="FFFFFF"/>
                        </a:solidFill>
                        <a:miter lim="800000"/>
                        <a:headEnd/>
                        <a:tailEnd/>
                      </a:ln>
                    </wps:spPr>
                    <wps:txbx>
                      <w:txbxContent>
                        <w:p w14:paraId="42EEB80C" w14:textId="5E5CBC9D" w:rsidR="008B3B6B" w:rsidRPr="00342525" w:rsidRDefault="008B3B6B" w:rsidP="008B3B6B">
                          <w:pPr>
                            <w:rPr>
                              <w:rFonts w:asciiTheme="minorBidi" w:hAnsiTheme="minorBidi" w:cstheme="minorBidi"/>
                              <w:color w:val="000000"/>
                              <w:sz w:val="22"/>
                              <w:szCs w:val="22"/>
                            </w:rPr>
                          </w:pPr>
                          <w:r w:rsidRPr="008B3B6B">
                            <w:rPr>
                              <w:rFonts w:asciiTheme="minorBidi" w:hAnsiTheme="minorBidi" w:cstheme="minorBidi"/>
                              <w:sz w:val="22"/>
                              <w:szCs w:val="22"/>
                            </w:rPr>
                            <w:t>DOKTORA TEZİ ÖNERİ FORMU</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C0922ED" id="_x0000_t202" coordsize="21600,21600" o:spt="202" path="m,l,21600r21600,l21600,xe">
              <v:stroke joinstyle="miter"/>
              <v:path gradientshapeok="t" o:connecttype="rect"/>
            </v:shapetype>
            <v:shape id="Text Box 2" o:spid="_x0000_s1026" type="#_x0000_t202" style="position:absolute;margin-left:324.25pt;margin-top:4.35pt;width:3in;height:43.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" strokecolor="white">
              <v:textbox>
                <w:txbxContent>
                  <w:p w14:paraId="42EEB80C" w14:textId="5E5CBC9D" w:rsidR="008B3B6B" w:rsidRPr="00342525" w:rsidRDefault="008B3B6B" w:rsidP="008B3B6B">
                    <w:pPr>
                      <w:rPr>
                        <w:rFonts w:asciiTheme="minorBidi" w:hAnsiTheme="minorBidi" w:cstheme="minorBidi"/>
                        <w:color w:val="000000"/>
                        <w:sz w:val="22"/>
                        <w:szCs w:val="22"/>
                      </w:rPr>
                    </w:pPr>
                    <w:r w:rsidRPr="008B3B6B">
                      <w:rPr>
                        <w:rFonts w:asciiTheme="minorBidi" w:hAnsiTheme="minorBidi" w:cstheme="minorBidi"/>
                        <w:sz w:val="22"/>
                        <w:szCs w:val="22"/>
                      </w:rPr>
                      <w:t>DOKTORA TEZİ ÖNERİ FORMU</w:t>
                    </w:r>
                  </w:p>
                </w:txbxContent>
              </v:textbox>
            </v:shape>
          </w:pict>
        </mc:Fallback>
      </mc:AlternateContent>
    </w:r>
    <w:r>
      <w:rPr>
        <w:b/>
        <w:noProof/>
        <w:sz w:val="32"/>
        <w:szCs w:val="32"/>
      </w:rPr>
      <mc:AlternateContent>
        <mc:Choice Requires="wps">
          <w:drawing>
            <wp:anchor distT="0" distB="0" distL="114300" distR="114300" simplePos="0" relativeHeight="251659264" behindDoc="0" locked="0" layoutInCell="1" allowOverlap="1" wp14:anchorId="1C629B12" wp14:editId="0DE3BDA3">
              <wp:simplePos x="0" y="0"/>
              <wp:positionH relativeFrom="column">
                <wp:posOffset>949325</wp:posOffset>
              </wp:positionH>
              <wp:positionV relativeFrom="paragraph">
                <wp:posOffset>59055</wp:posOffset>
              </wp:positionV>
              <wp:extent cx="2900045" cy="564338"/>
              <wp:effectExtent l="0" t="0" r="14605" b="2667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045" cy="564338"/>
                      </a:xfrm>
                      <a:prstGeom prst="rect">
                        <a:avLst/>
                      </a:prstGeom>
                      <a:solidFill>
                        <a:srgbClr val="FFFFFF"/>
                      </a:solidFill>
                      <a:ln w="9525">
                        <a:solidFill>
                          <a:srgbClr val="FFFFFF"/>
                        </a:solidFill>
                        <a:miter lim="800000"/>
                        <a:headEnd/>
                        <a:tailEnd/>
                      </a:ln>
                    </wps:spPr>
                    <wps:txbx>
                      <w:txbxContent>
                        <w:p w14:paraId="5B178730" w14:textId="77777777" w:rsidR="008B3B6B" w:rsidRPr="0098101C" w:rsidRDefault="008B3B6B" w:rsidP="008B3B6B">
                          <w:pPr>
                            <w:rPr>
                              <w:rFonts w:asciiTheme="minorBidi" w:hAnsiTheme="minorBidi" w:cstheme="minorBidi"/>
                              <w:b/>
                              <w:bCs/>
                              <w:sz w:val="22"/>
                              <w:szCs w:val="22"/>
                            </w:rPr>
                          </w:pPr>
                          <w:r w:rsidRPr="0098101C">
                            <w:rPr>
                              <w:rFonts w:asciiTheme="minorBidi" w:hAnsiTheme="minorBidi" w:cstheme="minorBidi"/>
                              <w:b/>
                              <w:bCs/>
                              <w:sz w:val="22"/>
                              <w:szCs w:val="22"/>
                            </w:rPr>
                            <w:t xml:space="preserve">INSTITUTE OF </w:t>
                          </w:r>
                        </w:p>
                        <w:p w14:paraId="30AA2CAE" w14:textId="77777777" w:rsidR="008B3B6B" w:rsidRPr="0098101C" w:rsidRDefault="008B3B6B" w:rsidP="008B3B6B">
                          <w:pPr>
                            <w:rPr>
                              <w:rFonts w:asciiTheme="minorBidi" w:hAnsiTheme="minorBidi" w:cstheme="minorBidi"/>
                              <w:b/>
                              <w:bCs/>
                              <w:sz w:val="22"/>
                              <w:szCs w:val="22"/>
                            </w:rPr>
                          </w:pPr>
                          <w:r w:rsidRPr="0098101C">
                            <w:rPr>
                              <w:rFonts w:asciiTheme="minorBidi" w:hAnsiTheme="minorBidi" w:cstheme="minorBidi"/>
                              <w:b/>
                              <w:bCs/>
                              <w:sz w:val="22"/>
                              <w:szCs w:val="22"/>
                            </w:rPr>
                            <w:t>GRADUATE STUDIES AND RESEARC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C629B12" id="_x0000_s1027" type="#_x0000_t202" style="position:absolute;margin-left:74.75pt;margin-top:4.65pt;width:228.35pt;height:44.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" strokecolor="white">
              <v:textbox>
                <w:txbxContent>
                  <w:p w14:paraId="5B178730" w14:textId="77777777" w:rsidR="008B3B6B" w:rsidRPr="0098101C" w:rsidRDefault="008B3B6B" w:rsidP="008B3B6B">
                    <w:pPr>
                      <w:rPr>
                        <w:rFonts w:asciiTheme="minorBidi" w:hAnsiTheme="minorBidi" w:cstheme="minorBidi"/>
                        <w:b/>
                        <w:bCs/>
                        <w:sz w:val="22"/>
                        <w:szCs w:val="22"/>
                      </w:rPr>
                    </w:pPr>
                    <w:r w:rsidRPr="0098101C">
                      <w:rPr>
                        <w:rFonts w:asciiTheme="minorBidi" w:hAnsiTheme="minorBidi" w:cstheme="minorBidi"/>
                        <w:b/>
                        <w:bCs/>
                        <w:sz w:val="22"/>
                        <w:szCs w:val="22"/>
                      </w:rPr>
                      <w:t xml:space="preserve">INSTITUTE OF </w:t>
                    </w:r>
                  </w:p>
                  <w:p w14:paraId="30AA2CAE" w14:textId="77777777" w:rsidR="008B3B6B" w:rsidRPr="0098101C" w:rsidRDefault="008B3B6B" w:rsidP="008B3B6B">
                    <w:pPr>
                      <w:rPr>
                        <w:rFonts w:asciiTheme="minorBidi" w:hAnsiTheme="minorBidi" w:cstheme="minorBidi"/>
                        <w:b/>
                        <w:bCs/>
                        <w:sz w:val="22"/>
                        <w:szCs w:val="22"/>
                      </w:rPr>
                    </w:pPr>
                    <w:r w:rsidRPr="0098101C">
                      <w:rPr>
                        <w:rFonts w:asciiTheme="minorBidi" w:hAnsiTheme="minorBidi" w:cstheme="minorBidi"/>
                        <w:b/>
                        <w:bCs/>
                        <w:sz w:val="22"/>
                        <w:szCs w:val="22"/>
                      </w:rPr>
                      <w:t>GRADUATE STUDIES AND RESEARCH</w:t>
                    </w:r>
                  </w:p>
                </w:txbxContent>
              </v:textbox>
            </v:shape>
          </w:pict>
        </mc:Fallback>
      </mc:AlternateContent>
    </w:r>
    <w:r>
      <w:rPr>
        <w:noProof/>
      </w:rPr>
      <mc:AlternateContent>
        <mc:Choice Requires="wpg">
          <w:drawing>
            <wp:anchor distT="0" distB="0" distL="114300" distR="114300" simplePos="0" relativeHeight="251660288" behindDoc="0" locked="0" layoutInCell="1" allowOverlap="1" wp14:anchorId="74EEBD40" wp14:editId="05DF3272">
              <wp:simplePos x="0" y="0"/>
              <wp:positionH relativeFrom="column">
                <wp:posOffset>7991</wp:posOffset>
              </wp:positionH>
              <wp:positionV relativeFrom="paragraph">
                <wp:posOffset>-53340</wp:posOffset>
              </wp:positionV>
              <wp:extent cx="698500" cy="698500"/>
              <wp:effectExtent l="0" t="0" r="6350" b="6350"/>
              <wp:wrapSquare wrapText="bothSides"/>
              <wp:docPr id="148" name="Group 148"/>
              <wp:cNvGraphicFramePr/>
              <a:graphic xmlns:a="http://schemas.openxmlformats.org/drawingml/2006/main">
                <a:graphicData uri="http://schemas.microsoft.com/office/word/2010/wordprocessingGroup">
                  <wpg:wgp>
                    <wpg:cNvGrpSpPr/>
                    <wpg:grpSpPr>
                      <a:xfrm>
                        <a:off x="0" y="0"/>
                        <a:ext cx="698500" cy="698500"/>
                        <a:chOff x="0" y="0"/>
                        <a:chExt cx="7536647" cy="7541079"/>
                      </a:xfrm>
                    </wpg:grpSpPr>
                    <wps:wsp>
                      <wps:cNvPr id="149" name="Shape 18"/>
                      <wps:cNvSpPr/>
                      <wps:spPr>
                        <a:xfrm>
                          <a:off x="0" y="0"/>
                          <a:ext cx="3768284" cy="7541079"/>
                        </a:xfrm>
                        <a:custGeom>
                          <a:avLst/>
                          <a:gdLst/>
                          <a:ahLst/>
                          <a:cxnLst/>
                          <a:rect l="0" t="0" r="0" b="0"/>
                          <a:pathLst>
                            <a:path w="3768284" h="7541079">
                              <a:moveTo>
                                <a:pt x="3767075" y="0"/>
                              </a:moveTo>
                              <a:lnTo>
                                <a:pt x="3768284" y="31"/>
                              </a:lnTo>
                              <a:lnTo>
                                <a:pt x="3768284" y="83339"/>
                              </a:lnTo>
                              <a:lnTo>
                                <a:pt x="3767075" y="83308"/>
                              </a:lnTo>
                              <a:cubicBezTo>
                                <a:pt x="1735936" y="83308"/>
                                <a:pt x="83470" y="1736821"/>
                                <a:pt x="83470" y="3769250"/>
                              </a:cubicBezTo>
                              <a:cubicBezTo>
                                <a:pt x="83470" y="5803128"/>
                                <a:pt x="1735936" y="7457771"/>
                                <a:pt x="3767075" y="7457771"/>
                              </a:cubicBezTo>
                              <a:lnTo>
                                <a:pt x="3768284" y="7457740"/>
                              </a:lnTo>
                              <a:lnTo>
                                <a:pt x="3768284" y="7541048"/>
                              </a:lnTo>
                              <a:lnTo>
                                <a:pt x="3767075" y="7541079"/>
                              </a:lnTo>
                              <a:cubicBezTo>
                                <a:pt x="1689931" y="7541079"/>
                                <a:pt x="0" y="5849054"/>
                                <a:pt x="0" y="3769250"/>
                              </a:cubicBezTo>
                              <a:cubicBezTo>
                                <a:pt x="0" y="1690897"/>
                                <a:pt x="1689931" y="0"/>
                                <a:pt x="3767075"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0" name="Shape 19"/>
                      <wps:cNvSpPr/>
                      <wps:spPr>
                        <a:xfrm>
                          <a:off x="3768284" y="31"/>
                          <a:ext cx="3768363" cy="7541017"/>
                        </a:xfrm>
                        <a:custGeom>
                          <a:avLst/>
                          <a:gdLst/>
                          <a:ahLst/>
                          <a:cxnLst/>
                          <a:rect l="0" t="0" r="0" b="0"/>
                          <a:pathLst>
                            <a:path w="3768363" h="7541017">
                              <a:moveTo>
                                <a:pt x="0" y="0"/>
                              </a:moveTo>
                              <a:lnTo>
                                <a:pt x="192484" y="4883"/>
                              </a:lnTo>
                              <a:cubicBezTo>
                                <a:pt x="2181420" y="106029"/>
                                <a:pt x="3768363" y="1755815"/>
                                <a:pt x="3768363" y="3769220"/>
                              </a:cubicBezTo>
                              <a:cubicBezTo>
                                <a:pt x="3768363" y="5784030"/>
                                <a:pt x="2181420" y="7434919"/>
                                <a:pt x="192484" y="7536131"/>
                              </a:cubicBezTo>
                              <a:lnTo>
                                <a:pt x="0" y="7541017"/>
                              </a:lnTo>
                              <a:lnTo>
                                <a:pt x="0" y="7457709"/>
                              </a:lnTo>
                              <a:lnTo>
                                <a:pt x="188190" y="7452931"/>
                              </a:lnTo>
                              <a:cubicBezTo>
                                <a:pt x="2133030" y="7353955"/>
                                <a:pt x="3684814" y="5739539"/>
                                <a:pt x="3684814" y="3769220"/>
                              </a:cubicBezTo>
                              <a:cubicBezTo>
                                <a:pt x="3684814" y="1800304"/>
                                <a:pt x="2133030" y="186992"/>
                                <a:pt x="188190" y="88083"/>
                              </a:cubicBezTo>
                              <a:lnTo>
                                <a:pt x="0" y="83308"/>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1" name="Shape 20"/>
                      <wps:cNvSpPr/>
                      <wps:spPr>
                        <a:xfrm>
                          <a:off x="212380" y="214629"/>
                          <a:ext cx="3555945" cy="7112050"/>
                        </a:xfrm>
                        <a:custGeom>
                          <a:avLst/>
                          <a:gdLst/>
                          <a:ahLst/>
                          <a:cxnLst/>
                          <a:rect l="0" t="0" r="0" b="0"/>
                          <a:pathLst>
                            <a:path w="3555945" h="7112050">
                              <a:moveTo>
                                <a:pt x="3554696" y="0"/>
                              </a:moveTo>
                              <a:lnTo>
                                <a:pt x="3555945" y="32"/>
                              </a:lnTo>
                              <a:lnTo>
                                <a:pt x="3555945" y="654331"/>
                              </a:lnTo>
                              <a:lnTo>
                                <a:pt x="3554696" y="654299"/>
                              </a:lnTo>
                              <a:cubicBezTo>
                                <a:pt x="1960320" y="654299"/>
                                <a:pt x="654621" y="1957500"/>
                                <a:pt x="654621" y="3554535"/>
                              </a:cubicBezTo>
                              <a:cubicBezTo>
                                <a:pt x="654621" y="5154390"/>
                                <a:pt x="1960320" y="6457670"/>
                                <a:pt x="3554696" y="6457670"/>
                              </a:cubicBezTo>
                              <a:lnTo>
                                <a:pt x="3555945" y="6457639"/>
                              </a:lnTo>
                              <a:lnTo>
                                <a:pt x="3555945" y="7112018"/>
                              </a:lnTo>
                              <a:lnTo>
                                <a:pt x="3554696" y="7112050"/>
                              </a:lnTo>
                              <a:cubicBezTo>
                                <a:pt x="1600016" y="7112050"/>
                                <a:pt x="0" y="5514371"/>
                                <a:pt x="0" y="3554535"/>
                              </a:cubicBezTo>
                              <a:cubicBezTo>
                                <a:pt x="0" y="1596391"/>
                                <a:pt x="1600016" y="0"/>
                                <a:pt x="3554696"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2" name="Shape 21"/>
                      <wps:cNvSpPr/>
                      <wps:spPr>
                        <a:xfrm>
                          <a:off x="3768324" y="214661"/>
                          <a:ext cx="3555782" cy="7111986"/>
                        </a:xfrm>
                        <a:custGeom>
                          <a:avLst/>
                          <a:gdLst/>
                          <a:ahLst/>
                          <a:cxnLst/>
                          <a:rect l="0" t="0" r="0" b="0"/>
                          <a:pathLst>
                            <a:path w="3555782" h="7111986">
                              <a:moveTo>
                                <a:pt x="0" y="0"/>
                              </a:moveTo>
                              <a:lnTo>
                                <a:pt x="181187" y="4607"/>
                              </a:lnTo>
                              <a:cubicBezTo>
                                <a:pt x="2054735" y="100096"/>
                                <a:pt x="3555782" y="1657551"/>
                                <a:pt x="3555782" y="3554503"/>
                              </a:cubicBezTo>
                              <a:cubicBezTo>
                                <a:pt x="3555782" y="5453094"/>
                                <a:pt x="2054735" y="7011809"/>
                                <a:pt x="181187" y="7107375"/>
                              </a:cubicBezTo>
                              <a:lnTo>
                                <a:pt x="0" y="7111986"/>
                              </a:lnTo>
                              <a:lnTo>
                                <a:pt x="0" y="6457607"/>
                              </a:lnTo>
                              <a:lnTo>
                                <a:pt x="147829" y="6453851"/>
                              </a:lnTo>
                              <a:cubicBezTo>
                                <a:pt x="1678677" y="6375894"/>
                                <a:pt x="2901323" y="5104362"/>
                                <a:pt x="2901323" y="3554503"/>
                              </a:cubicBezTo>
                              <a:cubicBezTo>
                                <a:pt x="2901323" y="2007376"/>
                                <a:pt x="1678677" y="736005"/>
                                <a:pt x="147829" y="658055"/>
                              </a:cubicBezTo>
                              <a:lnTo>
                                <a:pt x="0" y="654299"/>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3" name="Shape 22"/>
                      <wps:cNvSpPr/>
                      <wps:spPr>
                        <a:xfrm>
                          <a:off x="1046105" y="1047797"/>
                          <a:ext cx="5445162" cy="5445646"/>
                        </a:xfrm>
                        <a:custGeom>
                          <a:avLst/>
                          <a:gdLst/>
                          <a:ahLst/>
                          <a:cxnLst/>
                          <a:rect l="0" t="0" r="0" b="0"/>
                          <a:pathLst>
                            <a:path w="5445162" h="5445646">
                              <a:moveTo>
                                <a:pt x="2720970" y="0"/>
                              </a:moveTo>
                              <a:cubicBezTo>
                                <a:pt x="4219792" y="0"/>
                                <a:pt x="5445162" y="1222230"/>
                                <a:pt x="5445162" y="2721373"/>
                              </a:cubicBezTo>
                              <a:cubicBezTo>
                                <a:pt x="5445162" y="4223095"/>
                                <a:pt x="4219792" y="5445646"/>
                                <a:pt x="2720970" y="5445646"/>
                              </a:cubicBezTo>
                              <a:cubicBezTo>
                                <a:pt x="1224565" y="5445646"/>
                                <a:pt x="0" y="4223095"/>
                                <a:pt x="0" y="2721373"/>
                              </a:cubicBezTo>
                              <a:cubicBezTo>
                                <a:pt x="0" y="1222230"/>
                                <a:pt x="1224565" y="0"/>
                                <a:pt x="2720970" y="0"/>
                              </a:cubicBezTo>
                              <a:close/>
                            </a:path>
                          </a:pathLst>
                        </a:custGeom>
                        <a:ln w="0" cap="flat">
                          <a:miter lim="127000"/>
                        </a:ln>
                      </wps:spPr>
                      <wps:style>
                        <a:lnRef idx="0">
                          <a:srgbClr val="000000">
                            <a:alpha val="0"/>
                          </a:srgbClr>
                        </a:lnRef>
                        <a:fillRef idx="1">
                          <a:srgbClr val="BFBFBF"/>
                        </a:fillRef>
                        <a:effectRef idx="0">
                          <a:scrgbClr r="0" g="0" b="0"/>
                        </a:effectRef>
                        <a:fontRef idx="none"/>
                      </wps:style>
                      <wps:bodyPr/>
                    </wps:wsp>
                    <wps:wsp>
                      <wps:cNvPr id="154" name="Shape 23"/>
                      <wps:cNvSpPr/>
                      <wps:spPr>
                        <a:xfrm>
                          <a:off x="1004774" y="1006600"/>
                          <a:ext cx="2763913" cy="5528066"/>
                        </a:xfrm>
                        <a:custGeom>
                          <a:avLst/>
                          <a:gdLst/>
                          <a:ahLst/>
                          <a:cxnLst/>
                          <a:rect l="0" t="0" r="0" b="0"/>
                          <a:pathLst>
                            <a:path w="2763913" h="5528066">
                              <a:moveTo>
                                <a:pt x="2762301" y="0"/>
                              </a:moveTo>
                              <a:lnTo>
                                <a:pt x="2763913" y="41"/>
                              </a:lnTo>
                              <a:lnTo>
                                <a:pt x="2763913" y="82462"/>
                              </a:lnTo>
                              <a:lnTo>
                                <a:pt x="2762301" y="82422"/>
                              </a:lnTo>
                              <a:cubicBezTo>
                                <a:pt x="1284750" y="82422"/>
                                <a:pt x="82663" y="1284749"/>
                                <a:pt x="82663" y="2762622"/>
                              </a:cubicBezTo>
                              <a:cubicBezTo>
                                <a:pt x="82663" y="4242027"/>
                                <a:pt x="1284750" y="5445483"/>
                                <a:pt x="2762301" y="5445483"/>
                              </a:cubicBezTo>
                              <a:lnTo>
                                <a:pt x="2763913" y="5445442"/>
                              </a:lnTo>
                              <a:lnTo>
                                <a:pt x="2763913" y="5528025"/>
                              </a:lnTo>
                              <a:lnTo>
                                <a:pt x="2762301" y="5528066"/>
                              </a:lnTo>
                              <a:cubicBezTo>
                                <a:pt x="1239148" y="5528066"/>
                                <a:pt x="0" y="4287388"/>
                                <a:pt x="0" y="2762622"/>
                              </a:cubicBezTo>
                              <a:cubicBezTo>
                                <a:pt x="0" y="1239228"/>
                                <a:pt x="1239148" y="0"/>
                                <a:pt x="2762301"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5" name="Shape 24"/>
                      <wps:cNvSpPr/>
                      <wps:spPr>
                        <a:xfrm>
                          <a:off x="3768687" y="1006641"/>
                          <a:ext cx="2763833" cy="5527984"/>
                        </a:xfrm>
                        <a:custGeom>
                          <a:avLst/>
                          <a:gdLst/>
                          <a:ahLst/>
                          <a:cxnLst/>
                          <a:rect l="0" t="0" r="0" b="0"/>
                          <a:pathLst>
                            <a:path w="2763833" h="5527984">
                              <a:moveTo>
                                <a:pt x="0" y="0"/>
                              </a:moveTo>
                              <a:lnTo>
                                <a:pt x="140488" y="3560"/>
                              </a:lnTo>
                              <a:cubicBezTo>
                                <a:pt x="1599635" y="77688"/>
                                <a:pt x="2763833" y="1286794"/>
                                <a:pt x="2763833" y="2762582"/>
                              </a:cubicBezTo>
                              <a:cubicBezTo>
                                <a:pt x="2763833" y="4239698"/>
                                <a:pt x="1599635" y="5450205"/>
                                <a:pt x="140488" y="5524419"/>
                              </a:cubicBezTo>
                              <a:lnTo>
                                <a:pt x="0" y="5527984"/>
                              </a:lnTo>
                              <a:lnTo>
                                <a:pt x="0" y="5445402"/>
                              </a:lnTo>
                              <a:lnTo>
                                <a:pt x="136239" y="5441945"/>
                              </a:lnTo>
                              <a:cubicBezTo>
                                <a:pt x="1551758" y="5369957"/>
                                <a:pt x="2681249" y="4195755"/>
                                <a:pt x="2681249" y="2762582"/>
                              </a:cubicBezTo>
                              <a:cubicBezTo>
                                <a:pt x="2681249" y="1330892"/>
                                <a:pt x="1551758" y="157795"/>
                                <a:pt x="136239" y="85875"/>
                              </a:cubicBezTo>
                              <a:lnTo>
                                <a:pt x="0" y="82422"/>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6" name="Shape 25"/>
                      <wps:cNvSpPr/>
                      <wps:spPr>
                        <a:xfrm>
                          <a:off x="1157452" y="1157263"/>
                          <a:ext cx="5224484" cy="5226820"/>
                        </a:xfrm>
                        <a:custGeom>
                          <a:avLst/>
                          <a:gdLst/>
                          <a:ahLst/>
                          <a:cxnLst/>
                          <a:rect l="0" t="0" r="0" b="0"/>
                          <a:pathLst>
                            <a:path w="5224484" h="5226820">
                              <a:moveTo>
                                <a:pt x="2609623" y="0"/>
                              </a:moveTo>
                              <a:cubicBezTo>
                                <a:pt x="4049791" y="0"/>
                                <a:pt x="5224484" y="1173807"/>
                                <a:pt x="5224484" y="2611960"/>
                              </a:cubicBezTo>
                              <a:cubicBezTo>
                                <a:pt x="5224484" y="4052369"/>
                                <a:pt x="4049791" y="5226820"/>
                                <a:pt x="2609623" y="5226820"/>
                              </a:cubicBezTo>
                              <a:cubicBezTo>
                                <a:pt x="1172196" y="5226820"/>
                                <a:pt x="0" y="4052369"/>
                                <a:pt x="0" y="2611960"/>
                              </a:cubicBezTo>
                              <a:cubicBezTo>
                                <a:pt x="0" y="1173807"/>
                                <a:pt x="1172196" y="0"/>
                                <a:pt x="2609623"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7" name="Shape 26"/>
                      <wps:cNvSpPr/>
                      <wps:spPr>
                        <a:xfrm>
                          <a:off x="3316756" y="5651199"/>
                          <a:ext cx="172014" cy="327271"/>
                        </a:xfrm>
                        <a:custGeom>
                          <a:avLst/>
                          <a:gdLst/>
                          <a:ahLst/>
                          <a:cxnLst/>
                          <a:rect l="0" t="0" r="0" b="0"/>
                          <a:pathLst>
                            <a:path w="172014" h="327271">
                              <a:moveTo>
                                <a:pt x="106190" y="0"/>
                              </a:moveTo>
                              <a:lnTo>
                                <a:pt x="117227" y="0"/>
                              </a:lnTo>
                              <a:lnTo>
                                <a:pt x="172014" y="0"/>
                              </a:lnTo>
                              <a:lnTo>
                                <a:pt x="172014" y="103370"/>
                              </a:lnTo>
                              <a:lnTo>
                                <a:pt x="133744" y="103370"/>
                              </a:lnTo>
                              <a:lnTo>
                                <a:pt x="129071" y="103370"/>
                              </a:lnTo>
                              <a:lnTo>
                                <a:pt x="122867" y="103370"/>
                              </a:lnTo>
                              <a:lnTo>
                                <a:pt x="117227" y="103370"/>
                              </a:lnTo>
                              <a:lnTo>
                                <a:pt x="114730" y="103370"/>
                              </a:lnTo>
                              <a:lnTo>
                                <a:pt x="111910" y="103370"/>
                              </a:lnTo>
                              <a:lnTo>
                                <a:pt x="111910" y="106270"/>
                              </a:lnTo>
                              <a:lnTo>
                                <a:pt x="111910" y="120370"/>
                              </a:lnTo>
                              <a:lnTo>
                                <a:pt x="111910" y="123029"/>
                              </a:lnTo>
                              <a:lnTo>
                                <a:pt x="114730" y="123029"/>
                              </a:lnTo>
                              <a:lnTo>
                                <a:pt x="117227" y="125768"/>
                              </a:lnTo>
                              <a:lnTo>
                                <a:pt x="122867" y="125768"/>
                              </a:lnTo>
                              <a:lnTo>
                                <a:pt x="129071" y="125768"/>
                              </a:lnTo>
                              <a:lnTo>
                                <a:pt x="137128" y="125768"/>
                              </a:lnTo>
                              <a:lnTo>
                                <a:pt x="142848" y="125768"/>
                              </a:lnTo>
                              <a:lnTo>
                                <a:pt x="147844" y="125768"/>
                              </a:lnTo>
                              <a:lnTo>
                                <a:pt x="156626" y="125768"/>
                              </a:lnTo>
                              <a:lnTo>
                                <a:pt x="161943" y="125768"/>
                              </a:lnTo>
                              <a:lnTo>
                                <a:pt x="167906" y="125768"/>
                              </a:lnTo>
                              <a:lnTo>
                                <a:pt x="172014" y="125768"/>
                              </a:lnTo>
                              <a:lnTo>
                                <a:pt x="172014" y="323838"/>
                              </a:lnTo>
                              <a:lnTo>
                                <a:pt x="170403" y="324209"/>
                              </a:lnTo>
                              <a:lnTo>
                                <a:pt x="159043" y="324209"/>
                              </a:lnTo>
                              <a:lnTo>
                                <a:pt x="145024" y="327271"/>
                              </a:lnTo>
                              <a:lnTo>
                                <a:pt x="133744" y="327271"/>
                              </a:lnTo>
                              <a:lnTo>
                                <a:pt x="122867" y="327271"/>
                              </a:lnTo>
                              <a:lnTo>
                                <a:pt x="114730" y="327271"/>
                              </a:lnTo>
                              <a:lnTo>
                                <a:pt x="111910" y="327271"/>
                              </a:lnTo>
                              <a:lnTo>
                                <a:pt x="108688" y="327271"/>
                              </a:lnTo>
                              <a:lnTo>
                                <a:pt x="106190" y="327271"/>
                              </a:lnTo>
                              <a:lnTo>
                                <a:pt x="103531" y="327271"/>
                              </a:lnTo>
                              <a:lnTo>
                                <a:pt x="100066" y="327271"/>
                              </a:lnTo>
                              <a:lnTo>
                                <a:pt x="89512" y="324209"/>
                              </a:lnTo>
                              <a:lnTo>
                                <a:pt x="5479" y="229138"/>
                              </a:lnTo>
                              <a:lnTo>
                                <a:pt x="83711" y="229138"/>
                              </a:lnTo>
                              <a:lnTo>
                                <a:pt x="103531" y="226721"/>
                              </a:lnTo>
                              <a:lnTo>
                                <a:pt x="122867" y="226721"/>
                              </a:lnTo>
                              <a:lnTo>
                                <a:pt x="137128" y="226721"/>
                              </a:lnTo>
                              <a:lnTo>
                                <a:pt x="147844" y="223659"/>
                              </a:lnTo>
                              <a:lnTo>
                                <a:pt x="139545" y="223659"/>
                              </a:lnTo>
                              <a:lnTo>
                                <a:pt x="122867" y="223659"/>
                              </a:lnTo>
                              <a:lnTo>
                                <a:pt x="108688" y="223659"/>
                              </a:lnTo>
                              <a:lnTo>
                                <a:pt x="94588" y="223659"/>
                              </a:lnTo>
                              <a:lnTo>
                                <a:pt x="80730" y="221001"/>
                              </a:lnTo>
                              <a:lnTo>
                                <a:pt x="69692" y="218180"/>
                              </a:lnTo>
                              <a:lnTo>
                                <a:pt x="59137" y="214959"/>
                              </a:lnTo>
                              <a:lnTo>
                                <a:pt x="47133" y="209801"/>
                              </a:lnTo>
                              <a:lnTo>
                                <a:pt x="38915" y="207062"/>
                              </a:lnTo>
                              <a:lnTo>
                                <a:pt x="27796" y="198683"/>
                              </a:lnTo>
                              <a:lnTo>
                                <a:pt x="22478" y="192720"/>
                              </a:lnTo>
                              <a:lnTo>
                                <a:pt x="14180" y="181602"/>
                              </a:lnTo>
                              <a:lnTo>
                                <a:pt x="8621" y="173385"/>
                              </a:lnTo>
                              <a:lnTo>
                                <a:pt x="5479" y="162185"/>
                              </a:lnTo>
                              <a:lnTo>
                                <a:pt x="2498" y="150906"/>
                              </a:lnTo>
                              <a:lnTo>
                                <a:pt x="0" y="139948"/>
                              </a:lnTo>
                              <a:lnTo>
                                <a:pt x="0" y="129152"/>
                              </a:lnTo>
                              <a:lnTo>
                                <a:pt x="0" y="92413"/>
                              </a:lnTo>
                              <a:lnTo>
                                <a:pt x="0" y="84033"/>
                              </a:lnTo>
                              <a:lnTo>
                                <a:pt x="2498" y="72432"/>
                              </a:lnTo>
                              <a:lnTo>
                                <a:pt x="5479" y="61636"/>
                              </a:lnTo>
                              <a:lnTo>
                                <a:pt x="8621" y="53176"/>
                              </a:lnTo>
                              <a:lnTo>
                                <a:pt x="14180" y="44474"/>
                              </a:lnTo>
                              <a:lnTo>
                                <a:pt x="19417" y="36256"/>
                              </a:lnTo>
                              <a:lnTo>
                                <a:pt x="24815" y="27958"/>
                              </a:lnTo>
                              <a:lnTo>
                                <a:pt x="33919" y="22801"/>
                              </a:lnTo>
                              <a:lnTo>
                                <a:pt x="41976" y="16597"/>
                              </a:lnTo>
                              <a:lnTo>
                                <a:pt x="52853" y="11280"/>
                              </a:lnTo>
                              <a:lnTo>
                                <a:pt x="61071" y="7977"/>
                              </a:lnTo>
                              <a:lnTo>
                                <a:pt x="72512" y="5881"/>
                              </a:lnTo>
                              <a:lnTo>
                                <a:pt x="83711" y="2579"/>
                              </a:lnTo>
                              <a:lnTo>
                                <a:pt x="94588" y="2579"/>
                              </a:lnTo>
                              <a:lnTo>
                                <a:pt x="10619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58" name="Shape 27"/>
                      <wps:cNvSpPr/>
                      <wps:spPr>
                        <a:xfrm>
                          <a:off x="3087296" y="5645480"/>
                          <a:ext cx="167583" cy="327350"/>
                        </a:xfrm>
                        <a:custGeom>
                          <a:avLst/>
                          <a:gdLst/>
                          <a:ahLst/>
                          <a:cxnLst/>
                          <a:rect l="0" t="0" r="0" b="0"/>
                          <a:pathLst>
                            <a:path w="167583" h="327350">
                              <a:moveTo>
                                <a:pt x="167583" y="0"/>
                              </a:moveTo>
                              <a:lnTo>
                                <a:pt x="167583" y="327350"/>
                              </a:lnTo>
                              <a:lnTo>
                                <a:pt x="55512" y="327350"/>
                              </a:lnTo>
                              <a:lnTo>
                                <a:pt x="55512" y="111990"/>
                              </a:lnTo>
                              <a:lnTo>
                                <a:pt x="0" y="111990"/>
                              </a:lnTo>
                              <a:lnTo>
                                <a:pt x="0" y="25298"/>
                              </a:lnTo>
                              <a:lnTo>
                                <a:pt x="167583"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59" name="Shape 28"/>
                      <wps:cNvSpPr/>
                      <wps:spPr>
                        <a:xfrm>
                          <a:off x="4105202" y="5651199"/>
                          <a:ext cx="172055" cy="327271"/>
                        </a:xfrm>
                        <a:custGeom>
                          <a:avLst/>
                          <a:gdLst/>
                          <a:ahLst/>
                          <a:cxnLst/>
                          <a:rect l="0" t="0" r="0" b="0"/>
                          <a:pathLst>
                            <a:path w="172055" h="327271">
                              <a:moveTo>
                                <a:pt x="106351" y="0"/>
                              </a:moveTo>
                              <a:lnTo>
                                <a:pt x="117630" y="0"/>
                              </a:lnTo>
                              <a:lnTo>
                                <a:pt x="172055" y="0"/>
                              </a:lnTo>
                              <a:lnTo>
                                <a:pt x="172055" y="103370"/>
                              </a:lnTo>
                              <a:lnTo>
                                <a:pt x="131811" y="103370"/>
                              </a:lnTo>
                              <a:lnTo>
                                <a:pt x="126252" y="103370"/>
                              </a:lnTo>
                              <a:lnTo>
                                <a:pt x="120290" y="103370"/>
                              </a:lnTo>
                              <a:lnTo>
                                <a:pt x="117630" y="103370"/>
                              </a:lnTo>
                              <a:lnTo>
                                <a:pt x="114811" y="103370"/>
                              </a:lnTo>
                              <a:lnTo>
                                <a:pt x="111911" y="103370"/>
                              </a:lnTo>
                              <a:lnTo>
                                <a:pt x="111911" y="106270"/>
                              </a:lnTo>
                              <a:lnTo>
                                <a:pt x="111911" y="120370"/>
                              </a:lnTo>
                              <a:lnTo>
                                <a:pt x="111911" y="123029"/>
                              </a:lnTo>
                              <a:lnTo>
                                <a:pt x="117630" y="125768"/>
                              </a:lnTo>
                              <a:lnTo>
                                <a:pt x="120290" y="125768"/>
                              </a:lnTo>
                              <a:lnTo>
                                <a:pt x="128507" y="125768"/>
                              </a:lnTo>
                              <a:lnTo>
                                <a:pt x="134309" y="125768"/>
                              </a:lnTo>
                              <a:lnTo>
                                <a:pt x="142929" y="125768"/>
                              </a:lnTo>
                              <a:lnTo>
                                <a:pt x="148649" y="125768"/>
                              </a:lnTo>
                              <a:lnTo>
                                <a:pt x="154289" y="125768"/>
                              </a:lnTo>
                              <a:lnTo>
                                <a:pt x="162347" y="125768"/>
                              </a:lnTo>
                              <a:lnTo>
                                <a:pt x="168228" y="125768"/>
                              </a:lnTo>
                              <a:lnTo>
                                <a:pt x="172055" y="125768"/>
                              </a:lnTo>
                              <a:lnTo>
                                <a:pt x="172055" y="323288"/>
                              </a:lnTo>
                              <a:lnTo>
                                <a:pt x="168228" y="324209"/>
                              </a:lnTo>
                              <a:lnTo>
                                <a:pt x="156706" y="324209"/>
                              </a:lnTo>
                              <a:lnTo>
                                <a:pt x="145991" y="327271"/>
                              </a:lnTo>
                              <a:lnTo>
                                <a:pt x="134309" y="327271"/>
                              </a:lnTo>
                              <a:lnTo>
                                <a:pt x="120290" y="327271"/>
                              </a:lnTo>
                              <a:lnTo>
                                <a:pt x="111911" y="327271"/>
                              </a:lnTo>
                              <a:lnTo>
                                <a:pt x="109332" y="327271"/>
                              </a:lnTo>
                              <a:lnTo>
                                <a:pt x="106351" y="327271"/>
                              </a:lnTo>
                              <a:lnTo>
                                <a:pt x="103451" y="327271"/>
                              </a:lnTo>
                              <a:lnTo>
                                <a:pt x="100550" y="327271"/>
                              </a:lnTo>
                              <a:lnTo>
                                <a:pt x="97811" y="327271"/>
                              </a:lnTo>
                              <a:lnTo>
                                <a:pt x="86128" y="324209"/>
                              </a:lnTo>
                              <a:lnTo>
                                <a:pt x="5479" y="229138"/>
                              </a:lnTo>
                              <a:lnTo>
                                <a:pt x="84517" y="229138"/>
                              </a:lnTo>
                              <a:lnTo>
                                <a:pt x="103451" y="226721"/>
                              </a:lnTo>
                              <a:lnTo>
                                <a:pt x="120290" y="226721"/>
                              </a:lnTo>
                              <a:lnTo>
                                <a:pt x="136967" y="226721"/>
                              </a:lnTo>
                              <a:lnTo>
                                <a:pt x="145991" y="223659"/>
                              </a:lnTo>
                              <a:lnTo>
                                <a:pt x="140110" y="223659"/>
                              </a:lnTo>
                              <a:lnTo>
                                <a:pt x="123109" y="223659"/>
                              </a:lnTo>
                              <a:lnTo>
                                <a:pt x="109332" y="223659"/>
                              </a:lnTo>
                              <a:lnTo>
                                <a:pt x="92574" y="223659"/>
                              </a:lnTo>
                              <a:lnTo>
                                <a:pt x="81536" y="221001"/>
                              </a:lnTo>
                              <a:lnTo>
                                <a:pt x="67356" y="218180"/>
                              </a:lnTo>
                              <a:lnTo>
                                <a:pt x="55995" y="214959"/>
                              </a:lnTo>
                              <a:lnTo>
                                <a:pt x="47536" y="209801"/>
                              </a:lnTo>
                              <a:lnTo>
                                <a:pt x="36015" y="207062"/>
                              </a:lnTo>
                              <a:lnTo>
                                <a:pt x="28119" y="198683"/>
                              </a:lnTo>
                              <a:lnTo>
                                <a:pt x="19982" y="192720"/>
                              </a:lnTo>
                              <a:lnTo>
                                <a:pt x="14341" y="181602"/>
                              </a:lnTo>
                              <a:lnTo>
                                <a:pt x="8621" y="173385"/>
                              </a:lnTo>
                              <a:lnTo>
                                <a:pt x="2659" y="162185"/>
                              </a:lnTo>
                              <a:lnTo>
                                <a:pt x="0" y="150906"/>
                              </a:lnTo>
                              <a:lnTo>
                                <a:pt x="0" y="139948"/>
                              </a:lnTo>
                              <a:lnTo>
                                <a:pt x="0" y="129152"/>
                              </a:lnTo>
                              <a:lnTo>
                                <a:pt x="0" y="92413"/>
                              </a:lnTo>
                              <a:lnTo>
                                <a:pt x="0" y="84033"/>
                              </a:lnTo>
                              <a:lnTo>
                                <a:pt x="0" y="72432"/>
                              </a:lnTo>
                              <a:lnTo>
                                <a:pt x="2659" y="61636"/>
                              </a:lnTo>
                              <a:lnTo>
                                <a:pt x="8621" y="53176"/>
                              </a:lnTo>
                              <a:lnTo>
                                <a:pt x="11440" y="44474"/>
                              </a:lnTo>
                              <a:lnTo>
                                <a:pt x="17081" y="36256"/>
                              </a:lnTo>
                              <a:lnTo>
                                <a:pt x="25299" y="27958"/>
                              </a:lnTo>
                              <a:lnTo>
                                <a:pt x="33194" y="22801"/>
                              </a:lnTo>
                              <a:lnTo>
                                <a:pt x="42218" y="16597"/>
                              </a:lnTo>
                              <a:lnTo>
                                <a:pt x="50355" y="11280"/>
                              </a:lnTo>
                              <a:lnTo>
                                <a:pt x="61796" y="7977"/>
                              </a:lnTo>
                              <a:lnTo>
                                <a:pt x="69773" y="5881"/>
                              </a:lnTo>
                              <a:lnTo>
                                <a:pt x="81536" y="2579"/>
                              </a:lnTo>
                              <a:lnTo>
                                <a:pt x="92574" y="2579"/>
                              </a:lnTo>
                              <a:lnTo>
                                <a:pt x="106351"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0" name="Shape 29"/>
                      <wps:cNvSpPr/>
                      <wps:spPr>
                        <a:xfrm>
                          <a:off x="3711463" y="5651199"/>
                          <a:ext cx="346446" cy="324209"/>
                        </a:xfrm>
                        <a:custGeom>
                          <a:avLst/>
                          <a:gdLst/>
                          <a:ahLst/>
                          <a:cxnLst/>
                          <a:rect l="0" t="0" r="0" b="0"/>
                          <a:pathLst>
                            <a:path w="346446" h="324209">
                              <a:moveTo>
                                <a:pt x="0" y="0"/>
                              </a:moveTo>
                              <a:lnTo>
                                <a:pt x="346446" y="0"/>
                              </a:lnTo>
                              <a:lnTo>
                                <a:pt x="346446" y="77830"/>
                              </a:lnTo>
                              <a:lnTo>
                                <a:pt x="195863" y="324209"/>
                              </a:lnTo>
                              <a:lnTo>
                                <a:pt x="61232" y="324209"/>
                              </a:lnTo>
                              <a:lnTo>
                                <a:pt x="204241" y="103370"/>
                              </a:lnTo>
                              <a:lnTo>
                                <a:pt x="108284" y="103370"/>
                              </a:lnTo>
                              <a:lnTo>
                                <a:pt x="108284" y="165086"/>
                              </a:lnTo>
                              <a:lnTo>
                                <a:pt x="0" y="145024"/>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1" name="Shape 30"/>
                      <wps:cNvSpPr/>
                      <wps:spPr>
                        <a:xfrm>
                          <a:off x="3488771" y="5651199"/>
                          <a:ext cx="174512" cy="323838"/>
                        </a:xfrm>
                        <a:custGeom>
                          <a:avLst/>
                          <a:gdLst/>
                          <a:ahLst/>
                          <a:cxnLst/>
                          <a:rect l="0" t="0" r="0" b="0"/>
                          <a:pathLst>
                            <a:path w="174512" h="323838">
                              <a:moveTo>
                                <a:pt x="0" y="0"/>
                              </a:moveTo>
                              <a:lnTo>
                                <a:pt x="60104" y="0"/>
                              </a:lnTo>
                              <a:lnTo>
                                <a:pt x="71223" y="0"/>
                              </a:lnTo>
                              <a:lnTo>
                                <a:pt x="85403" y="2579"/>
                              </a:lnTo>
                              <a:lnTo>
                                <a:pt x="96280" y="2579"/>
                              </a:lnTo>
                              <a:lnTo>
                                <a:pt x="107801" y="5881"/>
                              </a:lnTo>
                              <a:lnTo>
                                <a:pt x="118598" y="7977"/>
                              </a:lnTo>
                              <a:lnTo>
                                <a:pt x="127218" y="14341"/>
                              </a:lnTo>
                              <a:lnTo>
                                <a:pt x="138337" y="19579"/>
                              </a:lnTo>
                              <a:lnTo>
                                <a:pt x="146796" y="24977"/>
                              </a:lnTo>
                              <a:lnTo>
                                <a:pt x="152275" y="33275"/>
                              </a:lnTo>
                              <a:lnTo>
                                <a:pt x="160735" y="41251"/>
                              </a:lnTo>
                              <a:lnTo>
                                <a:pt x="163555" y="53176"/>
                              </a:lnTo>
                              <a:lnTo>
                                <a:pt x="166375" y="64295"/>
                              </a:lnTo>
                              <a:lnTo>
                                <a:pt x="169436" y="75412"/>
                              </a:lnTo>
                              <a:lnTo>
                                <a:pt x="171853" y="86531"/>
                              </a:lnTo>
                              <a:lnTo>
                                <a:pt x="171853" y="97892"/>
                              </a:lnTo>
                              <a:lnTo>
                                <a:pt x="174512" y="108929"/>
                              </a:lnTo>
                              <a:lnTo>
                                <a:pt x="174512" y="145024"/>
                              </a:lnTo>
                              <a:lnTo>
                                <a:pt x="171853" y="165086"/>
                              </a:lnTo>
                              <a:lnTo>
                                <a:pt x="169436" y="184906"/>
                              </a:lnTo>
                              <a:lnTo>
                                <a:pt x="166375" y="204001"/>
                              </a:lnTo>
                              <a:lnTo>
                                <a:pt x="157593" y="221001"/>
                              </a:lnTo>
                              <a:lnTo>
                                <a:pt x="149536" y="237194"/>
                              </a:lnTo>
                              <a:lnTo>
                                <a:pt x="138337" y="254598"/>
                              </a:lnTo>
                              <a:lnTo>
                                <a:pt x="127218" y="268698"/>
                              </a:lnTo>
                              <a:lnTo>
                                <a:pt x="113441" y="279816"/>
                              </a:lnTo>
                              <a:lnTo>
                                <a:pt x="104820" y="288276"/>
                              </a:lnTo>
                              <a:lnTo>
                                <a:pt x="96280" y="291014"/>
                              </a:lnTo>
                              <a:lnTo>
                                <a:pt x="88142" y="296413"/>
                              </a:lnTo>
                              <a:lnTo>
                                <a:pt x="79360" y="301972"/>
                              </a:lnTo>
                              <a:lnTo>
                                <a:pt x="68564" y="304712"/>
                              </a:lnTo>
                              <a:lnTo>
                                <a:pt x="60104" y="310593"/>
                              </a:lnTo>
                              <a:lnTo>
                                <a:pt x="51886" y="313091"/>
                              </a:lnTo>
                              <a:lnTo>
                                <a:pt x="40607" y="315589"/>
                              </a:lnTo>
                              <a:lnTo>
                                <a:pt x="29166" y="318811"/>
                              </a:lnTo>
                              <a:lnTo>
                                <a:pt x="20867" y="321630"/>
                              </a:lnTo>
                              <a:lnTo>
                                <a:pt x="9588" y="321630"/>
                              </a:lnTo>
                              <a:lnTo>
                                <a:pt x="0" y="323838"/>
                              </a:lnTo>
                              <a:lnTo>
                                <a:pt x="0" y="125768"/>
                              </a:lnTo>
                              <a:lnTo>
                                <a:pt x="4270" y="125768"/>
                              </a:lnTo>
                              <a:lnTo>
                                <a:pt x="9588" y="125768"/>
                              </a:lnTo>
                              <a:lnTo>
                                <a:pt x="18450" y="125768"/>
                              </a:lnTo>
                              <a:lnTo>
                                <a:pt x="32389" y="123029"/>
                              </a:lnTo>
                              <a:lnTo>
                                <a:pt x="37304" y="123029"/>
                              </a:lnTo>
                              <a:lnTo>
                                <a:pt x="45844" y="123029"/>
                              </a:lnTo>
                              <a:lnTo>
                                <a:pt x="54626" y="123029"/>
                              </a:lnTo>
                              <a:lnTo>
                                <a:pt x="60104" y="123029"/>
                              </a:lnTo>
                              <a:lnTo>
                                <a:pt x="60104" y="117630"/>
                              </a:lnTo>
                              <a:lnTo>
                                <a:pt x="60104" y="111830"/>
                              </a:lnTo>
                              <a:lnTo>
                                <a:pt x="60104" y="106270"/>
                              </a:lnTo>
                              <a:lnTo>
                                <a:pt x="60104" y="103370"/>
                              </a:lnTo>
                              <a:lnTo>
                                <a:pt x="57124" y="103370"/>
                              </a:lnTo>
                              <a:lnTo>
                                <a:pt x="51886" y="103370"/>
                              </a:lnTo>
                              <a:lnTo>
                                <a:pt x="48905" y="103370"/>
                              </a:lnTo>
                              <a:lnTo>
                                <a:pt x="40607" y="103370"/>
                              </a:lnTo>
                              <a:lnTo>
                                <a:pt x="34806" y="103370"/>
                              </a:lnTo>
                              <a:lnTo>
                                <a:pt x="0" y="103370"/>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2" name="Shape 31"/>
                      <wps:cNvSpPr/>
                      <wps:spPr>
                        <a:xfrm>
                          <a:off x="4277257" y="5651199"/>
                          <a:ext cx="171893" cy="323288"/>
                        </a:xfrm>
                        <a:custGeom>
                          <a:avLst/>
                          <a:gdLst/>
                          <a:ahLst/>
                          <a:cxnLst/>
                          <a:rect l="0" t="0" r="0" b="0"/>
                          <a:pathLst>
                            <a:path w="171893" h="323288">
                              <a:moveTo>
                                <a:pt x="0" y="0"/>
                              </a:moveTo>
                              <a:lnTo>
                                <a:pt x="57324" y="0"/>
                              </a:lnTo>
                              <a:lnTo>
                                <a:pt x="72149" y="0"/>
                              </a:lnTo>
                              <a:lnTo>
                                <a:pt x="82784" y="2579"/>
                              </a:lnTo>
                              <a:lnTo>
                                <a:pt x="93822" y="2579"/>
                              </a:lnTo>
                              <a:lnTo>
                                <a:pt x="104699" y="5881"/>
                              </a:lnTo>
                              <a:lnTo>
                                <a:pt x="116059" y="7977"/>
                              </a:lnTo>
                              <a:lnTo>
                                <a:pt x="127017" y="14341"/>
                              </a:lnTo>
                              <a:lnTo>
                                <a:pt x="135476" y="19579"/>
                              </a:lnTo>
                              <a:lnTo>
                                <a:pt x="143775" y="24977"/>
                              </a:lnTo>
                              <a:lnTo>
                                <a:pt x="152396" y="33275"/>
                              </a:lnTo>
                              <a:lnTo>
                                <a:pt x="158116" y="41251"/>
                              </a:lnTo>
                              <a:lnTo>
                                <a:pt x="163353" y="53176"/>
                              </a:lnTo>
                              <a:lnTo>
                                <a:pt x="166576" y="64295"/>
                              </a:lnTo>
                              <a:lnTo>
                                <a:pt x="168993" y="75412"/>
                              </a:lnTo>
                              <a:lnTo>
                                <a:pt x="171893" y="86531"/>
                              </a:lnTo>
                              <a:lnTo>
                                <a:pt x="171893" y="97892"/>
                              </a:lnTo>
                              <a:lnTo>
                                <a:pt x="171893" y="108929"/>
                              </a:lnTo>
                              <a:lnTo>
                                <a:pt x="171893" y="145024"/>
                              </a:lnTo>
                              <a:lnTo>
                                <a:pt x="171893" y="165086"/>
                              </a:lnTo>
                              <a:lnTo>
                                <a:pt x="168993" y="184906"/>
                              </a:lnTo>
                              <a:lnTo>
                                <a:pt x="163353" y="204001"/>
                              </a:lnTo>
                              <a:lnTo>
                                <a:pt x="158116" y="221001"/>
                              </a:lnTo>
                              <a:lnTo>
                                <a:pt x="147079" y="237194"/>
                              </a:lnTo>
                              <a:lnTo>
                                <a:pt x="138618" y="254598"/>
                              </a:lnTo>
                              <a:lnTo>
                                <a:pt x="124358" y="268698"/>
                              </a:lnTo>
                              <a:lnTo>
                                <a:pt x="110420" y="279816"/>
                              </a:lnTo>
                              <a:lnTo>
                                <a:pt x="102443" y="288276"/>
                              </a:lnTo>
                              <a:lnTo>
                                <a:pt x="93822" y="291014"/>
                              </a:lnTo>
                              <a:lnTo>
                                <a:pt x="85040" y="296413"/>
                              </a:lnTo>
                              <a:lnTo>
                                <a:pt x="76822" y="301972"/>
                              </a:lnTo>
                              <a:lnTo>
                                <a:pt x="68604" y="304712"/>
                              </a:lnTo>
                              <a:lnTo>
                                <a:pt x="60144" y="310593"/>
                              </a:lnTo>
                              <a:lnTo>
                                <a:pt x="49268" y="313091"/>
                              </a:lnTo>
                              <a:lnTo>
                                <a:pt x="37988" y="315589"/>
                              </a:lnTo>
                              <a:lnTo>
                                <a:pt x="29206" y="318811"/>
                              </a:lnTo>
                              <a:lnTo>
                                <a:pt x="18491" y="321630"/>
                              </a:lnTo>
                              <a:lnTo>
                                <a:pt x="6888" y="321630"/>
                              </a:lnTo>
                              <a:lnTo>
                                <a:pt x="0" y="323288"/>
                              </a:lnTo>
                              <a:lnTo>
                                <a:pt x="0" y="125768"/>
                              </a:lnTo>
                              <a:lnTo>
                                <a:pt x="1813" y="125768"/>
                              </a:lnTo>
                              <a:lnTo>
                                <a:pt x="10111" y="125768"/>
                              </a:lnTo>
                              <a:lnTo>
                                <a:pt x="15429" y="125768"/>
                              </a:lnTo>
                              <a:lnTo>
                                <a:pt x="29206" y="123029"/>
                              </a:lnTo>
                              <a:lnTo>
                                <a:pt x="37988" y="123029"/>
                              </a:lnTo>
                              <a:lnTo>
                                <a:pt x="46287" y="123029"/>
                              </a:lnTo>
                              <a:lnTo>
                                <a:pt x="51604" y="123029"/>
                              </a:lnTo>
                              <a:lnTo>
                                <a:pt x="60144" y="123029"/>
                              </a:lnTo>
                              <a:lnTo>
                                <a:pt x="60144" y="117630"/>
                              </a:lnTo>
                              <a:lnTo>
                                <a:pt x="60144" y="111830"/>
                              </a:lnTo>
                              <a:lnTo>
                                <a:pt x="57324" y="106270"/>
                              </a:lnTo>
                              <a:lnTo>
                                <a:pt x="57324" y="103370"/>
                              </a:lnTo>
                              <a:lnTo>
                                <a:pt x="54746" y="103370"/>
                              </a:lnTo>
                              <a:lnTo>
                                <a:pt x="51604" y="103370"/>
                              </a:lnTo>
                              <a:lnTo>
                                <a:pt x="46287" y="103370"/>
                              </a:lnTo>
                              <a:lnTo>
                                <a:pt x="40244" y="103370"/>
                              </a:lnTo>
                              <a:lnTo>
                                <a:pt x="32429" y="103370"/>
                              </a:lnTo>
                              <a:lnTo>
                                <a:pt x="0" y="103370"/>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3" name="Shape 32"/>
                      <wps:cNvSpPr/>
                      <wps:spPr>
                        <a:xfrm>
                          <a:off x="3363901" y="5890836"/>
                          <a:ext cx="125808" cy="68022"/>
                        </a:xfrm>
                        <a:custGeom>
                          <a:avLst/>
                          <a:gdLst/>
                          <a:ahLst/>
                          <a:cxnLst/>
                          <a:rect l="0" t="0" r="0" b="0"/>
                          <a:pathLst>
                            <a:path w="125808" h="68022">
                              <a:moveTo>
                                <a:pt x="125808" y="0"/>
                              </a:moveTo>
                              <a:lnTo>
                                <a:pt x="125808" y="65041"/>
                              </a:lnTo>
                              <a:lnTo>
                                <a:pt x="120772" y="65041"/>
                              </a:lnTo>
                              <a:lnTo>
                                <a:pt x="109493" y="68022"/>
                              </a:lnTo>
                              <a:lnTo>
                                <a:pt x="97810" y="68022"/>
                              </a:lnTo>
                              <a:lnTo>
                                <a:pt x="86531" y="68022"/>
                              </a:lnTo>
                              <a:lnTo>
                                <a:pt x="75735" y="68022"/>
                              </a:lnTo>
                              <a:lnTo>
                                <a:pt x="70095" y="68022"/>
                              </a:lnTo>
                              <a:lnTo>
                                <a:pt x="67597" y="68022"/>
                              </a:lnTo>
                              <a:lnTo>
                                <a:pt x="64777" y="68022"/>
                              </a:lnTo>
                              <a:lnTo>
                                <a:pt x="61474" y="68022"/>
                              </a:lnTo>
                              <a:lnTo>
                                <a:pt x="59057" y="68022"/>
                              </a:lnTo>
                              <a:lnTo>
                                <a:pt x="56398" y="68022"/>
                              </a:lnTo>
                              <a:lnTo>
                                <a:pt x="50516" y="68022"/>
                              </a:lnTo>
                              <a:lnTo>
                                <a:pt x="0" y="5904"/>
                              </a:lnTo>
                              <a:lnTo>
                                <a:pt x="36497" y="5904"/>
                              </a:lnTo>
                              <a:lnTo>
                                <a:pt x="56398" y="5904"/>
                              </a:lnTo>
                              <a:lnTo>
                                <a:pt x="75735" y="5904"/>
                              </a:lnTo>
                              <a:lnTo>
                                <a:pt x="92412" y="3890"/>
                              </a:lnTo>
                              <a:lnTo>
                                <a:pt x="109493" y="3890"/>
                              </a:lnTo>
                              <a:lnTo>
                                <a:pt x="123189" y="748"/>
                              </a:lnTo>
                              <a:lnTo>
                                <a:pt x="125808"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4" name="Shape 33"/>
                      <wps:cNvSpPr/>
                      <wps:spPr>
                        <a:xfrm>
                          <a:off x="3336104" y="5670744"/>
                          <a:ext cx="153605" cy="187484"/>
                        </a:xfrm>
                        <a:custGeom>
                          <a:avLst/>
                          <a:gdLst/>
                          <a:ahLst/>
                          <a:cxnLst/>
                          <a:rect l="0" t="0" r="0" b="0"/>
                          <a:pathLst>
                            <a:path w="153605" h="187484">
                              <a:moveTo>
                                <a:pt x="75251" y="0"/>
                              </a:moveTo>
                              <a:lnTo>
                                <a:pt x="86853" y="0"/>
                              </a:lnTo>
                              <a:lnTo>
                                <a:pt x="100550" y="0"/>
                              </a:lnTo>
                              <a:lnTo>
                                <a:pt x="153605" y="0"/>
                              </a:lnTo>
                              <a:lnTo>
                                <a:pt x="153605" y="64455"/>
                              </a:lnTo>
                              <a:lnTo>
                                <a:pt x="114327" y="64455"/>
                              </a:lnTo>
                              <a:lnTo>
                                <a:pt x="106350" y="64455"/>
                              </a:lnTo>
                              <a:lnTo>
                                <a:pt x="100550" y="64455"/>
                              </a:lnTo>
                              <a:lnTo>
                                <a:pt x="97891" y="64455"/>
                              </a:lnTo>
                              <a:lnTo>
                                <a:pt x="92573" y="64455"/>
                              </a:lnTo>
                              <a:lnTo>
                                <a:pt x="89270" y="66953"/>
                              </a:lnTo>
                              <a:lnTo>
                                <a:pt x="84194" y="66953"/>
                              </a:lnTo>
                              <a:lnTo>
                                <a:pt x="80649" y="70338"/>
                              </a:lnTo>
                              <a:lnTo>
                                <a:pt x="78313" y="70338"/>
                              </a:lnTo>
                              <a:lnTo>
                                <a:pt x="78313" y="72915"/>
                              </a:lnTo>
                              <a:lnTo>
                                <a:pt x="75251" y="75493"/>
                              </a:lnTo>
                              <a:lnTo>
                                <a:pt x="75251" y="78314"/>
                              </a:lnTo>
                              <a:lnTo>
                                <a:pt x="75251" y="80731"/>
                              </a:lnTo>
                              <a:lnTo>
                                <a:pt x="75251" y="83793"/>
                              </a:lnTo>
                              <a:lnTo>
                                <a:pt x="75251" y="86692"/>
                              </a:lnTo>
                              <a:lnTo>
                                <a:pt x="75251" y="100792"/>
                              </a:lnTo>
                              <a:lnTo>
                                <a:pt x="75251" y="106270"/>
                              </a:lnTo>
                              <a:lnTo>
                                <a:pt x="75251" y="109655"/>
                              </a:lnTo>
                              <a:lnTo>
                                <a:pt x="75251" y="111588"/>
                              </a:lnTo>
                              <a:lnTo>
                                <a:pt x="75251" y="114650"/>
                              </a:lnTo>
                              <a:lnTo>
                                <a:pt x="78313" y="117631"/>
                              </a:lnTo>
                              <a:lnTo>
                                <a:pt x="80649" y="117631"/>
                              </a:lnTo>
                              <a:lnTo>
                                <a:pt x="80649" y="120371"/>
                              </a:lnTo>
                              <a:lnTo>
                                <a:pt x="84194" y="120371"/>
                              </a:lnTo>
                              <a:lnTo>
                                <a:pt x="86853" y="122868"/>
                              </a:lnTo>
                              <a:lnTo>
                                <a:pt x="89270" y="122868"/>
                              </a:lnTo>
                              <a:lnTo>
                                <a:pt x="95393" y="122868"/>
                              </a:lnTo>
                              <a:lnTo>
                                <a:pt x="100550" y="122868"/>
                              </a:lnTo>
                              <a:lnTo>
                                <a:pt x="109735" y="125527"/>
                              </a:lnTo>
                              <a:lnTo>
                                <a:pt x="114327" y="125527"/>
                              </a:lnTo>
                              <a:lnTo>
                                <a:pt x="123512" y="125527"/>
                              </a:lnTo>
                              <a:lnTo>
                                <a:pt x="131488" y="125527"/>
                              </a:lnTo>
                              <a:lnTo>
                                <a:pt x="137289" y="125527"/>
                              </a:lnTo>
                              <a:lnTo>
                                <a:pt x="142606" y="125527"/>
                              </a:lnTo>
                              <a:lnTo>
                                <a:pt x="150986" y="125527"/>
                              </a:lnTo>
                              <a:lnTo>
                                <a:pt x="153605" y="125527"/>
                              </a:lnTo>
                              <a:lnTo>
                                <a:pt x="153605" y="186527"/>
                              </a:lnTo>
                              <a:lnTo>
                                <a:pt x="150986" y="187484"/>
                              </a:lnTo>
                              <a:lnTo>
                                <a:pt x="142606" y="187484"/>
                              </a:lnTo>
                              <a:lnTo>
                                <a:pt x="137289" y="187484"/>
                              </a:lnTo>
                              <a:lnTo>
                                <a:pt x="128507" y="187484"/>
                              </a:lnTo>
                              <a:lnTo>
                                <a:pt x="120208" y="187484"/>
                              </a:lnTo>
                              <a:lnTo>
                                <a:pt x="106350" y="187484"/>
                              </a:lnTo>
                              <a:lnTo>
                                <a:pt x="89270" y="184422"/>
                              </a:lnTo>
                              <a:lnTo>
                                <a:pt x="78313" y="184422"/>
                              </a:lnTo>
                              <a:lnTo>
                                <a:pt x="64294" y="181603"/>
                              </a:lnTo>
                              <a:lnTo>
                                <a:pt x="53175" y="181603"/>
                              </a:lnTo>
                              <a:lnTo>
                                <a:pt x="44957" y="179186"/>
                              </a:lnTo>
                              <a:lnTo>
                                <a:pt x="36497" y="173224"/>
                              </a:lnTo>
                              <a:lnTo>
                                <a:pt x="27796" y="170645"/>
                              </a:lnTo>
                              <a:lnTo>
                                <a:pt x="22640" y="165327"/>
                              </a:lnTo>
                              <a:lnTo>
                                <a:pt x="17161" y="159527"/>
                              </a:lnTo>
                              <a:lnTo>
                                <a:pt x="11602" y="153807"/>
                              </a:lnTo>
                              <a:lnTo>
                                <a:pt x="5478" y="145588"/>
                              </a:lnTo>
                              <a:lnTo>
                                <a:pt x="3061" y="137048"/>
                              </a:lnTo>
                              <a:lnTo>
                                <a:pt x="3061" y="128830"/>
                              </a:lnTo>
                              <a:lnTo>
                                <a:pt x="0" y="120371"/>
                              </a:lnTo>
                              <a:lnTo>
                                <a:pt x="0" y="109655"/>
                              </a:lnTo>
                              <a:lnTo>
                                <a:pt x="0" y="72915"/>
                              </a:lnTo>
                              <a:lnTo>
                                <a:pt x="0" y="64455"/>
                              </a:lnTo>
                              <a:lnTo>
                                <a:pt x="3061" y="55916"/>
                              </a:lnTo>
                              <a:lnTo>
                                <a:pt x="3061" y="47616"/>
                              </a:lnTo>
                              <a:lnTo>
                                <a:pt x="5478" y="42138"/>
                              </a:lnTo>
                              <a:lnTo>
                                <a:pt x="8459" y="33597"/>
                              </a:lnTo>
                              <a:lnTo>
                                <a:pt x="14583" y="27556"/>
                              </a:lnTo>
                              <a:lnTo>
                                <a:pt x="19578" y="21754"/>
                              </a:lnTo>
                              <a:lnTo>
                                <a:pt x="24815" y="16678"/>
                              </a:lnTo>
                              <a:lnTo>
                                <a:pt x="33517" y="13697"/>
                              </a:lnTo>
                              <a:lnTo>
                                <a:pt x="39801" y="8460"/>
                              </a:lnTo>
                              <a:lnTo>
                                <a:pt x="47858" y="5479"/>
                              </a:lnTo>
                              <a:lnTo>
                                <a:pt x="56237" y="3223"/>
                              </a:lnTo>
                              <a:lnTo>
                                <a:pt x="66872" y="3223"/>
                              </a:lnTo>
                              <a:lnTo>
                                <a:pt x="75251"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5" name="Shape 34"/>
                      <wps:cNvSpPr/>
                      <wps:spPr>
                        <a:xfrm>
                          <a:off x="3106966" y="5667763"/>
                          <a:ext cx="128427" cy="285376"/>
                        </a:xfrm>
                        <a:custGeom>
                          <a:avLst/>
                          <a:gdLst/>
                          <a:ahLst/>
                          <a:cxnLst/>
                          <a:rect l="0" t="0" r="0" b="0"/>
                          <a:pathLst>
                            <a:path w="128427" h="285376">
                              <a:moveTo>
                                <a:pt x="128427" y="0"/>
                              </a:moveTo>
                              <a:lnTo>
                                <a:pt x="128427" y="285376"/>
                              </a:lnTo>
                              <a:lnTo>
                                <a:pt x="55593" y="285376"/>
                              </a:lnTo>
                              <a:lnTo>
                                <a:pt x="55593" y="73319"/>
                              </a:lnTo>
                              <a:lnTo>
                                <a:pt x="0" y="73319"/>
                              </a:lnTo>
                              <a:lnTo>
                                <a:pt x="0" y="19660"/>
                              </a:lnTo>
                              <a:lnTo>
                                <a:pt x="128427"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6" name="Shape 35"/>
                      <wps:cNvSpPr/>
                      <wps:spPr>
                        <a:xfrm>
                          <a:off x="4150090" y="5890681"/>
                          <a:ext cx="127259" cy="68178"/>
                        </a:xfrm>
                        <a:custGeom>
                          <a:avLst/>
                          <a:gdLst/>
                          <a:ahLst/>
                          <a:cxnLst/>
                          <a:rect l="0" t="0" r="0" b="0"/>
                          <a:pathLst>
                            <a:path w="127259" h="68178">
                              <a:moveTo>
                                <a:pt x="127259" y="0"/>
                              </a:moveTo>
                              <a:lnTo>
                                <a:pt x="127259" y="65197"/>
                              </a:lnTo>
                              <a:lnTo>
                                <a:pt x="120451" y="65197"/>
                              </a:lnTo>
                              <a:lnTo>
                                <a:pt x="111830" y="68178"/>
                              </a:lnTo>
                              <a:lnTo>
                                <a:pt x="101034" y="68178"/>
                              </a:lnTo>
                              <a:lnTo>
                                <a:pt x="86934" y="68178"/>
                              </a:lnTo>
                              <a:lnTo>
                                <a:pt x="75413" y="68178"/>
                              </a:lnTo>
                              <a:lnTo>
                                <a:pt x="69934" y="68178"/>
                              </a:lnTo>
                              <a:lnTo>
                                <a:pt x="66953" y="68178"/>
                              </a:lnTo>
                              <a:lnTo>
                                <a:pt x="64455" y="68178"/>
                              </a:lnTo>
                              <a:lnTo>
                                <a:pt x="61475" y="68178"/>
                              </a:lnTo>
                              <a:lnTo>
                                <a:pt x="58574" y="68178"/>
                              </a:lnTo>
                              <a:lnTo>
                                <a:pt x="55594" y="68178"/>
                              </a:lnTo>
                              <a:lnTo>
                                <a:pt x="52934" y="68178"/>
                              </a:lnTo>
                              <a:lnTo>
                                <a:pt x="0" y="6059"/>
                              </a:lnTo>
                              <a:lnTo>
                                <a:pt x="39640" y="6059"/>
                              </a:lnTo>
                              <a:lnTo>
                                <a:pt x="58574" y="6059"/>
                              </a:lnTo>
                              <a:lnTo>
                                <a:pt x="75413" y="6059"/>
                              </a:lnTo>
                              <a:lnTo>
                                <a:pt x="95233" y="4045"/>
                              </a:lnTo>
                              <a:lnTo>
                                <a:pt x="109333" y="4045"/>
                              </a:lnTo>
                              <a:lnTo>
                                <a:pt x="123351" y="904"/>
                              </a:lnTo>
                              <a:lnTo>
                                <a:pt x="127259"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7" name="Shape 36"/>
                      <wps:cNvSpPr/>
                      <wps:spPr>
                        <a:xfrm>
                          <a:off x="4122295" y="5670744"/>
                          <a:ext cx="155054" cy="187484"/>
                        </a:xfrm>
                        <a:custGeom>
                          <a:avLst/>
                          <a:gdLst/>
                          <a:ahLst/>
                          <a:cxnLst/>
                          <a:rect l="0" t="0" r="0" b="0"/>
                          <a:pathLst>
                            <a:path w="155054" h="187484">
                              <a:moveTo>
                                <a:pt x="78232" y="0"/>
                              </a:moveTo>
                              <a:lnTo>
                                <a:pt x="89270" y="0"/>
                              </a:lnTo>
                              <a:lnTo>
                                <a:pt x="100469" y="0"/>
                              </a:lnTo>
                              <a:lnTo>
                                <a:pt x="155054" y="0"/>
                              </a:lnTo>
                              <a:lnTo>
                                <a:pt x="155054" y="64455"/>
                              </a:lnTo>
                              <a:lnTo>
                                <a:pt x="114729" y="64455"/>
                              </a:lnTo>
                              <a:lnTo>
                                <a:pt x="109170" y="64455"/>
                              </a:lnTo>
                              <a:lnTo>
                                <a:pt x="103208" y="64455"/>
                              </a:lnTo>
                              <a:lnTo>
                                <a:pt x="97730" y="64455"/>
                              </a:lnTo>
                              <a:lnTo>
                                <a:pt x="92251" y="64455"/>
                              </a:lnTo>
                              <a:lnTo>
                                <a:pt x="89270" y="66953"/>
                              </a:lnTo>
                              <a:lnTo>
                                <a:pt x="86370" y="66953"/>
                              </a:lnTo>
                              <a:lnTo>
                                <a:pt x="83389" y="66953"/>
                              </a:lnTo>
                              <a:lnTo>
                                <a:pt x="80730" y="70338"/>
                              </a:lnTo>
                              <a:lnTo>
                                <a:pt x="80730" y="72915"/>
                              </a:lnTo>
                              <a:lnTo>
                                <a:pt x="78232" y="72915"/>
                              </a:lnTo>
                              <a:lnTo>
                                <a:pt x="78232" y="75493"/>
                              </a:lnTo>
                              <a:lnTo>
                                <a:pt x="78232" y="78314"/>
                              </a:lnTo>
                              <a:lnTo>
                                <a:pt x="75412" y="80731"/>
                              </a:lnTo>
                              <a:lnTo>
                                <a:pt x="75412" y="83793"/>
                              </a:lnTo>
                              <a:lnTo>
                                <a:pt x="75412" y="86692"/>
                              </a:lnTo>
                              <a:lnTo>
                                <a:pt x="75412" y="100792"/>
                              </a:lnTo>
                              <a:lnTo>
                                <a:pt x="75412" y="106270"/>
                              </a:lnTo>
                              <a:lnTo>
                                <a:pt x="75412" y="109655"/>
                              </a:lnTo>
                              <a:lnTo>
                                <a:pt x="78232" y="111588"/>
                              </a:lnTo>
                              <a:lnTo>
                                <a:pt x="78232" y="114650"/>
                              </a:lnTo>
                              <a:lnTo>
                                <a:pt x="78232" y="117631"/>
                              </a:lnTo>
                              <a:lnTo>
                                <a:pt x="80730" y="117631"/>
                              </a:lnTo>
                              <a:lnTo>
                                <a:pt x="83389" y="120371"/>
                              </a:lnTo>
                              <a:lnTo>
                                <a:pt x="89270" y="122868"/>
                              </a:lnTo>
                              <a:lnTo>
                                <a:pt x="92251" y="122868"/>
                              </a:lnTo>
                              <a:lnTo>
                                <a:pt x="97730" y="122868"/>
                              </a:lnTo>
                              <a:lnTo>
                                <a:pt x="103208" y="122868"/>
                              </a:lnTo>
                              <a:lnTo>
                                <a:pt x="109170" y="125527"/>
                              </a:lnTo>
                              <a:lnTo>
                                <a:pt x="117146" y="125527"/>
                              </a:lnTo>
                              <a:lnTo>
                                <a:pt x="125768" y="125527"/>
                              </a:lnTo>
                              <a:lnTo>
                                <a:pt x="131568" y="125527"/>
                              </a:lnTo>
                              <a:lnTo>
                                <a:pt x="137128" y="125527"/>
                              </a:lnTo>
                              <a:lnTo>
                                <a:pt x="145185" y="125527"/>
                              </a:lnTo>
                              <a:lnTo>
                                <a:pt x="151147" y="125527"/>
                              </a:lnTo>
                              <a:lnTo>
                                <a:pt x="155054" y="125527"/>
                              </a:lnTo>
                              <a:lnTo>
                                <a:pt x="155054" y="186056"/>
                              </a:lnTo>
                              <a:lnTo>
                                <a:pt x="151147" y="187484"/>
                              </a:lnTo>
                              <a:lnTo>
                                <a:pt x="145185" y="187484"/>
                              </a:lnTo>
                              <a:lnTo>
                                <a:pt x="137128" y="187484"/>
                              </a:lnTo>
                              <a:lnTo>
                                <a:pt x="128829" y="187484"/>
                              </a:lnTo>
                              <a:lnTo>
                                <a:pt x="123029" y="187484"/>
                              </a:lnTo>
                              <a:lnTo>
                                <a:pt x="106028" y="187484"/>
                              </a:lnTo>
                              <a:lnTo>
                                <a:pt x="92251" y="184422"/>
                              </a:lnTo>
                              <a:lnTo>
                                <a:pt x="78232" y="184422"/>
                              </a:lnTo>
                              <a:lnTo>
                                <a:pt x="67436" y="181603"/>
                              </a:lnTo>
                              <a:lnTo>
                                <a:pt x="55673" y="181603"/>
                              </a:lnTo>
                              <a:lnTo>
                                <a:pt x="44715" y="179186"/>
                              </a:lnTo>
                              <a:lnTo>
                                <a:pt x="36095" y="173224"/>
                              </a:lnTo>
                              <a:lnTo>
                                <a:pt x="30455" y="170645"/>
                              </a:lnTo>
                              <a:lnTo>
                                <a:pt x="22317" y="165327"/>
                              </a:lnTo>
                              <a:lnTo>
                                <a:pt x="16033" y="159527"/>
                              </a:lnTo>
                              <a:lnTo>
                                <a:pt x="11038" y="153807"/>
                              </a:lnTo>
                              <a:lnTo>
                                <a:pt x="8137" y="145588"/>
                              </a:lnTo>
                              <a:lnTo>
                                <a:pt x="6042" y="137048"/>
                              </a:lnTo>
                              <a:lnTo>
                                <a:pt x="2820" y="128830"/>
                              </a:lnTo>
                              <a:lnTo>
                                <a:pt x="2820" y="120371"/>
                              </a:lnTo>
                              <a:lnTo>
                                <a:pt x="0" y="109655"/>
                              </a:lnTo>
                              <a:lnTo>
                                <a:pt x="0" y="72915"/>
                              </a:lnTo>
                              <a:lnTo>
                                <a:pt x="2820" y="64455"/>
                              </a:lnTo>
                              <a:lnTo>
                                <a:pt x="2820" y="55916"/>
                              </a:lnTo>
                              <a:lnTo>
                                <a:pt x="6042" y="47616"/>
                              </a:lnTo>
                              <a:lnTo>
                                <a:pt x="8137" y="42138"/>
                              </a:lnTo>
                              <a:lnTo>
                                <a:pt x="11038" y="33597"/>
                              </a:lnTo>
                              <a:lnTo>
                                <a:pt x="16033" y="27556"/>
                              </a:lnTo>
                              <a:lnTo>
                                <a:pt x="22317" y="21754"/>
                              </a:lnTo>
                              <a:lnTo>
                                <a:pt x="27796" y="16678"/>
                              </a:lnTo>
                              <a:lnTo>
                                <a:pt x="33274" y="13697"/>
                              </a:lnTo>
                              <a:lnTo>
                                <a:pt x="41976" y="8460"/>
                              </a:lnTo>
                              <a:lnTo>
                                <a:pt x="50275" y="5479"/>
                              </a:lnTo>
                              <a:lnTo>
                                <a:pt x="58815" y="3223"/>
                              </a:lnTo>
                              <a:lnTo>
                                <a:pt x="67436" y="3223"/>
                              </a:lnTo>
                              <a:lnTo>
                                <a:pt x="7823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8" name="Shape 37"/>
                      <wps:cNvSpPr/>
                      <wps:spPr>
                        <a:xfrm>
                          <a:off x="3730650" y="5670744"/>
                          <a:ext cx="310351" cy="288114"/>
                        </a:xfrm>
                        <a:custGeom>
                          <a:avLst/>
                          <a:gdLst/>
                          <a:ahLst/>
                          <a:cxnLst/>
                          <a:rect l="0" t="0" r="0" b="0"/>
                          <a:pathLst>
                            <a:path w="310351" h="288114">
                              <a:moveTo>
                                <a:pt x="0" y="0"/>
                              </a:moveTo>
                              <a:lnTo>
                                <a:pt x="310351" y="0"/>
                              </a:lnTo>
                              <a:lnTo>
                                <a:pt x="310351" y="55916"/>
                              </a:lnTo>
                              <a:lnTo>
                                <a:pt x="167664" y="288114"/>
                              </a:lnTo>
                              <a:lnTo>
                                <a:pt x="78313" y="288114"/>
                              </a:lnTo>
                              <a:lnTo>
                                <a:pt x="220758" y="64455"/>
                              </a:lnTo>
                              <a:lnTo>
                                <a:pt x="72270" y="64455"/>
                              </a:lnTo>
                              <a:lnTo>
                                <a:pt x="72270" y="122868"/>
                              </a:lnTo>
                              <a:lnTo>
                                <a:pt x="0" y="1096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9" name="Shape 38"/>
                      <wps:cNvSpPr/>
                      <wps:spPr>
                        <a:xfrm>
                          <a:off x="3489709" y="5670744"/>
                          <a:ext cx="154410" cy="285133"/>
                        </a:xfrm>
                        <a:custGeom>
                          <a:avLst/>
                          <a:gdLst/>
                          <a:ahLst/>
                          <a:cxnLst/>
                          <a:rect l="0" t="0" r="0" b="0"/>
                          <a:pathLst>
                            <a:path w="154410" h="285133">
                              <a:moveTo>
                                <a:pt x="0" y="0"/>
                              </a:moveTo>
                              <a:lnTo>
                                <a:pt x="56116" y="0"/>
                              </a:lnTo>
                              <a:lnTo>
                                <a:pt x="70296" y="0"/>
                              </a:lnTo>
                              <a:lnTo>
                                <a:pt x="81334" y="0"/>
                              </a:lnTo>
                              <a:lnTo>
                                <a:pt x="92533" y="3223"/>
                              </a:lnTo>
                              <a:lnTo>
                                <a:pt x="100912" y="5479"/>
                              </a:lnTo>
                              <a:lnTo>
                                <a:pt x="109453" y="8460"/>
                              </a:lnTo>
                              <a:lnTo>
                                <a:pt x="117670" y="11200"/>
                              </a:lnTo>
                              <a:lnTo>
                                <a:pt x="126291" y="13697"/>
                              </a:lnTo>
                              <a:lnTo>
                                <a:pt x="131609" y="19579"/>
                              </a:lnTo>
                              <a:lnTo>
                                <a:pt x="137409" y="24977"/>
                              </a:lnTo>
                              <a:lnTo>
                                <a:pt x="142808" y="33597"/>
                              </a:lnTo>
                              <a:lnTo>
                                <a:pt x="145869" y="39157"/>
                              </a:lnTo>
                              <a:lnTo>
                                <a:pt x="148609" y="49792"/>
                              </a:lnTo>
                              <a:lnTo>
                                <a:pt x="151348" y="58332"/>
                              </a:lnTo>
                              <a:lnTo>
                                <a:pt x="151348" y="66953"/>
                              </a:lnTo>
                              <a:lnTo>
                                <a:pt x="154410" y="78314"/>
                              </a:lnTo>
                              <a:lnTo>
                                <a:pt x="154410" y="89432"/>
                              </a:lnTo>
                              <a:lnTo>
                                <a:pt x="154410" y="125527"/>
                              </a:lnTo>
                              <a:lnTo>
                                <a:pt x="154410" y="145588"/>
                              </a:lnTo>
                              <a:lnTo>
                                <a:pt x="151348" y="162025"/>
                              </a:lnTo>
                              <a:lnTo>
                                <a:pt x="145869" y="179186"/>
                              </a:lnTo>
                              <a:lnTo>
                                <a:pt x="140310" y="195380"/>
                              </a:lnTo>
                              <a:lnTo>
                                <a:pt x="131609" y="209641"/>
                              </a:lnTo>
                              <a:lnTo>
                                <a:pt x="123472" y="223982"/>
                              </a:lnTo>
                              <a:lnTo>
                                <a:pt x="112514" y="235019"/>
                              </a:lnTo>
                              <a:lnTo>
                                <a:pt x="98334" y="245816"/>
                              </a:lnTo>
                              <a:lnTo>
                                <a:pt x="92533" y="251375"/>
                              </a:lnTo>
                              <a:lnTo>
                                <a:pt x="84476" y="257095"/>
                              </a:lnTo>
                              <a:lnTo>
                                <a:pt x="78353" y="260319"/>
                              </a:lnTo>
                              <a:lnTo>
                                <a:pt x="70296" y="265233"/>
                              </a:lnTo>
                              <a:lnTo>
                                <a:pt x="62078" y="268697"/>
                              </a:lnTo>
                              <a:lnTo>
                                <a:pt x="53698" y="271437"/>
                              </a:lnTo>
                              <a:lnTo>
                                <a:pt x="41855" y="276916"/>
                              </a:lnTo>
                              <a:lnTo>
                                <a:pt x="33879" y="279897"/>
                              </a:lnTo>
                              <a:lnTo>
                                <a:pt x="25580" y="279897"/>
                              </a:lnTo>
                              <a:lnTo>
                                <a:pt x="14622" y="282394"/>
                              </a:lnTo>
                              <a:lnTo>
                                <a:pt x="5760" y="285133"/>
                              </a:lnTo>
                              <a:lnTo>
                                <a:pt x="0" y="285133"/>
                              </a:lnTo>
                              <a:lnTo>
                                <a:pt x="0" y="220092"/>
                              </a:lnTo>
                              <a:lnTo>
                                <a:pt x="8661" y="217617"/>
                              </a:lnTo>
                              <a:lnTo>
                                <a:pt x="19941" y="215684"/>
                              </a:lnTo>
                              <a:lnTo>
                                <a:pt x="28239" y="212379"/>
                              </a:lnTo>
                              <a:lnTo>
                                <a:pt x="36295" y="209641"/>
                              </a:lnTo>
                              <a:lnTo>
                                <a:pt x="44917" y="204162"/>
                              </a:lnTo>
                              <a:lnTo>
                                <a:pt x="50959" y="198603"/>
                              </a:lnTo>
                              <a:lnTo>
                                <a:pt x="59177" y="193366"/>
                              </a:lnTo>
                              <a:lnTo>
                                <a:pt x="62078" y="187484"/>
                              </a:lnTo>
                              <a:lnTo>
                                <a:pt x="67637" y="181603"/>
                              </a:lnTo>
                              <a:lnTo>
                                <a:pt x="67637" y="179186"/>
                              </a:lnTo>
                              <a:lnTo>
                                <a:pt x="64656" y="181603"/>
                              </a:lnTo>
                              <a:lnTo>
                                <a:pt x="56116" y="181603"/>
                              </a:lnTo>
                              <a:lnTo>
                                <a:pt x="47978" y="181603"/>
                              </a:lnTo>
                              <a:lnTo>
                                <a:pt x="41855" y="184422"/>
                              </a:lnTo>
                              <a:lnTo>
                                <a:pt x="33879" y="184422"/>
                              </a:lnTo>
                              <a:lnTo>
                                <a:pt x="28239" y="184422"/>
                              </a:lnTo>
                              <a:lnTo>
                                <a:pt x="19941" y="184422"/>
                              </a:lnTo>
                              <a:lnTo>
                                <a:pt x="11723" y="184422"/>
                              </a:lnTo>
                              <a:lnTo>
                                <a:pt x="5760" y="184422"/>
                              </a:lnTo>
                              <a:lnTo>
                                <a:pt x="0" y="186527"/>
                              </a:lnTo>
                              <a:lnTo>
                                <a:pt x="0" y="125527"/>
                              </a:lnTo>
                              <a:lnTo>
                                <a:pt x="3344" y="125527"/>
                              </a:lnTo>
                              <a:lnTo>
                                <a:pt x="8661" y="122868"/>
                              </a:lnTo>
                              <a:lnTo>
                                <a:pt x="17443" y="122868"/>
                              </a:lnTo>
                              <a:lnTo>
                                <a:pt x="25580" y="122868"/>
                              </a:lnTo>
                              <a:lnTo>
                                <a:pt x="31381" y="122868"/>
                              </a:lnTo>
                              <a:lnTo>
                                <a:pt x="39680" y="122868"/>
                              </a:lnTo>
                              <a:lnTo>
                                <a:pt x="47978" y="122868"/>
                              </a:lnTo>
                              <a:lnTo>
                                <a:pt x="53698" y="120371"/>
                              </a:lnTo>
                              <a:lnTo>
                                <a:pt x="62078" y="120371"/>
                              </a:lnTo>
                              <a:lnTo>
                                <a:pt x="70296" y="120371"/>
                              </a:lnTo>
                              <a:lnTo>
                                <a:pt x="78353" y="120371"/>
                              </a:lnTo>
                              <a:lnTo>
                                <a:pt x="78353" y="117631"/>
                              </a:lnTo>
                              <a:lnTo>
                                <a:pt x="78353" y="114650"/>
                              </a:lnTo>
                              <a:lnTo>
                                <a:pt x="78353" y="111588"/>
                              </a:lnTo>
                              <a:lnTo>
                                <a:pt x="78353" y="103451"/>
                              </a:lnTo>
                              <a:lnTo>
                                <a:pt x="78353" y="95313"/>
                              </a:lnTo>
                              <a:lnTo>
                                <a:pt x="78353" y="89432"/>
                              </a:lnTo>
                              <a:lnTo>
                                <a:pt x="76016" y="83793"/>
                              </a:lnTo>
                              <a:lnTo>
                                <a:pt x="76016" y="78314"/>
                              </a:lnTo>
                              <a:lnTo>
                                <a:pt x="73116" y="75493"/>
                              </a:lnTo>
                              <a:lnTo>
                                <a:pt x="73116" y="72915"/>
                              </a:lnTo>
                              <a:lnTo>
                                <a:pt x="73116" y="70338"/>
                              </a:lnTo>
                              <a:lnTo>
                                <a:pt x="70296" y="70338"/>
                              </a:lnTo>
                              <a:lnTo>
                                <a:pt x="67637" y="66953"/>
                              </a:lnTo>
                              <a:lnTo>
                                <a:pt x="64656" y="66953"/>
                              </a:lnTo>
                              <a:lnTo>
                                <a:pt x="59177" y="66953"/>
                              </a:lnTo>
                              <a:lnTo>
                                <a:pt x="53698" y="64455"/>
                              </a:lnTo>
                              <a:lnTo>
                                <a:pt x="47978" y="64455"/>
                              </a:lnTo>
                              <a:lnTo>
                                <a:pt x="41855" y="64455"/>
                              </a:lnTo>
                              <a:lnTo>
                                <a:pt x="33879" y="64455"/>
                              </a:lnTo>
                              <a:lnTo>
                                <a:pt x="0" y="644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70" name="Shape 39"/>
                      <wps:cNvSpPr/>
                      <wps:spPr>
                        <a:xfrm>
                          <a:off x="4277349" y="5670744"/>
                          <a:ext cx="152316" cy="285133"/>
                        </a:xfrm>
                        <a:custGeom>
                          <a:avLst/>
                          <a:gdLst/>
                          <a:ahLst/>
                          <a:cxnLst/>
                          <a:rect l="0" t="0" r="0" b="0"/>
                          <a:pathLst>
                            <a:path w="152316" h="285133">
                              <a:moveTo>
                                <a:pt x="0" y="0"/>
                              </a:moveTo>
                              <a:lnTo>
                                <a:pt x="57244" y="0"/>
                              </a:lnTo>
                              <a:lnTo>
                                <a:pt x="68524" y="0"/>
                              </a:lnTo>
                              <a:lnTo>
                                <a:pt x="79642" y="0"/>
                              </a:lnTo>
                              <a:lnTo>
                                <a:pt x="91325" y="3223"/>
                              </a:lnTo>
                              <a:lnTo>
                                <a:pt x="102363" y="5479"/>
                              </a:lnTo>
                              <a:lnTo>
                                <a:pt x="110339" y="8460"/>
                              </a:lnTo>
                              <a:lnTo>
                                <a:pt x="119040" y="11200"/>
                              </a:lnTo>
                              <a:lnTo>
                                <a:pt x="124277" y="13697"/>
                              </a:lnTo>
                              <a:lnTo>
                                <a:pt x="132657" y="19579"/>
                              </a:lnTo>
                              <a:lnTo>
                                <a:pt x="138538" y="24977"/>
                              </a:lnTo>
                              <a:lnTo>
                                <a:pt x="141116" y="33597"/>
                              </a:lnTo>
                              <a:lnTo>
                                <a:pt x="143694" y="39157"/>
                              </a:lnTo>
                              <a:lnTo>
                                <a:pt x="149737" y="49792"/>
                              </a:lnTo>
                              <a:lnTo>
                                <a:pt x="149737" y="58332"/>
                              </a:lnTo>
                              <a:lnTo>
                                <a:pt x="152316" y="66953"/>
                              </a:lnTo>
                              <a:lnTo>
                                <a:pt x="152316" y="78314"/>
                              </a:lnTo>
                              <a:lnTo>
                                <a:pt x="152316" y="89432"/>
                              </a:lnTo>
                              <a:lnTo>
                                <a:pt x="152316" y="125527"/>
                              </a:lnTo>
                              <a:lnTo>
                                <a:pt x="152316" y="145588"/>
                              </a:lnTo>
                              <a:lnTo>
                                <a:pt x="149737" y="162025"/>
                              </a:lnTo>
                              <a:lnTo>
                                <a:pt x="146997" y="179186"/>
                              </a:lnTo>
                              <a:lnTo>
                                <a:pt x="138538" y="195380"/>
                              </a:lnTo>
                              <a:lnTo>
                                <a:pt x="132657" y="209641"/>
                              </a:lnTo>
                              <a:lnTo>
                                <a:pt x="121619" y="223982"/>
                              </a:lnTo>
                              <a:lnTo>
                                <a:pt x="110339" y="235019"/>
                              </a:lnTo>
                              <a:lnTo>
                                <a:pt x="98979" y="245816"/>
                              </a:lnTo>
                              <a:lnTo>
                                <a:pt x="91325" y="251375"/>
                              </a:lnTo>
                              <a:lnTo>
                                <a:pt x="84960" y="257095"/>
                              </a:lnTo>
                              <a:lnTo>
                                <a:pt x="76742" y="260319"/>
                              </a:lnTo>
                              <a:lnTo>
                                <a:pt x="68524" y="265233"/>
                              </a:lnTo>
                              <a:lnTo>
                                <a:pt x="60064" y="268697"/>
                              </a:lnTo>
                              <a:lnTo>
                                <a:pt x="51524" y="271437"/>
                              </a:lnTo>
                              <a:lnTo>
                                <a:pt x="43064" y="276916"/>
                              </a:lnTo>
                              <a:lnTo>
                                <a:pt x="34846" y="279897"/>
                              </a:lnTo>
                              <a:lnTo>
                                <a:pt x="23566" y="279897"/>
                              </a:lnTo>
                              <a:lnTo>
                                <a:pt x="15348" y="282394"/>
                              </a:lnTo>
                              <a:lnTo>
                                <a:pt x="4471" y="285133"/>
                              </a:lnTo>
                              <a:lnTo>
                                <a:pt x="0" y="285133"/>
                              </a:lnTo>
                              <a:lnTo>
                                <a:pt x="0" y="219936"/>
                              </a:lnTo>
                              <a:lnTo>
                                <a:pt x="10030" y="217617"/>
                              </a:lnTo>
                              <a:lnTo>
                                <a:pt x="20746" y="215684"/>
                              </a:lnTo>
                              <a:lnTo>
                                <a:pt x="29045" y="212379"/>
                              </a:lnTo>
                              <a:lnTo>
                                <a:pt x="37907" y="209641"/>
                              </a:lnTo>
                              <a:lnTo>
                                <a:pt x="43064" y="204162"/>
                              </a:lnTo>
                              <a:lnTo>
                                <a:pt x="51524" y="198603"/>
                              </a:lnTo>
                              <a:lnTo>
                                <a:pt x="57244" y="193366"/>
                              </a:lnTo>
                              <a:lnTo>
                                <a:pt x="62723" y="187484"/>
                              </a:lnTo>
                              <a:lnTo>
                                <a:pt x="68524" y="181603"/>
                              </a:lnTo>
                              <a:lnTo>
                                <a:pt x="68524" y="179186"/>
                              </a:lnTo>
                              <a:lnTo>
                                <a:pt x="62723" y="181603"/>
                              </a:lnTo>
                              <a:lnTo>
                                <a:pt x="57244" y="181603"/>
                              </a:lnTo>
                              <a:lnTo>
                                <a:pt x="49106" y="181603"/>
                              </a:lnTo>
                              <a:lnTo>
                                <a:pt x="40163" y="184422"/>
                              </a:lnTo>
                              <a:lnTo>
                                <a:pt x="34846" y="184422"/>
                              </a:lnTo>
                              <a:lnTo>
                                <a:pt x="26306" y="184422"/>
                              </a:lnTo>
                              <a:lnTo>
                                <a:pt x="18410" y="184422"/>
                              </a:lnTo>
                              <a:lnTo>
                                <a:pt x="12286" y="184422"/>
                              </a:lnTo>
                              <a:lnTo>
                                <a:pt x="4471" y="184422"/>
                              </a:lnTo>
                              <a:lnTo>
                                <a:pt x="0" y="186056"/>
                              </a:lnTo>
                              <a:lnTo>
                                <a:pt x="0" y="125527"/>
                              </a:lnTo>
                              <a:lnTo>
                                <a:pt x="1732" y="125527"/>
                              </a:lnTo>
                              <a:lnTo>
                                <a:pt x="10030" y="122868"/>
                              </a:lnTo>
                              <a:lnTo>
                                <a:pt x="18410" y="122868"/>
                              </a:lnTo>
                              <a:lnTo>
                                <a:pt x="23566" y="122868"/>
                              </a:lnTo>
                              <a:lnTo>
                                <a:pt x="32348" y="122868"/>
                              </a:lnTo>
                              <a:lnTo>
                                <a:pt x="37907" y="122868"/>
                              </a:lnTo>
                              <a:lnTo>
                                <a:pt x="46125" y="122868"/>
                              </a:lnTo>
                              <a:lnTo>
                                <a:pt x="54666" y="120371"/>
                              </a:lnTo>
                              <a:lnTo>
                                <a:pt x="62723" y="120371"/>
                              </a:lnTo>
                              <a:lnTo>
                                <a:pt x="68524" y="120371"/>
                              </a:lnTo>
                              <a:lnTo>
                                <a:pt x="76742" y="120371"/>
                              </a:lnTo>
                              <a:lnTo>
                                <a:pt x="79642" y="117631"/>
                              </a:lnTo>
                              <a:lnTo>
                                <a:pt x="79642" y="114650"/>
                              </a:lnTo>
                              <a:lnTo>
                                <a:pt x="79642" y="111588"/>
                              </a:lnTo>
                              <a:lnTo>
                                <a:pt x="79642" y="103451"/>
                              </a:lnTo>
                              <a:lnTo>
                                <a:pt x="76742" y="95313"/>
                              </a:lnTo>
                              <a:lnTo>
                                <a:pt x="76742" y="89432"/>
                              </a:lnTo>
                              <a:lnTo>
                                <a:pt x="76742" y="83793"/>
                              </a:lnTo>
                              <a:lnTo>
                                <a:pt x="74003" y="78314"/>
                              </a:lnTo>
                              <a:lnTo>
                                <a:pt x="74003" y="75493"/>
                              </a:lnTo>
                              <a:lnTo>
                                <a:pt x="72069" y="72915"/>
                              </a:lnTo>
                              <a:lnTo>
                                <a:pt x="72069" y="70338"/>
                              </a:lnTo>
                              <a:lnTo>
                                <a:pt x="68524" y="66953"/>
                              </a:lnTo>
                              <a:lnTo>
                                <a:pt x="62723" y="66953"/>
                              </a:lnTo>
                              <a:lnTo>
                                <a:pt x="60064" y="66953"/>
                              </a:lnTo>
                              <a:lnTo>
                                <a:pt x="54666" y="64455"/>
                              </a:lnTo>
                              <a:lnTo>
                                <a:pt x="49106" y="64455"/>
                              </a:lnTo>
                              <a:lnTo>
                                <a:pt x="40163" y="64455"/>
                              </a:lnTo>
                              <a:lnTo>
                                <a:pt x="32348" y="64455"/>
                              </a:lnTo>
                              <a:lnTo>
                                <a:pt x="0" y="644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71" name="Shape 40"/>
                      <wps:cNvSpPr/>
                      <wps:spPr>
                        <a:xfrm>
                          <a:off x="4186801" y="3777231"/>
                          <a:ext cx="482929" cy="416621"/>
                        </a:xfrm>
                        <a:custGeom>
                          <a:avLst/>
                          <a:gdLst/>
                          <a:ahLst/>
                          <a:cxnLst/>
                          <a:rect l="0" t="0" r="0" b="0"/>
                          <a:pathLst>
                            <a:path w="482929" h="416621">
                              <a:moveTo>
                                <a:pt x="0" y="0"/>
                              </a:moveTo>
                              <a:lnTo>
                                <a:pt x="482929" y="0"/>
                              </a:lnTo>
                              <a:lnTo>
                                <a:pt x="242914" y="416621"/>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2" name="Shape 41"/>
                      <wps:cNvSpPr/>
                      <wps:spPr>
                        <a:xfrm>
                          <a:off x="4010113" y="3472761"/>
                          <a:ext cx="836707" cy="296494"/>
                        </a:xfrm>
                        <a:custGeom>
                          <a:avLst/>
                          <a:gdLst/>
                          <a:ahLst/>
                          <a:cxnLst/>
                          <a:rect l="0" t="0" r="0" b="0"/>
                          <a:pathLst>
                            <a:path w="836707" h="296494">
                              <a:moveTo>
                                <a:pt x="0" y="0"/>
                              </a:moveTo>
                              <a:lnTo>
                                <a:pt x="836707" y="0"/>
                              </a:lnTo>
                              <a:lnTo>
                                <a:pt x="665499" y="296494"/>
                              </a:lnTo>
                              <a:lnTo>
                                <a:pt x="171048" y="296494"/>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3" name="Shape 42"/>
                      <wps:cNvSpPr/>
                      <wps:spPr>
                        <a:xfrm>
                          <a:off x="3834151" y="3164908"/>
                          <a:ext cx="1191935" cy="296493"/>
                        </a:xfrm>
                        <a:custGeom>
                          <a:avLst/>
                          <a:gdLst/>
                          <a:ahLst/>
                          <a:cxnLst/>
                          <a:rect l="0" t="0" r="0" b="0"/>
                          <a:pathLst>
                            <a:path w="1191935" h="296493">
                              <a:moveTo>
                                <a:pt x="0" y="0"/>
                              </a:moveTo>
                              <a:lnTo>
                                <a:pt x="1191935" y="0"/>
                              </a:lnTo>
                              <a:lnTo>
                                <a:pt x="1017826" y="296493"/>
                              </a:lnTo>
                              <a:lnTo>
                                <a:pt x="170726" y="296493"/>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4" name="Shape 43"/>
                      <wps:cNvSpPr/>
                      <wps:spPr>
                        <a:xfrm>
                          <a:off x="3658188" y="2859956"/>
                          <a:ext cx="1543215" cy="296896"/>
                        </a:xfrm>
                        <a:custGeom>
                          <a:avLst/>
                          <a:gdLst/>
                          <a:ahLst/>
                          <a:cxnLst/>
                          <a:rect l="0" t="0" r="0" b="0"/>
                          <a:pathLst>
                            <a:path w="1543215" h="296896">
                              <a:moveTo>
                                <a:pt x="0" y="0"/>
                              </a:moveTo>
                              <a:lnTo>
                                <a:pt x="1543215" y="0"/>
                              </a:lnTo>
                              <a:lnTo>
                                <a:pt x="1373295" y="296896"/>
                              </a:lnTo>
                              <a:lnTo>
                                <a:pt x="173626" y="296896"/>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5" name="Shape 44"/>
                      <wps:cNvSpPr/>
                      <wps:spPr>
                        <a:xfrm>
                          <a:off x="2332106" y="2555566"/>
                          <a:ext cx="2872841" cy="296091"/>
                        </a:xfrm>
                        <a:custGeom>
                          <a:avLst/>
                          <a:gdLst/>
                          <a:ahLst/>
                          <a:cxnLst/>
                          <a:rect l="0" t="0" r="0" b="0"/>
                          <a:pathLst>
                            <a:path w="2872841" h="296091">
                              <a:moveTo>
                                <a:pt x="171048" y="0"/>
                              </a:moveTo>
                              <a:lnTo>
                                <a:pt x="2699378" y="0"/>
                              </a:lnTo>
                              <a:lnTo>
                                <a:pt x="2872841" y="296091"/>
                              </a:lnTo>
                              <a:lnTo>
                                <a:pt x="0" y="296091"/>
                              </a:lnTo>
                              <a:lnTo>
                                <a:pt x="171048"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6" name="Shape 45"/>
                      <wps:cNvSpPr/>
                      <wps:spPr>
                        <a:xfrm>
                          <a:off x="2508713" y="2247794"/>
                          <a:ext cx="2517372" cy="296413"/>
                        </a:xfrm>
                        <a:custGeom>
                          <a:avLst/>
                          <a:gdLst/>
                          <a:ahLst/>
                          <a:cxnLst/>
                          <a:rect l="0" t="0" r="0" b="0"/>
                          <a:pathLst>
                            <a:path w="2517372" h="296413">
                              <a:moveTo>
                                <a:pt x="170242" y="0"/>
                              </a:moveTo>
                              <a:lnTo>
                                <a:pt x="2345841" y="0"/>
                              </a:lnTo>
                              <a:lnTo>
                                <a:pt x="2517372" y="296413"/>
                              </a:lnTo>
                              <a:lnTo>
                                <a:pt x="0" y="296413"/>
                              </a:lnTo>
                              <a:lnTo>
                                <a:pt x="170242"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7" name="Shape 46"/>
                      <wps:cNvSpPr/>
                      <wps:spPr>
                        <a:xfrm>
                          <a:off x="2684434" y="1939537"/>
                          <a:ext cx="2164642" cy="296574"/>
                        </a:xfrm>
                        <a:custGeom>
                          <a:avLst/>
                          <a:gdLst/>
                          <a:ahLst/>
                          <a:cxnLst/>
                          <a:rect l="0" t="0" r="0" b="0"/>
                          <a:pathLst>
                            <a:path w="2164642" h="296574">
                              <a:moveTo>
                                <a:pt x="170725" y="0"/>
                              </a:moveTo>
                              <a:lnTo>
                                <a:pt x="1994481" y="0"/>
                              </a:lnTo>
                              <a:lnTo>
                                <a:pt x="2164642" y="296574"/>
                              </a:lnTo>
                              <a:lnTo>
                                <a:pt x="0" y="296574"/>
                              </a:lnTo>
                              <a:lnTo>
                                <a:pt x="170725"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8" name="Shape 47"/>
                      <wps:cNvSpPr/>
                      <wps:spPr>
                        <a:xfrm>
                          <a:off x="2860880" y="1635148"/>
                          <a:ext cx="1812395" cy="296252"/>
                        </a:xfrm>
                        <a:custGeom>
                          <a:avLst/>
                          <a:gdLst/>
                          <a:ahLst/>
                          <a:cxnLst/>
                          <a:rect l="0" t="0" r="0" b="0"/>
                          <a:pathLst>
                            <a:path w="1812395" h="296252">
                              <a:moveTo>
                                <a:pt x="170886" y="0"/>
                              </a:moveTo>
                              <a:lnTo>
                                <a:pt x="1641508" y="0"/>
                              </a:lnTo>
                              <a:lnTo>
                                <a:pt x="1812395" y="296252"/>
                              </a:lnTo>
                              <a:lnTo>
                                <a:pt x="0" y="296252"/>
                              </a:lnTo>
                              <a:lnTo>
                                <a:pt x="170886"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9" name="Shape 48"/>
                      <wps:cNvSpPr/>
                      <wps:spPr>
                        <a:xfrm>
                          <a:off x="1591085" y="2860010"/>
                          <a:ext cx="4354261" cy="2558865"/>
                        </a:xfrm>
                        <a:custGeom>
                          <a:avLst/>
                          <a:gdLst/>
                          <a:ahLst/>
                          <a:cxnLst/>
                          <a:rect l="0" t="0" r="0" b="0"/>
                          <a:pathLst>
                            <a:path w="4354261" h="2558865">
                              <a:moveTo>
                                <a:pt x="735755" y="0"/>
                              </a:moveTo>
                              <a:lnTo>
                                <a:pt x="2279372" y="0"/>
                              </a:lnTo>
                              <a:lnTo>
                                <a:pt x="1583499" y="1213930"/>
                              </a:lnTo>
                              <a:lnTo>
                                <a:pt x="2773984" y="1213930"/>
                              </a:lnTo>
                              <a:lnTo>
                                <a:pt x="2838600" y="1213930"/>
                              </a:lnTo>
                              <a:lnTo>
                                <a:pt x="3540676" y="0"/>
                              </a:lnTo>
                              <a:lnTo>
                                <a:pt x="3616089" y="0"/>
                              </a:lnTo>
                              <a:lnTo>
                                <a:pt x="4354261" y="1275565"/>
                              </a:lnTo>
                              <a:lnTo>
                                <a:pt x="3613914" y="2558865"/>
                              </a:lnTo>
                              <a:lnTo>
                                <a:pt x="738574" y="2558865"/>
                              </a:lnTo>
                              <a:lnTo>
                                <a:pt x="0" y="1275565"/>
                              </a:lnTo>
                              <a:lnTo>
                                <a:pt x="735755"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80" name="Shape 49"/>
                      <wps:cNvSpPr/>
                      <wps:spPr>
                        <a:xfrm>
                          <a:off x="4292675" y="3838701"/>
                          <a:ext cx="268536" cy="232603"/>
                        </a:xfrm>
                        <a:custGeom>
                          <a:avLst/>
                          <a:gdLst/>
                          <a:ahLst/>
                          <a:cxnLst/>
                          <a:rect l="0" t="0" r="0" b="0"/>
                          <a:pathLst>
                            <a:path w="268536" h="232603">
                              <a:moveTo>
                                <a:pt x="0" y="0"/>
                              </a:moveTo>
                              <a:lnTo>
                                <a:pt x="268536" y="0"/>
                              </a:lnTo>
                              <a:lnTo>
                                <a:pt x="137048" y="232603"/>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1" name="Shape 50"/>
                      <wps:cNvSpPr/>
                      <wps:spPr>
                        <a:xfrm>
                          <a:off x="4119532" y="3534233"/>
                          <a:ext cx="620621" cy="170725"/>
                        </a:xfrm>
                        <a:custGeom>
                          <a:avLst/>
                          <a:gdLst/>
                          <a:ahLst/>
                          <a:cxnLst/>
                          <a:rect l="0" t="0" r="0" b="0"/>
                          <a:pathLst>
                            <a:path w="620621" h="170725">
                              <a:moveTo>
                                <a:pt x="0" y="0"/>
                              </a:moveTo>
                              <a:lnTo>
                                <a:pt x="620621" y="0"/>
                              </a:lnTo>
                              <a:lnTo>
                                <a:pt x="519830" y="170725"/>
                              </a:lnTo>
                              <a:lnTo>
                                <a:pt x="97569" y="17072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2" name="Shape 51"/>
                      <wps:cNvSpPr/>
                      <wps:spPr>
                        <a:xfrm>
                          <a:off x="3940267" y="3229522"/>
                          <a:ext cx="976171" cy="170402"/>
                        </a:xfrm>
                        <a:custGeom>
                          <a:avLst/>
                          <a:gdLst/>
                          <a:ahLst/>
                          <a:cxnLst/>
                          <a:rect l="0" t="0" r="0" b="0"/>
                          <a:pathLst>
                            <a:path w="976171" h="170402">
                              <a:moveTo>
                                <a:pt x="0" y="0"/>
                              </a:moveTo>
                              <a:lnTo>
                                <a:pt x="976171" y="0"/>
                              </a:lnTo>
                              <a:lnTo>
                                <a:pt x="875219" y="170402"/>
                              </a:lnTo>
                              <a:lnTo>
                                <a:pt x="100711" y="170402"/>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3" name="Shape 52"/>
                      <wps:cNvSpPr/>
                      <wps:spPr>
                        <a:xfrm>
                          <a:off x="3764304" y="2921508"/>
                          <a:ext cx="1330513" cy="170644"/>
                        </a:xfrm>
                        <a:custGeom>
                          <a:avLst/>
                          <a:gdLst/>
                          <a:ahLst/>
                          <a:cxnLst/>
                          <a:rect l="0" t="0" r="0" b="0"/>
                          <a:pathLst>
                            <a:path w="1330513" h="170644">
                              <a:moveTo>
                                <a:pt x="0" y="0"/>
                              </a:moveTo>
                              <a:lnTo>
                                <a:pt x="1330513" y="0"/>
                              </a:lnTo>
                              <a:lnTo>
                                <a:pt x="1230608" y="170644"/>
                              </a:lnTo>
                              <a:lnTo>
                                <a:pt x="100550" y="170644"/>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4" name="Shape 53"/>
                      <wps:cNvSpPr/>
                      <wps:spPr>
                        <a:xfrm>
                          <a:off x="2438545" y="2616958"/>
                          <a:ext cx="2656273" cy="170241"/>
                        </a:xfrm>
                        <a:custGeom>
                          <a:avLst/>
                          <a:gdLst/>
                          <a:ahLst/>
                          <a:cxnLst/>
                          <a:rect l="0" t="0" r="0" b="0"/>
                          <a:pathLst>
                            <a:path w="2656273" h="170241">
                              <a:moveTo>
                                <a:pt x="100792" y="0"/>
                              </a:moveTo>
                              <a:lnTo>
                                <a:pt x="2558865" y="0"/>
                              </a:lnTo>
                              <a:lnTo>
                                <a:pt x="2656273" y="170241"/>
                              </a:lnTo>
                              <a:lnTo>
                                <a:pt x="0" y="170241"/>
                              </a:lnTo>
                              <a:lnTo>
                                <a:pt x="10079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5" name="Shape 54"/>
                      <wps:cNvSpPr/>
                      <wps:spPr>
                        <a:xfrm>
                          <a:off x="2614991" y="2309104"/>
                          <a:ext cx="2303945" cy="173303"/>
                        </a:xfrm>
                        <a:custGeom>
                          <a:avLst/>
                          <a:gdLst/>
                          <a:ahLst/>
                          <a:cxnLst/>
                          <a:rect l="0" t="0" r="0" b="0"/>
                          <a:pathLst>
                            <a:path w="2303945" h="173303">
                              <a:moveTo>
                                <a:pt x="100872" y="0"/>
                              </a:moveTo>
                              <a:lnTo>
                                <a:pt x="2203638" y="0"/>
                              </a:lnTo>
                              <a:lnTo>
                                <a:pt x="2303945" y="173303"/>
                              </a:lnTo>
                              <a:lnTo>
                                <a:pt x="0" y="173303"/>
                              </a:lnTo>
                              <a:lnTo>
                                <a:pt x="10087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6" name="Shape 55"/>
                      <wps:cNvSpPr/>
                      <wps:spPr>
                        <a:xfrm>
                          <a:off x="2791114" y="2004070"/>
                          <a:ext cx="1951860" cy="170887"/>
                        </a:xfrm>
                        <a:custGeom>
                          <a:avLst/>
                          <a:gdLst/>
                          <a:ahLst/>
                          <a:cxnLst/>
                          <a:rect l="0" t="0" r="0" b="0"/>
                          <a:pathLst>
                            <a:path w="1951860" h="170887">
                              <a:moveTo>
                                <a:pt x="100711" y="0"/>
                              </a:moveTo>
                              <a:lnTo>
                                <a:pt x="1850746" y="0"/>
                              </a:lnTo>
                              <a:lnTo>
                                <a:pt x="1951860" y="170887"/>
                              </a:lnTo>
                              <a:lnTo>
                                <a:pt x="0" y="170887"/>
                              </a:lnTo>
                              <a:lnTo>
                                <a:pt x="100711"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7" name="Shape 56"/>
                      <wps:cNvSpPr/>
                      <wps:spPr>
                        <a:xfrm>
                          <a:off x="2969896" y="1697023"/>
                          <a:ext cx="1593893" cy="170241"/>
                        </a:xfrm>
                        <a:custGeom>
                          <a:avLst/>
                          <a:gdLst/>
                          <a:ahLst/>
                          <a:cxnLst/>
                          <a:rect l="0" t="0" r="0" b="0"/>
                          <a:pathLst>
                            <a:path w="1593893" h="170241">
                              <a:moveTo>
                                <a:pt x="97569" y="0"/>
                              </a:moveTo>
                              <a:lnTo>
                                <a:pt x="1496566" y="0"/>
                              </a:lnTo>
                              <a:lnTo>
                                <a:pt x="1593893" y="170241"/>
                              </a:lnTo>
                              <a:lnTo>
                                <a:pt x="0" y="170241"/>
                              </a:lnTo>
                              <a:lnTo>
                                <a:pt x="97569"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8" name="Shape 57"/>
                      <wps:cNvSpPr/>
                      <wps:spPr>
                        <a:xfrm>
                          <a:off x="1663752" y="2921517"/>
                          <a:ext cx="4209236" cy="2436159"/>
                        </a:xfrm>
                        <a:custGeom>
                          <a:avLst/>
                          <a:gdLst/>
                          <a:ahLst/>
                          <a:cxnLst/>
                          <a:rect l="0" t="0" r="0" b="0"/>
                          <a:pathLst>
                            <a:path w="4209236" h="2436159">
                              <a:moveTo>
                                <a:pt x="699176" y="0"/>
                              </a:moveTo>
                              <a:lnTo>
                                <a:pt x="2100590" y="0"/>
                              </a:lnTo>
                              <a:lnTo>
                                <a:pt x="1403669" y="1214010"/>
                              </a:lnTo>
                              <a:lnTo>
                                <a:pt x="2802666" y="1214010"/>
                              </a:lnTo>
                              <a:lnTo>
                                <a:pt x="3504178" y="0"/>
                              </a:lnTo>
                              <a:lnTo>
                                <a:pt x="3509899" y="0"/>
                              </a:lnTo>
                              <a:lnTo>
                                <a:pt x="4209236" y="1214010"/>
                              </a:lnTo>
                              <a:lnTo>
                                <a:pt x="3504178" y="2436159"/>
                              </a:lnTo>
                              <a:lnTo>
                                <a:pt x="702077" y="2436159"/>
                              </a:lnTo>
                              <a:lnTo>
                                <a:pt x="0" y="1214010"/>
                              </a:lnTo>
                              <a:lnTo>
                                <a:pt x="699176" y="0"/>
                              </a:lnTo>
                              <a:close/>
                            </a:path>
                          </a:pathLst>
                        </a:custGeom>
                        <a:ln w="0" cap="flat">
                          <a:miter lim="127000"/>
                        </a:ln>
                      </wps:spPr>
                      <wps:style>
                        <a:lnRef idx="0">
                          <a:srgbClr val="000000">
                            <a:alpha val="0"/>
                          </a:srgbClr>
                        </a:lnRef>
                        <a:fillRef idx="1">
                          <a:srgbClr val="C1C1C1"/>
                        </a:fillRef>
                        <a:effectRef idx="0">
                          <a:scrgbClr r="0" g="0" b="0"/>
                        </a:effectRef>
                        <a:fontRef idx="none"/>
                      </wps:style>
                      <wps:bodyPr/>
                    </wps:wsp>
                    <wps:wsp>
                      <wps:cNvPr id="189" name="Shape 58"/>
                      <wps:cNvSpPr/>
                      <wps:spPr>
                        <a:xfrm>
                          <a:off x="514070" y="4726532"/>
                          <a:ext cx="19780" cy="60755"/>
                        </a:xfrm>
                        <a:custGeom>
                          <a:avLst/>
                          <a:gdLst/>
                          <a:ahLst/>
                          <a:cxnLst/>
                          <a:rect l="0" t="0" r="0" b="0"/>
                          <a:pathLst>
                            <a:path w="19780" h="60755">
                              <a:moveTo>
                                <a:pt x="19780" y="0"/>
                              </a:moveTo>
                              <a:lnTo>
                                <a:pt x="19780" y="60755"/>
                              </a:lnTo>
                              <a:lnTo>
                                <a:pt x="0" y="7200"/>
                              </a:lnTo>
                              <a:lnTo>
                                <a:pt x="1978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0" name="Shape 59"/>
                      <wps:cNvSpPr/>
                      <wps:spPr>
                        <a:xfrm>
                          <a:off x="522530" y="4013693"/>
                          <a:ext cx="11320" cy="89802"/>
                        </a:xfrm>
                        <a:custGeom>
                          <a:avLst/>
                          <a:gdLst/>
                          <a:ahLst/>
                          <a:cxnLst/>
                          <a:rect l="0" t="0" r="0" b="0"/>
                          <a:pathLst>
                            <a:path w="11320" h="89802">
                              <a:moveTo>
                                <a:pt x="11320" y="0"/>
                              </a:moveTo>
                              <a:lnTo>
                                <a:pt x="11320" y="89802"/>
                              </a:lnTo>
                              <a:lnTo>
                                <a:pt x="0" y="1366"/>
                              </a:lnTo>
                              <a:lnTo>
                                <a:pt x="1132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1" name="Shape 60"/>
                      <wps:cNvSpPr/>
                      <wps:spPr>
                        <a:xfrm>
                          <a:off x="397567" y="3925466"/>
                          <a:ext cx="136282" cy="324693"/>
                        </a:xfrm>
                        <a:custGeom>
                          <a:avLst/>
                          <a:gdLst/>
                          <a:ahLst/>
                          <a:cxnLst/>
                          <a:rect l="0" t="0" r="0" b="0"/>
                          <a:pathLst>
                            <a:path w="136282" h="324693">
                              <a:moveTo>
                                <a:pt x="71948" y="0"/>
                              </a:moveTo>
                              <a:lnTo>
                                <a:pt x="99905" y="226640"/>
                              </a:lnTo>
                              <a:lnTo>
                                <a:pt x="136282" y="221313"/>
                              </a:lnTo>
                              <a:lnTo>
                                <a:pt x="136282" y="312501"/>
                              </a:lnTo>
                              <a:lnTo>
                                <a:pt x="41090" y="324693"/>
                              </a:lnTo>
                              <a:lnTo>
                                <a:pt x="0" y="11200"/>
                              </a:lnTo>
                              <a:lnTo>
                                <a:pt x="7194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2" name="Shape 61"/>
                      <wps:cNvSpPr/>
                      <wps:spPr>
                        <a:xfrm>
                          <a:off x="399743" y="3597769"/>
                          <a:ext cx="134107" cy="229883"/>
                        </a:xfrm>
                        <a:custGeom>
                          <a:avLst/>
                          <a:gdLst/>
                          <a:ahLst/>
                          <a:cxnLst/>
                          <a:rect l="0" t="0" r="0" b="0"/>
                          <a:pathLst>
                            <a:path w="134107" h="229883">
                              <a:moveTo>
                                <a:pt x="134107" y="0"/>
                              </a:moveTo>
                              <a:lnTo>
                                <a:pt x="134107" y="94612"/>
                              </a:lnTo>
                              <a:lnTo>
                                <a:pt x="92171" y="115721"/>
                              </a:lnTo>
                              <a:lnTo>
                                <a:pt x="134107" y="140090"/>
                              </a:lnTo>
                              <a:lnTo>
                                <a:pt x="134107" y="229883"/>
                              </a:lnTo>
                              <a:lnTo>
                                <a:pt x="0" y="148594"/>
                              </a:lnTo>
                              <a:lnTo>
                                <a:pt x="2900" y="70281"/>
                              </a:lnTo>
                              <a:lnTo>
                                <a:pt x="13410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3" name="Shape 62"/>
                      <wps:cNvSpPr/>
                      <wps:spPr>
                        <a:xfrm>
                          <a:off x="418918" y="3168041"/>
                          <a:ext cx="114931" cy="330284"/>
                        </a:xfrm>
                        <a:custGeom>
                          <a:avLst/>
                          <a:gdLst/>
                          <a:ahLst/>
                          <a:cxnLst/>
                          <a:rect l="0" t="0" r="0" b="0"/>
                          <a:pathLst>
                            <a:path w="114931" h="330284">
                              <a:moveTo>
                                <a:pt x="78555" y="0"/>
                              </a:moveTo>
                              <a:lnTo>
                                <a:pt x="87256" y="0"/>
                              </a:lnTo>
                              <a:lnTo>
                                <a:pt x="95152" y="0"/>
                              </a:lnTo>
                              <a:lnTo>
                                <a:pt x="103612" y="0"/>
                              </a:lnTo>
                              <a:lnTo>
                                <a:pt x="114931" y="1577"/>
                              </a:lnTo>
                              <a:lnTo>
                                <a:pt x="114931" y="82492"/>
                              </a:lnTo>
                              <a:lnTo>
                                <a:pt x="95152" y="80326"/>
                              </a:lnTo>
                              <a:lnTo>
                                <a:pt x="75573" y="246137"/>
                              </a:lnTo>
                              <a:lnTo>
                                <a:pt x="112313" y="248232"/>
                              </a:lnTo>
                              <a:lnTo>
                                <a:pt x="114931" y="226271"/>
                              </a:lnTo>
                              <a:lnTo>
                                <a:pt x="114931" y="330284"/>
                              </a:lnTo>
                              <a:lnTo>
                                <a:pt x="112313" y="329606"/>
                              </a:lnTo>
                              <a:lnTo>
                                <a:pt x="103612" y="329606"/>
                              </a:lnTo>
                              <a:lnTo>
                                <a:pt x="70014" y="327028"/>
                              </a:lnTo>
                              <a:lnTo>
                                <a:pt x="61957" y="324288"/>
                              </a:lnTo>
                              <a:lnTo>
                                <a:pt x="53739" y="324288"/>
                              </a:lnTo>
                              <a:lnTo>
                                <a:pt x="45280" y="320904"/>
                              </a:lnTo>
                              <a:lnTo>
                                <a:pt x="36578" y="318729"/>
                              </a:lnTo>
                              <a:lnTo>
                                <a:pt x="28118" y="315587"/>
                              </a:lnTo>
                              <a:lnTo>
                                <a:pt x="17242" y="307127"/>
                              </a:lnTo>
                              <a:lnTo>
                                <a:pt x="8701" y="295364"/>
                              </a:lnTo>
                              <a:lnTo>
                                <a:pt x="6284" y="288032"/>
                              </a:lnTo>
                              <a:lnTo>
                                <a:pt x="0" y="274094"/>
                              </a:lnTo>
                              <a:lnTo>
                                <a:pt x="0" y="265312"/>
                              </a:lnTo>
                              <a:lnTo>
                                <a:pt x="0" y="253952"/>
                              </a:lnTo>
                              <a:lnTo>
                                <a:pt x="0" y="246137"/>
                              </a:lnTo>
                              <a:lnTo>
                                <a:pt x="3223" y="234937"/>
                              </a:lnTo>
                              <a:lnTo>
                                <a:pt x="22479" y="72430"/>
                              </a:lnTo>
                              <a:lnTo>
                                <a:pt x="22479" y="61473"/>
                              </a:lnTo>
                              <a:lnTo>
                                <a:pt x="25863" y="52932"/>
                              </a:lnTo>
                              <a:lnTo>
                                <a:pt x="25863" y="44876"/>
                              </a:lnTo>
                              <a:lnTo>
                                <a:pt x="28118" y="36335"/>
                              </a:lnTo>
                              <a:lnTo>
                                <a:pt x="36578" y="21832"/>
                              </a:lnTo>
                              <a:lnTo>
                                <a:pt x="45280" y="10554"/>
                              </a:lnTo>
                              <a:lnTo>
                                <a:pt x="55834" y="4833"/>
                              </a:lnTo>
                              <a:lnTo>
                                <a:pt x="64858" y="2336"/>
                              </a:lnTo>
                              <a:lnTo>
                                <a:pt x="785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4" name="Shape 63"/>
                      <wps:cNvSpPr/>
                      <wps:spPr>
                        <a:xfrm>
                          <a:off x="455496" y="2799522"/>
                          <a:ext cx="78353" cy="362314"/>
                        </a:xfrm>
                        <a:custGeom>
                          <a:avLst/>
                          <a:gdLst/>
                          <a:ahLst/>
                          <a:cxnLst/>
                          <a:rect l="0" t="0" r="0" b="0"/>
                          <a:pathLst>
                            <a:path w="78353" h="362314">
                              <a:moveTo>
                                <a:pt x="78353" y="0"/>
                              </a:moveTo>
                              <a:lnTo>
                                <a:pt x="78353" y="338748"/>
                              </a:lnTo>
                              <a:lnTo>
                                <a:pt x="72754" y="362314"/>
                              </a:lnTo>
                              <a:lnTo>
                                <a:pt x="0" y="345958"/>
                              </a:lnTo>
                              <a:lnTo>
                                <a:pt x="7835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5" name="Shape 64"/>
                      <wps:cNvSpPr/>
                      <wps:spPr>
                        <a:xfrm>
                          <a:off x="676577" y="5089992"/>
                          <a:ext cx="37827" cy="149435"/>
                        </a:xfrm>
                        <a:custGeom>
                          <a:avLst/>
                          <a:gdLst/>
                          <a:ahLst/>
                          <a:cxnLst/>
                          <a:rect l="0" t="0" r="0" b="0"/>
                          <a:pathLst>
                            <a:path w="37827" h="149435">
                              <a:moveTo>
                                <a:pt x="37827" y="0"/>
                              </a:moveTo>
                              <a:lnTo>
                                <a:pt x="37827" y="149435"/>
                              </a:lnTo>
                              <a:lnTo>
                                <a:pt x="13616" y="102581"/>
                              </a:lnTo>
                              <a:lnTo>
                                <a:pt x="11521" y="94121"/>
                              </a:lnTo>
                              <a:lnTo>
                                <a:pt x="5720" y="85822"/>
                              </a:lnTo>
                              <a:lnTo>
                                <a:pt x="2981" y="77040"/>
                              </a:lnTo>
                              <a:lnTo>
                                <a:pt x="2981" y="68741"/>
                              </a:lnTo>
                              <a:lnTo>
                                <a:pt x="0" y="60684"/>
                              </a:lnTo>
                              <a:lnTo>
                                <a:pt x="0" y="52306"/>
                              </a:lnTo>
                              <a:lnTo>
                                <a:pt x="0" y="44248"/>
                              </a:lnTo>
                              <a:lnTo>
                                <a:pt x="2981" y="32727"/>
                              </a:lnTo>
                              <a:lnTo>
                                <a:pt x="8379" y="24429"/>
                              </a:lnTo>
                              <a:lnTo>
                                <a:pt x="16597" y="12827"/>
                              </a:lnTo>
                              <a:lnTo>
                                <a:pt x="25379" y="7268"/>
                              </a:lnTo>
                              <a:lnTo>
                                <a:pt x="3782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6" name="Shape 65"/>
                      <wps:cNvSpPr/>
                      <wps:spPr>
                        <a:xfrm>
                          <a:off x="533850" y="4660803"/>
                          <a:ext cx="180555" cy="378044"/>
                        </a:xfrm>
                        <a:custGeom>
                          <a:avLst/>
                          <a:gdLst/>
                          <a:ahLst/>
                          <a:cxnLst/>
                          <a:rect l="0" t="0" r="0" b="0"/>
                          <a:pathLst>
                            <a:path w="180555" h="378044">
                              <a:moveTo>
                                <a:pt x="180555" y="0"/>
                              </a:moveTo>
                              <a:lnTo>
                                <a:pt x="180555" y="95433"/>
                              </a:lnTo>
                              <a:lnTo>
                                <a:pt x="84476" y="131745"/>
                              </a:lnTo>
                              <a:lnTo>
                                <a:pt x="109694" y="201679"/>
                              </a:lnTo>
                              <a:lnTo>
                                <a:pt x="114770" y="215940"/>
                              </a:lnTo>
                              <a:lnTo>
                                <a:pt x="119766" y="229555"/>
                              </a:lnTo>
                              <a:lnTo>
                                <a:pt x="128789" y="240029"/>
                              </a:lnTo>
                              <a:lnTo>
                                <a:pt x="134913" y="252195"/>
                              </a:lnTo>
                              <a:lnTo>
                                <a:pt x="139988" y="260091"/>
                              </a:lnTo>
                              <a:lnTo>
                                <a:pt x="145709" y="268551"/>
                              </a:lnTo>
                              <a:lnTo>
                                <a:pt x="154249" y="274915"/>
                              </a:lnTo>
                              <a:lnTo>
                                <a:pt x="165287" y="283134"/>
                              </a:lnTo>
                              <a:lnTo>
                                <a:pt x="173183" y="285309"/>
                              </a:lnTo>
                              <a:lnTo>
                                <a:pt x="180555" y="286791"/>
                              </a:lnTo>
                              <a:lnTo>
                                <a:pt x="180555" y="378044"/>
                              </a:lnTo>
                              <a:lnTo>
                                <a:pt x="176244" y="378044"/>
                              </a:lnTo>
                              <a:lnTo>
                                <a:pt x="168107" y="378044"/>
                              </a:lnTo>
                              <a:lnTo>
                                <a:pt x="159325" y="375063"/>
                              </a:lnTo>
                              <a:lnTo>
                                <a:pt x="148448" y="372324"/>
                              </a:lnTo>
                              <a:lnTo>
                                <a:pt x="139988" y="369262"/>
                              </a:lnTo>
                              <a:lnTo>
                                <a:pt x="131609" y="363783"/>
                              </a:lnTo>
                              <a:lnTo>
                                <a:pt x="123149" y="361366"/>
                              </a:lnTo>
                              <a:lnTo>
                                <a:pt x="114770" y="355565"/>
                              </a:lnTo>
                              <a:lnTo>
                                <a:pt x="103652" y="344446"/>
                              </a:lnTo>
                              <a:lnTo>
                                <a:pt x="95353" y="335987"/>
                              </a:lnTo>
                              <a:lnTo>
                                <a:pt x="84476" y="327285"/>
                              </a:lnTo>
                              <a:lnTo>
                                <a:pt x="75211" y="316167"/>
                              </a:lnTo>
                              <a:lnTo>
                                <a:pt x="72955" y="307949"/>
                              </a:lnTo>
                              <a:lnTo>
                                <a:pt x="64173" y="293769"/>
                              </a:lnTo>
                              <a:lnTo>
                                <a:pt x="58775" y="280072"/>
                              </a:lnTo>
                              <a:lnTo>
                                <a:pt x="52974" y="271371"/>
                              </a:lnTo>
                              <a:lnTo>
                                <a:pt x="50637" y="260091"/>
                              </a:lnTo>
                              <a:lnTo>
                                <a:pt x="44675" y="252195"/>
                              </a:lnTo>
                              <a:lnTo>
                                <a:pt x="41936" y="240029"/>
                              </a:lnTo>
                              <a:lnTo>
                                <a:pt x="0" y="126484"/>
                              </a:lnTo>
                              <a:lnTo>
                                <a:pt x="0" y="65729"/>
                              </a:lnTo>
                              <a:lnTo>
                                <a:pt x="1805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7" name="Shape 66"/>
                      <wps:cNvSpPr/>
                      <wps:spPr>
                        <a:xfrm>
                          <a:off x="550809" y="4372624"/>
                          <a:ext cx="142365" cy="143251"/>
                        </a:xfrm>
                        <a:custGeom>
                          <a:avLst/>
                          <a:gdLst/>
                          <a:ahLst/>
                          <a:cxnLst/>
                          <a:rect l="0" t="0" r="0" b="0"/>
                          <a:pathLst>
                            <a:path w="142365" h="143251">
                              <a:moveTo>
                                <a:pt x="58251" y="0"/>
                              </a:moveTo>
                              <a:lnTo>
                                <a:pt x="72834" y="0"/>
                              </a:lnTo>
                              <a:lnTo>
                                <a:pt x="86692" y="0"/>
                              </a:lnTo>
                              <a:lnTo>
                                <a:pt x="100711" y="6123"/>
                              </a:lnTo>
                              <a:lnTo>
                                <a:pt x="111829" y="11602"/>
                              </a:lnTo>
                              <a:lnTo>
                                <a:pt x="123029" y="19739"/>
                              </a:lnTo>
                              <a:lnTo>
                                <a:pt x="131488" y="30938"/>
                              </a:lnTo>
                              <a:lnTo>
                                <a:pt x="137289" y="42057"/>
                              </a:lnTo>
                              <a:lnTo>
                                <a:pt x="142365" y="56398"/>
                              </a:lnTo>
                              <a:lnTo>
                                <a:pt x="142365" y="70658"/>
                              </a:lnTo>
                              <a:lnTo>
                                <a:pt x="142365" y="84355"/>
                              </a:lnTo>
                              <a:lnTo>
                                <a:pt x="137289" y="98456"/>
                              </a:lnTo>
                              <a:lnTo>
                                <a:pt x="131488" y="109815"/>
                              </a:lnTo>
                              <a:lnTo>
                                <a:pt x="123029" y="120772"/>
                              </a:lnTo>
                              <a:lnTo>
                                <a:pt x="111829" y="129313"/>
                              </a:lnTo>
                              <a:lnTo>
                                <a:pt x="100711" y="137532"/>
                              </a:lnTo>
                              <a:lnTo>
                                <a:pt x="86692" y="140190"/>
                              </a:lnTo>
                              <a:lnTo>
                                <a:pt x="72834" y="143251"/>
                              </a:lnTo>
                              <a:lnTo>
                                <a:pt x="58251" y="140190"/>
                              </a:lnTo>
                              <a:lnTo>
                                <a:pt x="44796" y="137532"/>
                              </a:lnTo>
                              <a:lnTo>
                                <a:pt x="30697" y="129313"/>
                              </a:lnTo>
                              <a:lnTo>
                                <a:pt x="22076" y="120772"/>
                              </a:lnTo>
                              <a:lnTo>
                                <a:pt x="13858" y="109815"/>
                              </a:lnTo>
                              <a:lnTo>
                                <a:pt x="5237" y="98456"/>
                              </a:lnTo>
                              <a:lnTo>
                                <a:pt x="2820" y="84355"/>
                              </a:lnTo>
                              <a:lnTo>
                                <a:pt x="0" y="70658"/>
                              </a:lnTo>
                              <a:lnTo>
                                <a:pt x="2820" y="56398"/>
                              </a:lnTo>
                              <a:lnTo>
                                <a:pt x="5237" y="42057"/>
                              </a:lnTo>
                              <a:lnTo>
                                <a:pt x="13858" y="30938"/>
                              </a:lnTo>
                              <a:lnTo>
                                <a:pt x="22076" y="19739"/>
                              </a:lnTo>
                              <a:lnTo>
                                <a:pt x="30697" y="11602"/>
                              </a:lnTo>
                              <a:lnTo>
                                <a:pt x="44796" y="6123"/>
                              </a:lnTo>
                              <a:lnTo>
                                <a:pt x="5825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8" name="Shape 67"/>
                      <wps:cNvSpPr/>
                      <wps:spPr>
                        <a:xfrm>
                          <a:off x="533850" y="3176419"/>
                          <a:ext cx="180555" cy="1061548"/>
                        </a:xfrm>
                        <a:custGeom>
                          <a:avLst/>
                          <a:gdLst/>
                          <a:ahLst/>
                          <a:cxnLst/>
                          <a:rect l="0" t="0" r="0" b="0"/>
                          <a:pathLst>
                            <a:path w="180555" h="1061548">
                              <a:moveTo>
                                <a:pt x="70055" y="0"/>
                              </a:moveTo>
                              <a:lnTo>
                                <a:pt x="78353" y="0"/>
                              </a:lnTo>
                              <a:lnTo>
                                <a:pt x="86329" y="0"/>
                              </a:lnTo>
                              <a:lnTo>
                                <a:pt x="97529" y="0"/>
                              </a:lnTo>
                              <a:lnTo>
                                <a:pt x="106149" y="0"/>
                              </a:lnTo>
                              <a:lnTo>
                                <a:pt x="145709" y="5156"/>
                              </a:lnTo>
                              <a:lnTo>
                                <a:pt x="156344" y="8540"/>
                              </a:lnTo>
                              <a:lnTo>
                                <a:pt x="165287" y="8540"/>
                              </a:lnTo>
                              <a:lnTo>
                                <a:pt x="173183" y="10715"/>
                              </a:lnTo>
                              <a:lnTo>
                                <a:pt x="180555" y="12993"/>
                              </a:lnTo>
                              <a:lnTo>
                                <a:pt x="180555" y="320865"/>
                              </a:lnTo>
                              <a:lnTo>
                                <a:pt x="176244" y="327270"/>
                              </a:lnTo>
                              <a:lnTo>
                                <a:pt x="180555" y="325589"/>
                              </a:lnTo>
                              <a:lnTo>
                                <a:pt x="180555" y="425374"/>
                              </a:lnTo>
                              <a:lnTo>
                                <a:pt x="117671" y="458114"/>
                              </a:lnTo>
                              <a:lnTo>
                                <a:pt x="111950" y="625859"/>
                              </a:lnTo>
                              <a:lnTo>
                                <a:pt x="173183" y="662275"/>
                              </a:lnTo>
                              <a:lnTo>
                                <a:pt x="170685" y="721413"/>
                              </a:lnTo>
                              <a:lnTo>
                                <a:pt x="180555" y="795417"/>
                              </a:lnTo>
                              <a:lnTo>
                                <a:pt x="180555" y="1038423"/>
                              </a:lnTo>
                              <a:lnTo>
                                <a:pt x="0" y="1061548"/>
                              </a:lnTo>
                              <a:lnTo>
                                <a:pt x="0" y="970361"/>
                              </a:lnTo>
                              <a:lnTo>
                                <a:pt x="5438" y="969564"/>
                              </a:lnTo>
                              <a:lnTo>
                                <a:pt x="0" y="927076"/>
                              </a:lnTo>
                              <a:lnTo>
                                <a:pt x="0" y="837274"/>
                              </a:lnTo>
                              <a:lnTo>
                                <a:pt x="58775" y="830181"/>
                              </a:lnTo>
                              <a:lnTo>
                                <a:pt x="75211" y="961830"/>
                              </a:lnTo>
                              <a:lnTo>
                                <a:pt x="123149" y="956351"/>
                              </a:lnTo>
                              <a:lnTo>
                                <a:pt x="95353" y="726811"/>
                              </a:lnTo>
                              <a:lnTo>
                                <a:pt x="119766" y="723829"/>
                              </a:lnTo>
                              <a:lnTo>
                                <a:pt x="0" y="651233"/>
                              </a:lnTo>
                              <a:lnTo>
                                <a:pt x="0" y="561440"/>
                              </a:lnTo>
                              <a:lnTo>
                                <a:pt x="39036" y="584124"/>
                              </a:lnTo>
                              <a:lnTo>
                                <a:pt x="41936" y="494853"/>
                              </a:lnTo>
                              <a:lnTo>
                                <a:pt x="0" y="515962"/>
                              </a:lnTo>
                              <a:lnTo>
                                <a:pt x="0" y="421350"/>
                              </a:lnTo>
                              <a:lnTo>
                                <a:pt x="139988" y="346365"/>
                              </a:lnTo>
                              <a:lnTo>
                                <a:pt x="125969" y="349426"/>
                              </a:lnTo>
                              <a:lnTo>
                                <a:pt x="114770" y="349426"/>
                              </a:lnTo>
                              <a:lnTo>
                                <a:pt x="106149" y="346365"/>
                              </a:lnTo>
                              <a:lnTo>
                                <a:pt x="89794" y="346365"/>
                              </a:lnTo>
                              <a:lnTo>
                                <a:pt x="81093" y="262332"/>
                              </a:lnTo>
                              <a:lnTo>
                                <a:pt x="117671" y="265716"/>
                              </a:lnTo>
                              <a:lnTo>
                                <a:pt x="139988" y="85967"/>
                              </a:lnTo>
                              <a:lnTo>
                                <a:pt x="95353" y="80407"/>
                              </a:lnTo>
                              <a:lnTo>
                                <a:pt x="75211" y="248796"/>
                              </a:lnTo>
                              <a:lnTo>
                                <a:pt x="75211" y="259190"/>
                              </a:lnTo>
                              <a:lnTo>
                                <a:pt x="72955" y="267811"/>
                              </a:lnTo>
                              <a:lnTo>
                                <a:pt x="70055" y="276270"/>
                              </a:lnTo>
                              <a:lnTo>
                                <a:pt x="67315" y="284972"/>
                              </a:lnTo>
                              <a:lnTo>
                                <a:pt x="64173" y="293351"/>
                              </a:lnTo>
                              <a:lnTo>
                                <a:pt x="55794" y="304389"/>
                              </a:lnTo>
                              <a:lnTo>
                                <a:pt x="44675" y="315909"/>
                              </a:lnTo>
                              <a:lnTo>
                                <a:pt x="30817" y="321228"/>
                              </a:lnTo>
                              <a:lnTo>
                                <a:pt x="16960" y="321228"/>
                              </a:lnTo>
                              <a:lnTo>
                                <a:pt x="8581" y="324128"/>
                              </a:lnTo>
                              <a:lnTo>
                                <a:pt x="0" y="321906"/>
                              </a:lnTo>
                              <a:lnTo>
                                <a:pt x="0" y="217893"/>
                              </a:lnTo>
                              <a:lnTo>
                                <a:pt x="16960" y="75654"/>
                              </a:lnTo>
                              <a:lnTo>
                                <a:pt x="19780" y="64052"/>
                              </a:lnTo>
                              <a:lnTo>
                                <a:pt x="22197" y="53094"/>
                              </a:lnTo>
                              <a:lnTo>
                                <a:pt x="22197" y="44554"/>
                              </a:lnTo>
                              <a:lnTo>
                                <a:pt x="24936" y="36498"/>
                              </a:lnTo>
                              <a:lnTo>
                                <a:pt x="33879" y="22076"/>
                              </a:lnTo>
                              <a:lnTo>
                                <a:pt x="41936" y="10715"/>
                              </a:lnTo>
                              <a:lnTo>
                                <a:pt x="50637" y="8540"/>
                              </a:lnTo>
                              <a:lnTo>
                                <a:pt x="61756" y="2176"/>
                              </a:lnTo>
                              <a:lnTo>
                                <a:pt x="700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9" name="Shape 68"/>
                      <wps:cNvSpPr/>
                      <wps:spPr>
                        <a:xfrm>
                          <a:off x="533850" y="3169618"/>
                          <a:ext cx="14059" cy="82454"/>
                        </a:xfrm>
                        <a:custGeom>
                          <a:avLst/>
                          <a:gdLst/>
                          <a:ahLst/>
                          <a:cxnLst/>
                          <a:rect l="0" t="0" r="0" b="0"/>
                          <a:pathLst>
                            <a:path w="14059" h="82454">
                              <a:moveTo>
                                <a:pt x="0" y="0"/>
                              </a:moveTo>
                              <a:lnTo>
                                <a:pt x="5438" y="758"/>
                              </a:lnTo>
                              <a:lnTo>
                                <a:pt x="14059" y="82454"/>
                              </a:lnTo>
                              <a:lnTo>
                                <a:pt x="0" y="8091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0" name="Shape 69"/>
                      <wps:cNvSpPr/>
                      <wps:spPr>
                        <a:xfrm>
                          <a:off x="533850" y="2798632"/>
                          <a:ext cx="180555" cy="339638"/>
                        </a:xfrm>
                        <a:custGeom>
                          <a:avLst/>
                          <a:gdLst/>
                          <a:ahLst/>
                          <a:cxnLst/>
                          <a:rect l="0" t="0" r="0" b="0"/>
                          <a:pathLst>
                            <a:path w="180555" h="339638">
                              <a:moveTo>
                                <a:pt x="202" y="0"/>
                              </a:moveTo>
                              <a:lnTo>
                                <a:pt x="72955" y="16678"/>
                              </a:lnTo>
                              <a:lnTo>
                                <a:pt x="44675" y="147763"/>
                              </a:lnTo>
                              <a:lnTo>
                                <a:pt x="180555" y="177879"/>
                              </a:lnTo>
                              <a:lnTo>
                                <a:pt x="180555" y="269084"/>
                              </a:lnTo>
                              <a:lnTo>
                                <a:pt x="24936" y="234696"/>
                              </a:lnTo>
                              <a:lnTo>
                                <a:pt x="0" y="339638"/>
                              </a:lnTo>
                              <a:lnTo>
                                <a:pt x="0" y="890"/>
                              </a:lnTo>
                              <a:lnTo>
                                <a:pt x="2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1" name="Shape 70"/>
                      <wps:cNvSpPr/>
                      <wps:spPr>
                        <a:xfrm>
                          <a:off x="542430" y="2484977"/>
                          <a:ext cx="171974" cy="357264"/>
                        </a:xfrm>
                        <a:custGeom>
                          <a:avLst/>
                          <a:gdLst/>
                          <a:ahLst/>
                          <a:cxnLst/>
                          <a:rect l="0" t="0" r="0" b="0"/>
                          <a:pathLst>
                            <a:path w="171974" h="357264">
                              <a:moveTo>
                                <a:pt x="97569" y="0"/>
                              </a:moveTo>
                              <a:lnTo>
                                <a:pt x="164602" y="22801"/>
                              </a:lnTo>
                              <a:lnTo>
                                <a:pt x="95071" y="240981"/>
                              </a:lnTo>
                              <a:lnTo>
                                <a:pt x="134147" y="252099"/>
                              </a:lnTo>
                              <a:lnTo>
                                <a:pt x="171974" y="137666"/>
                              </a:lnTo>
                              <a:lnTo>
                                <a:pt x="171974" y="357264"/>
                              </a:lnTo>
                              <a:lnTo>
                                <a:pt x="0" y="302214"/>
                              </a:lnTo>
                              <a:lnTo>
                                <a:pt x="9756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2" name="Shape 71"/>
                      <wps:cNvSpPr/>
                      <wps:spPr>
                        <a:xfrm>
                          <a:off x="673838" y="2339317"/>
                          <a:ext cx="40566" cy="104452"/>
                        </a:xfrm>
                        <a:custGeom>
                          <a:avLst/>
                          <a:gdLst/>
                          <a:ahLst/>
                          <a:cxnLst/>
                          <a:rect l="0" t="0" r="0" b="0"/>
                          <a:pathLst>
                            <a:path w="40566" h="104452">
                              <a:moveTo>
                                <a:pt x="40566" y="0"/>
                              </a:moveTo>
                              <a:lnTo>
                                <a:pt x="40566" y="104452"/>
                              </a:lnTo>
                              <a:lnTo>
                                <a:pt x="0" y="84589"/>
                              </a:lnTo>
                              <a:lnTo>
                                <a:pt x="4056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3" name="Shape 72"/>
                      <wps:cNvSpPr/>
                      <wps:spPr>
                        <a:xfrm>
                          <a:off x="714404" y="5007370"/>
                          <a:ext cx="164844" cy="425700"/>
                        </a:xfrm>
                        <a:custGeom>
                          <a:avLst/>
                          <a:gdLst/>
                          <a:ahLst/>
                          <a:cxnLst/>
                          <a:rect l="0" t="0" r="0" b="0"/>
                          <a:pathLst>
                            <a:path w="164844" h="425700">
                              <a:moveTo>
                                <a:pt x="164844" y="0"/>
                              </a:moveTo>
                              <a:lnTo>
                                <a:pt x="164844" y="98074"/>
                              </a:lnTo>
                              <a:lnTo>
                                <a:pt x="48865" y="157406"/>
                              </a:lnTo>
                              <a:lnTo>
                                <a:pt x="138538" y="333207"/>
                              </a:lnTo>
                              <a:lnTo>
                                <a:pt x="164844" y="319801"/>
                              </a:lnTo>
                              <a:lnTo>
                                <a:pt x="164844" y="419071"/>
                              </a:lnTo>
                              <a:lnTo>
                                <a:pt x="163031" y="419577"/>
                              </a:lnTo>
                              <a:lnTo>
                                <a:pt x="155055" y="422720"/>
                              </a:lnTo>
                              <a:lnTo>
                                <a:pt x="146514" y="425700"/>
                              </a:lnTo>
                              <a:lnTo>
                                <a:pt x="132737" y="425700"/>
                              </a:lnTo>
                              <a:lnTo>
                                <a:pt x="124519" y="425700"/>
                              </a:lnTo>
                              <a:lnTo>
                                <a:pt x="113401" y="419577"/>
                              </a:lnTo>
                              <a:lnTo>
                                <a:pt x="104699" y="417079"/>
                              </a:lnTo>
                              <a:lnTo>
                                <a:pt x="93500" y="406203"/>
                              </a:lnTo>
                              <a:lnTo>
                                <a:pt x="85524" y="392264"/>
                              </a:lnTo>
                              <a:lnTo>
                                <a:pt x="79723" y="383563"/>
                              </a:lnTo>
                              <a:lnTo>
                                <a:pt x="74083" y="375425"/>
                              </a:lnTo>
                              <a:lnTo>
                                <a:pt x="0" y="232056"/>
                              </a:lnTo>
                              <a:lnTo>
                                <a:pt x="0" y="82622"/>
                              </a:lnTo>
                              <a:lnTo>
                                <a:pt x="1491" y="81752"/>
                              </a:lnTo>
                              <a:lnTo>
                                <a:pt x="9548" y="76112"/>
                              </a:lnTo>
                              <a:lnTo>
                                <a:pt x="146514" y="6259"/>
                              </a:lnTo>
                              <a:lnTo>
                                <a:pt x="155055" y="3680"/>
                              </a:lnTo>
                              <a:lnTo>
                                <a:pt x="163031" y="539"/>
                              </a:lnTo>
                              <a:lnTo>
                                <a:pt x="16484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4" name="Shape 73"/>
                      <wps:cNvSpPr/>
                      <wps:spPr>
                        <a:xfrm>
                          <a:off x="714404" y="4627704"/>
                          <a:ext cx="164844" cy="411143"/>
                        </a:xfrm>
                        <a:custGeom>
                          <a:avLst/>
                          <a:gdLst/>
                          <a:ahLst/>
                          <a:cxnLst/>
                          <a:rect l="0" t="0" r="0" b="0"/>
                          <a:pathLst>
                            <a:path w="164844" h="411143">
                              <a:moveTo>
                                <a:pt x="90922" y="0"/>
                              </a:moveTo>
                              <a:lnTo>
                                <a:pt x="157875" y="181925"/>
                              </a:lnTo>
                              <a:lnTo>
                                <a:pt x="160614" y="193124"/>
                              </a:lnTo>
                              <a:lnTo>
                                <a:pt x="164844" y="200262"/>
                              </a:lnTo>
                              <a:lnTo>
                                <a:pt x="164844" y="320970"/>
                              </a:lnTo>
                              <a:lnTo>
                                <a:pt x="160614" y="332669"/>
                              </a:lnTo>
                              <a:lnTo>
                                <a:pt x="152557" y="343949"/>
                              </a:lnTo>
                              <a:lnTo>
                                <a:pt x="144258" y="357887"/>
                              </a:lnTo>
                              <a:lnTo>
                                <a:pt x="132737" y="366185"/>
                              </a:lnTo>
                              <a:lnTo>
                                <a:pt x="121860" y="377545"/>
                              </a:lnTo>
                              <a:lnTo>
                                <a:pt x="107761" y="385925"/>
                              </a:lnTo>
                              <a:lnTo>
                                <a:pt x="90922" y="394465"/>
                              </a:lnTo>
                              <a:lnTo>
                                <a:pt x="76661" y="400024"/>
                              </a:lnTo>
                              <a:lnTo>
                                <a:pt x="66026" y="405423"/>
                              </a:lnTo>
                              <a:lnTo>
                                <a:pt x="57244" y="408162"/>
                              </a:lnTo>
                              <a:lnTo>
                                <a:pt x="45964" y="408162"/>
                              </a:lnTo>
                              <a:lnTo>
                                <a:pt x="35168" y="411143"/>
                              </a:lnTo>
                              <a:lnTo>
                                <a:pt x="26628" y="411143"/>
                              </a:lnTo>
                              <a:lnTo>
                                <a:pt x="15187" y="411143"/>
                              </a:lnTo>
                              <a:lnTo>
                                <a:pt x="7050" y="411143"/>
                              </a:lnTo>
                              <a:lnTo>
                                <a:pt x="0" y="411143"/>
                              </a:lnTo>
                              <a:lnTo>
                                <a:pt x="0" y="319891"/>
                              </a:lnTo>
                              <a:lnTo>
                                <a:pt x="7050" y="321308"/>
                              </a:lnTo>
                              <a:lnTo>
                                <a:pt x="15187" y="321308"/>
                              </a:lnTo>
                              <a:lnTo>
                                <a:pt x="23808" y="321308"/>
                              </a:lnTo>
                              <a:lnTo>
                                <a:pt x="35168" y="318408"/>
                              </a:lnTo>
                              <a:lnTo>
                                <a:pt x="45964" y="313171"/>
                              </a:lnTo>
                              <a:lnTo>
                                <a:pt x="54505" y="310431"/>
                              </a:lnTo>
                              <a:lnTo>
                                <a:pt x="63045" y="308015"/>
                              </a:lnTo>
                              <a:lnTo>
                                <a:pt x="76661" y="296252"/>
                              </a:lnTo>
                              <a:lnTo>
                                <a:pt x="85524" y="287792"/>
                              </a:lnTo>
                              <a:lnTo>
                                <a:pt x="93500" y="273128"/>
                              </a:lnTo>
                              <a:lnTo>
                                <a:pt x="96078" y="262655"/>
                              </a:lnTo>
                              <a:lnTo>
                                <a:pt x="96078" y="254356"/>
                              </a:lnTo>
                              <a:lnTo>
                                <a:pt x="96078" y="245896"/>
                              </a:lnTo>
                              <a:lnTo>
                                <a:pt x="96078" y="238001"/>
                              </a:lnTo>
                              <a:lnTo>
                                <a:pt x="96078" y="229299"/>
                              </a:lnTo>
                              <a:lnTo>
                                <a:pt x="93500" y="217697"/>
                              </a:lnTo>
                              <a:lnTo>
                                <a:pt x="88102" y="209399"/>
                              </a:lnTo>
                              <a:lnTo>
                                <a:pt x="51443" y="109090"/>
                              </a:lnTo>
                              <a:lnTo>
                                <a:pt x="0" y="128532"/>
                              </a:lnTo>
                              <a:lnTo>
                                <a:pt x="0" y="33099"/>
                              </a:lnTo>
                              <a:lnTo>
                                <a:pt x="9092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5" name="Shape 74"/>
                      <wps:cNvSpPr/>
                      <wps:spPr>
                        <a:xfrm>
                          <a:off x="714404" y="3971835"/>
                          <a:ext cx="31865" cy="243006"/>
                        </a:xfrm>
                        <a:custGeom>
                          <a:avLst/>
                          <a:gdLst/>
                          <a:ahLst/>
                          <a:cxnLst/>
                          <a:rect l="0" t="0" r="0" b="0"/>
                          <a:pathLst>
                            <a:path w="31865" h="243006">
                              <a:moveTo>
                                <a:pt x="0" y="0"/>
                              </a:moveTo>
                              <a:lnTo>
                                <a:pt x="31865" y="238925"/>
                              </a:lnTo>
                              <a:lnTo>
                                <a:pt x="0" y="24300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6" name="Shape 75"/>
                      <wps:cNvSpPr/>
                      <wps:spPr>
                        <a:xfrm>
                          <a:off x="714404" y="3500547"/>
                          <a:ext cx="3747" cy="101246"/>
                        </a:xfrm>
                        <a:custGeom>
                          <a:avLst/>
                          <a:gdLst/>
                          <a:ahLst/>
                          <a:cxnLst/>
                          <a:rect l="0" t="0" r="0" b="0"/>
                          <a:pathLst>
                            <a:path w="3747" h="101246">
                              <a:moveTo>
                                <a:pt x="3747" y="0"/>
                              </a:moveTo>
                              <a:lnTo>
                                <a:pt x="1491" y="100470"/>
                              </a:lnTo>
                              <a:lnTo>
                                <a:pt x="0" y="101246"/>
                              </a:lnTo>
                              <a:lnTo>
                                <a:pt x="0" y="1461"/>
                              </a:lnTo>
                              <a:lnTo>
                                <a:pt x="374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7" name="Shape 76"/>
                      <wps:cNvSpPr/>
                      <wps:spPr>
                        <a:xfrm>
                          <a:off x="714404" y="3189412"/>
                          <a:ext cx="35168" cy="307871"/>
                        </a:xfrm>
                        <a:custGeom>
                          <a:avLst/>
                          <a:gdLst/>
                          <a:ahLst/>
                          <a:cxnLst/>
                          <a:rect l="0" t="0" r="0" b="0"/>
                          <a:pathLst>
                            <a:path w="35168" h="307871">
                              <a:moveTo>
                                <a:pt x="0" y="0"/>
                              </a:moveTo>
                              <a:lnTo>
                                <a:pt x="1491" y="461"/>
                              </a:lnTo>
                              <a:lnTo>
                                <a:pt x="15187" y="9082"/>
                              </a:lnTo>
                              <a:lnTo>
                                <a:pt x="23808" y="17462"/>
                              </a:lnTo>
                              <a:lnTo>
                                <a:pt x="31865" y="31560"/>
                              </a:lnTo>
                              <a:lnTo>
                                <a:pt x="35168" y="45660"/>
                              </a:lnTo>
                              <a:lnTo>
                                <a:pt x="35168" y="54040"/>
                              </a:lnTo>
                              <a:lnTo>
                                <a:pt x="35168" y="64916"/>
                              </a:lnTo>
                              <a:lnTo>
                                <a:pt x="35168" y="72973"/>
                              </a:lnTo>
                              <a:lnTo>
                                <a:pt x="35168" y="84253"/>
                              </a:lnTo>
                              <a:lnTo>
                                <a:pt x="12770" y="260780"/>
                              </a:lnTo>
                              <a:lnTo>
                                <a:pt x="12770" y="271978"/>
                              </a:lnTo>
                              <a:lnTo>
                                <a:pt x="9548" y="280358"/>
                              </a:lnTo>
                              <a:lnTo>
                                <a:pt x="7050" y="291395"/>
                              </a:lnTo>
                              <a:lnTo>
                                <a:pt x="1491" y="305656"/>
                              </a:lnTo>
                              <a:lnTo>
                                <a:pt x="0" y="30787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8" name="Shape 77"/>
                      <wps:cNvSpPr/>
                      <wps:spPr>
                        <a:xfrm>
                          <a:off x="714404" y="2976511"/>
                          <a:ext cx="93500" cy="107576"/>
                        </a:xfrm>
                        <a:custGeom>
                          <a:avLst/>
                          <a:gdLst/>
                          <a:ahLst/>
                          <a:cxnLst/>
                          <a:rect l="0" t="0" r="0" b="0"/>
                          <a:pathLst>
                            <a:path w="93500" h="107576">
                              <a:moveTo>
                                <a:pt x="0" y="0"/>
                              </a:moveTo>
                              <a:lnTo>
                                <a:pt x="93500" y="20723"/>
                              </a:lnTo>
                              <a:lnTo>
                                <a:pt x="74083" y="107576"/>
                              </a:lnTo>
                              <a:lnTo>
                                <a:pt x="0" y="9120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9" name="Shape 78"/>
                      <wps:cNvSpPr/>
                      <wps:spPr>
                        <a:xfrm>
                          <a:off x="714404" y="2555556"/>
                          <a:ext cx="164844" cy="326545"/>
                        </a:xfrm>
                        <a:custGeom>
                          <a:avLst/>
                          <a:gdLst/>
                          <a:ahLst/>
                          <a:cxnLst/>
                          <a:rect l="0" t="0" r="0" b="0"/>
                          <a:pathLst>
                            <a:path w="164844" h="326545">
                              <a:moveTo>
                                <a:pt x="149576" y="0"/>
                              </a:moveTo>
                              <a:lnTo>
                                <a:pt x="164844" y="4661"/>
                              </a:lnTo>
                              <a:lnTo>
                                <a:pt x="164844" y="201189"/>
                              </a:lnTo>
                              <a:lnTo>
                                <a:pt x="124519" y="326545"/>
                              </a:lnTo>
                              <a:lnTo>
                                <a:pt x="0" y="286685"/>
                              </a:lnTo>
                              <a:lnTo>
                                <a:pt x="0" y="67087"/>
                              </a:lnTo>
                              <a:lnTo>
                                <a:pt x="3747" y="55753"/>
                              </a:lnTo>
                              <a:lnTo>
                                <a:pt x="71021" y="77910"/>
                              </a:lnTo>
                              <a:lnTo>
                                <a:pt x="31865" y="203677"/>
                              </a:lnTo>
                              <a:lnTo>
                                <a:pt x="76661" y="217697"/>
                              </a:lnTo>
                              <a:lnTo>
                                <a:pt x="14957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0" name="Shape 79"/>
                      <wps:cNvSpPr/>
                      <wps:spPr>
                        <a:xfrm>
                          <a:off x="714404" y="2143687"/>
                          <a:ext cx="164844" cy="380794"/>
                        </a:xfrm>
                        <a:custGeom>
                          <a:avLst/>
                          <a:gdLst/>
                          <a:ahLst/>
                          <a:cxnLst/>
                          <a:rect l="0" t="0" r="0" b="0"/>
                          <a:pathLst>
                            <a:path w="164844" h="380794">
                              <a:moveTo>
                                <a:pt x="124519" y="0"/>
                              </a:moveTo>
                              <a:lnTo>
                                <a:pt x="135476" y="0"/>
                              </a:lnTo>
                              <a:lnTo>
                                <a:pt x="144258" y="3304"/>
                              </a:lnTo>
                              <a:lnTo>
                                <a:pt x="157875" y="5640"/>
                              </a:lnTo>
                              <a:lnTo>
                                <a:pt x="164844" y="9214"/>
                              </a:lnTo>
                              <a:lnTo>
                                <a:pt x="164844" y="106254"/>
                              </a:lnTo>
                              <a:lnTo>
                                <a:pt x="141116" y="95475"/>
                              </a:lnTo>
                              <a:lnTo>
                                <a:pt x="132737" y="92414"/>
                              </a:lnTo>
                              <a:lnTo>
                                <a:pt x="127178" y="100953"/>
                              </a:lnTo>
                              <a:lnTo>
                                <a:pt x="124519" y="106351"/>
                              </a:lnTo>
                              <a:lnTo>
                                <a:pt x="63045" y="232845"/>
                              </a:lnTo>
                              <a:lnTo>
                                <a:pt x="115737" y="257499"/>
                              </a:lnTo>
                              <a:lnTo>
                                <a:pt x="164844" y="152288"/>
                              </a:lnTo>
                              <a:lnTo>
                                <a:pt x="164844" y="380794"/>
                              </a:lnTo>
                              <a:lnTo>
                                <a:pt x="0" y="300082"/>
                              </a:lnTo>
                              <a:lnTo>
                                <a:pt x="0" y="195630"/>
                              </a:lnTo>
                              <a:lnTo>
                                <a:pt x="71021" y="47536"/>
                              </a:lnTo>
                              <a:lnTo>
                                <a:pt x="79723" y="34001"/>
                              </a:lnTo>
                              <a:lnTo>
                                <a:pt x="88102" y="22721"/>
                              </a:lnTo>
                              <a:lnTo>
                                <a:pt x="98898" y="11764"/>
                              </a:lnTo>
                              <a:lnTo>
                                <a:pt x="110420" y="5640"/>
                              </a:lnTo>
                              <a:lnTo>
                                <a:pt x="12451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1" name="Shape 80"/>
                      <wps:cNvSpPr/>
                      <wps:spPr>
                        <a:xfrm>
                          <a:off x="858663" y="2032979"/>
                          <a:ext cx="20586" cy="45464"/>
                        </a:xfrm>
                        <a:custGeom>
                          <a:avLst/>
                          <a:gdLst/>
                          <a:ahLst/>
                          <a:cxnLst/>
                          <a:rect l="0" t="0" r="0" b="0"/>
                          <a:pathLst>
                            <a:path w="20586" h="45464">
                              <a:moveTo>
                                <a:pt x="20586" y="0"/>
                              </a:moveTo>
                              <a:lnTo>
                                <a:pt x="20586" y="45464"/>
                              </a:lnTo>
                              <a:lnTo>
                                <a:pt x="0" y="32718"/>
                              </a:lnTo>
                              <a:lnTo>
                                <a:pt x="2058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2" name="Shape 81"/>
                      <wps:cNvSpPr/>
                      <wps:spPr>
                        <a:xfrm>
                          <a:off x="1534716" y="6223522"/>
                          <a:ext cx="257498" cy="228592"/>
                        </a:xfrm>
                        <a:custGeom>
                          <a:avLst/>
                          <a:gdLst/>
                          <a:ahLst/>
                          <a:cxnLst/>
                          <a:rect l="0" t="0" r="0" b="0"/>
                          <a:pathLst>
                            <a:path w="257498" h="228592">
                              <a:moveTo>
                                <a:pt x="257498" y="0"/>
                              </a:moveTo>
                              <a:lnTo>
                                <a:pt x="257498" y="82148"/>
                              </a:lnTo>
                              <a:lnTo>
                                <a:pt x="215764" y="101687"/>
                              </a:lnTo>
                              <a:lnTo>
                                <a:pt x="257498" y="133204"/>
                              </a:lnTo>
                              <a:lnTo>
                                <a:pt x="257498" y="228592"/>
                              </a:lnTo>
                              <a:lnTo>
                                <a:pt x="137450" y="137943"/>
                              </a:lnTo>
                              <a:lnTo>
                                <a:pt x="73237" y="165819"/>
                              </a:lnTo>
                              <a:lnTo>
                                <a:pt x="0" y="110066"/>
                              </a:lnTo>
                              <a:lnTo>
                                <a:pt x="25749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3" name="Shape 82"/>
                      <wps:cNvSpPr/>
                      <wps:spPr>
                        <a:xfrm>
                          <a:off x="1140654" y="5687426"/>
                          <a:ext cx="436602" cy="439100"/>
                        </a:xfrm>
                        <a:custGeom>
                          <a:avLst/>
                          <a:gdLst/>
                          <a:ahLst/>
                          <a:cxnLst/>
                          <a:rect l="0" t="0" r="0" b="0"/>
                          <a:pathLst>
                            <a:path w="436602" h="439100">
                              <a:moveTo>
                                <a:pt x="210285" y="0"/>
                              </a:moveTo>
                              <a:lnTo>
                                <a:pt x="268939" y="67115"/>
                              </a:lnTo>
                              <a:lnTo>
                                <a:pt x="92654" y="221001"/>
                              </a:lnTo>
                              <a:lnTo>
                                <a:pt x="201583" y="346688"/>
                              </a:lnTo>
                              <a:lnTo>
                                <a:pt x="377787" y="195702"/>
                              </a:lnTo>
                              <a:lnTo>
                                <a:pt x="436602" y="263219"/>
                              </a:lnTo>
                              <a:lnTo>
                                <a:pt x="263138" y="413883"/>
                              </a:lnTo>
                              <a:lnTo>
                                <a:pt x="255000" y="420087"/>
                              </a:lnTo>
                              <a:lnTo>
                                <a:pt x="246702" y="425001"/>
                              </a:lnTo>
                              <a:lnTo>
                                <a:pt x="232441" y="433299"/>
                              </a:lnTo>
                              <a:lnTo>
                                <a:pt x="223981" y="436280"/>
                              </a:lnTo>
                              <a:lnTo>
                                <a:pt x="210285" y="439100"/>
                              </a:lnTo>
                              <a:lnTo>
                                <a:pt x="196024" y="439100"/>
                              </a:lnTo>
                              <a:lnTo>
                                <a:pt x="181844" y="433299"/>
                              </a:lnTo>
                              <a:lnTo>
                                <a:pt x="168147" y="422101"/>
                              </a:lnTo>
                              <a:lnTo>
                                <a:pt x="154289" y="411466"/>
                              </a:lnTo>
                              <a:lnTo>
                                <a:pt x="148892" y="402925"/>
                              </a:lnTo>
                              <a:lnTo>
                                <a:pt x="30939" y="265716"/>
                              </a:lnTo>
                              <a:lnTo>
                                <a:pt x="22479" y="257418"/>
                              </a:lnTo>
                              <a:lnTo>
                                <a:pt x="16839" y="248555"/>
                              </a:lnTo>
                              <a:lnTo>
                                <a:pt x="11360" y="240337"/>
                              </a:lnTo>
                              <a:lnTo>
                                <a:pt x="8621" y="232441"/>
                              </a:lnTo>
                              <a:lnTo>
                                <a:pt x="2981" y="218342"/>
                              </a:lnTo>
                              <a:lnTo>
                                <a:pt x="0" y="204081"/>
                              </a:lnTo>
                              <a:lnTo>
                                <a:pt x="2981" y="190465"/>
                              </a:lnTo>
                              <a:lnTo>
                                <a:pt x="11360" y="176607"/>
                              </a:lnTo>
                              <a:lnTo>
                                <a:pt x="22479" y="162507"/>
                              </a:lnTo>
                              <a:lnTo>
                                <a:pt x="36417" y="150986"/>
                              </a:lnTo>
                              <a:lnTo>
                                <a:pt x="21028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4" name="Shape 83"/>
                      <wps:cNvSpPr/>
                      <wps:spPr>
                        <a:xfrm>
                          <a:off x="883156" y="5365956"/>
                          <a:ext cx="411787" cy="427579"/>
                        </a:xfrm>
                        <a:custGeom>
                          <a:avLst/>
                          <a:gdLst/>
                          <a:ahLst/>
                          <a:cxnLst/>
                          <a:rect l="0" t="0" r="0" b="0"/>
                          <a:pathLst>
                            <a:path w="411787" h="427579">
                              <a:moveTo>
                                <a:pt x="218503" y="0"/>
                              </a:moveTo>
                              <a:lnTo>
                                <a:pt x="232844" y="3062"/>
                              </a:lnTo>
                              <a:lnTo>
                                <a:pt x="246944" y="5156"/>
                              </a:lnTo>
                              <a:lnTo>
                                <a:pt x="257498" y="16839"/>
                              </a:lnTo>
                              <a:lnTo>
                                <a:pt x="272081" y="28279"/>
                              </a:lnTo>
                              <a:lnTo>
                                <a:pt x="277560" y="35853"/>
                              </a:lnTo>
                              <a:lnTo>
                                <a:pt x="283038" y="44312"/>
                              </a:lnTo>
                              <a:lnTo>
                                <a:pt x="392451" y="212218"/>
                              </a:lnTo>
                              <a:lnTo>
                                <a:pt x="397768" y="220839"/>
                              </a:lnTo>
                              <a:lnTo>
                                <a:pt x="400346" y="229541"/>
                              </a:lnTo>
                              <a:lnTo>
                                <a:pt x="406389" y="237598"/>
                              </a:lnTo>
                              <a:lnTo>
                                <a:pt x="408726" y="245735"/>
                              </a:lnTo>
                              <a:lnTo>
                                <a:pt x="411787" y="259915"/>
                              </a:lnTo>
                              <a:lnTo>
                                <a:pt x="411787" y="268375"/>
                              </a:lnTo>
                              <a:lnTo>
                                <a:pt x="411787" y="282474"/>
                              </a:lnTo>
                              <a:lnTo>
                                <a:pt x="403328" y="293190"/>
                              </a:lnTo>
                              <a:lnTo>
                                <a:pt x="394384" y="308014"/>
                              </a:lnTo>
                              <a:lnTo>
                                <a:pt x="386086" y="313171"/>
                              </a:lnTo>
                              <a:lnTo>
                                <a:pt x="372631" y="321469"/>
                              </a:lnTo>
                              <a:lnTo>
                                <a:pt x="358370" y="332346"/>
                              </a:lnTo>
                              <a:lnTo>
                                <a:pt x="296735" y="265636"/>
                              </a:lnTo>
                              <a:lnTo>
                                <a:pt x="327915" y="248796"/>
                              </a:lnTo>
                              <a:lnTo>
                                <a:pt x="224304" y="91687"/>
                              </a:lnTo>
                              <a:lnTo>
                                <a:pt x="89995" y="178783"/>
                              </a:lnTo>
                              <a:lnTo>
                                <a:pt x="193285" y="335488"/>
                              </a:lnTo>
                              <a:lnTo>
                                <a:pt x="226882" y="313171"/>
                              </a:lnTo>
                              <a:lnTo>
                                <a:pt x="168147" y="220839"/>
                              </a:lnTo>
                              <a:lnTo>
                                <a:pt x="226882" y="181763"/>
                              </a:lnTo>
                              <a:lnTo>
                                <a:pt x="335730" y="346848"/>
                              </a:lnTo>
                              <a:lnTo>
                                <a:pt x="243801" y="408242"/>
                              </a:lnTo>
                              <a:lnTo>
                                <a:pt x="235019" y="414365"/>
                              </a:lnTo>
                              <a:lnTo>
                                <a:pt x="226882" y="416380"/>
                              </a:lnTo>
                              <a:lnTo>
                                <a:pt x="218503" y="422422"/>
                              </a:lnTo>
                              <a:lnTo>
                                <a:pt x="210204" y="425162"/>
                              </a:lnTo>
                              <a:lnTo>
                                <a:pt x="196346" y="427579"/>
                              </a:lnTo>
                              <a:lnTo>
                                <a:pt x="187726" y="427579"/>
                              </a:lnTo>
                              <a:lnTo>
                                <a:pt x="173787" y="425162"/>
                              </a:lnTo>
                              <a:lnTo>
                                <a:pt x="162991" y="416380"/>
                              </a:lnTo>
                              <a:lnTo>
                                <a:pt x="148327" y="405584"/>
                              </a:lnTo>
                              <a:lnTo>
                                <a:pt x="137289" y="391484"/>
                              </a:lnTo>
                              <a:lnTo>
                                <a:pt x="131972" y="383105"/>
                              </a:lnTo>
                              <a:lnTo>
                                <a:pt x="22801" y="215441"/>
                              </a:lnTo>
                              <a:lnTo>
                                <a:pt x="17322" y="207545"/>
                              </a:lnTo>
                              <a:lnTo>
                                <a:pt x="11602" y="198682"/>
                              </a:lnTo>
                              <a:lnTo>
                                <a:pt x="8863" y="190304"/>
                              </a:lnTo>
                              <a:lnTo>
                                <a:pt x="5801" y="181763"/>
                              </a:lnTo>
                              <a:lnTo>
                                <a:pt x="3223" y="173545"/>
                              </a:lnTo>
                              <a:lnTo>
                                <a:pt x="0" y="159284"/>
                              </a:lnTo>
                              <a:lnTo>
                                <a:pt x="3223" y="145346"/>
                              </a:lnTo>
                              <a:lnTo>
                                <a:pt x="11602" y="131407"/>
                              </a:lnTo>
                              <a:lnTo>
                                <a:pt x="22801" y="120450"/>
                              </a:lnTo>
                              <a:lnTo>
                                <a:pt x="36578" y="108688"/>
                              </a:lnTo>
                              <a:lnTo>
                                <a:pt x="45038" y="103772"/>
                              </a:lnTo>
                              <a:lnTo>
                                <a:pt x="170645" y="19739"/>
                              </a:lnTo>
                              <a:lnTo>
                                <a:pt x="179427" y="13616"/>
                              </a:lnTo>
                              <a:lnTo>
                                <a:pt x="187726" y="11602"/>
                              </a:lnTo>
                              <a:lnTo>
                                <a:pt x="196346" y="5156"/>
                              </a:lnTo>
                              <a:lnTo>
                                <a:pt x="210204" y="3062"/>
                              </a:lnTo>
                              <a:lnTo>
                                <a:pt x="21850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5" name="Shape 84"/>
                      <wps:cNvSpPr/>
                      <wps:spPr>
                        <a:xfrm>
                          <a:off x="1213649" y="5352099"/>
                          <a:ext cx="156465" cy="178702"/>
                        </a:xfrm>
                        <a:custGeom>
                          <a:avLst/>
                          <a:gdLst/>
                          <a:ahLst/>
                          <a:cxnLst/>
                          <a:rect l="0" t="0" r="0" b="0"/>
                          <a:pathLst>
                            <a:path w="156465" h="178702">
                              <a:moveTo>
                                <a:pt x="53256" y="0"/>
                              </a:moveTo>
                              <a:lnTo>
                                <a:pt x="83792" y="47535"/>
                              </a:lnTo>
                              <a:lnTo>
                                <a:pt x="72834" y="55431"/>
                              </a:lnTo>
                              <a:lnTo>
                                <a:pt x="63891" y="64536"/>
                              </a:lnTo>
                              <a:lnTo>
                                <a:pt x="61957" y="72351"/>
                              </a:lnTo>
                              <a:lnTo>
                                <a:pt x="61957" y="80971"/>
                              </a:lnTo>
                              <a:lnTo>
                                <a:pt x="67275" y="92090"/>
                              </a:lnTo>
                              <a:lnTo>
                                <a:pt x="72834" y="100308"/>
                              </a:lnTo>
                              <a:lnTo>
                                <a:pt x="78232" y="109251"/>
                              </a:lnTo>
                              <a:lnTo>
                                <a:pt x="86934" y="117630"/>
                              </a:lnTo>
                              <a:lnTo>
                                <a:pt x="95152" y="120128"/>
                              </a:lnTo>
                              <a:lnTo>
                                <a:pt x="103128" y="120128"/>
                              </a:lnTo>
                              <a:lnTo>
                                <a:pt x="111829" y="117630"/>
                              </a:lnTo>
                              <a:lnTo>
                                <a:pt x="125284" y="109251"/>
                              </a:lnTo>
                              <a:lnTo>
                                <a:pt x="156465" y="156545"/>
                              </a:lnTo>
                              <a:lnTo>
                                <a:pt x="137289" y="167583"/>
                              </a:lnTo>
                              <a:lnTo>
                                <a:pt x="125284" y="170322"/>
                              </a:lnTo>
                              <a:lnTo>
                                <a:pt x="117792" y="173142"/>
                              </a:lnTo>
                              <a:lnTo>
                                <a:pt x="108848" y="176204"/>
                              </a:lnTo>
                              <a:lnTo>
                                <a:pt x="100630" y="178702"/>
                              </a:lnTo>
                              <a:lnTo>
                                <a:pt x="92493" y="178702"/>
                              </a:lnTo>
                              <a:lnTo>
                                <a:pt x="83792" y="178702"/>
                              </a:lnTo>
                              <a:lnTo>
                                <a:pt x="75896" y="178702"/>
                              </a:lnTo>
                              <a:lnTo>
                                <a:pt x="67275" y="176204"/>
                              </a:lnTo>
                              <a:lnTo>
                                <a:pt x="58412" y="173142"/>
                              </a:lnTo>
                              <a:lnTo>
                                <a:pt x="50275" y="167583"/>
                              </a:lnTo>
                              <a:lnTo>
                                <a:pt x="39559" y="156545"/>
                              </a:lnTo>
                              <a:lnTo>
                                <a:pt x="30535" y="150905"/>
                              </a:lnTo>
                              <a:lnTo>
                                <a:pt x="25137" y="141962"/>
                              </a:lnTo>
                              <a:lnTo>
                                <a:pt x="19659" y="134308"/>
                              </a:lnTo>
                              <a:lnTo>
                                <a:pt x="14261" y="125607"/>
                              </a:lnTo>
                              <a:lnTo>
                                <a:pt x="8299" y="117630"/>
                              </a:lnTo>
                              <a:lnTo>
                                <a:pt x="5237" y="109251"/>
                              </a:lnTo>
                              <a:lnTo>
                                <a:pt x="2256" y="100308"/>
                              </a:lnTo>
                              <a:lnTo>
                                <a:pt x="2256" y="92090"/>
                              </a:lnTo>
                              <a:lnTo>
                                <a:pt x="0" y="83952"/>
                              </a:lnTo>
                              <a:lnTo>
                                <a:pt x="0" y="74848"/>
                              </a:lnTo>
                              <a:lnTo>
                                <a:pt x="2256" y="66791"/>
                              </a:lnTo>
                              <a:lnTo>
                                <a:pt x="2256" y="58170"/>
                              </a:lnTo>
                              <a:lnTo>
                                <a:pt x="8299" y="49711"/>
                              </a:lnTo>
                              <a:lnTo>
                                <a:pt x="17081" y="36014"/>
                              </a:lnTo>
                              <a:lnTo>
                                <a:pt x="22398" y="27474"/>
                              </a:lnTo>
                              <a:lnTo>
                                <a:pt x="36498" y="13858"/>
                              </a:lnTo>
                              <a:lnTo>
                                <a:pt x="5325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6" name="Shape 85"/>
                      <wps:cNvSpPr/>
                      <wps:spPr>
                        <a:xfrm>
                          <a:off x="879248" y="4999368"/>
                          <a:ext cx="200253" cy="427072"/>
                        </a:xfrm>
                        <a:custGeom>
                          <a:avLst/>
                          <a:gdLst/>
                          <a:ahLst/>
                          <a:cxnLst/>
                          <a:rect l="0" t="0" r="0" b="0"/>
                          <a:pathLst>
                            <a:path w="200253" h="427072">
                              <a:moveTo>
                                <a:pt x="29287" y="0"/>
                              </a:moveTo>
                              <a:lnTo>
                                <a:pt x="37746" y="2901"/>
                              </a:lnTo>
                              <a:lnTo>
                                <a:pt x="52007" y="5881"/>
                              </a:lnTo>
                              <a:lnTo>
                                <a:pt x="63125" y="14261"/>
                              </a:lnTo>
                              <a:lnTo>
                                <a:pt x="74325" y="28360"/>
                              </a:lnTo>
                              <a:lnTo>
                                <a:pt x="82542" y="41896"/>
                              </a:lnTo>
                              <a:lnTo>
                                <a:pt x="88343" y="53175"/>
                              </a:lnTo>
                              <a:lnTo>
                                <a:pt x="185993" y="240498"/>
                              </a:lnTo>
                              <a:lnTo>
                                <a:pt x="189135" y="251858"/>
                              </a:lnTo>
                              <a:lnTo>
                                <a:pt x="194292" y="259915"/>
                              </a:lnTo>
                              <a:lnTo>
                                <a:pt x="197192" y="268697"/>
                              </a:lnTo>
                              <a:lnTo>
                                <a:pt x="200253" y="276835"/>
                              </a:lnTo>
                              <a:lnTo>
                                <a:pt x="200253" y="285375"/>
                              </a:lnTo>
                              <a:lnTo>
                                <a:pt x="200253" y="299635"/>
                              </a:lnTo>
                              <a:lnTo>
                                <a:pt x="200253" y="307531"/>
                              </a:lnTo>
                              <a:lnTo>
                                <a:pt x="191633" y="318972"/>
                              </a:lnTo>
                              <a:lnTo>
                                <a:pt x="183334" y="330574"/>
                              </a:lnTo>
                              <a:lnTo>
                                <a:pt x="174552" y="335972"/>
                              </a:lnTo>
                              <a:lnTo>
                                <a:pt x="160855" y="347091"/>
                              </a:lnTo>
                              <a:lnTo>
                                <a:pt x="152235" y="349669"/>
                              </a:lnTo>
                              <a:lnTo>
                                <a:pt x="18007" y="419522"/>
                              </a:lnTo>
                              <a:lnTo>
                                <a:pt x="7130" y="425081"/>
                              </a:lnTo>
                              <a:lnTo>
                                <a:pt x="0" y="427072"/>
                              </a:lnTo>
                              <a:lnTo>
                                <a:pt x="0" y="327802"/>
                              </a:lnTo>
                              <a:lnTo>
                                <a:pt x="115979" y="268697"/>
                              </a:lnTo>
                              <a:lnTo>
                                <a:pt x="26708" y="92413"/>
                              </a:lnTo>
                              <a:lnTo>
                                <a:pt x="0" y="106076"/>
                              </a:lnTo>
                              <a:lnTo>
                                <a:pt x="0" y="8002"/>
                              </a:lnTo>
                              <a:lnTo>
                                <a:pt x="7130" y="5881"/>
                              </a:lnTo>
                              <a:lnTo>
                                <a:pt x="15509" y="2901"/>
                              </a:lnTo>
                              <a:lnTo>
                                <a:pt x="2928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7" name="Shape 86"/>
                      <wps:cNvSpPr/>
                      <wps:spPr>
                        <a:xfrm>
                          <a:off x="879248" y="4827966"/>
                          <a:ext cx="9708" cy="120708"/>
                        </a:xfrm>
                        <a:custGeom>
                          <a:avLst/>
                          <a:gdLst/>
                          <a:ahLst/>
                          <a:cxnLst/>
                          <a:rect l="0" t="0" r="0" b="0"/>
                          <a:pathLst>
                            <a:path w="9708" h="120708">
                              <a:moveTo>
                                <a:pt x="0" y="0"/>
                              </a:moveTo>
                              <a:lnTo>
                                <a:pt x="926" y="1563"/>
                              </a:lnTo>
                              <a:lnTo>
                                <a:pt x="926" y="9137"/>
                              </a:lnTo>
                              <a:lnTo>
                                <a:pt x="3907" y="20497"/>
                              </a:lnTo>
                              <a:lnTo>
                                <a:pt x="7130" y="29037"/>
                              </a:lnTo>
                              <a:lnTo>
                                <a:pt x="7130" y="37739"/>
                              </a:lnTo>
                              <a:lnTo>
                                <a:pt x="9708" y="45634"/>
                              </a:lnTo>
                              <a:lnTo>
                                <a:pt x="9708" y="54094"/>
                              </a:lnTo>
                              <a:lnTo>
                                <a:pt x="9708" y="62393"/>
                              </a:lnTo>
                              <a:lnTo>
                                <a:pt x="9708" y="71094"/>
                              </a:lnTo>
                              <a:lnTo>
                                <a:pt x="9708" y="79393"/>
                              </a:lnTo>
                              <a:lnTo>
                                <a:pt x="9708" y="87530"/>
                              </a:lnTo>
                              <a:lnTo>
                                <a:pt x="7130" y="95990"/>
                              </a:lnTo>
                              <a:lnTo>
                                <a:pt x="3907" y="110170"/>
                              </a:lnTo>
                              <a:lnTo>
                                <a:pt x="926" y="118146"/>
                              </a:lnTo>
                              <a:lnTo>
                                <a:pt x="0" y="12070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8" name="Shape 87"/>
                      <wps:cNvSpPr/>
                      <wps:spPr>
                        <a:xfrm>
                          <a:off x="879248" y="2560217"/>
                          <a:ext cx="57566" cy="196528"/>
                        </a:xfrm>
                        <a:custGeom>
                          <a:avLst/>
                          <a:gdLst/>
                          <a:ahLst/>
                          <a:cxnLst/>
                          <a:rect l="0" t="0" r="0" b="0"/>
                          <a:pathLst>
                            <a:path w="57566" h="196528">
                              <a:moveTo>
                                <a:pt x="0" y="0"/>
                              </a:moveTo>
                              <a:lnTo>
                                <a:pt x="57566" y="17575"/>
                              </a:lnTo>
                              <a:lnTo>
                                <a:pt x="0" y="19652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9" name="Shape 88"/>
                      <wps:cNvSpPr/>
                      <wps:spPr>
                        <a:xfrm>
                          <a:off x="879248" y="1758085"/>
                          <a:ext cx="435031" cy="802788"/>
                        </a:xfrm>
                        <a:custGeom>
                          <a:avLst/>
                          <a:gdLst/>
                          <a:ahLst/>
                          <a:cxnLst/>
                          <a:rect l="0" t="0" r="0" b="0"/>
                          <a:pathLst>
                            <a:path w="435031" h="802788">
                              <a:moveTo>
                                <a:pt x="168912" y="0"/>
                              </a:moveTo>
                              <a:lnTo>
                                <a:pt x="435031" y="162346"/>
                              </a:lnTo>
                              <a:lnTo>
                                <a:pt x="401675" y="215361"/>
                              </a:lnTo>
                              <a:lnTo>
                                <a:pt x="135879" y="302133"/>
                              </a:lnTo>
                              <a:lnTo>
                                <a:pt x="141197" y="310996"/>
                              </a:lnTo>
                              <a:lnTo>
                                <a:pt x="286946" y="400025"/>
                              </a:lnTo>
                              <a:lnTo>
                                <a:pt x="244969" y="470119"/>
                              </a:lnTo>
                              <a:lnTo>
                                <a:pt x="236751" y="464077"/>
                              </a:lnTo>
                              <a:lnTo>
                                <a:pt x="183334" y="573005"/>
                              </a:lnTo>
                              <a:lnTo>
                                <a:pt x="34926" y="631418"/>
                              </a:lnTo>
                              <a:lnTo>
                                <a:pt x="15509" y="674040"/>
                              </a:lnTo>
                              <a:lnTo>
                                <a:pt x="113159" y="721253"/>
                              </a:lnTo>
                              <a:lnTo>
                                <a:pt x="74325" y="802788"/>
                              </a:lnTo>
                              <a:lnTo>
                                <a:pt x="0" y="766396"/>
                              </a:lnTo>
                              <a:lnTo>
                                <a:pt x="0" y="537890"/>
                              </a:lnTo>
                              <a:lnTo>
                                <a:pt x="9708" y="517091"/>
                              </a:lnTo>
                              <a:lnTo>
                                <a:pt x="15509" y="509275"/>
                              </a:lnTo>
                              <a:lnTo>
                                <a:pt x="15509" y="500575"/>
                              </a:lnTo>
                              <a:lnTo>
                                <a:pt x="7130" y="495096"/>
                              </a:lnTo>
                              <a:lnTo>
                                <a:pt x="0" y="491856"/>
                              </a:lnTo>
                              <a:lnTo>
                                <a:pt x="0" y="394816"/>
                              </a:lnTo>
                              <a:lnTo>
                                <a:pt x="59661" y="425404"/>
                              </a:lnTo>
                              <a:lnTo>
                                <a:pt x="68524" y="427418"/>
                              </a:lnTo>
                              <a:lnTo>
                                <a:pt x="79964" y="436200"/>
                              </a:lnTo>
                              <a:lnTo>
                                <a:pt x="91244" y="447399"/>
                              </a:lnTo>
                              <a:lnTo>
                                <a:pt x="96400" y="458679"/>
                              </a:lnTo>
                              <a:lnTo>
                                <a:pt x="99704" y="470119"/>
                              </a:lnTo>
                              <a:lnTo>
                                <a:pt x="99704" y="478016"/>
                              </a:lnTo>
                              <a:lnTo>
                                <a:pt x="99704" y="491953"/>
                              </a:lnTo>
                              <a:lnTo>
                                <a:pt x="93903" y="506214"/>
                              </a:lnTo>
                              <a:lnTo>
                                <a:pt x="91244" y="514512"/>
                              </a:lnTo>
                              <a:lnTo>
                                <a:pt x="88343" y="523214"/>
                              </a:lnTo>
                              <a:lnTo>
                                <a:pt x="228211" y="461660"/>
                              </a:lnTo>
                              <a:lnTo>
                                <a:pt x="0" y="320358"/>
                              </a:lnTo>
                              <a:lnTo>
                                <a:pt x="0" y="274894"/>
                              </a:lnTo>
                              <a:lnTo>
                                <a:pt x="12770" y="254598"/>
                              </a:lnTo>
                              <a:lnTo>
                                <a:pt x="266965" y="170644"/>
                              </a:lnTo>
                              <a:lnTo>
                                <a:pt x="275988" y="168066"/>
                              </a:lnTo>
                              <a:lnTo>
                                <a:pt x="275988" y="162346"/>
                              </a:lnTo>
                              <a:lnTo>
                                <a:pt x="266965" y="156948"/>
                              </a:lnTo>
                              <a:lnTo>
                                <a:pt x="127339" y="70176"/>
                              </a:lnTo>
                              <a:lnTo>
                                <a:pt x="16891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0" name="Shape 89"/>
                      <wps:cNvSpPr/>
                      <wps:spPr>
                        <a:xfrm>
                          <a:off x="1272061" y="1215373"/>
                          <a:ext cx="503716" cy="497997"/>
                        </a:xfrm>
                        <a:custGeom>
                          <a:avLst/>
                          <a:gdLst/>
                          <a:ahLst/>
                          <a:cxnLst/>
                          <a:rect l="0" t="0" r="0" b="0"/>
                          <a:pathLst>
                            <a:path w="503716" h="497997">
                              <a:moveTo>
                                <a:pt x="288517" y="0"/>
                              </a:moveTo>
                              <a:lnTo>
                                <a:pt x="503716" y="226964"/>
                              </a:lnTo>
                              <a:lnTo>
                                <a:pt x="442323" y="282716"/>
                              </a:lnTo>
                              <a:lnTo>
                                <a:pt x="322195" y="156627"/>
                              </a:lnTo>
                              <a:lnTo>
                                <a:pt x="341612" y="329768"/>
                              </a:lnTo>
                              <a:lnTo>
                                <a:pt x="322195" y="346929"/>
                              </a:lnTo>
                              <a:lnTo>
                                <a:pt x="145830" y="316556"/>
                              </a:lnTo>
                              <a:lnTo>
                                <a:pt x="269100" y="444338"/>
                              </a:lnTo>
                              <a:lnTo>
                                <a:pt x="212460" y="497997"/>
                              </a:lnTo>
                              <a:lnTo>
                                <a:pt x="0" y="271114"/>
                              </a:lnTo>
                              <a:lnTo>
                                <a:pt x="50436" y="224143"/>
                              </a:lnTo>
                              <a:lnTo>
                                <a:pt x="260802" y="257418"/>
                              </a:lnTo>
                              <a:lnTo>
                                <a:pt x="237839" y="47859"/>
                              </a:lnTo>
                              <a:lnTo>
                                <a:pt x="28851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1" name="Shape 90"/>
                      <wps:cNvSpPr/>
                      <wps:spPr>
                        <a:xfrm>
                          <a:off x="1616412" y="1032228"/>
                          <a:ext cx="175801" cy="366116"/>
                        </a:xfrm>
                        <a:custGeom>
                          <a:avLst/>
                          <a:gdLst/>
                          <a:ahLst/>
                          <a:cxnLst/>
                          <a:rect l="0" t="0" r="0" b="0"/>
                          <a:pathLst>
                            <a:path w="175801" h="366116">
                              <a:moveTo>
                                <a:pt x="175801" y="0"/>
                              </a:moveTo>
                              <a:lnTo>
                                <a:pt x="175801" y="92570"/>
                              </a:lnTo>
                              <a:lnTo>
                                <a:pt x="114811" y="141170"/>
                              </a:lnTo>
                              <a:lnTo>
                                <a:pt x="139626" y="172108"/>
                              </a:lnTo>
                              <a:lnTo>
                                <a:pt x="175801" y="143808"/>
                              </a:lnTo>
                              <a:lnTo>
                                <a:pt x="175801" y="366116"/>
                              </a:lnTo>
                              <a:lnTo>
                                <a:pt x="0" y="138350"/>
                              </a:lnTo>
                              <a:lnTo>
                                <a:pt x="17580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2" name="Shape 91"/>
                      <wps:cNvSpPr/>
                      <wps:spPr>
                        <a:xfrm>
                          <a:off x="1904204" y="6341887"/>
                          <a:ext cx="239047" cy="410297"/>
                        </a:xfrm>
                        <a:custGeom>
                          <a:avLst/>
                          <a:gdLst/>
                          <a:ahLst/>
                          <a:cxnLst/>
                          <a:rect l="0" t="0" r="0" b="0"/>
                          <a:pathLst>
                            <a:path w="239047" h="410297">
                              <a:moveTo>
                                <a:pt x="165247" y="0"/>
                              </a:moveTo>
                              <a:lnTo>
                                <a:pt x="239047" y="46390"/>
                              </a:lnTo>
                              <a:lnTo>
                                <a:pt x="239047" y="50263"/>
                              </a:lnTo>
                              <a:lnTo>
                                <a:pt x="184825" y="140269"/>
                              </a:lnTo>
                              <a:lnTo>
                                <a:pt x="239047" y="135128"/>
                              </a:lnTo>
                              <a:lnTo>
                                <a:pt x="239047" y="209108"/>
                              </a:lnTo>
                              <a:lnTo>
                                <a:pt x="227285" y="209881"/>
                              </a:lnTo>
                              <a:lnTo>
                                <a:pt x="239047" y="238011"/>
                              </a:lnTo>
                              <a:lnTo>
                                <a:pt x="239047" y="410297"/>
                              </a:lnTo>
                              <a:lnTo>
                                <a:pt x="212863" y="394222"/>
                              </a:lnTo>
                              <a:lnTo>
                                <a:pt x="139948" y="212458"/>
                              </a:lnTo>
                              <a:lnTo>
                                <a:pt x="78232" y="310673"/>
                              </a:lnTo>
                              <a:lnTo>
                                <a:pt x="0" y="263217"/>
                              </a:lnTo>
                              <a:lnTo>
                                <a:pt x="16524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3" name="Shape 92"/>
                      <wps:cNvSpPr/>
                      <wps:spPr>
                        <a:xfrm>
                          <a:off x="1792214" y="6193560"/>
                          <a:ext cx="131971" cy="399862"/>
                        </a:xfrm>
                        <a:custGeom>
                          <a:avLst/>
                          <a:gdLst/>
                          <a:ahLst/>
                          <a:cxnLst/>
                          <a:rect l="0" t="0" r="0" b="0"/>
                          <a:pathLst>
                            <a:path w="131971" h="399862">
                              <a:moveTo>
                                <a:pt x="70094" y="0"/>
                              </a:moveTo>
                              <a:lnTo>
                                <a:pt x="131971" y="44876"/>
                              </a:lnTo>
                              <a:lnTo>
                                <a:pt x="86692" y="399862"/>
                              </a:lnTo>
                              <a:lnTo>
                                <a:pt x="5962" y="338550"/>
                              </a:lnTo>
                              <a:lnTo>
                                <a:pt x="14180" y="269261"/>
                              </a:lnTo>
                              <a:lnTo>
                                <a:pt x="0" y="258554"/>
                              </a:lnTo>
                              <a:lnTo>
                                <a:pt x="0" y="163166"/>
                              </a:lnTo>
                              <a:lnTo>
                                <a:pt x="28360" y="184583"/>
                              </a:lnTo>
                              <a:lnTo>
                                <a:pt x="41734" y="92573"/>
                              </a:lnTo>
                              <a:lnTo>
                                <a:pt x="0" y="112110"/>
                              </a:lnTo>
                              <a:lnTo>
                                <a:pt x="0" y="29962"/>
                              </a:lnTo>
                              <a:lnTo>
                                <a:pt x="7009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4" name="Shape 93"/>
                      <wps:cNvSpPr/>
                      <wps:spPr>
                        <a:xfrm>
                          <a:off x="1792214" y="1123284"/>
                          <a:ext cx="265957" cy="293432"/>
                        </a:xfrm>
                        <a:custGeom>
                          <a:avLst/>
                          <a:gdLst/>
                          <a:ahLst/>
                          <a:cxnLst/>
                          <a:rect l="0" t="0" r="0" b="0"/>
                          <a:pathLst>
                            <a:path w="265957" h="293432">
                              <a:moveTo>
                                <a:pt x="67435" y="0"/>
                              </a:moveTo>
                              <a:lnTo>
                                <a:pt x="111990" y="55835"/>
                              </a:lnTo>
                              <a:lnTo>
                                <a:pt x="8379" y="137048"/>
                              </a:lnTo>
                              <a:lnTo>
                                <a:pt x="39478" y="175882"/>
                              </a:lnTo>
                              <a:lnTo>
                                <a:pt x="218663" y="33920"/>
                              </a:lnTo>
                              <a:lnTo>
                                <a:pt x="265957" y="95313"/>
                              </a:lnTo>
                              <a:lnTo>
                                <a:pt x="14180" y="293432"/>
                              </a:lnTo>
                              <a:lnTo>
                                <a:pt x="0" y="275060"/>
                              </a:lnTo>
                              <a:lnTo>
                                <a:pt x="0" y="52753"/>
                              </a:lnTo>
                              <a:lnTo>
                                <a:pt x="6743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5" name="Shape 94"/>
                      <wps:cNvSpPr/>
                      <wps:spPr>
                        <a:xfrm>
                          <a:off x="1792214" y="975037"/>
                          <a:ext cx="117872" cy="149761"/>
                        </a:xfrm>
                        <a:custGeom>
                          <a:avLst/>
                          <a:gdLst/>
                          <a:ahLst/>
                          <a:cxnLst/>
                          <a:rect l="0" t="0" r="0" b="0"/>
                          <a:pathLst>
                            <a:path w="117872" h="149761">
                              <a:moveTo>
                                <a:pt x="72672" y="0"/>
                              </a:moveTo>
                              <a:lnTo>
                                <a:pt x="117872" y="55835"/>
                              </a:lnTo>
                              <a:lnTo>
                                <a:pt x="0" y="149761"/>
                              </a:lnTo>
                              <a:lnTo>
                                <a:pt x="0" y="57191"/>
                              </a:lnTo>
                              <a:lnTo>
                                <a:pt x="7267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6" name="Shape 95"/>
                      <wps:cNvSpPr/>
                      <wps:spPr>
                        <a:xfrm>
                          <a:off x="1918143" y="816177"/>
                          <a:ext cx="225109" cy="393879"/>
                        </a:xfrm>
                        <a:custGeom>
                          <a:avLst/>
                          <a:gdLst/>
                          <a:ahLst/>
                          <a:cxnLst/>
                          <a:rect l="0" t="0" r="0" b="0"/>
                          <a:pathLst>
                            <a:path w="225109" h="393879">
                              <a:moveTo>
                                <a:pt x="225109" y="0"/>
                              </a:moveTo>
                              <a:lnTo>
                                <a:pt x="225109" y="79808"/>
                              </a:lnTo>
                              <a:lnTo>
                                <a:pt x="223739" y="80708"/>
                              </a:lnTo>
                              <a:lnTo>
                                <a:pt x="215361" y="83448"/>
                              </a:lnTo>
                              <a:lnTo>
                                <a:pt x="207545" y="89329"/>
                              </a:lnTo>
                              <a:lnTo>
                                <a:pt x="114730" y="147741"/>
                              </a:lnTo>
                              <a:lnTo>
                                <a:pt x="201099" y="282050"/>
                              </a:lnTo>
                              <a:lnTo>
                                <a:pt x="225109" y="266679"/>
                              </a:lnTo>
                              <a:lnTo>
                                <a:pt x="225109" y="356565"/>
                              </a:lnTo>
                              <a:lnTo>
                                <a:pt x="164682" y="393879"/>
                              </a:lnTo>
                              <a:lnTo>
                                <a:pt x="0" y="130903"/>
                              </a:lnTo>
                              <a:lnTo>
                                <a:pt x="168066" y="27694"/>
                              </a:lnTo>
                              <a:lnTo>
                                <a:pt x="176365" y="21813"/>
                              </a:lnTo>
                              <a:lnTo>
                                <a:pt x="184745" y="15931"/>
                              </a:lnTo>
                              <a:lnTo>
                                <a:pt x="193042" y="13676"/>
                              </a:lnTo>
                              <a:lnTo>
                                <a:pt x="201099" y="7955"/>
                              </a:lnTo>
                              <a:lnTo>
                                <a:pt x="210043" y="4893"/>
                              </a:lnTo>
                              <a:lnTo>
                                <a:pt x="218422" y="2315"/>
                              </a:lnTo>
                              <a:lnTo>
                                <a:pt x="2251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7" name="Shape 96"/>
                      <wps:cNvSpPr/>
                      <wps:spPr>
                        <a:xfrm>
                          <a:off x="2143251" y="6579899"/>
                          <a:ext cx="96924" cy="231785"/>
                        </a:xfrm>
                        <a:custGeom>
                          <a:avLst/>
                          <a:gdLst/>
                          <a:ahLst/>
                          <a:cxnLst/>
                          <a:rect l="0" t="0" r="0" b="0"/>
                          <a:pathLst>
                            <a:path w="96924" h="231785">
                              <a:moveTo>
                                <a:pt x="0" y="0"/>
                              </a:moveTo>
                              <a:lnTo>
                                <a:pt x="96924" y="231785"/>
                              </a:lnTo>
                              <a:lnTo>
                                <a:pt x="0" y="17228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8" name="Shape 97"/>
                      <wps:cNvSpPr/>
                      <wps:spPr>
                        <a:xfrm>
                          <a:off x="2265314" y="6532110"/>
                          <a:ext cx="222248" cy="377964"/>
                        </a:xfrm>
                        <a:custGeom>
                          <a:avLst/>
                          <a:gdLst/>
                          <a:ahLst/>
                          <a:cxnLst/>
                          <a:rect l="0" t="0" r="0" b="0"/>
                          <a:pathLst>
                            <a:path w="222248" h="377964">
                              <a:moveTo>
                                <a:pt x="122625" y="0"/>
                              </a:moveTo>
                              <a:lnTo>
                                <a:pt x="222248" y="42696"/>
                              </a:lnTo>
                              <a:lnTo>
                                <a:pt x="222248" y="123174"/>
                              </a:lnTo>
                              <a:lnTo>
                                <a:pt x="176285" y="103772"/>
                              </a:lnTo>
                              <a:lnTo>
                                <a:pt x="114568" y="251535"/>
                              </a:lnTo>
                              <a:lnTo>
                                <a:pt x="181521" y="279574"/>
                              </a:lnTo>
                              <a:lnTo>
                                <a:pt x="189659" y="282716"/>
                              </a:lnTo>
                              <a:lnTo>
                                <a:pt x="197877" y="285133"/>
                              </a:lnTo>
                              <a:lnTo>
                                <a:pt x="211896" y="290692"/>
                              </a:lnTo>
                              <a:lnTo>
                                <a:pt x="222248" y="294765"/>
                              </a:lnTo>
                              <a:lnTo>
                                <a:pt x="222248" y="377964"/>
                              </a:lnTo>
                              <a:lnTo>
                                <a:pt x="220275" y="377626"/>
                              </a:lnTo>
                              <a:lnTo>
                                <a:pt x="211896" y="374887"/>
                              </a:lnTo>
                              <a:lnTo>
                                <a:pt x="203516" y="371663"/>
                              </a:lnTo>
                              <a:lnTo>
                                <a:pt x="195540" y="369165"/>
                              </a:lnTo>
                              <a:lnTo>
                                <a:pt x="184502" y="363607"/>
                              </a:lnTo>
                              <a:lnTo>
                                <a:pt x="176285" y="360948"/>
                              </a:lnTo>
                              <a:lnTo>
                                <a:pt x="164682" y="357564"/>
                              </a:lnTo>
                              <a:lnTo>
                                <a:pt x="0" y="287872"/>
                              </a:lnTo>
                              <a:lnTo>
                                <a:pt x="12262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9" name="Shape 98"/>
                      <wps:cNvSpPr/>
                      <wps:spPr>
                        <a:xfrm>
                          <a:off x="2143251" y="6465237"/>
                          <a:ext cx="242110" cy="85758"/>
                        </a:xfrm>
                        <a:custGeom>
                          <a:avLst/>
                          <a:gdLst/>
                          <a:ahLst/>
                          <a:cxnLst/>
                          <a:rect l="0" t="0" r="0" b="0"/>
                          <a:pathLst>
                            <a:path w="242110" h="85758">
                              <a:moveTo>
                                <a:pt x="124237" y="0"/>
                              </a:moveTo>
                              <a:lnTo>
                                <a:pt x="242110" y="69854"/>
                              </a:lnTo>
                              <a:lnTo>
                                <a:pt x="0" y="85758"/>
                              </a:lnTo>
                              <a:lnTo>
                                <a:pt x="0" y="11778"/>
                              </a:lnTo>
                              <a:lnTo>
                                <a:pt x="12423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0" name="Shape 99"/>
                      <wps:cNvSpPr/>
                      <wps:spPr>
                        <a:xfrm>
                          <a:off x="2143251" y="6388277"/>
                          <a:ext cx="1692" cy="3873"/>
                        </a:xfrm>
                        <a:custGeom>
                          <a:avLst/>
                          <a:gdLst/>
                          <a:ahLst/>
                          <a:cxnLst/>
                          <a:rect l="0" t="0" r="0" b="0"/>
                          <a:pathLst>
                            <a:path w="1692" h="3873">
                              <a:moveTo>
                                <a:pt x="0" y="0"/>
                              </a:moveTo>
                              <a:lnTo>
                                <a:pt x="1692" y="1064"/>
                              </a:lnTo>
                              <a:lnTo>
                                <a:pt x="0" y="387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1" name="Shape 100"/>
                      <wps:cNvSpPr/>
                      <wps:spPr>
                        <a:xfrm>
                          <a:off x="2143251" y="807454"/>
                          <a:ext cx="200375" cy="365288"/>
                        </a:xfrm>
                        <a:custGeom>
                          <a:avLst/>
                          <a:gdLst/>
                          <a:ahLst/>
                          <a:cxnLst/>
                          <a:rect l="0" t="0" r="0" b="0"/>
                          <a:pathLst>
                            <a:path w="200375" h="365288">
                              <a:moveTo>
                                <a:pt x="32309" y="0"/>
                              </a:moveTo>
                              <a:lnTo>
                                <a:pt x="40929" y="0"/>
                              </a:lnTo>
                              <a:lnTo>
                                <a:pt x="49147" y="0"/>
                              </a:lnTo>
                              <a:lnTo>
                                <a:pt x="57446" y="0"/>
                              </a:lnTo>
                              <a:lnTo>
                                <a:pt x="66147" y="0"/>
                              </a:lnTo>
                              <a:lnTo>
                                <a:pt x="88304" y="2417"/>
                              </a:lnTo>
                              <a:lnTo>
                                <a:pt x="102242" y="8137"/>
                              </a:lnTo>
                              <a:lnTo>
                                <a:pt x="116261" y="13617"/>
                              </a:lnTo>
                              <a:lnTo>
                                <a:pt x="127380" y="22399"/>
                              </a:lnTo>
                              <a:lnTo>
                                <a:pt x="141560" y="33033"/>
                              </a:lnTo>
                              <a:lnTo>
                                <a:pt x="152840" y="44715"/>
                              </a:lnTo>
                              <a:lnTo>
                                <a:pt x="160977" y="55915"/>
                              </a:lnTo>
                              <a:lnTo>
                                <a:pt x="172015" y="72109"/>
                              </a:lnTo>
                              <a:lnTo>
                                <a:pt x="177977" y="80811"/>
                              </a:lnTo>
                              <a:lnTo>
                                <a:pt x="183617" y="89431"/>
                              </a:lnTo>
                              <a:lnTo>
                                <a:pt x="186356" y="98052"/>
                              </a:lnTo>
                              <a:lnTo>
                                <a:pt x="188854" y="108686"/>
                              </a:lnTo>
                              <a:lnTo>
                                <a:pt x="194494" y="117147"/>
                              </a:lnTo>
                              <a:lnTo>
                                <a:pt x="194494" y="129072"/>
                              </a:lnTo>
                              <a:lnTo>
                                <a:pt x="197394" y="136967"/>
                              </a:lnTo>
                              <a:lnTo>
                                <a:pt x="197394" y="147763"/>
                              </a:lnTo>
                              <a:lnTo>
                                <a:pt x="200375" y="156465"/>
                              </a:lnTo>
                              <a:lnTo>
                                <a:pt x="200375" y="164522"/>
                              </a:lnTo>
                              <a:lnTo>
                                <a:pt x="197394" y="175719"/>
                              </a:lnTo>
                              <a:lnTo>
                                <a:pt x="197394" y="184341"/>
                              </a:lnTo>
                              <a:lnTo>
                                <a:pt x="194494" y="192478"/>
                              </a:lnTo>
                              <a:lnTo>
                                <a:pt x="191835" y="203919"/>
                              </a:lnTo>
                              <a:lnTo>
                                <a:pt x="188854" y="212379"/>
                              </a:lnTo>
                              <a:lnTo>
                                <a:pt x="186356" y="220678"/>
                              </a:lnTo>
                              <a:lnTo>
                                <a:pt x="177977" y="231878"/>
                              </a:lnTo>
                              <a:lnTo>
                                <a:pt x="172015" y="243478"/>
                              </a:lnTo>
                              <a:lnTo>
                                <a:pt x="163716" y="254435"/>
                              </a:lnTo>
                              <a:lnTo>
                                <a:pt x="152840" y="262654"/>
                              </a:lnTo>
                              <a:lnTo>
                                <a:pt x="141560" y="273611"/>
                              </a:lnTo>
                              <a:lnTo>
                                <a:pt x="133019" y="279816"/>
                              </a:lnTo>
                              <a:lnTo>
                                <a:pt x="119242" y="290774"/>
                              </a:lnTo>
                              <a:lnTo>
                                <a:pt x="110379" y="296009"/>
                              </a:lnTo>
                              <a:lnTo>
                                <a:pt x="102242" y="301570"/>
                              </a:lnTo>
                              <a:lnTo>
                                <a:pt x="94185" y="307129"/>
                              </a:lnTo>
                              <a:lnTo>
                                <a:pt x="0" y="365288"/>
                              </a:lnTo>
                              <a:lnTo>
                                <a:pt x="0" y="275403"/>
                              </a:lnTo>
                              <a:lnTo>
                                <a:pt x="40929" y="249200"/>
                              </a:lnTo>
                              <a:lnTo>
                                <a:pt x="51887" y="240337"/>
                              </a:lnTo>
                              <a:lnTo>
                                <a:pt x="66147" y="231878"/>
                              </a:lnTo>
                              <a:lnTo>
                                <a:pt x="77185" y="223418"/>
                              </a:lnTo>
                              <a:lnTo>
                                <a:pt x="85726" y="214876"/>
                              </a:lnTo>
                              <a:lnTo>
                                <a:pt x="90882" y="206095"/>
                              </a:lnTo>
                              <a:lnTo>
                                <a:pt x="99502" y="198441"/>
                              </a:lnTo>
                              <a:lnTo>
                                <a:pt x="108124" y="184341"/>
                              </a:lnTo>
                              <a:lnTo>
                                <a:pt x="110379" y="169920"/>
                              </a:lnTo>
                              <a:lnTo>
                                <a:pt x="110379" y="162024"/>
                              </a:lnTo>
                              <a:lnTo>
                                <a:pt x="108124" y="147763"/>
                              </a:lnTo>
                              <a:lnTo>
                                <a:pt x="104901" y="136967"/>
                              </a:lnTo>
                              <a:lnTo>
                                <a:pt x="99502" y="129072"/>
                              </a:lnTo>
                              <a:lnTo>
                                <a:pt x="94185" y="119967"/>
                              </a:lnTo>
                              <a:lnTo>
                                <a:pt x="88304" y="111748"/>
                              </a:lnTo>
                              <a:lnTo>
                                <a:pt x="82825" y="103370"/>
                              </a:lnTo>
                              <a:lnTo>
                                <a:pt x="71868" y="92172"/>
                              </a:lnTo>
                              <a:lnTo>
                                <a:pt x="57446" y="86613"/>
                              </a:lnTo>
                              <a:lnTo>
                                <a:pt x="46005" y="80811"/>
                              </a:lnTo>
                              <a:lnTo>
                                <a:pt x="37706" y="80811"/>
                              </a:lnTo>
                              <a:lnTo>
                                <a:pt x="24010" y="80811"/>
                              </a:lnTo>
                              <a:lnTo>
                                <a:pt x="15228" y="80811"/>
                              </a:lnTo>
                              <a:lnTo>
                                <a:pt x="7332" y="83711"/>
                              </a:lnTo>
                              <a:lnTo>
                                <a:pt x="0" y="88531"/>
                              </a:lnTo>
                              <a:lnTo>
                                <a:pt x="0" y="8723"/>
                              </a:lnTo>
                              <a:lnTo>
                                <a:pt x="1692" y="8137"/>
                              </a:lnTo>
                              <a:lnTo>
                                <a:pt x="9991" y="5237"/>
                              </a:lnTo>
                              <a:lnTo>
                                <a:pt x="18290" y="2417"/>
                              </a:lnTo>
                              <a:lnTo>
                                <a:pt x="323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2" name="Shape 101"/>
                      <wps:cNvSpPr/>
                      <wps:spPr>
                        <a:xfrm>
                          <a:off x="2296091" y="695545"/>
                          <a:ext cx="191471" cy="318004"/>
                        </a:xfrm>
                        <a:custGeom>
                          <a:avLst/>
                          <a:gdLst/>
                          <a:ahLst/>
                          <a:cxnLst/>
                          <a:rect l="0" t="0" r="0" b="0"/>
                          <a:pathLst>
                            <a:path w="191471" h="318004">
                              <a:moveTo>
                                <a:pt x="78715" y="0"/>
                              </a:moveTo>
                              <a:lnTo>
                                <a:pt x="191471" y="224139"/>
                              </a:lnTo>
                              <a:lnTo>
                                <a:pt x="191471" y="290033"/>
                              </a:lnTo>
                              <a:lnTo>
                                <a:pt x="137370" y="318004"/>
                              </a:lnTo>
                              <a:lnTo>
                                <a:pt x="0" y="38592"/>
                              </a:lnTo>
                              <a:lnTo>
                                <a:pt x="7871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3" name="Shape 102"/>
                      <wps:cNvSpPr/>
                      <wps:spPr>
                        <a:xfrm>
                          <a:off x="2387939" y="647437"/>
                          <a:ext cx="99623" cy="106681"/>
                        </a:xfrm>
                        <a:custGeom>
                          <a:avLst/>
                          <a:gdLst/>
                          <a:ahLst/>
                          <a:cxnLst/>
                          <a:rect l="0" t="0" r="0" b="0"/>
                          <a:pathLst>
                            <a:path w="99623" h="106681">
                              <a:moveTo>
                                <a:pt x="99623" y="0"/>
                              </a:moveTo>
                              <a:lnTo>
                                <a:pt x="99623" y="80721"/>
                              </a:lnTo>
                              <a:lnTo>
                                <a:pt x="28279" y="106681"/>
                              </a:lnTo>
                              <a:lnTo>
                                <a:pt x="0" y="36829"/>
                              </a:lnTo>
                              <a:lnTo>
                                <a:pt x="9962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4" name="Shape 103"/>
                      <wps:cNvSpPr/>
                      <wps:spPr>
                        <a:xfrm>
                          <a:off x="3017826" y="6769787"/>
                          <a:ext cx="262251" cy="321890"/>
                        </a:xfrm>
                        <a:custGeom>
                          <a:avLst/>
                          <a:gdLst/>
                          <a:ahLst/>
                          <a:cxnLst/>
                          <a:rect l="0" t="0" r="0" b="0"/>
                          <a:pathLst>
                            <a:path w="262251" h="321890">
                              <a:moveTo>
                                <a:pt x="61394" y="0"/>
                              </a:moveTo>
                              <a:lnTo>
                                <a:pt x="120048" y="11361"/>
                              </a:lnTo>
                              <a:lnTo>
                                <a:pt x="262251" y="188893"/>
                              </a:lnTo>
                              <a:lnTo>
                                <a:pt x="262251" y="321890"/>
                              </a:lnTo>
                              <a:lnTo>
                                <a:pt x="120048" y="142446"/>
                              </a:lnTo>
                              <a:lnTo>
                                <a:pt x="114085" y="151147"/>
                              </a:lnTo>
                              <a:lnTo>
                                <a:pt x="80649" y="319215"/>
                              </a:lnTo>
                              <a:lnTo>
                                <a:pt x="0" y="301650"/>
                              </a:lnTo>
                              <a:lnTo>
                                <a:pt x="6139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5" name="Shape 104"/>
                      <wps:cNvSpPr/>
                      <wps:spPr>
                        <a:xfrm>
                          <a:off x="2645840" y="6677135"/>
                          <a:ext cx="388422" cy="383587"/>
                        </a:xfrm>
                        <a:custGeom>
                          <a:avLst/>
                          <a:gdLst/>
                          <a:ahLst/>
                          <a:cxnLst/>
                          <a:rect l="0" t="0" r="0" b="0"/>
                          <a:pathLst>
                            <a:path w="388422" h="383587">
                              <a:moveTo>
                                <a:pt x="80810" y="0"/>
                              </a:moveTo>
                              <a:lnTo>
                                <a:pt x="388422" y="84436"/>
                              </a:lnTo>
                              <a:lnTo>
                                <a:pt x="368683" y="151468"/>
                              </a:lnTo>
                              <a:lnTo>
                                <a:pt x="150986" y="92652"/>
                              </a:lnTo>
                              <a:lnTo>
                                <a:pt x="139303" y="131971"/>
                              </a:lnTo>
                              <a:lnTo>
                                <a:pt x="265233" y="168065"/>
                              </a:lnTo>
                              <a:lnTo>
                                <a:pt x="248393" y="238160"/>
                              </a:lnTo>
                              <a:lnTo>
                                <a:pt x="120369" y="201905"/>
                              </a:lnTo>
                              <a:lnTo>
                                <a:pt x="106190" y="249279"/>
                              </a:lnTo>
                              <a:lnTo>
                                <a:pt x="329446" y="310431"/>
                              </a:lnTo>
                              <a:lnTo>
                                <a:pt x="310512" y="383587"/>
                              </a:lnTo>
                              <a:lnTo>
                                <a:pt x="0" y="299312"/>
                              </a:lnTo>
                              <a:lnTo>
                                <a:pt x="8081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6" name="Shape 105"/>
                      <wps:cNvSpPr/>
                      <wps:spPr>
                        <a:xfrm>
                          <a:off x="2487562" y="6574806"/>
                          <a:ext cx="196870" cy="343067"/>
                        </a:xfrm>
                        <a:custGeom>
                          <a:avLst/>
                          <a:gdLst/>
                          <a:ahLst/>
                          <a:cxnLst/>
                          <a:rect l="0" t="0" r="0" b="0"/>
                          <a:pathLst>
                            <a:path w="196870" h="343067">
                              <a:moveTo>
                                <a:pt x="0" y="0"/>
                              </a:moveTo>
                              <a:lnTo>
                                <a:pt x="82543" y="35375"/>
                              </a:lnTo>
                              <a:lnTo>
                                <a:pt x="91164" y="38437"/>
                              </a:lnTo>
                              <a:lnTo>
                                <a:pt x="99301" y="44237"/>
                              </a:lnTo>
                              <a:lnTo>
                                <a:pt x="107680" y="46655"/>
                              </a:lnTo>
                              <a:lnTo>
                                <a:pt x="116221" y="52616"/>
                              </a:lnTo>
                              <a:lnTo>
                                <a:pt x="124197" y="57853"/>
                              </a:lnTo>
                              <a:lnTo>
                                <a:pt x="138377" y="65991"/>
                              </a:lnTo>
                              <a:lnTo>
                                <a:pt x="152235" y="77754"/>
                              </a:lnTo>
                              <a:lnTo>
                                <a:pt x="163434" y="88470"/>
                              </a:lnTo>
                              <a:lnTo>
                                <a:pt x="166496" y="97575"/>
                              </a:lnTo>
                              <a:lnTo>
                                <a:pt x="177292" y="108532"/>
                              </a:lnTo>
                              <a:lnTo>
                                <a:pt x="180676" y="117071"/>
                              </a:lnTo>
                              <a:lnTo>
                                <a:pt x="188813" y="127948"/>
                              </a:lnTo>
                              <a:lnTo>
                                <a:pt x="191391" y="136327"/>
                              </a:lnTo>
                              <a:lnTo>
                                <a:pt x="191391" y="144626"/>
                              </a:lnTo>
                              <a:lnTo>
                                <a:pt x="196870" y="158404"/>
                              </a:lnTo>
                              <a:lnTo>
                                <a:pt x="196870" y="167267"/>
                              </a:lnTo>
                              <a:lnTo>
                                <a:pt x="196870" y="181286"/>
                              </a:lnTo>
                              <a:lnTo>
                                <a:pt x="196870" y="189664"/>
                              </a:lnTo>
                              <a:lnTo>
                                <a:pt x="196870" y="197479"/>
                              </a:lnTo>
                              <a:lnTo>
                                <a:pt x="193889" y="211982"/>
                              </a:lnTo>
                              <a:lnTo>
                                <a:pt x="191391" y="219717"/>
                              </a:lnTo>
                              <a:lnTo>
                                <a:pt x="188813" y="228498"/>
                              </a:lnTo>
                              <a:lnTo>
                                <a:pt x="186074" y="236878"/>
                              </a:lnTo>
                              <a:lnTo>
                                <a:pt x="183012" y="245176"/>
                              </a:lnTo>
                              <a:lnTo>
                                <a:pt x="177292" y="253797"/>
                              </a:lnTo>
                              <a:lnTo>
                                <a:pt x="174634" y="265479"/>
                              </a:lnTo>
                              <a:lnTo>
                                <a:pt x="169235" y="273617"/>
                              </a:lnTo>
                              <a:lnTo>
                                <a:pt x="163434" y="281915"/>
                              </a:lnTo>
                              <a:lnTo>
                                <a:pt x="158278" y="290456"/>
                              </a:lnTo>
                              <a:lnTo>
                                <a:pt x="149657" y="295854"/>
                              </a:lnTo>
                              <a:lnTo>
                                <a:pt x="144097" y="304233"/>
                              </a:lnTo>
                              <a:lnTo>
                                <a:pt x="135879" y="309792"/>
                              </a:lnTo>
                              <a:lnTo>
                                <a:pt x="127420" y="314868"/>
                              </a:lnTo>
                              <a:lnTo>
                                <a:pt x="113159" y="326469"/>
                              </a:lnTo>
                              <a:lnTo>
                                <a:pt x="104780" y="328968"/>
                              </a:lnTo>
                              <a:lnTo>
                                <a:pt x="93500" y="334930"/>
                              </a:lnTo>
                              <a:lnTo>
                                <a:pt x="85363" y="337427"/>
                              </a:lnTo>
                              <a:lnTo>
                                <a:pt x="76661" y="337427"/>
                              </a:lnTo>
                              <a:lnTo>
                                <a:pt x="68041" y="340489"/>
                              </a:lnTo>
                              <a:lnTo>
                                <a:pt x="60306" y="340489"/>
                              </a:lnTo>
                              <a:lnTo>
                                <a:pt x="48543" y="343067"/>
                              </a:lnTo>
                              <a:lnTo>
                                <a:pt x="35088" y="340489"/>
                              </a:lnTo>
                              <a:lnTo>
                                <a:pt x="21150" y="340489"/>
                              </a:lnTo>
                              <a:lnTo>
                                <a:pt x="12609" y="337427"/>
                              </a:lnTo>
                              <a:lnTo>
                                <a:pt x="0" y="335268"/>
                              </a:lnTo>
                              <a:lnTo>
                                <a:pt x="0" y="252069"/>
                              </a:lnTo>
                              <a:lnTo>
                                <a:pt x="4391" y="253797"/>
                              </a:lnTo>
                              <a:lnTo>
                                <a:pt x="15591" y="253797"/>
                              </a:lnTo>
                              <a:lnTo>
                                <a:pt x="26306" y="256294"/>
                              </a:lnTo>
                              <a:lnTo>
                                <a:pt x="35088" y="256294"/>
                              </a:lnTo>
                              <a:lnTo>
                                <a:pt x="43548" y="256294"/>
                              </a:lnTo>
                              <a:lnTo>
                                <a:pt x="51766" y="256294"/>
                              </a:lnTo>
                              <a:lnTo>
                                <a:pt x="60306" y="253797"/>
                              </a:lnTo>
                              <a:lnTo>
                                <a:pt x="70941" y="245176"/>
                              </a:lnTo>
                              <a:lnTo>
                                <a:pt x="82543" y="234300"/>
                              </a:lnTo>
                              <a:lnTo>
                                <a:pt x="87941" y="225760"/>
                              </a:lnTo>
                              <a:lnTo>
                                <a:pt x="93500" y="217299"/>
                              </a:lnTo>
                              <a:lnTo>
                                <a:pt x="99301" y="208839"/>
                              </a:lnTo>
                              <a:lnTo>
                                <a:pt x="101557" y="197479"/>
                              </a:lnTo>
                              <a:lnTo>
                                <a:pt x="104780" y="189664"/>
                              </a:lnTo>
                              <a:lnTo>
                                <a:pt x="107680" y="181286"/>
                              </a:lnTo>
                              <a:lnTo>
                                <a:pt x="107680" y="172986"/>
                              </a:lnTo>
                              <a:lnTo>
                                <a:pt x="107680" y="158404"/>
                              </a:lnTo>
                              <a:lnTo>
                                <a:pt x="101557" y="147204"/>
                              </a:lnTo>
                              <a:lnTo>
                                <a:pt x="99301" y="139067"/>
                              </a:lnTo>
                              <a:lnTo>
                                <a:pt x="91164" y="127948"/>
                              </a:lnTo>
                              <a:lnTo>
                                <a:pt x="79723" y="117071"/>
                              </a:lnTo>
                              <a:lnTo>
                                <a:pt x="70941" y="113447"/>
                              </a:lnTo>
                              <a:lnTo>
                                <a:pt x="62723" y="108532"/>
                              </a:lnTo>
                              <a:lnTo>
                                <a:pt x="51766" y="102329"/>
                              </a:lnTo>
                              <a:lnTo>
                                <a:pt x="0" y="8047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7" name="Shape 106"/>
                      <wps:cNvSpPr/>
                      <wps:spPr>
                        <a:xfrm>
                          <a:off x="2487562" y="919684"/>
                          <a:ext cx="26306" cy="65893"/>
                        </a:xfrm>
                        <a:custGeom>
                          <a:avLst/>
                          <a:gdLst/>
                          <a:ahLst/>
                          <a:cxnLst/>
                          <a:rect l="0" t="0" r="0" b="0"/>
                          <a:pathLst>
                            <a:path w="26306" h="65893">
                              <a:moveTo>
                                <a:pt x="0" y="0"/>
                              </a:moveTo>
                              <a:lnTo>
                                <a:pt x="26306" y="52292"/>
                              </a:lnTo>
                              <a:lnTo>
                                <a:pt x="0" y="6589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8" name="Shape 107"/>
                      <wps:cNvSpPr/>
                      <wps:spPr>
                        <a:xfrm>
                          <a:off x="2487562" y="561076"/>
                          <a:ext cx="261083" cy="369084"/>
                        </a:xfrm>
                        <a:custGeom>
                          <a:avLst/>
                          <a:gdLst/>
                          <a:ahLst/>
                          <a:cxnLst/>
                          <a:rect l="0" t="0" r="0" b="0"/>
                          <a:pathLst>
                            <a:path w="261083" h="369084">
                              <a:moveTo>
                                <a:pt x="233609" y="0"/>
                              </a:moveTo>
                              <a:lnTo>
                                <a:pt x="261083" y="69851"/>
                              </a:lnTo>
                              <a:lnTo>
                                <a:pt x="135879" y="117145"/>
                              </a:lnTo>
                              <a:lnTo>
                                <a:pt x="216126" y="338550"/>
                              </a:lnTo>
                              <a:lnTo>
                                <a:pt x="132898" y="369084"/>
                              </a:lnTo>
                              <a:lnTo>
                                <a:pt x="51766" y="148245"/>
                              </a:lnTo>
                              <a:lnTo>
                                <a:pt x="0" y="167081"/>
                              </a:lnTo>
                              <a:lnTo>
                                <a:pt x="0" y="86360"/>
                              </a:lnTo>
                              <a:lnTo>
                                <a:pt x="2336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9" name="Shape 108"/>
                      <wps:cNvSpPr/>
                      <wps:spPr>
                        <a:xfrm>
                          <a:off x="2732129" y="472288"/>
                          <a:ext cx="391725" cy="382460"/>
                        </a:xfrm>
                        <a:custGeom>
                          <a:avLst/>
                          <a:gdLst/>
                          <a:ahLst/>
                          <a:cxnLst/>
                          <a:rect l="0" t="0" r="0" b="0"/>
                          <a:pathLst>
                            <a:path w="391725" h="382460">
                              <a:moveTo>
                                <a:pt x="307692" y="0"/>
                              </a:moveTo>
                              <a:lnTo>
                                <a:pt x="327351" y="69531"/>
                              </a:lnTo>
                              <a:lnTo>
                                <a:pt x="106834" y="127541"/>
                              </a:lnTo>
                              <a:lnTo>
                                <a:pt x="117791" y="167099"/>
                              </a:lnTo>
                              <a:lnTo>
                                <a:pt x="246057" y="133826"/>
                              </a:lnTo>
                              <a:lnTo>
                                <a:pt x="265474" y="203920"/>
                              </a:lnTo>
                              <a:lnTo>
                                <a:pt x="136725" y="237034"/>
                              </a:lnTo>
                              <a:lnTo>
                                <a:pt x="148407" y="284006"/>
                              </a:lnTo>
                              <a:lnTo>
                                <a:pt x="372147" y="223257"/>
                              </a:lnTo>
                              <a:lnTo>
                                <a:pt x="391725" y="298670"/>
                              </a:lnTo>
                              <a:lnTo>
                                <a:pt x="84033" y="382460"/>
                              </a:lnTo>
                              <a:lnTo>
                                <a:pt x="0" y="83712"/>
                              </a:lnTo>
                              <a:lnTo>
                                <a:pt x="30769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0" name="Shape 109"/>
                      <wps:cNvSpPr/>
                      <wps:spPr>
                        <a:xfrm>
                          <a:off x="3098475" y="433412"/>
                          <a:ext cx="181602" cy="334482"/>
                        </a:xfrm>
                        <a:custGeom>
                          <a:avLst/>
                          <a:gdLst/>
                          <a:ahLst/>
                          <a:cxnLst/>
                          <a:rect l="0" t="0" r="0" b="0"/>
                          <a:pathLst>
                            <a:path w="181602" h="334482">
                              <a:moveTo>
                                <a:pt x="181602" y="0"/>
                              </a:moveTo>
                              <a:lnTo>
                                <a:pt x="181602" y="72705"/>
                              </a:lnTo>
                              <a:lnTo>
                                <a:pt x="100792" y="85928"/>
                              </a:lnTo>
                              <a:lnTo>
                                <a:pt x="109091" y="144501"/>
                              </a:lnTo>
                              <a:lnTo>
                                <a:pt x="181602" y="132900"/>
                              </a:lnTo>
                              <a:lnTo>
                                <a:pt x="181602" y="215578"/>
                              </a:lnTo>
                              <a:lnTo>
                                <a:pt x="167422" y="205974"/>
                              </a:lnTo>
                              <a:lnTo>
                                <a:pt x="120128" y="214838"/>
                              </a:lnTo>
                              <a:lnTo>
                                <a:pt x="139867" y="320705"/>
                              </a:lnTo>
                              <a:lnTo>
                                <a:pt x="50597" y="334482"/>
                              </a:lnTo>
                              <a:lnTo>
                                <a:pt x="0" y="30094"/>
                              </a:lnTo>
                              <a:lnTo>
                                <a:pt x="1816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1" name="Shape 110"/>
                      <wps:cNvSpPr/>
                      <wps:spPr>
                        <a:xfrm>
                          <a:off x="3574154" y="6997703"/>
                          <a:ext cx="111709" cy="160910"/>
                        </a:xfrm>
                        <a:custGeom>
                          <a:avLst/>
                          <a:gdLst/>
                          <a:ahLst/>
                          <a:cxnLst/>
                          <a:rect l="0" t="0" r="0" b="0"/>
                          <a:pathLst>
                            <a:path w="111709" h="160910">
                              <a:moveTo>
                                <a:pt x="111709" y="0"/>
                              </a:moveTo>
                              <a:lnTo>
                                <a:pt x="111709" y="160910"/>
                              </a:lnTo>
                              <a:lnTo>
                                <a:pt x="0" y="160910"/>
                              </a:lnTo>
                              <a:lnTo>
                                <a:pt x="0" y="113293"/>
                              </a:lnTo>
                              <a:lnTo>
                                <a:pt x="1117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2" name="Shape 1206"/>
                      <wps:cNvSpPr/>
                      <wps:spPr>
                        <a:xfrm>
                          <a:off x="3596552" y="6848423"/>
                          <a:ext cx="89310" cy="72512"/>
                        </a:xfrm>
                        <a:custGeom>
                          <a:avLst/>
                          <a:gdLst/>
                          <a:ahLst/>
                          <a:cxnLst/>
                          <a:rect l="0" t="0" r="0" b="0"/>
                          <a:pathLst>
                            <a:path w="89310" h="72512">
                              <a:moveTo>
                                <a:pt x="0" y="0"/>
                              </a:moveTo>
                              <a:lnTo>
                                <a:pt x="89310" y="0"/>
                              </a:lnTo>
                              <a:lnTo>
                                <a:pt x="89310" y="72512"/>
                              </a:lnTo>
                              <a:lnTo>
                                <a:pt x="0" y="72512"/>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3" name="Shape 112"/>
                      <wps:cNvSpPr/>
                      <wps:spPr>
                        <a:xfrm>
                          <a:off x="3453864" y="6842702"/>
                          <a:ext cx="117228" cy="315911"/>
                        </a:xfrm>
                        <a:custGeom>
                          <a:avLst/>
                          <a:gdLst/>
                          <a:ahLst/>
                          <a:cxnLst/>
                          <a:rect l="0" t="0" r="0" b="0"/>
                          <a:pathLst>
                            <a:path w="117228" h="315911">
                              <a:moveTo>
                                <a:pt x="28360" y="0"/>
                              </a:moveTo>
                              <a:lnTo>
                                <a:pt x="117228" y="8782"/>
                              </a:lnTo>
                              <a:lnTo>
                                <a:pt x="89593" y="315911"/>
                              </a:lnTo>
                              <a:lnTo>
                                <a:pt x="0" y="306806"/>
                              </a:lnTo>
                              <a:lnTo>
                                <a:pt x="2836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4" name="Shape 113"/>
                      <wps:cNvSpPr/>
                      <wps:spPr>
                        <a:xfrm>
                          <a:off x="3280077" y="6822802"/>
                          <a:ext cx="153968" cy="321711"/>
                        </a:xfrm>
                        <a:custGeom>
                          <a:avLst/>
                          <a:gdLst/>
                          <a:ahLst/>
                          <a:cxnLst/>
                          <a:rect l="0" t="0" r="0" b="0"/>
                          <a:pathLst>
                            <a:path w="153968" h="321711">
                              <a:moveTo>
                                <a:pt x="73157" y="0"/>
                              </a:moveTo>
                              <a:lnTo>
                                <a:pt x="153968" y="17483"/>
                              </a:lnTo>
                              <a:lnTo>
                                <a:pt x="92493" y="321711"/>
                              </a:lnTo>
                              <a:lnTo>
                                <a:pt x="30697" y="307611"/>
                              </a:lnTo>
                              <a:lnTo>
                                <a:pt x="0" y="268875"/>
                              </a:lnTo>
                              <a:lnTo>
                                <a:pt x="0" y="135878"/>
                              </a:lnTo>
                              <a:lnTo>
                                <a:pt x="25460" y="167663"/>
                              </a:lnTo>
                              <a:lnTo>
                                <a:pt x="33678" y="173383"/>
                              </a:lnTo>
                              <a:lnTo>
                                <a:pt x="39157" y="164764"/>
                              </a:lnTo>
                              <a:lnTo>
                                <a:pt x="7315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5" name="Shape 114"/>
                      <wps:cNvSpPr/>
                      <wps:spPr>
                        <a:xfrm>
                          <a:off x="3490120" y="6736110"/>
                          <a:ext cx="86773" cy="94990"/>
                        </a:xfrm>
                        <a:custGeom>
                          <a:avLst/>
                          <a:gdLst/>
                          <a:ahLst/>
                          <a:cxnLst/>
                          <a:rect l="0" t="0" r="0" b="0"/>
                          <a:pathLst>
                            <a:path w="86773" h="94990">
                              <a:moveTo>
                                <a:pt x="8299" y="0"/>
                              </a:moveTo>
                              <a:lnTo>
                                <a:pt x="86773" y="5962"/>
                              </a:lnTo>
                              <a:lnTo>
                                <a:pt x="80972" y="94990"/>
                              </a:lnTo>
                              <a:lnTo>
                                <a:pt x="0" y="86692"/>
                              </a:lnTo>
                              <a:lnTo>
                                <a:pt x="829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6" name="Shape 115"/>
                      <wps:cNvSpPr/>
                      <wps:spPr>
                        <a:xfrm>
                          <a:off x="3280077" y="396892"/>
                          <a:ext cx="405785" cy="331604"/>
                        </a:xfrm>
                        <a:custGeom>
                          <a:avLst/>
                          <a:gdLst/>
                          <a:ahLst/>
                          <a:cxnLst/>
                          <a:rect l="0" t="0" r="0" b="0"/>
                          <a:pathLst>
                            <a:path w="405785" h="331604">
                              <a:moveTo>
                                <a:pt x="405785" y="0"/>
                              </a:moveTo>
                              <a:lnTo>
                                <a:pt x="405785" y="73410"/>
                              </a:lnTo>
                              <a:lnTo>
                                <a:pt x="327352" y="75396"/>
                              </a:lnTo>
                              <a:lnTo>
                                <a:pt x="327352" y="130505"/>
                              </a:lnTo>
                              <a:lnTo>
                                <a:pt x="405785" y="130505"/>
                              </a:lnTo>
                              <a:lnTo>
                                <a:pt x="405785" y="230956"/>
                              </a:lnTo>
                              <a:lnTo>
                                <a:pt x="375048" y="202937"/>
                              </a:lnTo>
                              <a:lnTo>
                                <a:pt x="327352" y="202937"/>
                              </a:lnTo>
                              <a:lnTo>
                                <a:pt x="327352" y="312429"/>
                              </a:lnTo>
                              <a:lnTo>
                                <a:pt x="241062" y="312429"/>
                              </a:lnTo>
                              <a:lnTo>
                                <a:pt x="117389" y="331604"/>
                              </a:lnTo>
                              <a:lnTo>
                                <a:pt x="0" y="252098"/>
                              </a:lnTo>
                              <a:lnTo>
                                <a:pt x="0" y="169420"/>
                              </a:lnTo>
                              <a:lnTo>
                                <a:pt x="64455" y="159108"/>
                              </a:lnTo>
                              <a:lnTo>
                                <a:pt x="73157" y="155481"/>
                              </a:lnTo>
                              <a:lnTo>
                                <a:pt x="80811" y="153385"/>
                              </a:lnTo>
                              <a:lnTo>
                                <a:pt x="80811" y="144927"/>
                              </a:lnTo>
                              <a:lnTo>
                                <a:pt x="75654" y="108268"/>
                              </a:lnTo>
                              <a:lnTo>
                                <a:pt x="73157" y="100050"/>
                              </a:lnTo>
                              <a:lnTo>
                                <a:pt x="61474" y="100050"/>
                              </a:lnTo>
                              <a:lnTo>
                                <a:pt x="56076" y="100050"/>
                              </a:lnTo>
                              <a:lnTo>
                                <a:pt x="0" y="109225"/>
                              </a:lnTo>
                              <a:lnTo>
                                <a:pt x="0" y="36520"/>
                              </a:lnTo>
                              <a:lnTo>
                                <a:pt x="73157" y="24397"/>
                              </a:lnTo>
                              <a:lnTo>
                                <a:pt x="80811" y="24397"/>
                              </a:lnTo>
                              <a:lnTo>
                                <a:pt x="89512" y="21495"/>
                              </a:lnTo>
                              <a:lnTo>
                                <a:pt x="97730" y="21495"/>
                              </a:lnTo>
                              <a:lnTo>
                                <a:pt x="106351" y="24397"/>
                              </a:lnTo>
                              <a:lnTo>
                                <a:pt x="114892" y="24397"/>
                              </a:lnTo>
                              <a:lnTo>
                                <a:pt x="126171" y="27618"/>
                              </a:lnTo>
                              <a:lnTo>
                                <a:pt x="136726" y="35595"/>
                              </a:lnTo>
                              <a:lnTo>
                                <a:pt x="148569" y="43974"/>
                              </a:lnTo>
                              <a:lnTo>
                                <a:pt x="153968" y="58477"/>
                              </a:lnTo>
                              <a:lnTo>
                                <a:pt x="159607" y="71851"/>
                              </a:lnTo>
                              <a:lnTo>
                                <a:pt x="170403" y="144927"/>
                              </a:lnTo>
                              <a:lnTo>
                                <a:pt x="170403" y="153385"/>
                              </a:lnTo>
                              <a:lnTo>
                                <a:pt x="170403" y="161282"/>
                              </a:lnTo>
                              <a:lnTo>
                                <a:pt x="170403" y="175542"/>
                              </a:lnTo>
                              <a:lnTo>
                                <a:pt x="167825" y="186581"/>
                              </a:lnTo>
                              <a:lnTo>
                                <a:pt x="159607" y="197700"/>
                              </a:lnTo>
                              <a:lnTo>
                                <a:pt x="151389" y="209221"/>
                              </a:lnTo>
                              <a:lnTo>
                                <a:pt x="142929" y="211960"/>
                              </a:lnTo>
                              <a:lnTo>
                                <a:pt x="131247" y="217520"/>
                              </a:lnTo>
                              <a:lnTo>
                                <a:pt x="122868" y="220419"/>
                              </a:lnTo>
                              <a:lnTo>
                                <a:pt x="114892" y="222757"/>
                              </a:lnTo>
                              <a:lnTo>
                                <a:pt x="106351" y="222757"/>
                              </a:lnTo>
                              <a:lnTo>
                                <a:pt x="237839" y="303890"/>
                              </a:lnTo>
                              <a:lnTo>
                                <a:pt x="237839" y="1998"/>
                              </a:lnTo>
                              <a:lnTo>
                                <a:pt x="40578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7" name="Shape 116"/>
                      <wps:cNvSpPr/>
                      <wps:spPr>
                        <a:xfrm>
                          <a:off x="3685863" y="6848423"/>
                          <a:ext cx="221443" cy="310190"/>
                        </a:xfrm>
                        <a:custGeom>
                          <a:avLst/>
                          <a:gdLst/>
                          <a:ahLst/>
                          <a:cxnLst/>
                          <a:rect l="0" t="0" r="0" b="0"/>
                          <a:pathLst>
                            <a:path w="221443" h="310190">
                              <a:moveTo>
                                <a:pt x="0" y="0"/>
                              </a:moveTo>
                              <a:lnTo>
                                <a:pt x="221443" y="0"/>
                              </a:lnTo>
                              <a:lnTo>
                                <a:pt x="221443" y="44635"/>
                              </a:lnTo>
                              <a:lnTo>
                                <a:pt x="33717" y="231958"/>
                              </a:lnTo>
                              <a:lnTo>
                                <a:pt x="221443" y="234455"/>
                              </a:lnTo>
                              <a:lnTo>
                                <a:pt x="221443" y="310190"/>
                              </a:lnTo>
                              <a:lnTo>
                                <a:pt x="0" y="310190"/>
                              </a:lnTo>
                              <a:lnTo>
                                <a:pt x="0" y="149280"/>
                              </a:lnTo>
                              <a:lnTo>
                                <a:pt x="75694" y="72512"/>
                              </a:lnTo>
                              <a:lnTo>
                                <a:pt x="0" y="72512"/>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8" name="Shape 117"/>
                      <wps:cNvSpPr/>
                      <wps:spPr>
                        <a:xfrm>
                          <a:off x="3685863" y="395829"/>
                          <a:ext cx="345238" cy="313493"/>
                        </a:xfrm>
                        <a:custGeom>
                          <a:avLst/>
                          <a:gdLst/>
                          <a:ahLst/>
                          <a:cxnLst/>
                          <a:rect l="0" t="0" r="0" b="0"/>
                          <a:pathLst>
                            <a:path w="345238" h="313493">
                              <a:moveTo>
                                <a:pt x="89391" y="0"/>
                              </a:moveTo>
                              <a:lnTo>
                                <a:pt x="97529" y="3061"/>
                              </a:lnTo>
                              <a:lnTo>
                                <a:pt x="106311" y="3061"/>
                              </a:lnTo>
                              <a:lnTo>
                                <a:pt x="115093" y="3061"/>
                              </a:lnTo>
                              <a:lnTo>
                                <a:pt x="123069" y="5962"/>
                              </a:lnTo>
                              <a:lnTo>
                                <a:pt x="133865" y="8782"/>
                              </a:lnTo>
                              <a:lnTo>
                                <a:pt x="142405" y="14422"/>
                              </a:lnTo>
                              <a:lnTo>
                                <a:pt x="151428" y="22558"/>
                              </a:lnTo>
                              <a:lnTo>
                                <a:pt x="159566" y="33918"/>
                              </a:lnTo>
                              <a:lnTo>
                                <a:pt x="164561" y="45037"/>
                              </a:lnTo>
                              <a:lnTo>
                                <a:pt x="164561" y="53497"/>
                              </a:lnTo>
                              <a:lnTo>
                                <a:pt x="164561" y="61554"/>
                              </a:lnTo>
                              <a:lnTo>
                                <a:pt x="167542" y="137370"/>
                              </a:lnTo>
                              <a:lnTo>
                                <a:pt x="164561" y="151389"/>
                              </a:lnTo>
                              <a:lnTo>
                                <a:pt x="164561" y="160171"/>
                              </a:lnTo>
                              <a:lnTo>
                                <a:pt x="159566" y="170724"/>
                              </a:lnTo>
                              <a:lnTo>
                                <a:pt x="151428" y="182085"/>
                              </a:lnTo>
                              <a:lnTo>
                                <a:pt x="142405" y="190705"/>
                              </a:lnTo>
                              <a:lnTo>
                                <a:pt x="128467" y="195862"/>
                              </a:lnTo>
                              <a:lnTo>
                                <a:pt x="115093" y="201744"/>
                              </a:lnTo>
                              <a:lnTo>
                                <a:pt x="101073" y="204000"/>
                              </a:lnTo>
                              <a:lnTo>
                                <a:pt x="89391" y="204000"/>
                              </a:lnTo>
                              <a:lnTo>
                                <a:pt x="153927" y="260801"/>
                              </a:lnTo>
                              <a:lnTo>
                                <a:pt x="324249" y="11199"/>
                              </a:lnTo>
                              <a:lnTo>
                                <a:pt x="345238" y="12766"/>
                              </a:lnTo>
                              <a:lnTo>
                                <a:pt x="345238" y="115180"/>
                              </a:lnTo>
                              <a:lnTo>
                                <a:pt x="302013" y="182085"/>
                              </a:lnTo>
                              <a:lnTo>
                                <a:pt x="345238" y="184865"/>
                              </a:lnTo>
                              <a:lnTo>
                                <a:pt x="345238" y="259453"/>
                              </a:lnTo>
                              <a:lnTo>
                                <a:pt x="254396" y="252422"/>
                              </a:lnTo>
                              <a:lnTo>
                                <a:pt x="215400" y="313493"/>
                              </a:lnTo>
                              <a:lnTo>
                                <a:pt x="204282" y="311155"/>
                              </a:lnTo>
                              <a:lnTo>
                                <a:pt x="86813" y="311155"/>
                              </a:lnTo>
                              <a:lnTo>
                                <a:pt x="0" y="232019"/>
                              </a:lnTo>
                              <a:lnTo>
                                <a:pt x="0" y="131569"/>
                              </a:lnTo>
                              <a:lnTo>
                                <a:pt x="61594" y="131569"/>
                              </a:lnTo>
                              <a:lnTo>
                                <a:pt x="69652" y="131569"/>
                              </a:lnTo>
                              <a:lnTo>
                                <a:pt x="78433" y="129152"/>
                              </a:lnTo>
                              <a:lnTo>
                                <a:pt x="78433" y="120369"/>
                              </a:lnTo>
                              <a:lnTo>
                                <a:pt x="78433" y="84033"/>
                              </a:lnTo>
                              <a:lnTo>
                                <a:pt x="78433" y="76459"/>
                              </a:lnTo>
                              <a:lnTo>
                                <a:pt x="69652" y="76459"/>
                              </a:lnTo>
                              <a:lnTo>
                                <a:pt x="61594" y="72915"/>
                              </a:lnTo>
                              <a:lnTo>
                                <a:pt x="0" y="74474"/>
                              </a:lnTo>
                              <a:lnTo>
                                <a:pt x="0" y="1063"/>
                              </a:lnTo>
                              <a:lnTo>
                                <a:pt x="8939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9" name="Shape 118"/>
                      <wps:cNvSpPr/>
                      <wps:spPr>
                        <a:xfrm>
                          <a:off x="4141198" y="6761570"/>
                          <a:ext cx="391725" cy="361028"/>
                        </a:xfrm>
                        <a:custGeom>
                          <a:avLst/>
                          <a:gdLst/>
                          <a:ahLst/>
                          <a:cxnLst/>
                          <a:rect l="0" t="0" r="0" b="0"/>
                          <a:pathLst>
                            <a:path w="391725" h="361028">
                              <a:moveTo>
                                <a:pt x="341611" y="0"/>
                              </a:moveTo>
                              <a:lnTo>
                                <a:pt x="389308" y="225996"/>
                              </a:lnTo>
                              <a:lnTo>
                                <a:pt x="389308" y="234615"/>
                              </a:lnTo>
                              <a:lnTo>
                                <a:pt x="391725" y="246137"/>
                              </a:lnTo>
                              <a:lnTo>
                                <a:pt x="391725" y="254355"/>
                              </a:lnTo>
                              <a:lnTo>
                                <a:pt x="391725" y="262573"/>
                              </a:lnTo>
                              <a:lnTo>
                                <a:pt x="389308" y="271515"/>
                              </a:lnTo>
                              <a:lnTo>
                                <a:pt x="386327" y="285696"/>
                              </a:lnTo>
                              <a:lnTo>
                                <a:pt x="377867" y="296895"/>
                              </a:lnTo>
                              <a:lnTo>
                                <a:pt x="366990" y="304549"/>
                              </a:lnTo>
                              <a:lnTo>
                                <a:pt x="358531" y="307611"/>
                              </a:lnTo>
                              <a:lnTo>
                                <a:pt x="350233" y="313170"/>
                              </a:lnTo>
                              <a:lnTo>
                                <a:pt x="341611" y="315909"/>
                              </a:lnTo>
                              <a:lnTo>
                                <a:pt x="333312" y="318810"/>
                              </a:lnTo>
                              <a:lnTo>
                                <a:pt x="322275" y="318810"/>
                              </a:lnTo>
                              <a:lnTo>
                                <a:pt x="142928" y="354985"/>
                              </a:lnTo>
                              <a:lnTo>
                                <a:pt x="134307" y="357643"/>
                              </a:lnTo>
                              <a:lnTo>
                                <a:pt x="123914" y="357643"/>
                              </a:lnTo>
                              <a:lnTo>
                                <a:pt x="115052" y="361028"/>
                              </a:lnTo>
                              <a:lnTo>
                                <a:pt x="106914" y="361028"/>
                              </a:lnTo>
                              <a:lnTo>
                                <a:pt x="98293" y="357643"/>
                              </a:lnTo>
                              <a:lnTo>
                                <a:pt x="90317" y="357643"/>
                              </a:lnTo>
                              <a:lnTo>
                                <a:pt x="78876" y="352809"/>
                              </a:lnTo>
                              <a:lnTo>
                                <a:pt x="67435" y="340806"/>
                              </a:lnTo>
                              <a:lnTo>
                                <a:pt x="59379" y="329767"/>
                              </a:lnTo>
                              <a:lnTo>
                                <a:pt x="56559" y="321308"/>
                              </a:lnTo>
                              <a:lnTo>
                                <a:pt x="53900" y="313170"/>
                              </a:lnTo>
                              <a:lnTo>
                                <a:pt x="50194" y="304549"/>
                              </a:lnTo>
                              <a:lnTo>
                                <a:pt x="48583" y="293672"/>
                              </a:lnTo>
                              <a:lnTo>
                                <a:pt x="0" y="67032"/>
                              </a:lnTo>
                              <a:lnTo>
                                <a:pt x="90317" y="50113"/>
                              </a:lnTo>
                              <a:lnTo>
                                <a:pt x="134307" y="279412"/>
                              </a:lnTo>
                              <a:lnTo>
                                <a:pt x="299393" y="246137"/>
                              </a:lnTo>
                              <a:lnTo>
                                <a:pt x="255241" y="16838"/>
                              </a:lnTo>
                              <a:lnTo>
                                <a:pt x="34161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0" name="Shape 119"/>
                      <wps:cNvSpPr/>
                      <wps:spPr>
                        <a:xfrm>
                          <a:off x="4208633" y="6694134"/>
                          <a:ext cx="92252" cy="97972"/>
                        </a:xfrm>
                        <a:custGeom>
                          <a:avLst/>
                          <a:gdLst/>
                          <a:ahLst/>
                          <a:cxnLst/>
                          <a:rect l="0" t="0" r="0" b="0"/>
                          <a:pathLst>
                            <a:path w="92252" h="97972">
                              <a:moveTo>
                                <a:pt x="75493" y="0"/>
                              </a:moveTo>
                              <a:lnTo>
                                <a:pt x="92252" y="81535"/>
                              </a:lnTo>
                              <a:lnTo>
                                <a:pt x="16839" y="97972"/>
                              </a:lnTo>
                              <a:lnTo>
                                <a:pt x="0" y="13938"/>
                              </a:lnTo>
                              <a:lnTo>
                                <a:pt x="7549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1" name="Shape 120"/>
                      <wps:cNvSpPr/>
                      <wps:spPr>
                        <a:xfrm>
                          <a:off x="4298145" y="6675119"/>
                          <a:ext cx="95152" cy="97166"/>
                        </a:xfrm>
                        <a:custGeom>
                          <a:avLst/>
                          <a:gdLst/>
                          <a:ahLst/>
                          <a:cxnLst/>
                          <a:rect l="0" t="0" r="0" b="0"/>
                          <a:pathLst>
                            <a:path w="95152" h="97166">
                              <a:moveTo>
                                <a:pt x="78233" y="0"/>
                              </a:moveTo>
                              <a:lnTo>
                                <a:pt x="95152" y="83227"/>
                              </a:lnTo>
                              <a:lnTo>
                                <a:pt x="17081" y="97166"/>
                              </a:lnTo>
                              <a:lnTo>
                                <a:pt x="0" y="16758"/>
                              </a:lnTo>
                              <a:lnTo>
                                <a:pt x="7823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2" name="Shape 121"/>
                      <wps:cNvSpPr/>
                      <wps:spPr>
                        <a:xfrm>
                          <a:off x="4532922" y="6649821"/>
                          <a:ext cx="437006" cy="405422"/>
                        </a:xfrm>
                        <a:custGeom>
                          <a:avLst/>
                          <a:gdLst/>
                          <a:ahLst/>
                          <a:cxnLst/>
                          <a:rect l="0" t="0" r="0" b="0"/>
                          <a:pathLst>
                            <a:path w="437006" h="405422">
                              <a:moveTo>
                                <a:pt x="344351" y="0"/>
                              </a:moveTo>
                              <a:lnTo>
                                <a:pt x="437006" y="295687"/>
                              </a:lnTo>
                              <a:lnTo>
                                <a:pt x="377949" y="315668"/>
                              </a:lnTo>
                              <a:lnTo>
                                <a:pt x="120692" y="206901"/>
                              </a:lnTo>
                              <a:lnTo>
                                <a:pt x="120692" y="215441"/>
                              </a:lnTo>
                              <a:lnTo>
                                <a:pt x="170483" y="380447"/>
                              </a:lnTo>
                              <a:lnTo>
                                <a:pt x="92574" y="405422"/>
                              </a:lnTo>
                              <a:lnTo>
                                <a:pt x="0" y="108526"/>
                              </a:lnTo>
                              <a:lnTo>
                                <a:pt x="59218" y="89351"/>
                              </a:lnTo>
                              <a:lnTo>
                                <a:pt x="304953" y="192881"/>
                              </a:lnTo>
                              <a:lnTo>
                                <a:pt x="313896" y="195379"/>
                              </a:lnTo>
                              <a:lnTo>
                                <a:pt x="316152" y="187080"/>
                              </a:lnTo>
                              <a:lnTo>
                                <a:pt x="316152" y="184663"/>
                              </a:lnTo>
                              <a:lnTo>
                                <a:pt x="265958" y="25298"/>
                              </a:lnTo>
                              <a:lnTo>
                                <a:pt x="34435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3" name="Shape 122"/>
                      <wps:cNvSpPr/>
                      <wps:spPr>
                        <a:xfrm>
                          <a:off x="4916430" y="6565868"/>
                          <a:ext cx="235020" cy="349427"/>
                        </a:xfrm>
                        <a:custGeom>
                          <a:avLst/>
                          <a:gdLst/>
                          <a:ahLst/>
                          <a:cxnLst/>
                          <a:rect l="0" t="0" r="0" b="0"/>
                          <a:pathLst>
                            <a:path w="235020" h="349427">
                              <a:moveTo>
                                <a:pt x="156384" y="0"/>
                              </a:moveTo>
                              <a:lnTo>
                                <a:pt x="235020" y="51177"/>
                              </a:lnTo>
                              <a:lnTo>
                                <a:pt x="235020" y="155454"/>
                              </a:lnTo>
                              <a:lnTo>
                                <a:pt x="97890" y="66791"/>
                              </a:lnTo>
                              <a:lnTo>
                                <a:pt x="200938" y="313172"/>
                              </a:lnTo>
                              <a:lnTo>
                                <a:pt x="117308" y="349427"/>
                              </a:lnTo>
                              <a:lnTo>
                                <a:pt x="0" y="61554"/>
                              </a:lnTo>
                              <a:lnTo>
                                <a:pt x="80971" y="27555"/>
                              </a:lnTo>
                              <a:lnTo>
                                <a:pt x="87014" y="36176"/>
                              </a:lnTo>
                              <a:lnTo>
                                <a:pt x="15638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4" name="Shape 123"/>
                      <wps:cNvSpPr/>
                      <wps:spPr>
                        <a:xfrm>
                          <a:off x="4880255" y="6495450"/>
                          <a:ext cx="106028" cy="112394"/>
                        </a:xfrm>
                        <a:custGeom>
                          <a:avLst/>
                          <a:gdLst/>
                          <a:ahLst/>
                          <a:cxnLst/>
                          <a:rect l="0" t="0" r="0" b="0"/>
                          <a:pathLst>
                            <a:path w="106028" h="112394">
                              <a:moveTo>
                                <a:pt x="72673" y="0"/>
                              </a:moveTo>
                              <a:lnTo>
                                <a:pt x="106028" y="81697"/>
                              </a:lnTo>
                              <a:lnTo>
                                <a:pt x="33275" y="112394"/>
                              </a:lnTo>
                              <a:lnTo>
                                <a:pt x="0" y="31100"/>
                              </a:lnTo>
                              <a:lnTo>
                                <a:pt x="7267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5" name="Shape 124"/>
                      <wps:cNvSpPr/>
                      <wps:spPr>
                        <a:xfrm>
                          <a:off x="4625496" y="530136"/>
                          <a:ext cx="525954" cy="432093"/>
                        </a:xfrm>
                        <a:custGeom>
                          <a:avLst/>
                          <a:gdLst/>
                          <a:ahLst/>
                          <a:cxnLst/>
                          <a:rect l="0" t="0" r="0" b="0"/>
                          <a:pathLst>
                            <a:path w="525954" h="432093">
                              <a:moveTo>
                                <a:pt x="98455" y="0"/>
                              </a:moveTo>
                              <a:lnTo>
                                <a:pt x="400507" y="100791"/>
                              </a:lnTo>
                              <a:lnTo>
                                <a:pt x="377948" y="170646"/>
                              </a:lnTo>
                              <a:lnTo>
                                <a:pt x="162185" y="97650"/>
                              </a:lnTo>
                              <a:lnTo>
                                <a:pt x="148569" y="137048"/>
                              </a:lnTo>
                              <a:lnTo>
                                <a:pt x="274257" y="179185"/>
                              </a:lnTo>
                              <a:lnTo>
                                <a:pt x="249280" y="246300"/>
                              </a:lnTo>
                              <a:lnTo>
                                <a:pt x="125930" y="204000"/>
                              </a:lnTo>
                              <a:lnTo>
                                <a:pt x="109091" y="248876"/>
                              </a:lnTo>
                              <a:lnTo>
                                <a:pt x="327432" y="324611"/>
                              </a:lnTo>
                              <a:lnTo>
                                <a:pt x="319052" y="346848"/>
                              </a:lnTo>
                              <a:lnTo>
                                <a:pt x="525954" y="209069"/>
                              </a:lnTo>
                              <a:lnTo>
                                <a:pt x="525954" y="302791"/>
                              </a:lnTo>
                              <a:lnTo>
                                <a:pt x="486958" y="330252"/>
                              </a:lnTo>
                              <a:lnTo>
                                <a:pt x="525954" y="349871"/>
                              </a:lnTo>
                              <a:lnTo>
                                <a:pt x="525954" y="432093"/>
                              </a:lnTo>
                              <a:lnTo>
                                <a:pt x="416622" y="377224"/>
                              </a:lnTo>
                              <a:lnTo>
                                <a:pt x="358370" y="420086"/>
                              </a:lnTo>
                              <a:lnTo>
                                <a:pt x="304873" y="391564"/>
                              </a:lnTo>
                              <a:lnTo>
                                <a:pt x="0" y="293996"/>
                              </a:lnTo>
                              <a:lnTo>
                                <a:pt x="984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6" name="Shape 125"/>
                      <wps:cNvSpPr/>
                      <wps:spPr>
                        <a:xfrm>
                          <a:off x="4031101" y="408595"/>
                          <a:ext cx="619452" cy="406996"/>
                        </a:xfrm>
                        <a:custGeom>
                          <a:avLst/>
                          <a:gdLst/>
                          <a:ahLst/>
                          <a:cxnLst/>
                          <a:rect l="0" t="0" r="0" b="0"/>
                          <a:pathLst>
                            <a:path w="619452" h="406996">
                              <a:moveTo>
                                <a:pt x="0" y="0"/>
                              </a:moveTo>
                              <a:lnTo>
                                <a:pt x="57726" y="4312"/>
                              </a:lnTo>
                              <a:lnTo>
                                <a:pt x="197272" y="306365"/>
                              </a:lnTo>
                              <a:lnTo>
                                <a:pt x="269784" y="18574"/>
                              </a:lnTo>
                              <a:lnTo>
                                <a:pt x="328921" y="32271"/>
                              </a:lnTo>
                              <a:lnTo>
                                <a:pt x="487964" y="250452"/>
                              </a:lnTo>
                              <a:lnTo>
                                <a:pt x="493443" y="258589"/>
                              </a:lnTo>
                              <a:lnTo>
                                <a:pt x="499405" y="250452"/>
                              </a:lnTo>
                              <a:lnTo>
                                <a:pt x="499405" y="241911"/>
                              </a:lnTo>
                              <a:lnTo>
                                <a:pt x="538884" y="85123"/>
                              </a:lnTo>
                              <a:lnTo>
                                <a:pt x="619452" y="104300"/>
                              </a:lnTo>
                              <a:lnTo>
                                <a:pt x="547263" y="406996"/>
                              </a:lnTo>
                              <a:lnTo>
                                <a:pt x="485547" y="390157"/>
                              </a:lnTo>
                              <a:lnTo>
                                <a:pt x="320220" y="166256"/>
                              </a:lnTo>
                              <a:lnTo>
                                <a:pt x="314741" y="174878"/>
                              </a:lnTo>
                              <a:lnTo>
                                <a:pt x="275343" y="339802"/>
                              </a:lnTo>
                              <a:lnTo>
                                <a:pt x="205973" y="323285"/>
                              </a:lnTo>
                              <a:lnTo>
                                <a:pt x="107277" y="319901"/>
                              </a:lnTo>
                              <a:lnTo>
                                <a:pt x="76741" y="252627"/>
                              </a:lnTo>
                              <a:lnTo>
                                <a:pt x="0" y="246687"/>
                              </a:lnTo>
                              <a:lnTo>
                                <a:pt x="0" y="172098"/>
                              </a:lnTo>
                              <a:lnTo>
                                <a:pt x="43225" y="174878"/>
                              </a:lnTo>
                              <a:lnTo>
                                <a:pt x="7371" y="91004"/>
                              </a:lnTo>
                              <a:lnTo>
                                <a:pt x="0" y="10241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7" name="Shape 126"/>
                      <wps:cNvSpPr/>
                      <wps:spPr>
                        <a:xfrm>
                          <a:off x="5151450" y="6252696"/>
                          <a:ext cx="620379" cy="553589"/>
                        </a:xfrm>
                        <a:custGeom>
                          <a:avLst/>
                          <a:gdLst/>
                          <a:ahLst/>
                          <a:cxnLst/>
                          <a:rect l="0" t="0" r="0" b="0"/>
                          <a:pathLst>
                            <a:path w="620379" h="553589">
                              <a:moveTo>
                                <a:pt x="444095" y="0"/>
                              </a:moveTo>
                              <a:lnTo>
                                <a:pt x="483735" y="58493"/>
                              </a:lnTo>
                              <a:lnTo>
                                <a:pt x="296332" y="184583"/>
                              </a:lnTo>
                              <a:lnTo>
                                <a:pt x="318730" y="221080"/>
                              </a:lnTo>
                              <a:lnTo>
                                <a:pt x="427738" y="145266"/>
                              </a:lnTo>
                              <a:lnTo>
                                <a:pt x="469312" y="206739"/>
                              </a:lnTo>
                              <a:lnTo>
                                <a:pt x="357967" y="279413"/>
                              </a:lnTo>
                              <a:lnTo>
                                <a:pt x="385601" y="318408"/>
                              </a:lnTo>
                              <a:lnTo>
                                <a:pt x="575663" y="192398"/>
                              </a:lnTo>
                              <a:lnTo>
                                <a:pt x="620379" y="254517"/>
                              </a:lnTo>
                              <a:lnTo>
                                <a:pt x="355065" y="433380"/>
                              </a:lnTo>
                              <a:lnTo>
                                <a:pt x="195701" y="195862"/>
                              </a:lnTo>
                              <a:lnTo>
                                <a:pt x="184502" y="525711"/>
                              </a:lnTo>
                              <a:lnTo>
                                <a:pt x="131407" y="553589"/>
                              </a:lnTo>
                              <a:lnTo>
                                <a:pt x="0" y="468625"/>
                              </a:lnTo>
                              <a:lnTo>
                                <a:pt x="0" y="364348"/>
                              </a:lnTo>
                              <a:lnTo>
                                <a:pt x="109412" y="435556"/>
                              </a:lnTo>
                              <a:lnTo>
                                <a:pt x="111506" y="215280"/>
                              </a:lnTo>
                              <a:lnTo>
                                <a:pt x="181601" y="178782"/>
                              </a:lnTo>
                              <a:lnTo>
                                <a:pt x="44409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8" name="Shape 127"/>
                      <wps:cNvSpPr/>
                      <wps:spPr>
                        <a:xfrm>
                          <a:off x="5612786" y="6073587"/>
                          <a:ext cx="191753" cy="389347"/>
                        </a:xfrm>
                        <a:custGeom>
                          <a:avLst/>
                          <a:gdLst/>
                          <a:ahLst/>
                          <a:cxnLst/>
                          <a:rect l="0" t="0" r="0" b="0"/>
                          <a:pathLst>
                            <a:path w="191753" h="389347">
                              <a:moveTo>
                                <a:pt x="191753" y="0"/>
                              </a:moveTo>
                              <a:lnTo>
                                <a:pt x="191753" y="94485"/>
                              </a:lnTo>
                              <a:lnTo>
                                <a:pt x="114326" y="159290"/>
                              </a:lnTo>
                              <a:lnTo>
                                <a:pt x="150825" y="201104"/>
                              </a:lnTo>
                              <a:lnTo>
                                <a:pt x="191753" y="167691"/>
                              </a:lnTo>
                              <a:lnTo>
                                <a:pt x="191753" y="389347"/>
                              </a:lnTo>
                              <a:lnTo>
                                <a:pt x="0" y="159290"/>
                              </a:lnTo>
                              <a:lnTo>
                                <a:pt x="19175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9" name="Shape 128"/>
                      <wps:cNvSpPr/>
                      <wps:spPr>
                        <a:xfrm>
                          <a:off x="5151450" y="709321"/>
                          <a:ext cx="595402" cy="576148"/>
                        </a:xfrm>
                        <a:custGeom>
                          <a:avLst/>
                          <a:gdLst/>
                          <a:ahLst/>
                          <a:cxnLst/>
                          <a:rect l="0" t="0" r="0" b="0"/>
                          <a:pathLst>
                            <a:path w="595402" h="576148">
                              <a:moveTo>
                                <a:pt x="44876" y="0"/>
                              </a:moveTo>
                              <a:lnTo>
                                <a:pt x="114407" y="33759"/>
                              </a:lnTo>
                              <a:lnTo>
                                <a:pt x="134147" y="365943"/>
                              </a:lnTo>
                              <a:lnTo>
                                <a:pt x="293834" y="120532"/>
                              </a:lnTo>
                              <a:lnTo>
                                <a:pt x="343707" y="151067"/>
                              </a:lnTo>
                              <a:lnTo>
                                <a:pt x="425161" y="408483"/>
                              </a:lnTo>
                              <a:lnTo>
                                <a:pt x="427738" y="416864"/>
                              </a:lnTo>
                              <a:lnTo>
                                <a:pt x="436037" y="410901"/>
                              </a:lnTo>
                              <a:lnTo>
                                <a:pt x="525873" y="268053"/>
                              </a:lnTo>
                              <a:lnTo>
                                <a:pt x="595402" y="313009"/>
                              </a:lnTo>
                              <a:lnTo>
                                <a:pt x="427738" y="576148"/>
                              </a:lnTo>
                              <a:lnTo>
                                <a:pt x="377625" y="542551"/>
                              </a:lnTo>
                              <a:lnTo>
                                <a:pt x="293834" y="273852"/>
                              </a:lnTo>
                              <a:lnTo>
                                <a:pt x="284811" y="282474"/>
                              </a:lnTo>
                              <a:lnTo>
                                <a:pt x="193123" y="425484"/>
                              </a:lnTo>
                              <a:lnTo>
                                <a:pt x="134147" y="385844"/>
                              </a:lnTo>
                              <a:lnTo>
                                <a:pt x="44876" y="347332"/>
                              </a:lnTo>
                              <a:lnTo>
                                <a:pt x="41734" y="273852"/>
                              </a:lnTo>
                              <a:lnTo>
                                <a:pt x="0" y="252908"/>
                              </a:lnTo>
                              <a:lnTo>
                                <a:pt x="0" y="170686"/>
                              </a:lnTo>
                              <a:lnTo>
                                <a:pt x="38995" y="190305"/>
                              </a:lnTo>
                              <a:lnTo>
                                <a:pt x="36175" y="98133"/>
                              </a:lnTo>
                              <a:lnTo>
                                <a:pt x="0" y="123606"/>
                              </a:lnTo>
                              <a:lnTo>
                                <a:pt x="0" y="29884"/>
                              </a:lnTo>
                              <a:lnTo>
                                <a:pt x="4487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0" name="Shape 129"/>
                      <wps:cNvSpPr/>
                      <wps:spPr>
                        <a:xfrm>
                          <a:off x="5804540" y="6045797"/>
                          <a:ext cx="303341" cy="425160"/>
                        </a:xfrm>
                        <a:custGeom>
                          <a:avLst/>
                          <a:gdLst/>
                          <a:ahLst/>
                          <a:cxnLst/>
                          <a:rect l="0" t="0" r="0" b="0"/>
                          <a:pathLst>
                            <a:path w="303341" h="425160">
                              <a:moveTo>
                                <a:pt x="45603" y="0"/>
                              </a:moveTo>
                              <a:lnTo>
                                <a:pt x="54464" y="0"/>
                              </a:lnTo>
                              <a:lnTo>
                                <a:pt x="68403" y="0"/>
                              </a:lnTo>
                              <a:lnTo>
                                <a:pt x="79360" y="2577"/>
                              </a:lnTo>
                              <a:lnTo>
                                <a:pt x="90640" y="10957"/>
                              </a:lnTo>
                              <a:lnTo>
                                <a:pt x="101840" y="18610"/>
                              </a:lnTo>
                              <a:lnTo>
                                <a:pt x="152437" y="77909"/>
                              </a:lnTo>
                              <a:lnTo>
                                <a:pt x="160735" y="89350"/>
                              </a:lnTo>
                              <a:lnTo>
                                <a:pt x="165892" y="103369"/>
                              </a:lnTo>
                              <a:lnTo>
                                <a:pt x="168873" y="114326"/>
                              </a:lnTo>
                              <a:lnTo>
                                <a:pt x="168873" y="122544"/>
                              </a:lnTo>
                              <a:lnTo>
                                <a:pt x="165892" y="133663"/>
                              </a:lnTo>
                              <a:lnTo>
                                <a:pt x="165892" y="142203"/>
                              </a:lnTo>
                              <a:lnTo>
                                <a:pt x="157512" y="153564"/>
                              </a:lnTo>
                              <a:lnTo>
                                <a:pt x="149375" y="164681"/>
                              </a:lnTo>
                              <a:lnTo>
                                <a:pt x="140834" y="173222"/>
                              </a:lnTo>
                              <a:lnTo>
                                <a:pt x="130039" y="181440"/>
                              </a:lnTo>
                              <a:lnTo>
                                <a:pt x="303341" y="178620"/>
                              </a:lnTo>
                              <a:lnTo>
                                <a:pt x="199891" y="265393"/>
                              </a:lnTo>
                              <a:lnTo>
                                <a:pt x="42863" y="254274"/>
                              </a:lnTo>
                              <a:lnTo>
                                <a:pt x="6687" y="284730"/>
                              </a:lnTo>
                              <a:lnTo>
                                <a:pt x="73559" y="368844"/>
                              </a:lnTo>
                              <a:lnTo>
                                <a:pt x="6687" y="425160"/>
                              </a:lnTo>
                              <a:lnTo>
                                <a:pt x="0" y="417137"/>
                              </a:lnTo>
                              <a:lnTo>
                                <a:pt x="0" y="195481"/>
                              </a:lnTo>
                              <a:lnTo>
                                <a:pt x="65262" y="142203"/>
                              </a:lnTo>
                              <a:lnTo>
                                <a:pt x="73559" y="133663"/>
                              </a:lnTo>
                              <a:lnTo>
                                <a:pt x="77427" y="125203"/>
                              </a:lnTo>
                              <a:lnTo>
                                <a:pt x="51888" y="94586"/>
                              </a:lnTo>
                              <a:lnTo>
                                <a:pt x="42863" y="89350"/>
                              </a:lnTo>
                              <a:lnTo>
                                <a:pt x="34323" y="91687"/>
                              </a:lnTo>
                              <a:lnTo>
                                <a:pt x="29328" y="97729"/>
                              </a:lnTo>
                              <a:lnTo>
                                <a:pt x="0" y="122275"/>
                              </a:lnTo>
                              <a:lnTo>
                                <a:pt x="0" y="27791"/>
                              </a:lnTo>
                              <a:lnTo>
                                <a:pt x="6687" y="22236"/>
                              </a:lnTo>
                              <a:lnTo>
                                <a:pt x="20546" y="10957"/>
                              </a:lnTo>
                              <a:lnTo>
                                <a:pt x="34323" y="5639"/>
                              </a:lnTo>
                              <a:lnTo>
                                <a:pt x="4560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1" name="Shape 130"/>
                      <wps:cNvSpPr/>
                      <wps:spPr>
                        <a:xfrm>
                          <a:off x="5909199" y="5785397"/>
                          <a:ext cx="402279" cy="410901"/>
                        </a:xfrm>
                        <a:custGeom>
                          <a:avLst/>
                          <a:gdLst/>
                          <a:ahLst/>
                          <a:cxnLst/>
                          <a:rect l="0" t="0" r="0" b="0"/>
                          <a:pathLst>
                            <a:path w="402279" h="410901">
                              <a:moveTo>
                                <a:pt x="195702" y="0"/>
                              </a:moveTo>
                              <a:lnTo>
                                <a:pt x="209479" y="2981"/>
                              </a:lnTo>
                              <a:lnTo>
                                <a:pt x="223980" y="5721"/>
                              </a:lnTo>
                              <a:lnTo>
                                <a:pt x="238080" y="14181"/>
                              </a:lnTo>
                              <a:lnTo>
                                <a:pt x="251454" y="25541"/>
                              </a:lnTo>
                              <a:lnTo>
                                <a:pt x="262816" y="35692"/>
                              </a:lnTo>
                              <a:lnTo>
                                <a:pt x="220999" y="109251"/>
                              </a:lnTo>
                              <a:lnTo>
                                <a:pt x="195702" y="83953"/>
                              </a:lnTo>
                              <a:lnTo>
                                <a:pt x="84034" y="206820"/>
                              </a:lnTo>
                              <a:lnTo>
                                <a:pt x="111587" y="234778"/>
                              </a:lnTo>
                              <a:lnTo>
                                <a:pt x="226639" y="109251"/>
                              </a:lnTo>
                              <a:lnTo>
                                <a:pt x="231716" y="101034"/>
                              </a:lnTo>
                              <a:lnTo>
                                <a:pt x="240739" y="94991"/>
                              </a:lnTo>
                              <a:lnTo>
                                <a:pt x="255000" y="83953"/>
                              </a:lnTo>
                              <a:lnTo>
                                <a:pt x="268375" y="75574"/>
                              </a:lnTo>
                              <a:lnTo>
                                <a:pt x="282394" y="72834"/>
                              </a:lnTo>
                              <a:lnTo>
                                <a:pt x="296170" y="75574"/>
                              </a:lnTo>
                              <a:lnTo>
                                <a:pt x="305033" y="78636"/>
                              </a:lnTo>
                              <a:lnTo>
                                <a:pt x="318649" y="83953"/>
                              </a:lnTo>
                              <a:lnTo>
                                <a:pt x="332668" y="94991"/>
                              </a:lnTo>
                              <a:lnTo>
                                <a:pt x="341289" y="101034"/>
                              </a:lnTo>
                              <a:lnTo>
                                <a:pt x="369086" y="128669"/>
                              </a:lnTo>
                              <a:lnTo>
                                <a:pt x="377464" y="134469"/>
                              </a:lnTo>
                              <a:lnTo>
                                <a:pt x="383426" y="142365"/>
                              </a:lnTo>
                              <a:lnTo>
                                <a:pt x="394223" y="156787"/>
                              </a:lnTo>
                              <a:lnTo>
                                <a:pt x="400265" y="170484"/>
                              </a:lnTo>
                              <a:lnTo>
                                <a:pt x="402279" y="184584"/>
                              </a:lnTo>
                              <a:lnTo>
                                <a:pt x="400265" y="199086"/>
                              </a:lnTo>
                              <a:lnTo>
                                <a:pt x="394223" y="212782"/>
                              </a:lnTo>
                              <a:lnTo>
                                <a:pt x="391402" y="221081"/>
                              </a:lnTo>
                              <a:lnTo>
                                <a:pt x="377464" y="234778"/>
                              </a:lnTo>
                              <a:lnTo>
                                <a:pt x="372066" y="243399"/>
                              </a:lnTo>
                              <a:lnTo>
                                <a:pt x="251454" y="374726"/>
                              </a:lnTo>
                              <a:lnTo>
                                <a:pt x="246218" y="382944"/>
                              </a:lnTo>
                              <a:lnTo>
                                <a:pt x="238080" y="388665"/>
                              </a:lnTo>
                              <a:lnTo>
                                <a:pt x="229380" y="394063"/>
                              </a:lnTo>
                              <a:lnTo>
                                <a:pt x="215361" y="405746"/>
                              </a:lnTo>
                              <a:lnTo>
                                <a:pt x="200938" y="410901"/>
                              </a:lnTo>
                              <a:lnTo>
                                <a:pt x="187241" y="410901"/>
                              </a:lnTo>
                              <a:lnTo>
                                <a:pt x="172980" y="408163"/>
                              </a:lnTo>
                              <a:lnTo>
                                <a:pt x="159124" y="399863"/>
                              </a:lnTo>
                              <a:lnTo>
                                <a:pt x="150664" y="394063"/>
                              </a:lnTo>
                              <a:lnTo>
                                <a:pt x="136886" y="382944"/>
                              </a:lnTo>
                              <a:lnTo>
                                <a:pt x="126090" y="371825"/>
                              </a:lnTo>
                              <a:lnTo>
                                <a:pt x="167745" y="299072"/>
                              </a:lnTo>
                              <a:lnTo>
                                <a:pt x="193124" y="324129"/>
                              </a:lnTo>
                              <a:lnTo>
                                <a:pt x="315668" y="189981"/>
                              </a:lnTo>
                              <a:lnTo>
                                <a:pt x="285455" y="162266"/>
                              </a:lnTo>
                              <a:lnTo>
                                <a:pt x="171128" y="285375"/>
                              </a:lnTo>
                              <a:lnTo>
                                <a:pt x="164762" y="293754"/>
                              </a:lnTo>
                              <a:lnTo>
                                <a:pt x="156626" y="299072"/>
                              </a:lnTo>
                              <a:lnTo>
                                <a:pt x="148005" y="304953"/>
                              </a:lnTo>
                              <a:lnTo>
                                <a:pt x="136886" y="315911"/>
                              </a:lnTo>
                              <a:lnTo>
                                <a:pt x="128749" y="318650"/>
                              </a:lnTo>
                              <a:lnTo>
                                <a:pt x="114891" y="322115"/>
                              </a:lnTo>
                              <a:lnTo>
                                <a:pt x="106029" y="322115"/>
                              </a:lnTo>
                              <a:lnTo>
                                <a:pt x="92010" y="318650"/>
                              </a:lnTo>
                              <a:lnTo>
                                <a:pt x="78233" y="310110"/>
                              </a:lnTo>
                              <a:lnTo>
                                <a:pt x="64214" y="299072"/>
                              </a:lnTo>
                              <a:lnTo>
                                <a:pt x="56076" y="293754"/>
                              </a:lnTo>
                              <a:lnTo>
                                <a:pt x="33596" y="271357"/>
                              </a:lnTo>
                              <a:lnTo>
                                <a:pt x="25379" y="266039"/>
                              </a:lnTo>
                              <a:lnTo>
                                <a:pt x="19015" y="257015"/>
                              </a:lnTo>
                              <a:lnTo>
                                <a:pt x="8379" y="243399"/>
                              </a:lnTo>
                              <a:lnTo>
                                <a:pt x="3063" y="232039"/>
                              </a:lnTo>
                              <a:lnTo>
                                <a:pt x="0" y="223417"/>
                              </a:lnTo>
                              <a:lnTo>
                                <a:pt x="0" y="209559"/>
                              </a:lnTo>
                              <a:lnTo>
                                <a:pt x="3063" y="201585"/>
                              </a:lnTo>
                              <a:lnTo>
                                <a:pt x="8379" y="187403"/>
                              </a:lnTo>
                              <a:lnTo>
                                <a:pt x="16999" y="173385"/>
                              </a:lnTo>
                              <a:lnTo>
                                <a:pt x="22558" y="165247"/>
                              </a:lnTo>
                              <a:lnTo>
                                <a:pt x="31018" y="156787"/>
                              </a:lnTo>
                              <a:lnTo>
                                <a:pt x="139949" y="35692"/>
                              </a:lnTo>
                              <a:lnTo>
                                <a:pt x="148005" y="27958"/>
                              </a:lnTo>
                              <a:lnTo>
                                <a:pt x="162265" y="16678"/>
                              </a:lnTo>
                              <a:lnTo>
                                <a:pt x="176284" y="8138"/>
                              </a:lnTo>
                              <a:lnTo>
                                <a:pt x="187241" y="2981"/>
                              </a:lnTo>
                              <a:lnTo>
                                <a:pt x="1957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2" name="Shape 131"/>
                      <wps:cNvSpPr/>
                      <wps:spPr>
                        <a:xfrm>
                          <a:off x="6140915" y="5653748"/>
                          <a:ext cx="297218" cy="266118"/>
                        </a:xfrm>
                        <a:custGeom>
                          <a:avLst/>
                          <a:gdLst/>
                          <a:ahLst/>
                          <a:cxnLst/>
                          <a:rect l="0" t="0" r="0" b="0"/>
                          <a:pathLst>
                            <a:path w="297218" h="266118">
                              <a:moveTo>
                                <a:pt x="59379" y="0"/>
                              </a:moveTo>
                              <a:lnTo>
                                <a:pt x="297218" y="198601"/>
                              </a:lnTo>
                              <a:lnTo>
                                <a:pt x="240981" y="266118"/>
                              </a:lnTo>
                              <a:lnTo>
                                <a:pt x="0" y="66711"/>
                              </a:lnTo>
                              <a:lnTo>
                                <a:pt x="5937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3" name="Shape 132"/>
                      <wps:cNvSpPr/>
                      <wps:spPr>
                        <a:xfrm>
                          <a:off x="6062764" y="5586795"/>
                          <a:ext cx="117790" cy="119725"/>
                        </a:xfrm>
                        <a:custGeom>
                          <a:avLst/>
                          <a:gdLst/>
                          <a:ahLst/>
                          <a:cxnLst/>
                          <a:rect l="0" t="0" r="0" b="0"/>
                          <a:pathLst>
                            <a:path w="117790" h="119725">
                              <a:moveTo>
                                <a:pt x="50758" y="0"/>
                              </a:moveTo>
                              <a:lnTo>
                                <a:pt x="117790" y="55995"/>
                              </a:lnTo>
                              <a:lnTo>
                                <a:pt x="67435" y="119725"/>
                              </a:lnTo>
                              <a:lnTo>
                                <a:pt x="0" y="64375"/>
                              </a:lnTo>
                              <a:lnTo>
                                <a:pt x="5075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4" name="Shape 133"/>
                      <wps:cNvSpPr/>
                      <wps:spPr>
                        <a:xfrm>
                          <a:off x="6214233" y="5346459"/>
                          <a:ext cx="379963" cy="357887"/>
                        </a:xfrm>
                        <a:custGeom>
                          <a:avLst/>
                          <a:gdLst/>
                          <a:ahLst/>
                          <a:cxnLst/>
                          <a:rect l="0" t="0" r="0" b="0"/>
                          <a:pathLst>
                            <a:path w="379963" h="357887">
                              <a:moveTo>
                                <a:pt x="198441" y="0"/>
                              </a:moveTo>
                              <a:lnTo>
                                <a:pt x="259997" y="41654"/>
                              </a:lnTo>
                              <a:lnTo>
                                <a:pt x="184503" y="150905"/>
                              </a:lnTo>
                              <a:lnTo>
                                <a:pt x="379963" y="285133"/>
                              </a:lnTo>
                              <a:lnTo>
                                <a:pt x="330010" y="357887"/>
                              </a:lnTo>
                              <a:lnTo>
                                <a:pt x="134146" y="227042"/>
                              </a:lnTo>
                              <a:lnTo>
                                <a:pt x="61716" y="335488"/>
                              </a:lnTo>
                              <a:lnTo>
                                <a:pt x="0" y="293672"/>
                              </a:lnTo>
                              <a:lnTo>
                                <a:pt x="19844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5" name="Shape 134"/>
                      <wps:cNvSpPr/>
                      <wps:spPr>
                        <a:xfrm>
                          <a:off x="6409612" y="5063985"/>
                          <a:ext cx="428625" cy="424839"/>
                        </a:xfrm>
                        <a:custGeom>
                          <a:avLst/>
                          <a:gdLst/>
                          <a:ahLst/>
                          <a:cxnLst/>
                          <a:rect l="0" t="0" r="0" b="0"/>
                          <a:pathLst>
                            <a:path w="428625" h="424839">
                              <a:moveTo>
                                <a:pt x="154048" y="0"/>
                              </a:moveTo>
                              <a:lnTo>
                                <a:pt x="215521" y="33275"/>
                              </a:lnTo>
                              <a:lnTo>
                                <a:pt x="106269" y="231796"/>
                              </a:lnTo>
                              <a:lnTo>
                                <a:pt x="142848" y="251294"/>
                              </a:lnTo>
                              <a:lnTo>
                                <a:pt x="207223" y="137370"/>
                              </a:lnTo>
                              <a:lnTo>
                                <a:pt x="271436" y="170081"/>
                              </a:lnTo>
                              <a:lnTo>
                                <a:pt x="207223" y="288114"/>
                              </a:lnTo>
                              <a:lnTo>
                                <a:pt x="249118" y="310673"/>
                              </a:lnTo>
                              <a:lnTo>
                                <a:pt x="357967" y="108929"/>
                              </a:lnTo>
                              <a:lnTo>
                                <a:pt x="428625" y="145588"/>
                              </a:lnTo>
                              <a:lnTo>
                                <a:pt x="274176" y="424839"/>
                              </a:lnTo>
                              <a:lnTo>
                                <a:pt x="0" y="276592"/>
                              </a:lnTo>
                              <a:lnTo>
                                <a:pt x="15404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6" name="Shape 135"/>
                      <wps:cNvSpPr/>
                      <wps:spPr>
                        <a:xfrm>
                          <a:off x="6580176" y="4781188"/>
                          <a:ext cx="337261" cy="394626"/>
                        </a:xfrm>
                        <a:custGeom>
                          <a:avLst/>
                          <a:gdLst/>
                          <a:ahLst/>
                          <a:cxnLst/>
                          <a:rect l="0" t="0" r="0" b="0"/>
                          <a:pathLst>
                            <a:path w="337261" h="394626">
                              <a:moveTo>
                                <a:pt x="128667" y="0"/>
                              </a:moveTo>
                              <a:lnTo>
                                <a:pt x="143009" y="0"/>
                              </a:lnTo>
                              <a:lnTo>
                                <a:pt x="151389" y="0"/>
                              </a:lnTo>
                              <a:lnTo>
                                <a:pt x="159365" y="3062"/>
                              </a:lnTo>
                              <a:lnTo>
                                <a:pt x="176686" y="8943"/>
                              </a:lnTo>
                              <a:lnTo>
                                <a:pt x="187403" y="13858"/>
                              </a:lnTo>
                              <a:lnTo>
                                <a:pt x="176686" y="97810"/>
                              </a:lnTo>
                              <a:lnTo>
                                <a:pt x="143009" y="84517"/>
                              </a:lnTo>
                              <a:lnTo>
                                <a:pt x="78554" y="235180"/>
                              </a:lnTo>
                              <a:lnTo>
                                <a:pt x="114730" y="251939"/>
                              </a:lnTo>
                              <a:lnTo>
                                <a:pt x="179346" y="95555"/>
                              </a:lnTo>
                              <a:lnTo>
                                <a:pt x="184986" y="86692"/>
                              </a:lnTo>
                              <a:lnTo>
                                <a:pt x="187403" y="78475"/>
                              </a:lnTo>
                              <a:lnTo>
                                <a:pt x="193043" y="69934"/>
                              </a:lnTo>
                              <a:lnTo>
                                <a:pt x="198762" y="61554"/>
                              </a:lnTo>
                              <a:lnTo>
                                <a:pt x="206981" y="50517"/>
                              </a:lnTo>
                              <a:lnTo>
                                <a:pt x="215924" y="48341"/>
                              </a:lnTo>
                              <a:lnTo>
                                <a:pt x="226963" y="41977"/>
                              </a:lnTo>
                              <a:lnTo>
                                <a:pt x="235341" y="39640"/>
                              </a:lnTo>
                              <a:lnTo>
                                <a:pt x="249359" y="39640"/>
                              </a:lnTo>
                              <a:lnTo>
                                <a:pt x="258061" y="41977"/>
                              </a:lnTo>
                              <a:lnTo>
                                <a:pt x="266360" y="44877"/>
                              </a:lnTo>
                              <a:lnTo>
                                <a:pt x="274417" y="48341"/>
                              </a:lnTo>
                              <a:lnTo>
                                <a:pt x="285455" y="50517"/>
                              </a:lnTo>
                              <a:lnTo>
                                <a:pt x="321953" y="64213"/>
                              </a:lnTo>
                              <a:lnTo>
                                <a:pt x="329929" y="69934"/>
                              </a:lnTo>
                              <a:lnTo>
                                <a:pt x="337261" y="72308"/>
                              </a:lnTo>
                              <a:lnTo>
                                <a:pt x="337261" y="230203"/>
                              </a:lnTo>
                              <a:lnTo>
                                <a:pt x="293834" y="335811"/>
                              </a:lnTo>
                              <a:lnTo>
                                <a:pt x="288679" y="347252"/>
                              </a:lnTo>
                              <a:lnTo>
                                <a:pt x="285455" y="354986"/>
                              </a:lnTo>
                              <a:lnTo>
                                <a:pt x="279976" y="363849"/>
                              </a:lnTo>
                              <a:lnTo>
                                <a:pt x="268857" y="377545"/>
                              </a:lnTo>
                              <a:lnTo>
                                <a:pt x="258061" y="385844"/>
                              </a:lnTo>
                              <a:lnTo>
                                <a:pt x="246299" y="391726"/>
                              </a:lnTo>
                              <a:lnTo>
                                <a:pt x="238242" y="394626"/>
                              </a:lnTo>
                              <a:lnTo>
                                <a:pt x="229621" y="394626"/>
                              </a:lnTo>
                              <a:lnTo>
                                <a:pt x="215924" y="391726"/>
                              </a:lnTo>
                              <a:lnTo>
                                <a:pt x="206981" y="388745"/>
                              </a:lnTo>
                              <a:lnTo>
                                <a:pt x="198762" y="385844"/>
                              </a:lnTo>
                              <a:lnTo>
                                <a:pt x="187403" y="383588"/>
                              </a:lnTo>
                              <a:lnTo>
                                <a:pt x="173304" y="375371"/>
                              </a:lnTo>
                              <a:lnTo>
                                <a:pt x="187403" y="294076"/>
                              </a:lnTo>
                              <a:lnTo>
                                <a:pt x="220919" y="307934"/>
                              </a:lnTo>
                              <a:lnTo>
                                <a:pt x="291095" y="142768"/>
                              </a:lnTo>
                              <a:lnTo>
                                <a:pt x="251697" y="126171"/>
                              </a:lnTo>
                              <a:lnTo>
                                <a:pt x="187403" y="280058"/>
                              </a:lnTo>
                              <a:lnTo>
                                <a:pt x="181764" y="291095"/>
                              </a:lnTo>
                              <a:lnTo>
                                <a:pt x="179346" y="298911"/>
                              </a:lnTo>
                              <a:lnTo>
                                <a:pt x="173304" y="307934"/>
                              </a:lnTo>
                              <a:lnTo>
                                <a:pt x="165247" y="319134"/>
                              </a:lnTo>
                              <a:lnTo>
                                <a:pt x="151389" y="330654"/>
                              </a:lnTo>
                              <a:lnTo>
                                <a:pt x="140270" y="335811"/>
                              </a:lnTo>
                              <a:lnTo>
                                <a:pt x="132132" y="335811"/>
                              </a:lnTo>
                              <a:lnTo>
                                <a:pt x="117308" y="335811"/>
                              </a:lnTo>
                              <a:lnTo>
                                <a:pt x="108848" y="335811"/>
                              </a:lnTo>
                              <a:lnTo>
                                <a:pt x="100872" y="333233"/>
                              </a:lnTo>
                              <a:lnTo>
                                <a:pt x="92815" y="330654"/>
                              </a:lnTo>
                              <a:lnTo>
                                <a:pt x="81777" y="324773"/>
                              </a:lnTo>
                              <a:lnTo>
                                <a:pt x="54061" y="313493"/>
                              </a:lnTo>
                              <a:lnTo>
                                <a:pt x="44957" y="310593"/>
                              </a:lnTo>
                              <a:lnTo>
                                <a:pt x="36659" y="305275"/>
                              </a:lnTo>
                              <a:lnTo>
                                <a:pt x="28602" y="298911"/>
                              </a:lnTo>
                              <a:lnTo>
                                <a:pt x="19578" y="296815"/>
                              </a:lnTo>
                              <a:lnTo>
                                <a:pt x="11279" y="285133"/>
                              </a:lnTo>
                              <a:lnTo>
                                <a:pt x="3061" y="274256"/>
                              </a:lnTo>
                              <a:lnTo>
                                <a:pt x="0" y="265958"/>
                              </a:lnTo>
                              <a:lnTo>
                                <a:pt x="0" y="257659"/>
                              </a:lnTo>
                              <a:lnTo>
                                <a:pt x="0" y="243399"/>
                              </a:lnTo>
                              <a:lnTo>
                                <a:pt x="3061" y="235180"/>
                              </a:lnTo>
                              <a:lnTo>
                                <a:pt x="5720" y="226721"/>
                              </a:lnTo>
                              <a:lnTo>
                                <a:pt x="8944" y="215602"/>
                              </a:lnTo>
                              <a:lnTo>
                                <a:pt x="11279" y="206901"/>
                              </a:lnTo>
                              <a:lnTo>
                                <a:pt x="75815" y="55915"/>
                              </a:lnTo>
                              <a:lnTo>
                                <a:pt x="78554" y="48341"/>
                              </a:lnTo>
                              <a:lnTo>
                                <a:pt x="84355" y="39640"/>
                              </a:lnTo>
                              <a:lnTo>
                                <a:pt x="87014" y="31180"/>
                              </a:lnTo>
                              <a:lnTo>
                                <a:pt x="92815" y="22398"/>
                              </a:lnTo>
                              <a:lnTo>
                                <a:pt x="103612" y="11361"/>
                              </a:lnTo>
                              <a:lnTo>
                                <a:pt x="114730" y="3062"/>
                              </a:lnTo>
                              <a:lnTo>
                                <a:pt x="12866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7" name="Shape 136"/>
                      <wps:cNvSpPr/>
                      <wps:spPr>
                        <a:xfrm>
                          <a:off x="6700867" y="4644302"/>
                          <a:ext cx="216570" cy="149207"/>
                        </a:xfrm>
                        <a:custGeom>
                          <a:avLst/>
                          <a:gdLst/>
                          <a:ahLst/>
                          <a:cxnLst/>
                          <a:rect l="0" t="0" r="0" b="0"/>
                          <a:pathLst>
                            <a:path w="216570" h="149207">
                              <a:moveTo>
                                <a:pt x="24977" y="0"/>
                              </a:moveTo>
                              <a:lnTo>
                                <a:pt x="216570" y="55528"/>
                              </a:lnTo>
                              <a:lnTo>
                                <a:pt x="216570" y="149207"/>
                              </a:lnTo>
                              <a:lnTo>
                                <a:pt x="0" y="86772"/>
                              </a:lnTo>
                              <a:lnTo>
                                <a:pt x="2497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8" name="Shape 137"/>
                      <wps:cNvSpPr/>
                      <wps:spPr>
                        <a:xfrm>
                          <a:off x="6599754" y="4616344"/>
                          <a:ext cx="106110" cy="103531"/>
                        </a:xfrm>
                        <a:custGeom>
                          <a:avLst/>
                          <a:gdLst/>
                          <a:ahLst/>
                          <a:cxnLst/>
                          <a:rect l="0" t="0" r="0" b="0"/>
                          <a:pathLst>
                            <a:path w="106110" h="103531">
                              <a:moveTo>
                                <a:pt x="22800" y="0"/>
                              </a:moveTo>
                              <a:lnTo>
                                <a:pt x="106110" y="25379"/>
                              </a:lnTo>
                              <a:lnTo>
                                <a:pt x="84034" y="103531"/>
                              </a:lnTo>
                              <a:lnTo>
                                <a:pt x="0" y="78393"/>
                              </a:lnTo>
                              <a:lnTo>
                                <a:pt x="2280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9" name="Shape 138"/>
                      <wps:cNvSpPr/>
                      <wps:spPr>
                        <a:xfrm>
                          <a:off x="6826475" y="4372624"/>
                          <a:ext cx="90962" cy="143251"/>
                        </a:xfrm>
                        <a:custGeom>
                          <a:avLst/>
                          <a:gdLst/>
                          <a:ahLst/>
                          <a:cxnLst/>
                          <a:rect l="0" t="0" r="0" b="0"/>
                          <a:pathLst>
                            <a:path w="90962" h="143251">
                              <a:moveTo>
                                <a:pt x="56156" y="0"/>
                              </a:moveTo>
                              <a:lnTo>
                                <a:pt x="70176" y="0"/>
                              </a:lnTo>
                              <a:lnTo>
                                <a:pt x="83631" y="0"/>
                              </a:lnTo>
                              <a:lnTo>
                                <a:pt x="90962" y="3113"/>
                              </a:lnTo>
                              <a:lnTo>
                                <a:pt x="90962" y="138838"/>
                              </a:lnTo>
                              <a:lnTo>
                                <a:pt x="83631" y="140190"/>
                              </a:lnTo>
                              <a:lnTo>
                                <a:pt x="70176" y="143251"/>
                              </a:lnTo>
                              <a:lnTo>
                                <a:pt x="56156" y="140190"/>
                              </a:lnTo>
                              <a:lnTo>
                                <a:pt x="42380" y="137532"/>
                              </a:lnTo>
                              <a:lnTo>
                                <a:pt x="30776" y="129313"/>
                              </a:lnTo>
                              <a:lnTo>
                                <a:pt x="20061" y="120772"/>
                              </a:lnTo>
                              <a:lnTo>
                                <a:pt x="11762" y="109815"/>
                              </a:lnTo>
                              <a:lnTo>
                                <a:pt x="5398" y="98456"/>
                              </a:lnTo>
                              <a:lnTo>
                                <a:pt x="0" y="84355"/>
                              </a:lnTo>
                              <a:lnTo>
                                <a:pt x="0" y="70658"/>
                              </a:lnTo>
                              <a:lnTo>
                                <a:pt x="0" y="56398"/>
                              </a:lnTo>
                              <a:lnTo>
                                <a:pt x="5398" y="42057"/>
                              </a:lnTo>
                              <a:lnTo>
                                <a:pt x="11762" y="30938"/>
                              </a:lnTo>
                              <a:lnTo>
                                <a:pt x="20061" y="19739"/>
                              </a:lnTo>
                              <a:lnTo>
                                <a:pt x="30776" y="11602"/>
                              </a:lnTo>
                              <a:lnTo>
                                <a:pt x="42380" y="6123"/>
                              </a:lnTo>
                              <a:lnTo>
                                <a:pt x="5615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0" name="Shape 139"/>
                      <wps:cNvSpPr/>
                      <wps:spPr>
                        <a:xfrm>
                          <a:off x="6815518" y="3990002"/>
                          <a:ext cx="101919" cy="100431"/>
                        </a:xfrm>
                        <a:custGeom>
                          <a:avLst/>
                          <a:gdLst/>
                          <a:ahLst/>
                          <a:cxnLst/>
                          <a:rect l="0" t="0" r="0" b="0"/>
                          <a:pathLst>
                            <a:path w="101919" h="100431">
                              <a:moveTo>
                                <a:pt x="8460" y="0"/>
                              </a:moveTo>
                              <a:lnTo>
                                <a:pt x="101919" y="7601"/>
                              </a:lnTo>
                              <a:lnTo>
                                <a:pt x="101919" y="100431"/>
                              </a:lnTo>
                              <a:lnTo>
                                <a:pt x="0" y="92172"/>
                              </a:lnTo>
                              <a:lnTo>
                                <a:pt x="846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1" name="Shape 140"/>
                      <wps:cNvSpPr/>
                      <wps:spPr>
                        <a:xfrm>
                          <a:off x="6831873" y="3700985"/>
                          <a:ext cx="85564" cy="90496"/>
                        </a:xfrm>
                        <a:custGeom>
                          <a:avLst/>
                          <a:gdLst/>
                          <a:ahLst/>
                          <a:cxnLst/>
                          <a:rect l="0" t="0" r="0" b="0"/>
                          <a:pathLst>
                            <a:path w="85564" h="90496">
                              <a:moveTo>
                                <a:pt x="85564" y="0"/>
                              </a:moveTo>
                              <a:lnTo>
                                <a:pt x="85564" y="89420"/>
                              </a:lnTo>
                              <a:lnTo>
                                <a:pt x="2901" y="90496"/>
                              </a:lnTo>
                              <a:lnTo>
                                <a:pt x="0" y="985"/>
                              </a:lnTo>
                              <a:lnTo>
                                <a:pt x="8556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2" name="Shape 141"/>
                      <wps:cNvSpPr/>
                      <wps:spPr>
                        <a:xfrm>
                          <a:off x="6821158" y="3489693"/>
                          <a:ext cx="96279" cy="94564"/>
                        </a:xfrm>
                        <a:custGeom>
                          <a:avLst/>
                          <a:gdLst/>
                          <a:ahLst/>
                          <a:cxnLst/>
                          <a:rect l="0" t="0" r="0" b="0"/>
                          <a:pathLst>
                            <a:path w="96279" h="94564">
                              <a:moveTo>
                                <a:pt x="96279" y="0"/>
                              </a:moveTo>
                              <a:lnTo>
                                <a:pt x="96279" y="89508"/>
                              </a:lnTo>
                              <a:lnTo>
                                <a:pt x="5317" y="94564"/>
                              </a:lnTo>
                              <a:lnTo>
                                <a:pt x="0" y="5375"/>
                              </a:lnTo>
                              <a:lnTo>
                                <a:pt x="9627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3" name="Shape 142"/>
                      <wps:cNvSpPr/>
                      <wps:spPr>
                        <a:xfrm>
                          <a:off x="6899148" y="3118666"/>
                          <a:ext cx="18289" cy="173787"/>
                        </a:xfrm>
                        <a:custGeom>
                          <a:avLst/>
                          <a:gdLst/>
                          <a:ahLst/>
                          <a:cxnLst/>
                          <a:rect l="0" t="0" r="0" b="0"/>
                          <a:pathLst>
                            <a:path w="18289" h="173787">
                              <a:moveTo>
                                <a:pt x="18289" y="0"/>
                              </a:moveTo>
                              <a:lnTo>
                                <a:pt x="18289" y="173787"/>
                              </a:lnTo>
                              <a:lnTo>
                                <a:pt x="2981" y="71207"/>
                              </a:lnTo>
                              <a:lnTo>
                                <a:pt x="2981" y="62909"/>
                              </a:lnTo>
                              <a:lnTo>
                                <a:pt x="0" y="51710"/>
                              </a:lnTo>
                              <a:lnTo>
                                <a:pt x="0" y="43169"/>
                              </a:lnTo>
                              <a:lnTo>
                                <a:pt x="2981" y="35032"/>
                              </a:lnTo>
                              <a:lnTo>
                                <a:pt x="2981" y="26814"/>
                              </a:lnTo>
                              <a:lnTo>
                                <a:pt x="6043" y="18355"/>
                              </a:lnTo>
                              <a:lnTo>
                                <a:pt x="10957" y="7075"/>
                              </a:lnTo>
                              <a:lnTo>
                                <a:pt x="1828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4" name="Shape 143"/>
                      <wps:cNvSpPr/>
                      <wps:spPr>
                        <a:xfrm>
                          <a:off x="6778938" y="3100443"/>
                          <a:ext cx="138499" cy="346848"/>
                        </a:xfrm>
                        <a:custGeom>
                          <a:avLst/>
                          <a:gdLst/>
                          <a:ahLst/>
                          <a:cxnLst/>
                          <a:rect l="0" t="0" r="0" b="0"/>
                          <a:pathLst>
                            <a:path w="138499" h="346848">
                              <a:moveTo>
                                <a:pt x="86692" y="0"/>
                              </a:moveTo>
                              <a:lnTo>
                                <a:pt x="114247" y="78152"/>
                              </a:lnTo>
                              <a:lnTo>
                                <a:pt x="78313" y="84516"/>
                              </a:lnTo>
                              <a:lnTo>
                                <a:pt x="106110" y="262976"/>
                              </a:lnTo>
                              <a:lnTo>
                                <a:pt x="138499" y="258640"/>
                              </a:lnTo>
                              <a:lnTo>
                                <a:pt x="138499" y="341238"/>
                              </a:lnTo>
                              <a:lnTo>
                                <a:pt x="120210" y="343787"/>
                              </a:lnTo>
                              <a:lnTo>
                                <a:pt x="109172" y="343787"/>
                              </a:lnTo>
                              <a:lnTo>
                                <a:pt x="100631" y="346848"/>
                              </a:lnTo>
                              <a:lnTo>
                                <a:pt x="92332" y="346848"/>
                              </a:lnTo>
                              <a:lnTo>
                                <a:pt x="83711" y="343787"/>
                              </a:lnTo>
                              <a:lnTo>
                                <a:pt x="75654" y="343787"/>
                              </a:lnTo>
                              <a:lnTo>
                                <a:pt x="67597" y="341692"/>
                              </a:lnTo>
                              <a:lnTo>
                                <a:pt x="55835" y="335166"/>
                              </a:lnTo>
                              <a:lnTo>
                                <a:pt x="45039" y="324772"/>
                              </a:lnTo>
                              <a:lnTo>
                                <a:pt x="42220" y="315830"/>
                              </a:lnTo>
                              <a:lnTo>
                                <a:pt x="36579" y="302535"/>
                              </a:lnTo>
                              <a:lnTo>
                                <a:pt x="33840" y="294075"/>
                              </a:lnTo>
                              <a:lnTo>
                                <a:pt x="30859" y="282474"/>
                              </a:lnTo>
                              <a:lnTo>
                                <a:pt x="28201" y="271516"/>
                              </a:lnTo>
                              <a:lnTo>
                                <a:pt x="3062" y="98052"/>
                              </a:lnTo>
                              <a:lnTo>
                                <a:pt x="3062" y="86691"/>
                              </a:lnTo>
                              <a:lnTo>
                                <a:pt x="0" y="75976"/>
                              </a:lnTo>
                              <a:lnTo>
                                <a:pt x="0" y="67598"/>
                              </a:lnTo>
                              <a:lnTo>
                                <a:pt x="3062" y="58976"/>
                              </a:lnTo>
                              <a:lnTo>
                                <a:pt x="3062" y="50597"/>
                              </a:lnTo>
                              <a:lnTo>
                                <a:pt x="5962" y="41976"/>
                              </a:lnTo>
                              <a:lnTo>
                                <a:pt x="11602" y="30776"/>
                              </a:lnTo>
                              <a:lnTo>
                                <a:pt x="22157" y="19819"/>
                              </a:lnTo>
                              <a:lnTo>
                                <a:pt x="33840" y="11037"/>
                              </a:lnTo>
                              <a:lnTo>
                                <a:pt x="42220" y="9024"/>
                              </a:lnTo>
                              <a:lnTo>
                                <a:pt x="50597" y="6042"/>
                              </a:lnTo>
                              <a:lnTo>
                                <a:pt x="59299" y="6042"/>
                              </a:lnTo>
                              <a:lnTo>
                                <a:pt x="70095" y="3061"/>
                              </a:lnTo>
                              <a:lnTo>
                                <a:pt x="8669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5" name="Shape 144"/>
                      <wps:cNvSpPr/>
                      <wps:spPr>
                        <a:xfrm>
                          <a:off x="6675812" y="2698501"/>
                          <a:ext cx="241625" cy="432718"/>
                        </a:xfrm>
                        <a:custGeom>
                          <a:avLst/>
                          <a:gdLst/>
                          <a:ahLst/>
                          <a:cxnLst/>
                          <a:rect l="0" t="0" r="0" b="0"/>
                          <a:pathLst>
                            <a:path w="241625" h="432718">
                              <a:moveTo>
                                <a:pt x="241625" y="0"/>
                              </a:moveTo>
                              <a:lnTo>
                                <a:pt x="241625" y="91120"/>
                              </a:lnTo>
                              <a:lnTo>
                                <a:pt x="195459" y="102627"/>
                              </a:lnTo>
                              <a:lnTo>
                                <a:pt x="229379" y="237338"/>
                              </a:lnTo>
                              <a:lnTo>
                                <a:pt x="232036" y="245073"/>
                              </a:lnTo>
                              <a:lnTo>
                                <a:pt x="237275" y="253614"/>
                              </a:lnTo>
                              <a:lnTo>
                                <a:pt x="241625" y="253614"/>
                              </a:lnTo>
                              <a:lnTo>
                                <a:pt x="241625" y="343036"/>
                              </a:lnTo>
                              <a:lnTo>
                                <a:pt x="229379" y="346428"/>
                              </a:lnTo>
                              <a:lnTo>
                                <a:pt x="214957" y="342723"/>
                              </a:lnTo>
                              <a:lnTo>
                                <a:pt x="203757" y="337567"/>
                              </a:lnTo>
                              <a:lnTo>
                                <a:pt x="193042" y="332410"/>
                              </a:lnTo>
                              <a:lnTo>
                                <a:pt x="184340" y="321130"/>
                              </a:lnTo>
                              <a:lnTo>
                                <a:pt x="176042" y="307030"/>
                              </a:lnTo>
                              <a:lnTo>
                                <a:pt x="170724" y="293093"/>
                              </a:lnTo>
                              <a:lnTo>
                                <a:pt x="167663" y="284793"/>
                              </a:lnTo>
                              <a:lnTo>
                                <a:pt x="94829" y="432718"/>
                              </a:lnTo>
                              <a:lnTo>
                                <a:pt x="61795" y="307030"/>
                              </a:lnTo>
                              <a:lnTo>
                                <a:pt x="136966" y="167405"/>
                              </a:lnTo>
                              <a:lnTo>
                                <a:pt x="125283" y="119869"/>
                              </a:lnTo>
                              <a:lnTo>
                                <a:pt x="21672" y="147747"/>
                              </a:lnTo>
                              <a:lnTo>
                                <a:pt x="0" y="60731"/>
                              </a:lnTo>
                              <a:lnTo>
                                <a:pt x="24162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6" name="Shape 145"/>
                      <wps:cNvSpPr/>
                      <wps:spPr>
                        <a:xfrm>
                          <a:off x="6539007" y="2322792"/>
                          <a:ext cx="378430" cy="414284"/>
                        </a:xfrm>
                        <a:custGeom>
                          <a:avLst/>
                          <a:gdLst/>
                          <a:ahLst/>
                          <a:cxnLst/>
                          <a:rect l="0" t="0" r="0" b="0"/>
                          <a:pathLst>
                            <a:path w="378430" h="414284">
                              <a:moveTo>
                                <a:pt x="287469" y="0"/>
                              </a:moveTo>
                              <a:lnTo>
                                <a:pt x="378430" y="222440"/>
                              </a:lnTo>
                              <a:lnTo>
                                <a:pt x="378430" y="306218"/>
                              </a:lnTo>
                              <a:lnTo>
                                <a:pt x="340563" y="321792"/>
                              </a:lnTo>
                              <a:lnTo>
                                <a:pt x="254032" y="109332"/>
                              </a:lnTo>
                              <a:lnTo>
                                <a:pt x="217856" y="125929"/>
                              </a:lnTo>
                              <a:lnTo>
                                <a:pt x="268132" y="249360"/>
                              </a:lnTo>
                              <a:lnTo>
                                <a:pt x="200535" y="276996"/>
                              </a:lnTo>
                              <a:lnTo>
                                <a:pt x="150018" y="154048"/>
                              </a:lnTo>
                              <a:lnTo>
                                <a:pt x="105866" y="170725"/>
                              </a:lnTo>
                              <a:lnTo>
                                <a:pt x="192559" y="385683"/>
                              </a:lnTo>
                              <a:lnTo>
                                <a:pt x="122947" y="414284"/>
                              </a:lnTo>
                              <a:lnTo>
                                <a:pt x="0" y="117470"/>
                              </a:lnTo>
                              <a:lnTo>
                                <a:pt x="28746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7" name="Shape 146"/>
                      <wps:cNvSpPr/>
                      <wps:spPr>
                        <a:xfrm>
                          <a:off x="6438133" y="1956526"/>
                          <a:ext cx="383025" cy="360868"/>
                        </a:xfrm>
                        <a:custGeom>
                          <a:avLst/>
                          <a:gdLst/>
                          <a:ahLst/>
                          <a:cxnLst/>
                          <a:rect l="0" t="0" r="0" b="0"/>
                          <a:pathLst>
                            <a:path w="383025" h="360868">
                              <a:moveTo>
                                <a:pt x="190061" y="0"/>
                              </a:moveTo>
                              <a:lnTo>
                                <a:pt x="237679" y="89914"/>
                              </a:lnTo>
                              <a:lnTo>
                                <a:pt x="116746" y="279575"/>
                              </a:lnTo>
                              <a:lnTo>
                                <a:pt x="337905" y="279575"/>
                              </a:lnTo>
                              <a:lnTo>
                                <a:pt x="383025" y="360868"/>
                              </a:lnTo>
                              <a:lnTo>
                                <a:pt x="27797" y="357726"/>
                              </a:lnTo>
                              <a:lnTo>
                                <a:pt x="0" y="305034"/>
                              </a:lnTo>
                              <a:lnTo>
                                <a:pt x="19006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8" name="Shape 147"/>
                      <wps:cNvSpPr/>
                      <wps:spPr>
                        <a:xfrm>
                          <a:off x="6314540" y="1886592"/>
                          <a:ext cx="308014" cy="249281"/>
                        </a:xfrm>
                        <a:custGeom>
                          <a:avLst/>
                          <a:gdLst/>
                          <a:ahLst/>
                          <a:cxnLst/>
                          <a:rect l="0" t="0" r="0" b="0"/>
                          <a:pathLst>
                            <a:path w="308014" h="249281">
                              <a:moveTo>
                                <a:pt x="257739" y="0"/>
                              </a:moveTo>
                              <a:lnTo>
                                <a:pt x="308014" y="72915"/>
                              </a:lnTo>
                              <a:lnTo>
                                <a:pt x="50839" y="249281"/>
                              </a:lnTo>
                              <a:lnTo>
                                <a:pt x="0" y="173626"/>
                              </a:lnTo>
                              <a:lnTo>
                                <a:pt x="25773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9" name="Shape 148"/>
                      <wps:cNvSpPr/>
                      <wps:spPr>
                        <a:xfrm>
                          <a:off x="6068323" y="1539744"/>
                          <a:ext cx="467218" cy="475436"/>
                        </a:xfrm>
                        <a:custGeom>
                          <a:avLst/>
                          <a:gdLst/>
                          <a:ahLst/>
                          <a:cxnLst/>
                          <a:rect l="0" t="0" r="0" b="0"/>
                          <a:pathLst>
                            <a:path w="467218" h="475436">
                              <a:moveTo>
                                <a:pt x="249682" y="0"/>
                              </a:moveTo>
                              <a:lnTo>
                                <a:pt x="285373" y="50598"/>
                              </a:lnTo>
                              <a:lnTo>
                                <a:pt x="274820" y="318972"/>
                              </a:lnTo>
                              <a:lnTo>
                                <a:pt x="271436" y="327512"/>
                              </a:lnTo>
                              <a:lnTo>
                                <a:pt x="280056" y="327512"/>
                              </a:lnTo>
                              <a:lnTo>
                                <a:pt x="288195" y="322033"/>
                              </a:lnTo>
                              <a:lnTo>
                                <a:pt x="416864" y="224464"/>
                              </a:lnTo>
                              <a:lnTo>
                                <a:pt x="467218" y="288516"/>
                              </a:lnTo>
                              <a:lnTo>
                                <a:pt x="218340" y="475436"/>
                              </a:lnTo>
                              <a:lnTo>
                                <a:pt x="182166" y="428061"/>
                              </a:lnTo>
                              <a:lnTo>
                                <a:pt x="195943" y="148165"/>
                              </a:lnTo>
                              <a:lnTo>
                                <a:pt x="187483" y="151228"/>
                              </a:lnTo>
                              <a:lnTo>
                                <a:pt x="50355" y="254920"/>
                              </a:lnTo>
                              <a:lnTo>
                                <a:pt x="0" y="187886"/>
                              </a:lnTo>
                              <a:lnTo>
                                <a:pt x="24968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0" name="Shape 149"/>
                      <wps:cNvSpPr/>
                      <wps:spPr>
                        <a:xfrm>
                          <a:off x="5811227" y="1232455"/>
                          <a:ext cx="439262" cy="439663"/>
                        </a:xfrm>
                        <a:custGeom>
                          <a:avLst/>
                          <a:gdLst/>
                          <a:ahLst/>
                          <a:cxnLst/>
                          <a:rect l="0" t="0" r="0" b="0"/>
                          <a:pathLst>
                            <a:path w="439262" h="439663">
                              <a:moveTo>
                                <a:pt x="193204" y="0"/>
                              </a:moveTo>
                              <a:lnTo>
                                <a:pt x="257096" y="61393"/>
                              </a:lnTo>
                              <a:lnTo>
                                <a:pt x="92735" y="228976"/>
                              </a:lnTo>
                              <a:lnTo>
                                <a:pt x="209559" y="346526"/>
                              </a:lnTo>
                              <a:lnTo>
                                <a:pt x="374887" y="178702"/>
                              </a:lnTo>
                              <a:lnTo>
                                <a:pt x="439262" y="243478"/>
                              </a:lnTo>
                              <a:lnTo>
                                <a:pt x="276915" y="408080"/>
                              </a:lnTo>
                              <a:lnTo>
                                <a:pt x="269100" y="413961"/>
                              </a:lnTo>
                              <a:lnTo>
                                <a:pt x="254598" y="425000"/>
                              </a:lnTo>
                              <a:lnTo>
                                <a:pt x="240419" y="433781"/>
                              </a:lnTo>
                              <a:lnTo>
                                <a:pt x="226721" y="439663"/>
                              </a:lnTo>
                              <a:lnTo>
                                <a:pt x="212863" y="439663"/>
                              </a:lnTo>
                              <a:lnTo>
                                <a:pt x="204002" y="436118"/>
                              </a:lnTo>
                              <a:lnTo>
                                <a:pt x="189982" y="430640"/>
                              </a:lnTo>
                              <a:lnTo>
                                <a:pt x="176206" y="419359"/>
                              </a:lnTo>
                              <a:lnTo>
                                <a:pt x="162186" y="405180"/>
                              </a:lnTo>
                              <a:lnTo>
                                <a:pt x="33838" y="276511"/>
                              </a:lnTo>
                              <a:lnTo>
                                <a:pt x="25138" y="271113"/>
                              </a:lnTo>
                              <a:lnTo>
                                <a:pt x="19740" y="262734"/>
                              </a:lnTo>
                              <a:lnTo>
                                <a:pt x="13859" y="254032"/>
                              </a:lnTo>
                              <a:lnTo>
                                <a:pt x="5883" y="240336"/>
                              </a:lnTo>
                              <a:lnTo>
                                <a:pt x="0" y="226639"/>
                              </a:lnTo>
                              <a:lnTo>
                                <a:pt x="0" y="212863"/>
                              </a:lnTo>
                              <a:lnTo>
                                <a:pt x="2659" y="198278"/>
                              </a:lnTo>
                              <a:lnTo>
                                <a:pt x="10957" y="184260"/>
                              </a:lnTo>
                              <a:lnTo>
                                <a:pt x="16840" y="176202"/>
                              </a:lnTo>
                              <a:lnTo>
                                <a:pt x="30778" y="161863"/>
                              </a:lnTo>
                              <a:lnTo>
                                <a:pt x="19320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1" name="Shape 150"/>
                      <wps:cNvSpPr/>
                      <wps:spPr>
                        <a:xfrm>
                          <a:off x="6917437" y="4853495"/>
                          <a:ext cx="38189" cy="157895"/>
                        </a:xfrm>
                        <a:custGeom>
                          <a:avLst/>
                          <a:gdLst/>
                          <a:ahLst/>
                          <a:cxnLst/>
                          <a:rect l="0" t="0" r="0" b="0"/>
                          <a:pathLst>
                            <a:path w="38189" h="157895">
                              <a:moveTo>
                                <a:pt x="0" y="0"/>
                              </a:moveTo>
                              <a:lnTo>
                                <a:pt x="1129" y="365"/>
                              </a:lnTo>
                              <a:lnTo>
                                <a:pt x="9748" y="6167"/>
                              </a:lnTo>
                              <a:lnTo>
                                <a:pt x="21028" y="14385"/>
                              </a:lnTo>
                              <a:lnTo>
                                <a:pt x="29327" y="28565"/>
                              </a:lnTo>
                              <a:lnTo>
                                <a:pt x="35289" y="39603"/>
                              </a:lnTo>
                              <a:lnTo>
                                <a:pt x="38189" y="47337"/>
                              </a:lnTo>
                              <a:lnTo>
                                <a:pt x="38189" y="56845"/>
                              </a:lnTo>
                              <a:lnTo>
                                <a:pt x="35289" y="64901"/>
                              </a:lnTo>
                              <a:lnTo>
                                <a:pt x="35289" y="73200"/>
                              </a:lnTo>
                              <a:lnTo>
                                <a:pt x="32148" y="82223"/>
                              </a:lnTo>
                              <a:lnTo>
                                <a:pt x="29327" y="90442"/>
                              </a:lnTo>
                              <a:lnTo>
                                <a:pt x="23364" y="101076"/>
                              </a:lnTo>
                              <a:lnTo>
                                <a:pt x="0" y="15789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2" name="Shape 151"/>
                      <wps:cNvSpPr/>
                      <wps:spPr>
                        <a:xfrm>
                          <a:off x="6917437" y="4699830"/>
                          <a:ext cx="107802" cy="117533"/>
                        </a:xfrm>
                        <a:custGeom>
                          <a:avLst/>
                          <a:gdLst/>
                          <a:ahLst/>
                          <a:cxnLst/>
                          <a:rect l="0" t="0" r="0" b="0"/>
                          <a:pathLst>
                            <a:path w="107802" h="117533">
                              <a:moveTo>
                                <a:pt x="0" y="0"/>
                              </a:moveTo>
                              <a:lnTo>
                                <a:pt x="107802" y="31244"/>
                              </a:lnTo>
                              <a:lnTo>
                                <a:pt x="82744" y="117533"/>
                              </a:lnTo>
                              <a:lnTo>
                                <a:pt x="0" y="93679"/>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3" name="Shape 152"/>
                      <wps:cNvSpPr/>
                      <wps:spPr>
                        <a:xfrm>
                          <a:off x="6917437" y="4375736"/>
                          <a:ext cx="52046" cy="135726"/>
                        </a:xfrm>
                        <a:custGeom>
                          <a:avLst/>
                          <a:gdLst/>
                          <a:ahLst/>
                          <a:cxnLst/>
                          <a:rect l="0" t="0" r="0" b="0"/>
                          <a:pathLst>
                            <a:path w="52046" h="135726">
                              <a:moveTo>
                                <a:pt x="0" y="0"/>
                              </a:moveTo>
                              <a:lnTo>
                                <a:pt x="7090" y="3010"/>
                              </a:lnTo>
                              <a:lnTo>
                                <a:pt x="18289" y="8489"/>
                              </a:lnTo>
                              <a:lnTo>
                                <a:pt x="29327" y="16627"/>
                              </a:lnTo>
                              <a:lnTo>
                                <a:pt x="38189" y="27826"/>
                              </a:lnTo>
                              <a:lnTo>
                                <a:pt x="46166" y="38945"/>
                              </a:lnTo>
                              <a:lnTo>
                                <a:pt x="48906" y="53286"/>
                              </a:lnTo>
                              <a:lnTo>
                                <a:pt x="52046" y="67546"/>
                              </a:lnTo>
                              <a:lnTo>
                                <a:pt x="48906" y="81243"/>
                              </a:lnTo>
                              <a:lnTo>
                                <a:pt x="46166" y="95343"/>
                              </a:lnTo>
                              <a:lnTo>
                                <a:pt x="38189" y="106702"/>
                              </a:lnTo>
                              <a:lnTo>
                                <a:pt x="29327" y="117660"/>
                              </a:lnTo>
                              <a:lnTo>
                                <a:pt x="18289" y="126200"/>
                              </a:lnTo>
                              <a:lnTo>
                                <a:pt x="7090" y="134419"/>
                              </a:lnTo>
                              <a:lnTo>
                                <a:pt x="0" y="13572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4" name="Shape 153"/>
                      <wps:cNvSpPr/>
                      <wps:spPr>
                        <a:xfrm>
                          <a:off x="6917437" y="3477746"/>
                          <a:ext cx="228090" cy="791830"/>
                        </a:xfrm>
                        <a:custGeom>
                          <a:avLst/>
                          <a:gdLst/>
                          <a:ahLst/>
                          <a:cxnLst/>
                          <a:rect l="0" t="0" r="0" b="0"/>
                          <a:pathLst>
                            <a:path w="228090" h="791830">
                              <a:moveTo>
                                <a:pt x="213990" y="0"/>
                              </a:moveTo>
                              <a:lnTo>
                                <a:pt x="219389" y="89833"/>
                              </a:lnTo>
                              <a:lnTo>
                                <a:pt x="228090" y="389147"/>
                              </a:lnTo>
                              <a:lnTo>
                                <a:pt x="228090" y="409127"/>
                              </a:lnTo>
                              <a:lnTo>
                                <a:pt x="228090" y="444981"/>
                              </a:lnTo>
                              <a:lnTo>
                                <a:pt x="219389" y="495336"/>
                              </a:lnTo>
                              <a:lnTo>
                                <a:pt x="107802" y="579934"/>
                              </a:lnTo>
                              <a:lnTo>
                                <a:pt x="205693" y="682579"/>
                              </a:lnTo>
                              <a:lnTo>
                                <a:pt x="194493" y="791830"/>
                              </a:lnTo>
                              <a:lnTo>
                                <a:pt x="35289" y="615545"/>
                              </a:lnTo>
                              <a:lnTo>
                                <a:pt x="0" y="612686"/>
                              </a:lnTo>
                              <a:lnTo>
                                <a:pt x="0" y="519856"/>
                              </a:lnTo>
                              <a:lnTo>
                                <a:pt x="40284" y="523133"/>
                              </a:lnTo>
                              <a:lnTo>
                                <a:pt x="152517" y="436764"/>
                              </a:lnTo>
                              <a:lnTo>
                                <a:pt x="152517" y="310672"/>
                              </a:lnTo>
                              <a:lnTo>
                                <a:pt x="0" y="312658"/>
                              </a:lnTo>
                              <a:lnTo>
                                <a:pt x="0" y="223238"/>
                              </a:lnTo>
                              <a:lnTo>
                                <a:pt x="152517" y="221483"/>
                              </a:lnTo>
                              <a:lnTo>
                                <a:pt x="152517" y="92976"/>
                              </a:lnTo>
                              <a:lnTo>
                                <a:pt x="0" y="101454"/>
                              </a:lnTo>
                              <a:lnTo>
                                <a:pt x="0" y="11947"/>
                              </a:lnTo>
                              <a:lnTo>
                                <a:pt x="21399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5" name="Shape 154"/>
                      <wps:cNvSpPr/>
                      <wps:spPr>
                        <a:xfrm>
                          <a:off x="6917437" y="3092143"/>
                          <a:ext cx="200134" cy="349538"/>
                        </a:xfrm>
                        <a:custGeom>
                          <a:avLst/>
                          <a:gdLst/>
                          <a:ahLst/>
                          <a:cxnLst/>
                          <a:rect l="0" t="0" r="0" b="0"/>
                          <a:pathLst>
                            <a:path w="200134" h="349538">
                              <a:moveTo>
                                <a:pt x="82744" y="0"/>
                              </a:moveTo>
                              <a:lnTo>
                                <a:pt x="94024" y="0"/>
                              </a:lnTo>
                              <a:lnTo>
                                <a:pt x="101678" y="0"/>
                              </a:lnTo>
                              <a:lnTo>
                                <a:pt x="110783" y="0"/>
                              </a:lnTo>
                              <a:lnTo>
                                <a:pt x="118759" y="0"/>
                              </a:lnTo>
                              <a:lnTo>
                                <a:pt x="127057" y="2578"/>
                              </a:lnTo>
                              <a:lnTo>
                                <a:pt x="141560" y="5640"/>
                              </a:lnTo>
                              <a:lnTo>
                                <a:pt x="152517" y="14342"/>
                              </a:lnTo>
                              <a:lnTo>
                                <a:pt x="160735" y="28118"/>
                              </a:lnTo>
                              <a:lnTo>
                                <a:pt x="166294" y="42220"/>
                              </a:lnTo>
                              <a:lnTo>
                                <a:pt x="169114" y="50276"/>
                              </a:lnTo>
                              <a:lnTo>
                                <a:pt x="172176" y="61555"/>
                              </a:lnTo>
                              <a:lnTo>
                                <a:pt x="174754" y="72673"/>
                              </a:lnTo>
                              <a:lnTo>
                                <a:pt x="197314" y="231716"/>
                              </a:lnTo>
                              <a:lnTo>
                                <a:pt x="197314" y="243560"/>
                              </a:lnTo>
                              <a:lnTo>
                                <a:pt x="200134" y="251616"/>
                              </a:lnTo>
                              <a:lnTo>
                                <a:pt x="200134" y="262655"/>
                              </a:lnTo>
                              <a:lnTo>
                                <a:pt x="200134" y="271275"/>
                              </a:lnTo>
                              <a:lnTo>
                                <a:pt x="197314" y="279816"/>
                              </a:lnTo>
                              <a:lnTo>
                                <a:pt x="194493" y="293674"/>
                              </a:lnTo>
                              <a:lnTo>
                                <a:pt x="185792" y="304711"/>
                              </a:lnTo>
                              <a:lnTo>
                                <a:pt x="174754" y="312929"/>
                              </a:lnTo>
                              <a:lnTo>
                                <a:pt x="166294" y="315589"/>
                              </a:lnTo>
                              <a:lnTo>
                                <a:pt x="152517" y="322034"/>
                              </a:lnTo>
                              <a:lnTo>
                                <a:pt x="144137" y="324129"/>
                              </a:lnTo>
                              <a:lnTo>
                                <a:pt x="135677" y="324129"/>
                              </a:lnTo>
                              <a:lnTo>
                                <a:pt x="121417" y="327272"/>
                              </a:lnTo>
                              <a:lnTo>
                                <a:pt x="91043" y="248555"/>
                              </a:lnTo>
                              <a:lnTo>
                                <a:pt x="124720" y="243560"/>
                              </a:lnTo>
                              <a:lnTo>
                                <a:pt x="101678" y="80730"/>
                              </a:lnTo>
                              <a:lnTo>
                                <a:pt x="63004" y="86451"/>
                              </a:lnTo>
                              <a:lnTo>
                                <a:pt x="85403" y="251616"/>
                              </a:lnTo>
                              <a:lnTo>
                                <a:pt x="88304" y="262655"/>
                              </a:lnTo>
                              <a:lnTo>
                                <a:pt x="88304" y="273934"/>
                              </a:lnTo>
                              <a:lnTo>
                                <a:pt x="88304" y="282394"/>
                              </a:lnTo>
                              <a:lnTo>
                                <a:pt x="88304" y="290773"/>
                              </a:lnTo>
                              <a:lnTo>
                                <a:pt x="88304" y="299313"/>
                              </a:lnTo>
                              <a:lnTo>
                                <a:pt x="85403" y="307773"/>
                              </a:lnTo>
                              <a:lnTo>
                                <a:pt x="79200" y="318650"/>
                              </a:lnTo>
                              <a:lnTo>
                                <a:pt x="68242" y="329849"/>
                              </a:lnTo>
                              <a:lnTo>
                                <a:pt x="54787" y="337987"/>
                              </a:lnTo>
                              <a:lnTo>
                                <a:pt x="46166" y="341209"/>
                              </a:lnTo>
                              <a:lnTo>
                                <a:pt x="38189" y="343466"/>
                              </a:lnTo>
                              <a:lnTo>
                                <a:pt x="29327" y="343466"/>
                              </a:lnTo>
                              <a:lnTo>
                                <a:pt x="21028" y="346607"/>
                              </a:lnTo>
                              <a:lnTo>
                                <a:pt x="0" y="349538"/>
                              </a:lnTo>
                              <a:lnTo>
                                <a:pt x="0" y="266940"/>
                              </a:lnTo>
                              <a:lnTo>
                                <a:pt x="9748" y="265635"/>
                              </a:lnTo>
                              <a:lnTo>
                                <a:pt x="0" y="200309"/>
                              </a:lnTo>
                              <a:lnTo>
                                <a:pt x="0" y="26523"/>
                              </a:lnTo>
                              <a:lnTo>
                                <a:pt x="4190" y="22479"/>
                              </a:lnTo>
                              <a:lnTo>
                                <a:pt x="15711" y="14342"/>
                              </a:lnTo>
                              <a:lnTo>
                                <a:pt x="23364" y="11361"/>
                              </a:lnTo>
                              <a:lnTo>
                                <a:pt x="32148" y="8299"/>
                              </a:lnTo>
                              <a:lnTo>
                                <a:pt x="40284" y="8299"/>
                              </a:lnTo>
                              <a:lnTo>
                                <a:pt x="52046" y="5640"/>
                              </a:lnTo>
                              <a:lnTo>
                                <a:pt x="8274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6" name="Shape 155"/>
                      <wps:cNvSpPr/>
                      <wps:spPr>
                        <a:xfrm>
                          <a:off x="6917437" y="2683982"/>
                          <a:ext cx="127057" cy="357555"/>
                        </a:xfrm>
                        <a:custGeom>
                          <a:avLst/>
                          <a:gdLst/>
                          <a:ahLst/>
                          <a:cxnLst/>
                          <a:rect l="0" t="0" r="0" b="0"/>
                          <a:pathLst>
                            <a:path w="127057" h="357555">
                              <a:moveTo>
                                <a:pt x="57767" y="0"/>
                              </a:moveTo>
                              <a:lnTo>
                                <a:pt x="121417" y="248716"/>
                              </a:lnTo>
                              <a:lnTo>
                                <a:pt x="124720" y="257256"/>
                              </a:lnTo>
                              <a:lnTo>
                                <a:pt x="124720" y="265959"/>
                              </a:lnTo>
                              <a:lnTo>
                                <a:pt x="127057" y="273853"/>
                              </a:lnTo>
                              <a:lnTo>
                                <a:pt x="127057" y="281911"/>
                              </a:lnTo>
                              <a:lnTo>
                                <a:pt x="124720" y="296009"/>
                              </a:lnTo>
                              <a:lnTo>
                                <a:pt x="121417" y="307612"/>
                              </a:lnTo>
                              <a:lnTo>
                                <a:pt x="113199" y="318327"/>
                              </a:lnTo>
                              <a:lnTo>
                                <a:pt x="101678" y="326948"/>
                              </a:lnTo>
                              <a:lnTo>
                                <a:pt x="91043" y="335650"/>
                              </a:lnTo>
                              <a:lnTo>
                                <a:pt x="82744" y="338872"/>
                              </a:lnTo>
                              <a:lnTo>
                                <a:pt x="9748" y="355228"/>
                              </a:lnTo>
                              <a:lnTo>
                                <a:pt x="1129" y="357243"/>
                              </a:lnTo>
                              <a:lnTo>
                                <a:pt x="0" y="357555"/>
                              </a:lnTo>
                              <a:lnTo>
                                <a:pt x="0" y="268133"/>
                              </a:lnTo>
                              <a:lnTo>
                                <a:pt x="4190" y="268133"/>
                              </a:lnTo>
                              <a:lnTo>
                                <a:pt x="38189" y="259593"/>
                              </a:lnTo>
                              <a:lnTo>
                                <a:pt x="46166" y="257256"/>
                              </a:lnTo>
                              <a:lnTo>
                                <a:pt x="46166" y="248716"/>
                              </a:lnTo>
                              <a:lnTo>
                                <a:pt x="43025" y="237517"/>
                              </a:lnTo>
                              <a:lnTo>
                                <a:pt x="9748" y="103209"/>
                              </a:lnTo>
                              <a:lnTo>
                                <a:pt x="0" y="105639"/>
                              </a:lnTo>
                              <a:lnTo>
                                <a:pt x="0" y="14519"/>
                              </a:lnTo>
                              <a:lnTo>
                                <a:pt x="5776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7" name="Shape 156"/>
                      <wps:cNvSpPr/>
                      <wps:spPr>
                        <a:xfrm>
                          <a:off x="6917437" y="2545232"/>
                          <a:ext cx="29327" cy="83778"/>
                        </a:xfrm>
                        <a:custGeom>
                          <a:avLst/>
                          <a:gdLst/>
                          <a:ahLst/>
                          <a:cxnLst/>
                          <a:rect l="0" t="0" r="0" b="0"/>
                          <a:pathLst>
                            <a:path w="29327" h="83778">
                              <a:moveTo>
                                <a:pt x="0" y="0"/>
                              </a:moveTo>
                              <a:lnTo>
                                <a:pt x="29327" y="71717"/>
                              </a:lnTo>
                              <a:lnTo>
                                <a:pt x="0" y="8377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725A1435" id="Group 148" o:spid="_x0000_s1026" style="position:absolute;margin-left:.65pt;margin-top:-4.2pt;width:55pt;height:55pt;z-index:251660288;mso-width-relative:margin;mso-height-relative:margin" coordsize="75366,7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">
              <v:shape id="Shape 18" o:spid="_x0000_s1027" style="position:absolute;width:37682;height:75410;visibility:visible;mso-wrap-style:square;v-text-anchor:top" coordsize="3768284,75410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rOHsUA&#10;AADcAAAADwAAAGRycy9kb3ducmV2LnhtbERPTWvCQBC9C/6HZYTedNNii43ZiFiKXgptTEFvQ3ZM&#10;UrOzIbtq9Ne7hUJv83ifkyx604gzda62rOBxEoEgLqyuuVSQb9/HMxDOI2tsLJOCKzlYpMNBgrG2&#10;F/6ic+ZLEULYxaig8r6NpXRFRQbdxLbEgTvYzqAPsCul7vASwk0jn6LoRRqsOTRU2NKqouKYnYyC&#10;3XP2ecs/5Dr3p+/r27qY/qz2G6UeRv1yDsJT7//Ff+6NDvOnr/D7TLhApn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qs4exQAAANwAAAAPAAAAAAAAAAAAAAAAAJgCAABkcnMv&#10;ZG93bnJldi54bWxQSwUGAAAAAAQABAD1AAAAigMAAAAA&#10;" path="m3767075,r1209,31l3768284,83339r-1209,-31c1735936,83308,83470,1736821,83470,3769250v,2033878,1652466,3688521,3683605,3688521l3768284,7457740r,83308l3767075,7541079c1689931,7541079,,5849054,,3769250,,1690897,1689931,,3767075,xe" fillcolor="#2d2d2c" stroked="f" strokeweight="0">
                <v:stroke miterlimit="83231f" joinstyle="miter"/>
                <v:path arrowok="t" textboxrect="0,0,3768284,7541079"/>
              </v:shape>
              <v:shape id="Shape 19" o:spid="_x0000_s1028" style="position:absolute;left:37682;width:37684;height:75410;visibility:visible;mso-wrap-style:square;v-text-anchor:top" coordsize="3768363,75410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0UocUA&#10;AADcAAAADwAAAGRycy9kb3ducmV2LnhtbESPQWsCMRCF74X+hzBCbzVri6WuRinCYj0I1foDhs2Y&#10;XdxMtptU03/fOQjeZnhv3vtmscq+UxcaYhvYwGRcgCKug23ZGTh+V8/voGJCttgFJgN/FGG1fHxY&#10;YGnDlfd0OSSnJIRjiQaalPpS61g35DGOQ08s2ikMHpOsg9N2wKuE+06/FMWb9tiyNDTY07qh+nz4&#10;9Qa+qskuO73ZznTVubyfvq7dz8aYp1H+mINKlNPdfLv+tII/FXx5Rib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HRShxQAAANwAAAAPAAAAAAAAAAAAAAAAAJgCAABkcnMv&#10;ZG93bnJldi54bWxQSwUGAAAAAAQABAD1AAAAigMAAAAA&#10;" path="m,l192484,4883c2181420,106029,3768363,1755815,3768363,3769220v,2014810,-1586943,3665699,-3575879,3766911l,7541017r,-83308l188190,7452931c2133030,7353955,3684814,5739539,3684814,3769220,3684814,1800304,2133030,186992,188190,88083l,83308,,xe" fillcolor="#2d2d2c" stroked="f" strokeweight="0">
                <v:stroke miterlimit="83231f" joinstyle="miter"/>
                <v:path arrowok="t" textboxrect="0,0,3768363,7541017"/>
              </v:shape>
              <v:shape id="Shape 20" o:spid="_x0000_s1029" style="position:absolute;left:2123;top:2146;width:35560;height:71120;visibility:visible;mso-wrap-style:square;v-text-anchor:top" coordsize="3555945,7112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p9HsEA&#10;AADcAAAADwAAAGRycy9kb3ducmV2LnhtbERPS4vCMBC+C/sfwizszaa6+KBrFJFdFC/i2+PQzLbF&#10;ZlKaqPXfG0HwNh/fc0aTxpTiSrUrLCvoRDEI4tTqgjMFu+1fewjCeWSNpWVScCcHk/FHa4SJtjde&#10;03XjMxFC2CWoIPe+SqR0aU4GXWQr4sD929qgD7DOpK7xFsJNKbtx3JcGCw4NOVY0yyk9by5GAQ28&#10;2X1X+oirw/53sZyfpnZ2Uurrs5n+gPDU+Lf45V7oML/Xgecz4QI5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sqfR7BAAAA3AAAAA8AAAAAAAAAAAAAAAAAmAIAAGRycy9kb3du&#10;cmV2LnhtbFBLBQYAAAAABAAEAPUAAACGAwAAAAA=&#10;" path="m3554696,r1249,32l3555945,654331r-1249,-32c1960320,654299,654621,1957500,654621,3554535v,1599855,1305699,2903135,2900075,2903135l3555945,6457639r,654379l3554696,7112050c1600016,7112050,,5514371,,3554535,,1596391,1600016,,3554696,xe" fillcolor="#2d2d2c" stroked="f" strokeweight="0">
                <v:stroke miterlimit="83231f" joinstyle="miter"/>
                <v:path arrowok="t" textboxrect="0,0,3555945,7112050"/>
              </v:shape>
              <v:shape id="Shape 21" o:spid="_x0000_s1030" style="position:absolute;left:37683;top:2146;width:35558;height:71120;visibility:visible;mso-wrap-style:square;v-text-anchor:top" coordsize="3555782,71119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BH68EA&#10;AADcAAAADwAAAGRycy9kb3ducmV2LnhtbERPS4vCMBC+L/gfwgje1lRFkWoUKQh6WFgf4HVoxrbY&#10;TEoT0/rvzcKCt/n4nrPe9qYWgVpXWVYwGScgiHOrKy4UXC/77yUI55E11pZJwYscbDeDrzWm2nZ8&#10;onD2hYgh7FJUUHrfpFK6vCSDbmwb4sjdbWvQR9gWUrfYxXBTy2mSLKTBimNDiQ1lJeWP89MouIV7&#10;RocsHGfhp+iXp9/JZd7tlRoN+90KhKfef8T/7oOO8+dT+HsmXiA3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zwR+vBAAAA3AAAAA8AAAAAAAAAAAAAAAAAmAIAAGRycy9kb3du&#10;cmV2LnhtbFBLBQYAAAAABAAEAPUAAACGAwAAAAA=&#10;" path="m,l181187,4607v1873548,95489,3374595,1652944,3374595,3549896c3555782,5453094,2054735,7011809,181187,7107375l,7111986,,6457607r147829,-3756c1678677,6375894,2901323,5104362,2901323,3554503,2901323,2007376,1678677,736005,147829,658055l,654299,,xe" fillcolor="#2d2d2c" stroked="f" strokeweight="0">
                <v:stroke miterlimit="83231f" joinstyle="miter"/>
                <v:path arrowok="t" textboxrect="0,0,3555782,7111986"/>
              </v:shape>
              <v:shape id="Shape 22" o:spid="_x0000_s1031" style="position:absolute;left:10461;top:10477;width:54451;height:54457;visibility:visible;mso-wrap-style:square;v-text-anchor:top" coordsize="5445162,54456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xXmsUA&#10;AADcAAAADwAAAGRycy9kb3ducmV2LnhtbERP22rCQBB9F/oPyxR8001rFUldRYSglYJ4A30bstMk&#10;NDubZleT+vVdoeDbHM51JrPWlOJKtSssK3jpRyCIU6sLzhQc9klvDMJ5ZI2lZVLwSw5m06fOBGNt&#10;G97SdeczEULYxagg976KpXRpTgZd31bEgfuytUEfYJ1JXWMTwk0pX6NoJA0WHBpyrGiRU/q9uxgF&#10;P6dlczgP18n47fPj1iRHvGzOa6W6z+38HYSn1j/E/+6VDvOHA7g/Ey6Q0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nFeaxQAAANwAAAAPAAAAAAAAAAAAAAAAAJgCAABkcnMv&#10;ZG93bnJldi54bWxQSwUGAAAAAAQABAD1AAAAigMAAAAA&#10;" path="m2720970,c4219792,,5445162,1222230,5445162,2721373v,1501722,-1225370,2724273,-2724192,2724273c1224565,5445646,,4223095,,2721373,,1222230,1224565,,2720970,xe" fillcolor="#bfbfbf" stroked="f" strokeweight="0">
                <v:stroke miterlimit="83231f" joinstyle="miter"/>
                <v:path arrowok="t" textboxrect="0,0,5445162,5445646"/>
              </v:shape>
              <v:shape id="Shape 23" o:spid="_x0000_s1032" style="position:absolute;left:10047;top:10066;width:27639;height:55280;visibility:visible;mso-wrap-style:square;v-text-anchor:top" coordsize="2763913,55280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0APwMEA&#10;AADcAAAADwAAAGRycy9kb3ducmV2LnhtbERPS2vCQBC+F/wPywje6qbBiKSuUsSA9NboocchO3lg&#10;djZk1yT6691Cwdt8fM/Z7ifTioF611hW8LGMQBAXVjdcKbics/cNCOeRNbaWScGdHOx3s7ctptqO&#10;/END7isRQtilqKD2vkuldEVNBt3SdsSBK21v0AfYV1L3OIZw08o4itbSYMOhocaODjUV1/xmFCTT&#10;99Acy0fclpn+TTb6iGu6KrWYT1+fIDxN/iX+d590mJ+s4O+ZcIHcP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NAD8DBAAAA3AAAAA8AAAAAAAAAAAAAAAAAmAIAAGRycy9kb3du&#10;cmV2LnhtbFBLBQYAAAAABAAEAPUAAACGAwAAAAA=&#10;" path="m2762301,r1612,41l2763913,82462r-1612,-40c1284750,82422,82663,1284749,82663,2762622v,1479405,1202087,2682861,2679638,2682861l2763913,5445442r,82583l2762301,5528066c1239148,5528066,,4287388,,2762622,,1239228,1239148,,2762301,xe" fillcolor="#2d2d2c" stroked="f" strokeweight="0">
                <v:stroke miterlimit="83231f" joinstyle="miter"/>
                <v:path arrowok="t" textboxrect="0,0,2763913,5528066"/>
              </v:shape>
              <v:shape id="Shape 24" o:spid="_x0000_s1033" style="position:absolute;left:37686;top:10066;width:27639;height:55280;visibility:visible;mso-wrap-style:square;v-text-anchor:top" coordsize="2763833,55279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zwkcAA&#10;AADcAAAADwAAAGRycy9kb3ducmV2LnhtbERPzYrCMBC+C75DGMGbpl3tItUo4q6w3qzrAwzN2BSb&#10;SWmyWt9+Iwje5uP7ndWmt424UedrxwrSaQKCuHS65krB+Xc/WYDwAVlj45gUPMjDZj0crDDX7s4F&#10;3U6hEjGEfY4KTAhtLqUvDVn0U9cSR+7iOoshwq6SusN7DLeN/EiST2mx5thgsKWdofJ6+rMKOP06&#10;bGe766zKFudj6qiYf++NUuNRv12CCNSHt/jl/tFxfpbB85l4gV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TzwkcAAAADcAAAADwAAAAAAAAAAAAAAAACYAgAAZHJzL2Rvd25y&#10;ZXYueG1sUEsFBgAAAAAEAAQA9QAAAIUDAAAAAA==&#10;" path="m,l140488,3560c1599635,77688,2763833,1286794,2763833,2762582v,1477116,-1164198,2687623,-2623345,2761837l,5527984r,-82582l136239,5441945c1551758,5369957,2681249,4195755,2681249,2762582,2681249,1330892,1551758,157795,136239,85875l,82422,,xe" fillcolor="#2d2d2c" stroked="f" strokeweight="0">
                <v:stroke miterlimit="83231f" joinstyle="miter"/>
                <v:path arrowok="t" textboxrect="0,0,2763833,5527984"/>
              </v:shape>
              <v:shape id="Shape 25" o:spid="_x0000_s1034" style="position:absolute;left:11574;top:11572;width:52245;height:52268;visibility:visible;mso-wrap-style:square;v-text-anchor:top" coordsize="5224484,52268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m1jsAA&#10;AADcAAAADwAAAGRycy9kb3ducmV2LnhtbERPTYvCMBC9L/gfwgje1rQFZa1GUaGosJd11/vQjG21&#10;mZQm1vrvzYLgbR7vcxar3tSio9ZVlhXE4wgEcW51xYWCv9/s8wuE88gaa8uk4EEOVsvBxwJTbe/8&#10;Q93RFyKEsEtRQel9k0rp8pIMurFtiAN3tq1BH2BbSN3iPYSbWiZRNJUGKw4NJTa0LSm/Hm9GQdYd&#10;Zrt4E88u/J3xDaukPm0TpUbDfj0H4an3b/HLvddh/mQK/8+EC+T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Hm1jsAAAADcAAAADwAAAAAAAAAAAAAAAACYAgAAZHJzL2Rvd25y&#10;ZXYueG1sUEsFBgAAAAAEAAQA9QAAAIUDAAAAAA==&#10;" path="m2609623,c4049791,,5224484,1173807,5224484,2611960v,1440409,-1174693,2614860,-2614861,2614860c1172196,5226820,,4052369,,2611960,,1173807,1172196,,2609623,xe" fillcolor="#fffefd" stroked="f" strokeweight="0">
                <v:stroke miterlimit="83231f" joinstyle="miter"/>
                <v:path arrowok="t" textboxrect="0,0,5224484,5226820"/>
              </v:shape>
              <v:shape id="Shape 26" o:spid="_x0000_s1035" style="position:absolute;left:33167;top:56511;width:1720;height:3273;visibility:visible;mso-wrap-style:square;v-text-anchor:top" coordsize="172014,327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mWQMEA&#10;AADcAAAADwAAAGRycy9kb3ducmV2LnhtbERPyW7CMBC9I/UfrEHqDRy6AQGDKlClHriE5T6KhzgQ&#10;j1PbQPh7XKlSb/P01pkvO9uIK/lQO1YwGmYgiEuna64U7HdfgwmIEJE1No5JwZ0CLBdPvTnm2t24&#10;oOs2ViKFcMhRgYmxzaUMpSGLYeha4sQdnbcYE/SV1B5vKdw28iXLPqTFmlODwZZWhsrz9mIV/GwK&#10;u0dXFzz1r+3b5nRYmfVIqed+9zkDEamL/+I/97dO89/H8PtMukA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WZlkDBAAAA3AAAAA8AAAAAAAAAAAAAAAAAmAIAAGRycy9kb3du&#10;cmV2LnhtbFBLBQYAAAAABAAEAPUAAACGAwAAAAA=&#10;" path="m106190,r11037,l172014,r,103370l133744,103370r-4673,l122867,103370r-5640,l114730,103370r-2820,l111910,106270r,14100l111910,123029r2820,l117227,125768r5640,l129071,125768r8057,l142848,125768r4996,l156626,125768r5317,l167906,125768r4108,l172014,323838r-1611,371l159043,324209r-14019,3062l133744,327271r-10877,l114730,327271r-2820,l108688,327271r-2498,l103531,327271r-3465,l89512,324209,5479,229138r78232,l103531,226721r19336,l137128,226721r10716,-3062l139545,223659r-16678,l108688,223659r-14100,l80730,221001,69692,218180,59137,214959,47133,209801r-8218,-2739l27796,198683r-5318,-5963l14180,181602,8621,173385,5479,162185,2498,150906,,139948,,129152,,92413,,84033,2498,72432,5479,61636,8621,53176r5559,-8702l19417,36256r5398,-8298l33919,22801r8057,-6204l52853,11280,61071,7977,72512,5881,83711,2579r10877,l106190,xe" fillcolor="#e2e1e0" stroked="f" strokeweight="0">
                <v:stroke miterlimit="83231f" joinstyle="miter"/>
                <v:path arrowok="t" textboxrect="0,0,172014,327271"/>
              </v:shape>
              <v:shape id="Shape 27" o:spid="_x0000_s1036" style="position:absolute;left:30872;top:56454;width:1676;height:3274;visibility:visible;mso-wrap-style:square;v-text-anchor:top" coordsize="167583,3273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AN8IA&#10;AADcAAAADwAAAGRycy9kb3ducmV2LnhtbESPQWvDMAyF74P9B6NBb6uzQsvI6pYyKPQ2lu6ym4i1&#10;ODSW08htsv366lDYTeI9vfdpvZ1iZ640SJvYwcu8AENcJ99y4+DruH9+BSMZ2WOXmBz8ksB28/iw&#10;xtKnkT/pWuXGaAhLiQ5Czn1prdSBIso89cSq/aQhYtZ1aKwfcNTw2NlFUaxsxJa1IWBP74HqU3WJ&#10;Ds51dW56CR/83XrJqz85jkmcmz1Nuzcwmab8b75fH7ziL5VWn9EJ7OY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j4A3wgAAANwAAAAPAAAAAAAAAAAAAAAAAJgCAABkcnMvZG93&#10;bnJldi54bWxQSwUGAAAAAAQABAD1AAAAhwMAAAAA&#10;" path="m167583,r,327350l55512,327350r,-215360l,111990,,25298,167583,xe" fillcolor="#e2e1e0" stroked="f" strokeweight="0">
                <v:stroke miterlimit="83231f" joinstyle="miter"/>
                <v:path arrowok="t" textboxrect="0,0,167583,327350"/>
              </v:shape>
              <v:shape id="Shape 28" o:spid="_x0000_s1037" style="position:absolute;left:41052;top:56511;width:1720;height:3273;visibility:visible;mso-wrap-style:square;v-text-anchor:top" coordsize="172055,327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OlscMA&#10;AADcAAAADwAAAGRycy9kb3ducmV2LnhtbERPS2vCQBC+F/wPywi9lLppQdtGV2lLfVwTS70O2TEJ&#10;ZmfD7jZGf70rCN7m43vObNGbRnTkfG1ZwcsoAUFcWF1zqeB3u3x+B+EDssbGMik4kYfFfPAww1Tb&#10;I2fU5aEUMYR9igqqENpUSl9UZNCPbEscub11BkOErpTa4TGGm0a+JslEGqw5NlTY0ndFxSH/Nwqy&#10;Vdbpt+3yb939fK3DYU/uvHtS6nHYf05BBOrDXXxzb3ScP/6A6zPxAj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LOlscMAAADcAAAADwAAAAAAAAAAAAAAAACYAgAAZHJzL2Rv&#10;d25yZXYueG1sUEsFBgAAAAAEAAQA9QAAAIgDAAAAAA==&#10;" path="m106351,r11279,l172055,r,103370l131811,103370r-5559,l120290,103370r-2660,l114811,103370r-2900,l111911,106270r,14100l111911,123029r5719,2739l120290,125768r8217,l134309,125768r8620,l148649,125768r5640,l162347,125768r5881,l172055,125768r,197520l168228,324209r-11522,l145991,327271r-11682,l120290,327271r-8379,l109332,327271r-2981,l103451,327271r-2901,l97811,327271,86128,324209,5479,229138r79038,l103451,226721r16839,l136967,226721r9024,-3062l140110,223659r-17001,l109332,223659r-16758,l81536,221001,67356,218180,55995,214959r-8459,-5158l36015,207062r-7896,-8379l19982,192720,14341,181602,8621,173385,2659,162185,,150906,,139948,,129152,,92413,,84033,,72432,2659,61636,8621,53176r2819,-8702l17081,36256r8218,-8298l33194,22801r9024,-6204l50355,11280,61796,7977,69773,5881,81536,2579r11038,l106351,xe" fillcolor="#e2e1e0" stroked="f" strokeweight="0">
                <v:stroke miterlimit="83231f" joinstyle="miter"/>
                <v:path arrowok="t" textboxrect="0,0,172055,327271"/>
              </v:shape>
              <v:shape id="Shape 29" o:spid="_x0000_s1038" style="position:absolute;left:37114;top:56511;width:3465;height:3243;visibility:visible;mso-wrap-style:square;v-text-anchor:top" coordsize="346446,3242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cuRsQA&#10;AADcAAAADwAAAGRycy9kb3ducmV2LnhtbESPQWvCQBCF7wX/wzJCb3WjhyCpq4igKEJpo96H7Jik&#10;ZmdjdtX47zsHobcZ3pv3vpkteteoO3Wh9mxgPEpAERfe1lwaOB7WH1NQISJbbDyTgScFWMwHbzPM&#10;rH/wD93zWCoJ4ZChgSrGNtM6FBU5DCPfEot29p3DKGtXatvhQ8JdoydJkmqHNUtDhS2tKiou+c0Z&#10;+D1ddvt49unzmqdf36eDO4bNxpj3Yb/8BBWpj//m1/XWCn4q+PKMTK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HLkbEAAAA3AAAAA8AAAAAAAAAAAAAAAAAmAIAAGRycy9k&#10;b3ducmV2LnhtbFBLBQYAAAAABAAEAPUAAACJAwAAAAA=&#10;" path="m,l346446,r,77830l195863,324209r-134631,l204241,103370r-95957,l108284,165086,,145024,,xe" fillcolor="#e2e1e0" stroked="f" strokeweight="0">
                <v:stroke miterlimit="83231f" joinstyle="miter"/>
                <v:path arrowok="t" textboxrect="0,0,346446,324209"/>
              </v:shape>
              <v:shape id="Shape 30" o:spid="_x0000_s1039" style="position:absolute;left:34887;top:56511;width:1745;height:3239;visibility:visible;mso-wrap-style:square;v-text-anchor:top" coordsize="174512,3238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SOQcIA&#10;AADcAAAADwAAAGRycy9kb3ducmV2LnhtbERPS2sCMRC+F/wPYYTeanYL1bIaRWwLHnpofeFx3Iy7&#10;i8lkSeK6/fdNQehtPr7nzBa9NaIjHxrHCvJRBoK4dLrhSsFu+/H0CiJEZI3GMSn4oQCL+eBhhoV2&#10;N/6mbhMrkUI4FKigjrEtpAxlTRbDyLXEiTs7bzEm6CupPd5SuDXyOcvG0mLDqaHGllY1lZfN1SrY&#10;tt2LOXjOw+R4+qy+nHl/o71Sj8N+OQURqY//4rt7rdP8cQ5/z6QL5P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lI5BwgAAANwAAAAPAAAAAAAAAAAAAAAAAJgCAABkcnMvZG93&#10;bnJldi54bWxQSwUGAAAAAAQABAD1AAAAhwMAAAAA&#10;" path="m,l60104,,71223,,85403,2579r10877,l107801,5881r10797,2096l127218,14341r11119,5238l146796,24977r5479,8298l160735,41251r2820,11925l166375,64295r3061,11117l171853,86531r,11361l174512,108929r,36095l171853,165086r-2417,19820l166375,204001r-8782,17000l149536,237194r-11199,17404l127218,268698r-13777,11118l104820,288276r-8540,2738l88142,296413r-8782,5559l68564,304712r-8460,5881l51886,313091r-11279,2498l29166,318811r-8299,2819l9588,321630,,323838,,125768r4270,l9588,125768r8862,l32389,123029r4915,l45844,123029r8782,l60104,123029r,-5399l60104,111830r,-5560l60104,103370r-2980,l51886,103370r-2981,l40607,103370r-5801,l,103370,,xe" fillcolor="#e2e1e0" stroked="f" strokeweight="0">
                <v:stroke miterlimit="83231f" joinstyle="miter"/>
                <v:path arrowok="t" textboxrect="0,0,174512,323838"/>
              </v:shape>
              <v:shape id="Shape 31" o:spid="_x0000_s1040" style="position:absolute;left:42772;top:56511;width:1719;height:3233;visibility:visible;mso-wrap-style:square;v-text-anchor:top" coordsize="171893,323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eRssEA&#10;AADcAAAADwAAAGRycy9kb3ducmV2LnhtbERPTYvCMBC9C/6HMMLeNF0PItUoi0vB3Zt1Bb3NNmNT&#10;bCYlyWr990YQ9jaP9znLdW9bcSUfGscK3icZCOLK6YZrBT/7YjwHESKyxtYxKbhTgPVqOFhirt2N&#10;d3QtYy1SCIccFZgYu1zKUBmyGCauI07c2XmLMUFfS+3xlsJtK6dZNpMWG04NBjvaGKou5Z9V8Hky&#10;5c5nxdfWnA/6+8jFb90clHob9R8LEJH6+C9+ubc6zZ9N4flMukC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IXkbLBAAAA3AAAAA8AAAAAAAAAAAAAAAAAmAIAAGRycy9kb3du&#10;cmV2LnhtbFBLBQYAAAAABAAEAPUAAACGAwAAAAA=&#10;" path="m,l57324,,72149,,82784,2579r11038,l104699,5881r11360,2096l127017,14341r8459,5238l143775,24977r8621,8298l158116,41251r5237,11925l166576,64295r2417,11117l171893,86531r,11361l171893,108929r,36095l171893,165086r-2900,19820l163353,204001r-5237,17000l147079,237194r-8461,17404l124358,268698r-13938,11118l102443,288276r-8621,2738l85040,296413r-8218,5559l68604,304712r-8460,5881l49268,313091r-11280,2498l29206,318811r-10715,2819l6888,321630,,323288,,125768r1813,l10111,125768r5318,l29206,123029r8782,l46287,123029r5317,l60144,123029r,-5399l60144,111830r-2820,-5560l57324,103370r-2578,l51604,103370r-5317,l40244,103370r-7815,l,103370,,xe" fillcolor="#e2e1e0" stroked="f" strokeweight="0">
                <v:stroke miterlimit="83231f" joinstyle="miter"/>
                <v:path arrowok="t" textboxrect="0,0,171893,323288"/>
              </v:shape>
              <v:shape id="Shape 32" o:spid="_x0000_s1041" style="position:absolute;left:33639;top:58908;width:1258;height:680;visibility:visible;mso-wrap-style:square;v-text-anchor:top" coordsize="125808,68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vHhcMA&#10;AADcAAAADwAAAGRycy9kb3ducmV2LnhtbERPTWvCQBC9F/wPywi9NRstqERXEW2hHoo0lp7H7DRJ&#10;zc6G3W2M/fWuIPQ2j/c5i1VvGtGR87VlBaMkBUFcWF1zqeDz8Po0A+EDssbGMim4kIfVcvCwwEzb&#10;M39Ql4dSxBD2GSqoQmgzKX1RkUGf2JY4ct/WGQwRulJqh+cYbho5TtOJNFhzbKiwpU1FxSn/NQr2&#10;dflCX3Lb/E3ff7rjdJ1vdy5X6nHYr+cgAvXhX3x3v+k4f/IMt2fiBXJ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lvHhcMAAADcAAAADwAAAAAAAAAAAAAAAACYAgAAZHJzL2Rv&#10;d25yZXYueG1sUEsFBgAAAAAEAAQA9QAAAIgDAAAAAA==&#10;" path="m125808,r,65041l120772,65041r-11279,2981l97810,68022r-11279,l75735,68022r-5640,l67597,68022r-2820,l61474,68022r-2417,l56398,68022r-5882,l,5904r36497,l56398,5904r19337,l92412,3890r17081,l123189,748,125808,xe" fillcolor="#2d2d2c" stroked="f" strokeweight="0">
                <v:stroke miterlimit="83231f" joinstyle="miter"/>
                <v:path arrowok="t" textboxrect="0,0,125808,68022"/>
              </v:shape>
              <v:shape id="Shape 33" o:spid="_x0000_s1042" style="position:absolute;left:33361;top:56707;width:1536;height:1875;visibility:visible;mso-wrap-style:square;v-text-anchor:top" coordsize="153605,1874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MfNL4A&#10;AADcAAAADwAAAGRycy9kb3ducmV2LnhtbERPTWuDQBC9F/oflin0VtdIEbHZhBAo6VVTeh7ciUrd&#10;WeNOo/77bqGQ2zze52z3ixvUjabQezawSVJQxI23PbcGPs/vLwWoIMgWB89kYKUA+93jwxZL62eu&#10;6FZLq2IIhxINdCJjqXVoOnIYEj8SR+7iJ4cS4dRqO+Ecw92gszTNtcOeY0OHIx07ar7rH2cgnFav&#10;Z8FLndOpuH5VrdTZbMzz03J4AyW0yF387/6wcX7+Cn/PxAv07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BzHzS+AAAA3AAAAA8AAAAAAAAAAAAAAAAAmAIAAGRycy9kb3ducmV2&#10;LnhtbFBLBQYAAAAABAAEAPUAAACDAwAAAAA=&#10;" path="m75251,l86853,r13697,l153605,r,64455l114327,64455r-7977,l100550,64455r-2659,l92573,64455r-3303,2498l84194,66953r-3545,3385l78313,70338r,2577l75251,75493r,2821l75251,80731r,3062l75251,86692r,14100l75251,106270r,3385l75251,111588r,3062l78313,117631r2336,l80649,120371r3545,l86853,122868r2417,l95393,122868r5157,l109735,125527r4592,l123512,125527r7976,l137289,125527r5317,l150986,125527r2619,l153605,186527r-2619,957l142606,187484r-5317,l128507,187484r-8299,l106350,187484,89270,184422r-10957,l64294,181603r-11119,l44957,179186r-8460,-5962l27796,170645r-5156,-5318l17161,159527r-5559,-5720l5478,145588,3061,137048r,-8218l,120371,,109655,,72915,,64455,3061,55916r,-8300l5478,42138,8459,33597r6124,-6041l19578,21754r5237,-5076l33517,13697,39801,8460,47858,5479,56237,3223r10635,l75251,xe" fillcolor="#2d2d2c" stroked="f" strokeweight="0">
                <v:stroke miterlimit="83231f" joinstyle="miter"/>
                <v:path arrowok="t" textboxrect="0,0,153605,187484"/>
              </v:shape>
              <v:shape id="Shape 34" o:spid="_x0000_s1043" style="position:absolute;left:31069;top:56677;width:1284;height:2854;visibility:visible;mso-wrap-style:square;v-text-anchor:top" coordsize="128427,2853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eeocEA&#10;AADcAAAADwAAAGRycy9kb3ducmV2LnhtbERPTYvCMBC9C/6HMIK3NXUXXalGkYUF8WYVvM42Y1pt&#10;JrWJWv31RljwNo/3ObNFaytxpcaXjhUMBwkI4tzpko2C3fb3YwLCB2SNlWNScCcPi3m3M8NUuxtv&#10;6JoFI2II+xQVFCHUqZQ+L8iiH7iaOHIH11gMETZG6gZvMdxW8jNJxtJiybGhwJp+CspP2cUqkJfy&#10;77Tem++kzczweP56mJXcKtXvtcspiEBteIv/3Ssd549H8HomXiDn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JXnqHBAAAA3AAAAA8AAAAAAAAAAAAAAAAAmAIAAGRycy9kb3du&#10;cmV2LnhtbFBLBQYAAAAABAAEAPUAAACGAwAAAAA=&#10;" path="m128427,r,285376l55593,285376r,-212057l,73319,,19660,128427,xe" fillcolor="#2d2d2c" stroked="f" strokeweight="0">
                <v:stroke miterlimit="83231f" joinstyle="miter"/>
                <v:path arrowok="t" textboxrect="0,0,128427,285376"/>
              </v:shape>
              <v:shape id="Shape 35" o:spid="_x0000_s1044" style="position:absolute;left:41500;top:58906;width:1273;height:682;visibility:visible;mso-wrap-style:square;v-text-anchor:top" coordsize="127259,681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G7AsIA&#10;AADcAAAADwAAAGRycy9kb3ducmV2LnhtbERPTUsDMRC9F/wPYQRvbbYiS902LUUQ9SK2as/DZrrZ&#10;dDNZknS7/nsjCL3N433OajO6TgwUYutZwXxWgCCuvW65UfD1+TxdgIgJWWPnmRT8UITN+maywkr7&#10;C+9o2KdG5BCOFSowKfWVlLE25DDOfE+cuaMPDlOGoZE64CWHu07eF0UpHbacGwz29GSoPu3PTsHb&#10;w4flw4s0wc4P9nt4PFsr35W6ux23SxCJxnQV/7tfdZ5flvD3TL5Ar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40bsCwgAAANwAAAAPAAAAAAAAAAAAAAAAAJgCAABkcnMvZG93&#10;bnJldi54bWxQSwUGAAAAAAQABAD1AAAAhwMAAAAA&#10;" path="m127259,r,65197l120451,65197r-8621,2981l101034,68178r-14100,l75413,68178r-5479,l66953,68178r-2498,l61475,68178r-2901,l55594,68178r-2660,l,6059r39640,l58574,6059r16839,l95233,4045r14100,l123351,904,127259,xe" fillcolor="#2d2d2c" stroked="f" strokeweight="0">
                <v:stroke miterlimit="83231f" joinstyle="miter"/>
                <v:path arrowok="t" textboxrect="0,0,127259,68178"/>
              </v:shape>
              <v:shape id="Shape 36" o:spid="_x0000_s1045" style="position:absolute;left:41222;top:56707;width:1551;height:1875;visibility:visible;mso-wrap-style:square;v-text-anchor:top" coordsize="155054,1874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LfW8IA&#10;AADcAAAADwAAAGRycy9kb3ducmV2LnhtbERPTWvCQBC9C/6HZYTedNNAY0ldpWilHjxomktvQ3ZM&#10;gtnZkN2a5N93BcHbPN7nrDaDacSNOldbVvC6iEAQF1bXXCrIf/bzdxDOI2tsLJOCkRxs1tPJClNt&#10;ez7TLfOlCCHsUlRQed+mUrqiIoNuYVviwF1sZ9AH2JVSd9iHcNPIOIoSabDm0FBhS9uKimv2ZxSc&#10;3pLTuP/N4/LY7JLoq/g2GLNSL7Ph8wOEp8E/xQ/3QYf5yRLuz4QL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gt9bwgAAANwAAAAPAAAAAAAAAAAAAAAAAJgCAABkcnMvZG93&#10;bnJldi54bWxQSwUGAAAAAAQABAD1AAAAhwMAAAAA&#10;" path="m78232,l89270,r11199,l155054,r,64455l114729,64455r-5559,l103208,64455r-5478,l92251,64455r-2981,2498l86370,66953r-2981,l80730,70338r,2577l78232,72915r,2578l78232,78314r-2820,2417l75412,83793r,2899l75412,100792r,5478l75412,109655r2820,1933l78232,114650r,2981l80730,117631r2659,2740l89270,122868r2981,l97730,122868r5478,l109170,125527r7976,l125768,125527r5800,l137128,125527r8057,l151147,125527r3907,l155054,186056r-3907,1428l145185,187484r-8057,l128829,187484r-5800,l106028,187484,92251,184422r-14019,l67436,181603r-11763,l44715,179186r-8620,-5962l30455,170645r-8138,-5318l16033,159527r-4995,-5720l8137,145588,6042,137048,2820,128830r,-8459l,109655,,72915,2820,64455r,-8539l6042,47616,8137,42138r2901,-8541l16033,27556r6284,-5802l27796,16678r5478,-2981l41976,8460,50275,5479,58815,3223r8621,l78232,xe" fillcolor="#2d2d2c" stroked="f" strokeweight="0">
                <v:stroke miterlimit="83231f" joinstyle="miter"/>
                <v:path arrowok="t" textboxrect="0,0,155054,187484"/>
              </v:shape>
              <v:shape id="Shape 37" o:spid="_x0000_s1046" style="position:absolute;left:37306;top:56707;width:3104;height:2881;visibility:visible;mso-wrap-style:square;v-text-anchor:top" coordsize="310351,2881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3jSMUA&#10;AADcAAAADwAAAGRycy9kb3ducmV2LnhtbESPQW/CMAyF75P2HyJP4rYm48BGR0ATEhInJMrE2TRe&#10;W2icrsna8u/nw6TdbL3n9z6vNpNv1UB9bAJbeMkMKOIyuIYrC5+n3fMbqJiQHbaBycKdImzWjw8r&#10;zF0Y+UhDkSolIRxztFCn1OVax7ImjzELHbFoX6H3mGTtK+16HCXct3puzEJ7bFgaauxoW1N5K368&#10;hcM2Xtv5cB7N99LcL4fidb87XaydPU0f76ASTenf/He9d4K/EFp5Rib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veNIxQAAANwAAAAPAAAAAAAAAAAAAAAAAJgCAABkcnMv&#10;ZG93bnJldi54bWxQSwUGAAAAAAQABAD1AAAAigMAAAAA&#10;" path="m,l310351,r,55916l167664,288114r-89351,l220758,64455r-148488,l72270,122868,,109655,,xe" fillcolor="#2d2d2c" stroked="f" strokeweight="0">
                <v:stroke miterlimit="83231f" joinstyle="miter"/>
                <v:path arrowok="t" textboxrect="0,0,310351,288114"/>
              </v:shape>
              <v:shape id="Shape 38" o:spid="_x0000_s1047" style="position:absolute;left:34897;top:56707;width:1544;height:2851;visibility:visible;mso-wrap-style:square;v-text-anchor:top" coordsize="154410,285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CFPMIA&#10;AADcAAAADwAAAGRycy9kb3ducmV2LnhtbERPTYvCMBC9C/sfwix4kTXVg9hqlGVBKHiy24PeZpux&#10;LTaT0sS2/nsjCHubx/uc7X40jeipc7VlBYt5BIK4sLrmUkH+e/hag3AeWWNjmRQ8yMF+9zHZYqLt&#10;wCfqM1+KEMIuQQWV920ipSsqMujmtiUO3NV2Bn2AXSl1h0MIN41cRtFKGqw5NFTY0k9FxS27GwXp&#10;3+Vos2Lm1qdzHN+Xtcyvea/U9HP83oDwNPp/8dud6jB/FcPrmXCB3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MIU8wgAAANwAAAAPAAAAAAAAAAAAAAAAAJgCAABkcnMvZG93&#10;bnJldi54bWxQSwUGAAAAAAQABAD1AAAAhwMAAAAA&#10;" path="m,l56116,,70296,,81334,,92533,3223r8379,2256l109453,8460r8217,2740l126291,13697r5318,5882l137409,24977r5399,8620l145869,39157r2740,10635l151348,58332r,8621l154410,78314r,11118l154410,125527r,20061l151348,162025r-5479,17161l140310,195380r-8701,14261l123472,223982r-10958,11037l98334,245816r-5801,5559l84476,257095r-6123,3224l70296,265233r-8218,3464l53698,271437r-11843,5479l33879,279897r-8299,l14622,282394r-8862,2739l,285133,,220092r8661,-2475l19941,215684r8298,-3305l36295,209641r8622,-5479l50959,198603r8218,-5237l62078,187484r5559,-5881l67637,179186r-2981,2417l56116,181603r-8138,l41855,184422r-7976,l28239,184422r-8298,l11723,184422r-5963,l,186527,,125527r3344,l8661,122868r8782,l25580,122868r5801,l39680,122868r8298,l53698,120371r8380,l70296,120371r8057,l78353,117631r,-2981l78353,111588r,-8137l78353,95313r,-5881l76016,83793r,-5479l73116,75493r,-2578l73116,70338r-2820,l67637,66953r-2981,l59177,66953,53698,64455r-5720,l41855,64455r-7976,l,64455,,xe" fillcolor="#2d2d2c" stroked="f" strokeweight="0">
                <v:stroke miterlimit="83231f" joinstyle="miter"/>
                <v:path arrowok="t" textboxrect="0,0,154410,285133"/>
              </v:shape>
              <v:shape id="Shape 39" o:spid="_x0000_s1048" style="position:absolute;left:42773;top:56707;width:1523;height:2851;visibility:visible;mso-wrap-style:square;v-text-anchor:top" coordsize="152316,285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otMUA&#10;AADcAAAADwAAAGRycy9kb3ducmV2LnhtbESPT2vDMAzF74N9B6PBbquzDbqS1i1lfyCwS5eO9Spi&#10;NQmJ5WC7afrtp0OhN4n39N5Pq83kejVSiK1nA8+zDBRx5W3LtYHf/dfTAlRMyBZ7z2TgQhE26/u7&#10;FebWn/mHxjLVSkI45migSWnItY5VQw7jzA/Eoh19cJhkDbW2Ac8S7nr9kmVz7bBlaWhwoPeGqq48&#10;OQN/n4fi47uM7eky7qvudVcMXfDGPD5M2yWoRFO6ma/XhRX8N8GXZ2QCvf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pSi0xQAAANwAAAAPAAAAAAAAAAAAAAAAAJgCAABkcnMv&#10;ZG93bnJldi54bWxQSwUGAAAAAAQABAD1AAAAigMAAAAA&#10;" path="m,l57244,,68524,,79642,,91325,3223r11038,2256l110339,8460r8701,2740l124277,13697r8380,5882l138538,24977r2578,8620l143694,39157r6043,10635l149737,58332r2579,8621l152316,78314r,11118l152316,125527r,20061l149737,162025r-2740,17161l138538,195380r-5881,14261l121619,223982r-11280,11037l98979,245816r-7654,5559l84960,257095r-8218,3224l68524,265233r-8460,3464l51524,271437r-8460,5479l34846,279897r-11280,l15348,282394,4471,285133r-4471,l,219936r10030,-2319l20746,215684r8299,-3305l37907,209641r5157,-5479l51524,198603r5720,-5237l62723,187484r5801,-5881l68524,179186r-5801,2417l57244,181603r-8138,l40163,184422r-5317,l26306,184422r-7896,l12286,184422r-7815,l,186056,,125527r1732,l10030,122868r8380,l23566,122868r8782,l37907,122868r8218,l54666,120371r8057,l68524,120371r8218,l79642,117631r,-2981l79642,111588r,-8137l76742,95313r,-5881l76742,83793,74003,78314r,-2821l72069,72915r,-2577l68524,66953r-5801,l60064,66953,54666,64455r-5560,l40163,64455r-7815,l,64455,,xe" fillcolor="#2d2d2c" stroked="f" strokeweight="0">
                <v:stroke miterlimit="83231f" joinstyle="miter"/>
                <v:path arrowok="t" textboxrect="0,0,152316,285133"/>
              </v:shape>
              <v:shape id="Shape 40" o:spid="_x0000_s1049" style="position:absolute;left:41868;top:37772;width:4829;height:4166;visibility:visible;mso-wrap-style:square;v-text-anchor:top" coordsize="482929,4166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4szsQA&#10;AADcAAAADwAAAGRycy9kb3ducmV2LnhtbERPS2sCMRC+F/wPYQQvpWYttLarUWSh4EFW1D30OGxm&#10;H7iZLEnU1V/fFAq9zcf3nOV6MJ24kvOtZQWzaQKCuLS65VpBcfp6+QDhA7LGzjIpuJOH9Wr0tMRU&#10;2xsf6HoMtYgh7FNU0ITQp1L6siGDfmp74shV1hkMEbpaaoe3GG46+Zok79Jgy7GhwZ6yhsrz8WIU&#10;ZEW+ff5M9rsqq9zbo2i/831ulZqMh80CRKAh/Iv/3Fsd589n8PtMvEC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hOLM7EAAAA3AAAAA8AAAAAAAAAAAAAAAAAmAIAAGRycy9k&#10;b3ducmV2LnhtbFBLBQYAAAAABAAEAPUAAACJAwAAAAA=&#10;" path="m,l482929,,242914,416621,,xe" fillcolor="#e9e8e7" stroked="f" strokeweight="0">
                <v:stroke miterlimit="83231f" joinstyle="miter"/>
                <v:path arrowok="t" textboxrect="0,0,482929,416621"/>
              </v:shape>
              <v:shape id="Shape 41" o:spid="_x0000_s1050" style="position:absolute;left:40101;top:34727;width:8367;height:2965;visibility:visible;mso-wrap-style:square;v-text-anchor:top" coordsize="836707,2964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gvm74A&#10;AADcAAAADwAAAGRycy9kb3ducmV2LnhtbERPzYrCMBC+L/gOYQRva6qCSjVKXRC8yXZ9gKGZNsVm&#10;UpKs1rc3guBtPr7f2e4H24kb+dA6VjCbZiCIK6dbbhRc/o7faxAhImvsHJOCBwXY70ZfW8y1u/Mv&#10;3crYiBTCIUcFJsY+lzJUhiyGqeuJE1c7bzEm6BupPd5TuO3kPMuW0mLLqcFgTz+Gqmv5bxUszMPb&#10;c9EzrZaXIp5LeQh1rdRkPBQbEJGG+BG/3Sed5q/m8HomXSB3T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uYL5u+AAAA3AAAAA8AAAAAAAAAAAAAAAAAmAIAAGRycy9kb3ducmV2&#10;LnhtbFBLBQYAAAAABAAEAPUAAACDAwAAAAA=&#10;" path="m,l836707,,665499,296494r-494451,l,xe" fillcolor="#e9e8e7" stroked="f" strokeweight="0">
                <v:stroke miterlimit="83231f" joinstyle="miter"/>
                <v:path arrowok="t" textboxrect="0,0,836707,296494"/>
              </v:shape>
              <v:shape id="Shape 42" o:spid="_x0000_s1051" style="position:absolute;left:38341;top:31649;width:11919;height:2965;visibility:visible;mso-wrap-style:square;v-text-anchor:top" coordsize="1191935,2964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zWQ8EA&#10;AADcAAAADwAAAGRycy9kb3ducmV2LnhtbERPS2rDMBDdB3oHMYXuYrktNMWNEppCwZAuHKcHGKSJ&#10;ZWKNjCU77u2rQCC7ebzvrLez68REQ2g9K3jOchDE2puWGwW/x+/lO4gQkQ12nknBHwXYbh4WayyM&#10;v/CBpjo2IoVwKFCBjbEvpAzaksOQ+Z44cSc/OIwJDo00A15SuOvkS56/SYctpwaLPX1Z0ud6dAqq&#10;CvVZV/txdrb86cuwcye5U+rpcf78ABFpjnfxzV2aNH/1Ctdn0gVy8w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81kPBAAAA3AAAAA8AAAAAAAAAAAAAAAAAmAIAAGRycy9kb3du&#10;cmV2LnhtbFBLBQYAAAAABAAEAPUAAACGAwAAAAA=&#10;" path="m,l1191935,,1017826,296493r-847100,l,xe" fillcolor="#e9e8e7" stroked="f" strokeweight="0">
                <v:stroke miterlimit="83231f" joinstyle="miter"/>
                <v:path arrowok="t" textboxrect="0,0,1191935,296493"/>
              </v:shape>
              <v:shape id="Shape 43" o:spid="_x0000_s1052" style="position:absolute;left:36581;top:28599;width:15433;height:2969;visibility:visible;mso-wrap-style:square;v-text-anchor:top" coordsize="1543215,2968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3qw6cIA&#10;AADcAAAADwAAAGRycy9kb3ducmV2LnhtbERPTWsCMRC9F/ofwgi91axFWlnNLlIsFCzCqgePQzJm&#10;FzeTZRM1/fdNodDbPN7nrOrkenGjMXSeFcymBQhi7U3HVsHx8PG8ABEissHeMyn4pgB19fiwwtL4&#10;Ozd020crcgiHEhW0MQ6llEG35DBM/UCcubMfHcYMRyvNiPcc7nr5UhSv0mHHuaHFgd5b0pf91SlI&#10;eLJ+0zSbq9fpazfXW7tbbJV6mqT1EkSkFP/Ff+5Pk+e/zeH3mXyB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erDpwgAAANwAAAAPAAAAAAAAAAAAAAAAAJgCAABkcnMvZG93&#10;bnJldi54bWxQSwUGAAAAAAQABAD1AAAAhwMAAAAA&#10;" path="m,l1543215,,1373295,296896r-1199669,l,xe" fillcolor="#e9e8e7" stroked="f" strokeweight="0">
                <v:stroke miterlimit="83231f" joinstyle="miter"/>
                <v:path arrowok="t" textboxrect="0,0,1543215,296896"/>
              </v:shape>
              <v:shape id="Shape 44" o:spid="_x0000_s1053" style="position:absolute;left:23321;top:25555;width:28728;height:2961;visibility:visible;mso-wrap-style:square;v-text-anchor:top" coordsize="2872841,2960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mj6MMA&#10;AADcAAAADwAAAGRycy9kb3ducmV2LnhtbERPS2vCQBC+F/wPywi91U0LvlJX0dqKFwWjvQ/ZMUnN&#10;zobdbUz/vVsQvM3H95zZojO1aMn5yrKC10ECgji3uuJCwen49TIB4QOyxtoyKfgjD4t572mGqbZX&#10;PlCbhULEEPYpKihDaFIpfV6SQT+wDXHkztYZDBG6QmqH1xhuavmWJCNpsOLYUGJDHyXll+zXKPg+&#10;rS5jd9yNNnv8OW/2n7t1m02Veu53y3cQgbrwEN/dWx3nj4fw/0y8QM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Gmj6MMAAADcAAAADwAAAAAAAAAAAAAAAACYAgAAZHJzL2Rv&#10;d25yZXYueG1sUEsFBgAAAAAEAAQA9QAAAIgDAAAAAA==&#10;" path="m171048,l2699378,r173463,296091l,296091,171048,xe" fillcolor="#e9e8e7" stroked="f" strokeweight="0">
                <v:stroke miterlimit="83231f" joinstyle="miter"/>
                <v:path arrowok="t" textboxrect="0,0,2872841,296091"/>
              </v:shape>
              <v:shape id="Shape 45" o:spid="_x0000_s1054" style="position:absolute;left:25087;top:22477;width:25173;height:2965;visibility:visible;mso-wrap-style:square;v-text-anchor:top" coordsize="2517372,2964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RsYA&#10;AADcAAAADwAAAGRycy9kb3ducmV2LnhtbESPQWuDQBCF74X8h2UKuTVrK6TBZhNESEksFGJyyW1w&#10;pyq6s+Ju1P77bqHQ2wzvzfvebPez6cRIg2ssK3heRSCIS6sbrhRcL4enDQjnkTV2lknBNznY7xYP&#10;W0y0nfhMY+ErEULYJaig9r5PpHRlTQbdyvbEQfuyg0Ef1qGSesAphJtOvkTRWhpsOBBq7CmrqWyL&#10;uwnc+Hb6bNr3LG83afyR81xM+Vmp5eOcvoHwNPt/89/1UYf6r2v4fSZMIH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9RsYAAADcAAAADwAAAAAAAAAAAAAAAACYAgAAZHJz&#10;L2Rvd25yZXYueG1sUEsFBgAAAAAEAAQA9QAAAIsDAAAAAA==&#10;" path="m170242,l2345841,r171531,296413l,296413,170242,xe" fillcolor="#e9e8e7" stroked="f" strokeweight="0">
                <v:stroke miterlimit="83231f" joinstyle="miter"/>
                <v:path arrowok="t" textboxrect="0,0,2517372,296413"/>
              </v:shape>
              <v:shape id="Shape 46" o:spid="_x0000_s1055" style="position:absolute;left:26844;top:19395;width:21646;height:2966;visibility:visible;mso-wrap-style:square;v-text-anchor:top" coordsize="2164642,296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q+XcQA&#10;AADcAAAADwAAAGRycy9kb3ducmV2LnhtbERP22rCQBB9L/Qflin0peimpXiJWSUIlopU8AJ5HbNj&#10;NjQ7G7JbjX/fLQh9m8O5TrbobSMu1PnasYLXYQKCuHS65krB8bAaTED4gKyxcUwKbuRhMX98yDDV&#10;7so7uuxDJWII+xQVmBDaVEpfGrLoh64ljtzZdRZDhF0ldYfXGG4b+ZYkI2mx5thgsKWlofJ7/2MV&#10;nDbFy21Z5Ot88/6xNWv8WpmpVur5qc9nIAL14V98d3/qOH88hr9n4gV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6vl3EAAAA3AAAAA8AAAAAAAAAAAAAAAAAmAIAAGRycy9k&#10;b3ducmV2LnhtbFBLBQYAAAAABAAEAPUAAACJAwAAAAA=&#10;" path="m170725,l1994481,r170161,296574l,296574,170725,xe" fillcolor="#e9e8e7" stroked="f" strokeweight="0">
                <v:stroke miterlimit="83231f" joinstyle="miter"/>
                <v:path arrowok="t" textboxrect="0,0,2164642,296574"/>
              </v:shape>
              <v:shape id="Shape 47" o:spid="_x0000_s1056" style="position:absolute;left:28608;top:16351;width:18124;height:2963;visibility:visible;mso-wrap-style:square;v-text-anchor:top" coordsize="1812395,2962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FyRMcA&#10;AADcAAAADwAAAGRycy9kb3ducmV2LnhtbESPT2vCQBDF7wW/wzJCL6Vu+geV6CpSFEIPgrZQj0N2&#10;TILZ2bC7avLtO4dCbzO8N+/9ZrnuXatuFGLj2cDLJANFXHrbcGXg+2v3PAcVE7LF1jMZGCjCejV6&#10;WGJu/Z0PdDumSkkIxxwN1Cl1udaxrMlhnPiOWLSzDw6TrKHSNuBdwl2rX7Nsqh02LA01dvRRU3k5&#10;Xp2BbHY9bYen83QfhuLyud+9v21/CmMex/1mASpRn/7Nf9eFFfyZ0MozMoFe/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mxckTHAAAA3AAAAA8AAAAAAAAAAAAAAAAAmAIAAGRy&#10;cy9kb3ducmV2LnhtbFBLBQYAAAAABAAEAPUAAACMAwAAAAA=&#10;" path="m170886,l1641508,r170887,296252l,296252,170886,xe" fillcolor="#e9e8e7" stroked="f" strokeweight="0">
                <v:stroke miterlimit="83231f" joinstyle="miter"/>
                <v:path arrowok="t" textboxrect="0,0,1812395,296252"/>
              </v:shape>
              <v:shape id="Shape 48" o:spid="_x0000_s1057" style="position:absolute;left:15910;top:28600;width:43543;height:25588;visibility:visible;mso-wrap-style:square;v-text-anchor:top" coordsize="4354261,25588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HVacIA&#10;AADcAAAADwAAAGRycy9kb3ducmV2LnhtbERPTYvCMBC9C/6HMAveNF0XXa1GEWFV0EvVg8ehmW3L&#10;NpPaRK3+eiMIe5vH+5zpvDGluFLtCssKPnsRCOLU6oIzBcfDT3cEwnlkjaVlUnAnB/NZuzXFWNsb&#10;J3Td+0yEEHYxKsi9r2IpXZqTQdezFXHgfm1t0AdYZ1LXeAvhppT9KBpKgwWHhhwrWuaU/u0vRsEg&#10;kY/VKZFfmVvyZrW+7868dUp1PprFBISnxv+L3+6NDvO/x/B6Jlw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MdVpwgAAANwAAAAPAAAAAAAAAAAAAAAAAJgCAABkcnMvZG93&#10;bnJldi54bWxQSwUGAAAAAAQABAD1AAAAhwMAAAAA&#10;" path="m735755,l2279372,,1583499,1213930r1190485,l2838600,1213930,3540676,r75413,l4354261,1275565,3613914,2558865r-2875340,l,1275565,735755,xe" fillcolor="#e9e8e7" stroked="f" strokeweight="0">
                <v:stroke miterlimit="83231f" joinstyle="miter"/>
                <v:path arrowok="t" textboxrect="0,0,4354261,2558865"/>
              </v:shape>
              <v:shape id="Shape 49" o:spid="_x0000_s1058" style="position:absolute;left:42926;top:38387;width:2686;height:2326;visibility:visible;mso-wrap-style:square;v-text-anchor:top" coordsize="268536,2326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nlccAA&#10;AADcAAAADwAAAGRycy9kb3ducmV2LnhtbESPQYvCMBCF74L/IYywF1lTPYh0jSKCuCfBqvehmU3L&#10;NpOSRK3/fuew4G2G9+a9b9bbwXfqQTG1gQ3MZwUo4jrYlp2B6+XwuQKVMrLFLjAZeFGC7WY8WmNp&#10;w5PP9KiyUxLCqUQDTc59qXWqG/KYZqEnFu0nRI9Z1ui0jfiUcN/pRVEstceWpaHBnvYN1b/V3Rs4&#10;HMONmb0+nV2sqiHuaPpyxnxMht0XqExDfpv/r7+t4K8EX56RCfTm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dnlccAAAADcAAAADwAAAAAAAAAAAAAAAACYAgAAZHJzL2Rvd25y&#10;ZXYueG1sUEsFBgAAAAAEAAQA9QAAAIUDAAAAAA==&#10;" path="m,l268536,,137048,232603,,xe" fillcolor="#2d2d2c" stroked="f" strokeweight="0">
                <v:stroke miterlimit="83231f" joinstyle="miter"/>
                <v:path arrowok="t" textboxrect="0,0,268536,232603"/>
              </v:shape>
              <v:shape id="Shape 50" o:spid="_x0000_s1059" style="position:absolute;left:41195;top:35342;width:6206;height:1707;visibility:visible;mso-wrap-style:square;v-text-anchor:top" coordsize="620621,170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5iIcEA&#10;AADcAAAADwAAAGRycy9kb3ducmV2LnhtbERP3WrCMBS+H+wdwhnsbqYVNqQaiwrqvJJVH+DQnLVh&#10;zUlJYq0+/TIQdnc+vt+zKEfbiYF8MI4V5JMMBHHttOFGwfm0fZuBCBFZY+eYFNwoQLl8flpgod2V&#10;v2ioYiNSCIcCFbQx9oWUoW7JYpi4njhx385bjAn6RmqP1xRuOznNsg9p0XBqaLGnTUv1T3WxCmqb&#10;V3fjdygP7/vDGDpj1sdKqdeXcTUHEWmM/+KH+1On+bMc/p5JF8jl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G+YiHBAAAA3AAAAA8AAAAAAAAAAAAAAAAAmAIAAGRycy9kb3du&#10;cmV2LnhtbFBLBQYAAAAABAAEAPUAAACGAwAAAAA=&#10;" path="m,l620621,,519830,170725r-422261,l,xe" fillcolor="#2d2d2c" stroked="f" strokeweight="0">
                <v:stroke miterlimit="83231f" joinstyle="miter"/>
                <v:path arrowok="t" textboxrect="0,0,620621,170725"/>
              </v:shape>
              <v:shape id="Shape 51" o:spid="_x0000_s1060" style="position:absolute;left:39402;top:32295;width:9762;height:1704;visibility:visible;mso-wrap-style:square;v-text-anchor:top" coordsize="976171,17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CxUcEA&#10;AADcAAAADwAAAGRycy9kb3ducmV2LnhtbERPS27CMBDdI3EHayp1g4oDiwpSDCog1CxL4ACjeHAM&#10;8TiKDUlvX1eqxG6e3ndWm8E14kFdsJ4VzKYZCOLKa8tGwfl0eFuACBFZY+OZFPxQgM16PFphrn3P&#10;R3qU0YgUwiFHBXWMbS5lqGpyGKa+JU7cxXcOY4KdkbrDPoW7Rs6z7F06tJwaamxpV1N1K+9OQXvV&#10;FzMr+r3dFvy1n5jdsPy2Sr2+DJ8fICIN8Sn+dxc6zV/M4e+ZdIFc/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DQsVHBAAAA3AAAAA8AAAAAAAAAAAAAAAAAmAIAAGRycy9kb3du&#10;cmV2LnhtbFBLBQYAAAAABAAEAPUAAACGAwAAAAA=&#10;" path="m,l976171,,875219,170402r-774508,l,xe" fillcolor="#2d2d2c" stroked="f" strokeweight="0">
                <v:stroke miterlimit="83231f" joinstyle="miter"/>
                <v:path arrowok="t" textboxrect="0,0,976171,170402"/>
              </v:shape>
              <v:shape id="Shape 52" o:spid="_x0000_s1061" style="position:absolute;left:37643;top:29215;width:13305;height:1706;visibility:visible;mso-wrap-style:square;v-text-anchor:top" coordsize="1330513,1706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C338AA&#10;AADcAAAADwAAAGRycy9kb3ducmV2LnhtbERPTYvCMBC9C/6HMII3TV1BSzWKiCuCJ91F8TY0Y1tt&#10;JqWJWv+9EQRv83ifM503phR3ql1hWcGgH4EgTq0uOFPw//fbi0E4j6yxtEwKnuRgPmu3ppho++Ad&#10;3fc+EyGEXYIKcu+rREqX5mTQ9W1FHLizrQ36AOtM6hofIdyU8ieKRtJgwaEhx4qWOaXX/c0ooONI&#10;r66X8XiX0iU+Dc1hu14ZpbqdZjEB4anxX/HHvdFhfjyE9zPhAjl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iC338AAAADcAAAADwAAAAAAAAAAAAAAAACYAgAAZHJzL2Rvd25y&#10;ZXYueG1sUEsFBgAAAAAEAAQA9QAAAIUDAAAAAA==&#10;" path="m,l1330513,r-99905,170644l100550,170644,,xe" fillcolor="#2d2d2c" stroked="f" strokeweight="0">
                <v:stroke miterlimit="83231f" joinstyle="miter"/>
                <v:path arrowok="t" textboxrect="0,0,1330513,170644"/>
              </v:shape>
              <v:shape id="Shape 53" o:spid="_x0000_s1062" style="position:absolute;left:24385;top:26169;width:26563;height:1702;visibility:visible;mso-wrap-style:square;v-text-anchor:top" coordsize="2656273,1702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GX8sAA&#10;AADcAAAADwAAAGRycy9kb3ducmV2LnhtbERPTYvCMBC9L/gfwgje1lSRRatRRFS8rivicWimbbSZ&#10;lCRq/fdmYWFv83ifs1h1thEP8sE4VjAaZiCIC6cNVwpOP7vPKYgQkTU2jknBiwKslr2PBebaPfmb&#10;HsdYiRTCIUcFdYxtLmUoarIYhq4lTlzpvMWYoK+k9vhM4baR4yz7khYNp4YaW9rUVNyOd6ug3FyN&#10;n0WZXcvd5Twe7fdmsrVKDfrdeg4iUhf/xX/ug07zpxP4fSZdIJ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zGX8sAAAADcAAAADwAAAAAAAAAAAAAAAACYAgAAZHJzL2Rvd25y&#10;ZXYueG1sUEsFBgAAAAAEAAQA9QAAAIUDAAAAAA==&#10;" path="m100792,l2558865,r97408,170241l,170241,100792,xe" fillcolor="#2d2d2c" stroked="f" strokeweight="0">
                <v:stroke miterlimit="83231f" joinstyle="miter"/>
                <v:path arrowok="t" textboxrect="0,0,2656273,170241"/>
              </v:shape>
              <v:shape id="Shape 54" o:spid="_x0000_s1063" style="position:absolute;left:26149;top:23091;width:23040;height:1733;visibility:visible;mso-wrap-style:square;v-text-anchor:top" coordsize="2303945,1733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NU3cIA&#10;AADcAAAADwAAAGRycy9kb3ducmV2LnhtbERP22rCQBB9L/gPywh9qxsF2xBdRZSC7Uva1A8YsuMm&#10;mp0N2W0uf98tFPo2h3Od7X60jeip87VjBctFAoK4dLpmo+Dy9fqUgvABWWPjmBRM5GG/mz1sMdNu&#10;4E/qi2BEDGGfoYIqhDaT0pcVWfQL1xJH7uo6iyHCzkjd4RDDbSNXSfIsLdYcGyps6VhReS++rYL7&#10;e3G6FfWteXnTK/mR5+Y4pUapx/l42IAINIZ/8Z/7rOP8dA2/z8QL5O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Y1TdwgAAANwAAAAPAAAAAAAAAAAAAAAAAJgCAABkcnMvZG93&#10;bnJldi54bWxQSwUGAAAAAAQABAD1AAAAhwMAAAAA&#10;" path="m100872,l2203638,r100307,173303l,173303,100872,xe" fillcolor="#2d2d2c" stroked="f" strokeweight="0">
                <v:stroke miterlimit="83231f" joinstyle="miter"/>
                <v:path arrowok="t" textboxrect="0,0,2303945,173303"/>
              </v:shape>
              <v:shape id="Shape 55" o:spid="_x0000_s1064" style="position:absolute;left:27911;top:20040;width:19518;height:1709;visibility:visible;mso-wrap-style:square;v-text-anchor:top" coordsize="1951860,1708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FKrMMA&#10;AADcAAAADwAAAGRycy9kb3ducmV2LnhtbERPTWsCMRC9C/0PYQreNKuC1dUoIoiiPVgV1Nt0M90s&#10;bibLJur23zeFQm/zeJ8znTe2FA+qfeFYQa+bgCDOnC44V3A6rjojED4gaywdk4Jv8jCfvbSmmGr3&#10;5A96HEIuYgj7FBWYEKpUSp8Zsui7riKO3JerLYYI61zqGp8x3JaynyRDabHg2GCwoqWh7Ha4WwUb&#10;/xZOrAfn/fvlc2mu4/V212Ol2q/NYgIiUBP+xX/ujY7zR0P4fSZeIG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3FKrMMAAADcAAAADwAAAAAAAAAAAAAAAACYAgAAZHJzL2Rv&#10;d25yZXYueG1sUEsFBgAAAAAEAAQA9QAAAIgDAAAAAA==&#10;" path="m100711,l1850746,r101114,170887l,170887,100711,xe" fillcolor="#2d2d2c" stroked="f" strokeweight="0">
                <v:stroke miterlimit="83231f" joinstyle="miter"/>
                <v:path arrowok="t" textboxrect="0,0,1951860,170887"/>
              </v:shape>
              <v:shape id="Shape 56" o:spid="_x0000_s1065" style="position:absolute;left:29698;top:16970;width:15939;height:1702;visibility:visible;mso-wrap-style:square;v-text-anchor:top" coordsize="1593893,1702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BKP8MA&#10;AADcAAAADwAAAGRycy9kb3ducmV2LnhtbERP32vCMBB+F/Y/hBvsRWayMVSqUYYwGDLBdnvZ29Gc&#10;bbG5lCSz7X+/CIJv9/H9vPV2sK24kA+NYw0vMwWCuHSm4UrDz/fH8xJEiMgGW8ekYaQA283DZI2Z&#10;cT3ndCliJVIIhww11DF2mZShrMlimLmOOHEn5y3GBH0ljcc+hdtWvio1lxYbTg01drSrqTwXf1aD&#10;2qux+T28jcfztMq/4p53fWCtnx6H9xWISEO8i2/uT5PmLxdwfSZdID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pBKP8MAAADcAAAADwAAAAAAAAAAAAAAAACYAgAAZHJzL2Rv&#10;d25yZXYueG1sUEsFBgAAAAAEAAQA9QAAAIgDAAAAAA==&#10;" path="m97569,l1496566,r97327,170241l,170241,97569,xe" fillcolor="#2d2d2c" stroked="f" strokeweight="0">
                <v:stroke miterlimit="83231f" joinstyle="miter"/>
                <v:path arrowok="t" textboxrect="0,0,1593893,170241"/>
              </v:shape>
              <v:shape id="Shape 57" o:spid="_x0000_s1066" style="position:absolute;left:16637;top:29215;width:42092;height:24361;visibility:visible;mso-wrap-style:square;v-text-anchor:top" coordsize="4209236,2436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Ph8UA&#10;AADcAAAADwAAAGRycy9kb3ducmV2LnhtbESPQWvCQBCF7wX/wzJCb3XTgkVSV7GC0IulJl56m2an&#10;2Wh2NmRXE/9951DwNsN78943y/XoW3WlPjaBDTzPMlDEVbAN1waO5e5pASomZIttYDJwowjr1eRh&#10;ibkNAx/oWqRaSQjHHA24lLpc61g58hhnoSMW7Tf0HpOsfa1tj4OE+1a/ZNmr9tiwNDjsaOuoOhcX&#10;b+D9q/sp95d5cXLfxeYzG6y/ldaYx+m4eQOVaEx38//1hxX8hdDKMzKBXv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X4+HxQAAANwAAAAPAAAAAAAAAAAAAAAAAJgCAABkcnMv&#10;ZG93bnJldi54bWxQSwUGAAAAAAQABAD1AAAAigMAAAAA&#10;" path="m699176,l2100590,,1403669,1214010r1398997,l3504178,r5721,l4209236,1214010,3504178,2436159r-2802101,l,1214010,699176,xe" fillcolor="#c1c1c1" stroked="f" strokeweight="0">
                <v:stroke miterlimit="83231f" joinstyle="miter"/>
                <v:path arrowok="t" textboxrect="0,0,4209236,2436159"/>
              </v:shape>
              <v:shape id="Shape 58" o:spid="_x0000_s1067" style="position:absolute;left:5140;top:47265;width:198;height:607;visibility:visible;mso-wrap-style:square;v-text-anchor:top" coordsize="19780,607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CbRb0A&#10;AADcAAAADwAAAGRycy9kb3ducmV2LnhtbERPyQrCMBC9C/5DGMGbTfUgWo2igiB4cgGvQzNdsJnU&#10;Jmr1640geJvHW2e+bE0lHtS40rKCYRSDIE6tLjlXcD5tBxMQziNrrCyTghc5WC66nTkm2j75QI+j&#10;z0UIYZeggsL7OpHSpQUZdJGtiQOX2cagD7DJpW7wGcJNJUdxPJYGSw4NBda0KSi9Hu9GwXif6et0&#10;TbfhRr5Xd35l/L5kSvV77WoGwlPr/+Kfe6fD/MkUvs+EC+Ti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oICbRb0AAADcAAAADwAAAAAAAAAAAAAAAACYAgAAZHJzL2Rvd25yZXYu&#10;eG1sUEsFBgAAAAAEAAQA9QAAAIIDAAAAAA==&#10;" path="m19780,r,60755l,7200,19780,xe" fillcolor="#fffefd" stroked="f" strokeweight="0">
                <v:stroke miterlimit="83231f" joinstyle="miter"/>
                <v:path arrowok="t" textboxrect="0,0,19780,60755"/>
              </v:shape>
              <v:shape id="Shape 59" o:spid="_x0000_s1068" style="position:absolute;left:5225;top:40136;width:113;height:898;visibility:visible;mso-wrap-style:square;v-text-anchor:top" coordsize="11320,898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05UTsUA&#10;AADcAAAADwAAAGRycy9kb3ducmV2LnhtbESPQUsDMRCF70L/Q5iCN5tYFrFr0yKlQhFBrIp6Gzbj&#10;ZnEzWZLYXf+9cxC8zfDevPfNejuFXp0o5S6yhcuFAUXcRNdxa+Hl+e7iGlQuyA77yGThhzJsN7Oz&#10;NdYujvxEp2NplYRwrtGCL2Wotc6Np4B5EQdi0T5jClhkTa12CUcJD71eGnOlA3YsDR4H2nlqvo7f&#10;wUL1MPpS3ZvXj2m/X1Xm8ZDf0ru15/Pp9gZUoan8m/+uD07wV4Ivz8gEevM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TlROxQAAANwAAAAPAAAAAAAAAAAAAAAAAJgCAABkcnMv&#10;ZG93bnJldi54bWxQSwUGAAAAAAQABAD1AAAAigMAAAAA&#10;" path="m11320,r,89802l,1366,11320,xe" fillcolor="#fffefd" stroked="f" strokeweight="0">
                <v:stroke miterlimit="83231f" joinstyle="miter"/>
                <v:path arrowok="t" textboxrect="0,0,11320,89802"/>
              </v:shape>
              <v:shape id="Shape 60" o:spid="_x0000_s1069" style="position:absolute;left:3975;top:39254;width:1363;height:3247;visibility:visible;mso-wrap-style:square;v-text-anchor:top" coordsize="136282,3246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LGWMQA&#10;AADcAAAADwAAAGRycy9kb3ducmV2LnhtbERPTWvCQBC9F/wPywi91Y1iq0ZXKZVCvZQ2il6H7JhE&#10;s7NxdzXx33cLhd7m8T5nsepMLW7kfGVZwXCQgCDOra64ULDbvj9NQfiArLG2TAru5GG17D0sMNW2&#10;5W+6ZaEQMYR9igrKEJpUSp+XZNAPbEMcuaN1BkOErpDaYRvDTS1HSfIiDVYcG0ps6K2k/JxdjYIJ&#10;t5vP5+N45PZf18suW5/85bBV6rHfvc5BBOrCv/jP/aHj/NkQfp+JF8jl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WixljEAAAA3AAAAA8AAAAAAAAAAAAAAAAAmAIAAGRycy9k&#10;b3ducmV2LnhtbFBLBQYAAAAABAAEAPUAAACJAwAAAAA=&#10;" path="m71948,l99905,226640r36377,-5327l136282,312501,41090,324693,,11200,71948,xe" fillcolor="#fffefd" stroked="f" strokeweight="0">
                <v:stroke miterlimit="83231f" joinstyle="miter"/>
                <v:path arrowok="t" textboxrect="0,0,136282,324693"/>
              </v:shape>
              <v:shape id="Shape 61" o:spid="_x0000_s1070" style="position:absolute;left:3997;top:35977;width:1341;height:2299;visibility:visible;mso-wrap-style:square;v-text-anchor:top" coordsize="134107,229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meUsMA&#10;AADcAAAADwAAAGRycy9kb3ducmV2LnhtbERPTWvCQBC9C/6HZQq96aY5lJq6SikESy9SK6K3ITvJ&#10;pmZnY3aj8d+7QsHbPN7nzJeDbcSZOl87VvAyTUAQF07XXCnY/uaTNxA+IGtsHJOCK3lYLsajOWba&#10;XfiHzptQiRjCPkMFJoQ2k9IXhiz6qWuJI1e6zmKIsKuk7vASw20j0yR5lRZrjg0GW/o0VBw3vVUQ&#10;+v77b5Xu8uO6NPk+P3B5OqyUen4aPt5BBBrCQ/zv/tJx/iyF+zPxArm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xmeUsMAAADcAAAADwAAAAAAAAAAAAAAAACYAgAAZHJzL2Rv&#10;d25yZXYueG1sUEsFBgAAAAAEAAQA9QAAAIgDAAAAAA==&#10;" path="m134107,r,94612l92171,115721r41936,24369l134107,229883,,148594,2900,70281,134107,xe" fillcolor="#fffefd" stroked="f" strokeweight="0">
                <v:stroke miterlimit="83231f" joinstyle="miter"/>
                <v:path arrowok="t" textboxrect="0,0,134107,229883"/>
              </v:shape>
              <v:shape id="Shape 62" o:spid="_x0000_s1071" style="position:absolute;left:4189;top:31680;width:1149;height:3303;visibility:visible;mso-wrap-style:square;v-text-anchor:top" coordsize="114931,330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mT5cEA&#10;AADcAAAADwAAAGRycy9kb3ducmV2LnhtbERPzWrCQBC+C32HZQq96cYExERX0UKg1FOjDzBkxySY&#10;nY27W40+fbdQ6G0+vt9Zb0fTixs531lWMJ8lIIhrqztuFJyO5XQJwgdkjb1lUvAgD9vNy2SNhbZ3&#10;/qJbFRoRQ9gXqKANYSik9HVLBv3MDsSRO1tnMEToGqkd3mO46WWaJAtpsOPY0OJA7y3Vl+rbKAjm&#10;cyB9LpfZNX/6tNsf3Ek7pd5ex90KRKAx/Iv/3B86zs8z+H0mXiA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S5k+XBAAAA3AAAAA8AAAAAAAAAAAAAAAAAmAIAAGRycy9kb3du&#10;cmV2LnhtbFBLBQYAAAAABAAEAPUAAACGAwAAAAA=&#10;" path="m78555,r8701,l95152,r8460,l114931,1577r,80915l95152,80326,75573,246137r36740,2095l114931,226271r,104013l112313,329606r-8701,l70014,327028r-8057,-2740l53739,324288r-8459,-3384l36578,318729r-8460,-3142l17242,307127,8701,295364,6284,288032,,274094r,-8782l,253952r,-7815l3223,234937,22479,72430r,-10957l25863,52932r,-8056l28118,36335,36578,21832,45280,10554,55834,4833,64858,2336,78555,xe" fillcolor="#fffefd" stroked="f" strokeweight="0">
                <v:stroke miterlimit="83231f" joinstyle="miter"/>
                <v:path arrowok="t" textboxrect="0,0,114931,330284"/>
              </v:shape>
              <v:shape id="Shape 63" o:spid="_x0000_s1072" style="position:absolute;left:4554;top:27995;width:784;height:3623;visibility:visible;mso-wrap-style:square;v-text-anchor:top" coordsize="78353,3623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R5VcQA&#10;AADcAAAADwAAAGRycy9kb3ducmV2LnhtbERPS08CMRC+k/gfmiHhJi3yiKwUAgaiRi5WvY/bcXfj&#10;drrZFlj49dbEhNt8+Z6zWHWuFkdqQ+VZw2ioQBDn3lZcaPh4393egwgR2WLtmTScKcBqedNbYGb9&#10;id/oaGIhUgiHDDWUMTaZlCEvyWEY+oY4cd++dRgTbAtpWzylcFfLO6Vm0mHFqaHEhh5Lyn/MwWl4&#10;2eyfXifTsfmabrZzo4z6XF+2Wg/63foBRKQuXsX/7meb5s8n8PdMukA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e0eVXEAAAA3AAAAA8AAAAAAAAAAAAAAAAAmAIAAGRycy9k&#10;b3ducmV2LnhtbFBLBQYAAAAABAAEAPUAAACJAwAAAAA=&#10;" path="m78353,r,338748l72754,362314,,345958,78353,xe" fillcolor="#fffefd" stroked="f" strokeweight="0">
                <v:stroke miterlimit="83231f" joinstyle="miter"/>
                <v:path arrowok="t" textboxrect="0,0,78353,362314"/>
              </v:shape>
              <v:shape id="Shape 64" o:spid="_x0000_s1073" style="position:absolute;left:6765;top:50899;width:379;height:1495;visibility:visible;mso-wrap-style:square;v-text-anchor:top" coordsize="37827,1494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YvX8IA&#10;AADcAAAADwAAAGRycy9kb3ducmV2LnhtbERPTYvCMBC9C/sfwgh701RdRatRlmUXehBBd/U8NmNb&#10;bCahyWr990YQvM3jfc5i1ZpaXKjxlWUFg34Cgji3uuJCwd/vT28KwgdkjbVlUnAjD6vlW2eBqbZX&#10;3tJlFwoRQ9inqKAMwaVS+rwkg75vHXHkTrYxGCJsCqkbvMZwU8thkkykwYpjQ4mOvkrKz7t/o8Cd&#10;R+vj9zQbVW4zOIyPNtsPNx9KvXfbzzmIQG14iZ/uTMf5szE8nokX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9i9fwgAAANwAAAAPAAAAAAAAAAAAAAAAAJgCAABkcnMvZG93&#10;bnJldi54bWxQSwUGAAAAAAQABAD1AAAAhwMAAAAA&#10;" path="m37827,r,149435l13616,102581,11521,94121,5720,85822,2981,77040r,-8299l,60684,,52306,,44248,2981,32727,8379,24429,16597,12827,25379,7268,37827,xe" fillcolor="#fffefd" stroked="f" strokeweight="0">
                <v:stroke miterlimit="83231f" joinstyle="miter"/>
                <v:path arrowok="t" textboxrect="0,0,37827,149435"/>
              </v:shape>
              <v:shape id="Shape 65" o:spid="_x0000_s1074" style="position:absolute;left:5338;top:46608;width:1806;height:3780;visibility:visible;mso-wrap-style:square;v-text-anchor:top" coordsize="180555,3780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tt1cMA&#10;AADcAAAADwAAAGRycy9kb3ducmV2LnhtbERP22rCQBB9F/yHZQp9azaWojW6ikSkUrDQ1A8YsmMu&#10;zc6m2W0S/74rFHybw7nOejuaRvTUucqyglkUgyDOra64UHD+Ojy9gnAeWWNjmRRcycF2M52sMdF2&#10;4E/qM1+IEMIuQQWl920ipctLMugi2xIH7mI7gz7ArpC6wyGEm0Y+x/FcGqw4NJTYUlpS/p39GgU/&#10;xaKO3Xv9MXt5s/X+lKa8SDOlHh/G3QqEp9Hfxf/uow7zl3O4PRMukJ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Ett1cMAAADcAAAADwAAAAAAAAAAAAAAAACYAgAAZHJzL2Rv&#10;d25yZXYueG1sUEsFBgAAAAAEAAQA9QAAAIgDAAAAAA==&#10;" path="m180555,r,95433l84476,131745r25218,69934l114770,215940r4996,13615l128789,240029r6124,12166l139988,260091r5721,8460l154249,274915r11038,8219l173183,285309r7372,1482l180555,378044r-4311,l168107,378044r-8782,-2981l148448,372324r-8460,-3062l131609,363783r-8460,-2417l114770,355565,103652,344446r-8299,-8459l84476,327285,75211,316167r-2256,-8218l64173,293769,58775,280072r-5801,-8701l50637,260091r-5962,-7896l41936,240029,,126484,,65729,180555,xe" fillcolor="#fffefd" stroked="f" strokeweight="0">
                <v:stroke miterlimit="83231f" joinstyle="miter"/>
                <v:path arrowok="t" textboxrect="0,0,180555,378044"/>
              </v:shape>
              <v:shape id="Shape 66" o:spid="_x0000_s1075" style="position:absolute;left:5508;top:43726;width:1423;height:1432;visibility:visible;mso-wrap-style:square;v-text-anchor:top" coordsize="142365,1432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PvO8EA&#10;AADcAAAADwAAAGRycy9kb3ducmV2LnhtbERPyW7CMBC9I/EP1iD1Bk4p6pLiIFSpEje2HnqcxtM4&#10;TTwOtoHw9xipErd5euvMF71txYl8qB0reJxkIIhLp2uuFHztP8evIEJE1tg6JgUXCrAohoM55tqd&#10;eUunXaxECuGQowITY5dLGUpDFsPEdcSJ+3XeYkzQV1J7PKdw28pplj1LizWnBoMdfRgqm93RKtjM&#10;+j/XmMO682ifKllPLz/fVqmHUb98BxGpj3fxv3ul0/y3F7g9ky6QxR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Sz7zvBAAAA3AAAAA8AAAAAAAAAAAAAAAAAmAIAAGRycy9kb3du&#10;cmV2LnhtbFBLBQYAAAAABAAEAPUAAACGAwAAAAA=&#10;" path="m58251,l72834,,86692,r14019,6123l111829,11602r11200,8137l131488,30938r5801,11119l142365,56398r,14260l142365,84355r-5076,14101l131488,109815r-8459,10957l111829,129313r-11118,8219l86692,140190r-13858,3061l58251,140190,44796,137532,30697,129313r-8621,-8541l13858,109815,5237,98456,2820,84355,,70658,2820,56398,5237,42057,13858,30938,22076,19739r8621,-8137l44796,6123,58251,xe" fillcolor="#fffefd" stroked="f" strokeweight="0">
                <v:stroke miterlimit="83231f" joinstyle="miter"/>
                <v:path arrowok="t" textboxrect="0,0,142365,143251"/>
              </v:shape>
              <v:shape id="Shape 67" o:spid="_x0000_s1076" style="position:absolute;left:5338;top:31764;width:1806;height:10615;visibility:visible;mso-wrap-style:square;v-text-anchor:top" coordsize="180555,10615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6uqcUA&#10;AADcAAAADwAAAGRycy9kb3ducmV2LnhtbESPQWvCQBCF7wX/wzKCl6K7eihtdBWxFWxvpgoeh+yY&#10;BLOzIbua9N93DoXeZnhv3vtmtRl8ox7UxTqwhfnMgCIugqu5tHD63k9fQcWE7LAJTBZ+KMJmPXpa&#10;YeZCz0d65KlUEsIxQwtVSm2mdSwq8hhnoSUW7Ro6j0nWrtSuw17CfaMXxrxojzVLQ4Ut7Soqbvnd&#10;W3g+x7x35WduLu8fX8d0acy+nls7GQ/bJahEQ/o3/10fnOC/Ca08IxPo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7q6pxQAAANwAAAAPAAAAAAAAAAAAAAAAAJgCAABkcnMv&#10;ZG93bnJldi54bWxQSwUGAAAAAAQABAD1AAAAigMAAAAA&#10;" path="m70055,r8298,l86329,,97529,r8620,l145709,5156r10635,3384l165287,8540r7896,2175l180555,12993r,307872l176244,327270r4311,-1681l180555,425374r-62884,32740l111950,625859r61233,36416l170685,721413r9870,74004l180555,1038423,,1061548,,970361r5438,-797l,927076,,837274r58775,-7093l75211,961830r47938,-5479l95353,726811r24413,-2982l,651233,,561440r39036,22684l41936,494853,,515962,,421350,139988,346365r-14019,3061l114770,349426r-8621,-3061l89794,346365,81093,262332r36578,3384l139988,85967,95353,80407,75211,248796r,10394l72955,267811r-2900,8459l67315,284972r-3142,8379l55794,304389,44675,315909r-13858,5319l16960,321228r-8379,2900l,321906,,217893,16960,75654,19780,64052,22197,53094r,-8540l24936,36498,33879,22076,41936,10715,50637,8540,61756,2176,70055,xe" fillcolor="#fffefd" stroked="f" strokeweight="0">
                <v:stroke miterlimit="83231f" joinstyle="miter"/>
                <v:path arrowok="t" textboxrect="0,0,180555,1061548"/>
              </v:shape>
              <v:shape id="Shape 68" o:spid="_x0000_s1077" style="position:absolute;left:5338;top:31696;width:141;height:824;visibility:visible;mso-wrap-style:square;v-text-anchor:top" coordsize="14059,824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xf0cAA&#10;AADcAAAADwAAAGRycy9kb3ducmV2LnhtbERPzWrCQBC+F/oOyxR6qxsjaJO6ihSEXETUPsA0O82G&#10;ZmdDdqrp27uC4G0+vt9ZrkffqTMNsQ1sYDrJQBHXwbbcGPg6bd/eQUVBttgFJgP/FGG9en5aYmnD&#10;hQ90PkqjUgjHEg04kb7UOtaOPMZJ6IkT9xMGj5Lg0Gg74CWF+07nWTbXHltODQ57+nRU/x7/vIFC&#10;vqtFJfvZJs9x5/azrReZGvP6Mm4+QAmN8hDf3ZVN84sCbs+kC/TqC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Nxf0cAAAADcAAAADwAAAAAAAAAAAAAAAACYAgAAZHJzL2Rvd25y&#10;ZXYueG1sUEsFBgAAAAAEAAQA9QAAAIUDAAAAAA==&#10;" path="m,l5438,758r8621,81696l,80915,,xe" fillcolor="#fffefd" stroked="f" strokeweight="0">
                <v:stroke miterlimit="83231f" joinstyle="miter"/>
                <v:path arrowok="t" textboxrect="0,0,14059,82454"/>
              </v:shape>
              <v:shape id="Shape 69" o:spid="_x0000_s1078" style="position:absolute;left:5338;top:27986;width:1806;height:3396;visibility:visible;mso-wrap-style:square;v-text-anchor:top" coordsize="180555,3396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Dw38IA&#10;AADcAAAADwAAAGRycy9kb3ducmV2LnhtbESPQWsCMRSE7wX/Q3hCbzWr1kVWo4ggSHuq68Xbc/Pc&#10;LG5eliS623/fFAo9DjPzDbPeDrYVT/KhcaxgOslAEFdON1wrOJeHtyWIEJE1to5JwTcF2G5GL2ss&#10;tOv5i56nWIsE4VCgAhNjV0gZKkMWw8R1xMm7OW8xJulrqT32CW5bOcuyXFpsOC0Y7GhvqLqfHlbB&#10;+7y88OHD3Bamz0O+uH5mZeeVeh0PuxWISEP8D/+1j1pBIsLvmXQE5O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wPDfwgAAANwAAAAPAAAAAAAAAAAAAAAAAJgCAABkcnMvZG93&#10;bnJldi54bWxQSwUGAAAAAAQABAD1AAAAhwMAAAAA&#10;" path="m202,l72955,16678,44675,147763r135880,30116l180555,269084,24936,234696,,339638,,890,202,xe" fillcolor="#fffefd" stroked="f" strokeweight="0">
                <v:stroke miterlimit="83231f" joinstyle="miter"/>
                <v:path arrowok="t" textboxrect="0,0,180555,339638"/>
              </v:shape>
              <v:shape id="Shape 70" o:spid="_x0000_s1079" style="position:absolute;left:5424;top:24849;width:1720;height:3573;visibility:visible;mso-wrap-style:square;v-text-anchor:top" coordsize="171974,3572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CxvsYA&#10;AADcAAAADwAAAGRycy9kb3ducmV2LnhtbESPT2sCMRTE70K/Q3gFL6KJthTZGqUVFLU9+Lfnx+Z1&#10;d+3mZdlEXf30jVDocZiZ3zCjSWNLcabaF4419HsKBHHqTMGZhv1u1h2C8AHZYOmYNFzJw2T80Bph&#10;YtyFN3TehkxECPsENeQhVImUPs3Jou+5ijh63662GKKsM2lqvES4LeVAqRdpseC4kGNF05zSn+3J&#10;anifr5++VryeHW8f8vngOn6pjp9atx+bt1cQgZrwH/5rL4yGgerD/Uw8AnL8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CxvsYAAADcAAAADwAAAAAAAAAAAAAAAACYAgAAZHJz&#10;L2Rvd25yZXYueG1sUEsFBgAAAAAEAAQA9QAAAIsDAAAAAA==&#10;" path="m97569,r67033,22801l95071,240981r39076,11118l171974,137666r,219598l,302214,97569,xe" fillcolor="#fffefd" stroked="f" strokeweight="0">
                <v:stroke miterlimit="83231f" joinstyle="miter"/>
                <v:path arrowok="t" textboxrect="0,0,171974,357264"/>
              </v:shape>
              <v:shape id="Shape 71" o:spid="_x0000_s1080" style="position:absolute;left:6738;top:23393;width:406;height:1044;visibility:visible;mso-wrap-style:square;v-text-anchor:top" coordsize="40566,104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yjqMMA&#10;AADcAAAADwAAAGRycy9kb3ducmV2LnhtbESPQWvCQBSE7wX/w/IEb3VjDlKiq4gi9FKxVlBvj+wz&#10;Ccm+Ddmnxn/vFgo9DjPzDTNf9q5Rd+pC5dnAZJyAIs69rbgwcPzZvn+ACoJssfFMBp4UYLkYvM0x&#10;s/7B33Q/SKEihEOGBkqRNtM65CU5DGPfEkfv6juHEmVXaNvhI8Jdo9MkmWqHFceFEltal5TXh5sz&#10;4E5189wfp1/ny5nrzfp2EtmxMaNhv5qBEurlP/zX/rQG0iSF3zPxCOjF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tyjqMMAAADcAAAADwAAAAAAAAAAAAAAAACYAgAAZHJzL2Rv&#10;d25yZXYueG1sUEsFBgAAAAAEAAQA9QAAAIgDAAAAAA==&#10;" path="m40566,r,104452l,84589,40566,xe" fillcolor="#fffefd" stroked="f" strokeweight="0">
                <v:stroke miterlimit="83231f" joinstyle="miter"/>
                <v:path arrowok="t" textboxrect="0,0,40566,104452"/>
              </v:shape>
              <v:shape id="Shape 72" o:spid="_x0000_s1081" style="position:absolute;left:7144;top:50073;width:1648;height:4257;visibility:visible;mso-wrap-style:square;v-text-anchor:top" coordsize="164844,425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2ZEDsYA&#10;AADcAAAADwAAAGRycy9kb3ducmV2LnhtbESPzWrDMBCE74W8g9hAbo1ch5rgRDGlEFMKOeTnkOPG&#10;2lhurZWxFMd9+ypQ6HGYmW+YdTHaVgzU+8axgpd5AoK4crrhWsHpuH1egvABWWPrmBT8kIdiM3la&#10;Y67dnfc0HEItIoR9jgpMCF0upa8MWfRz1xFH7+p6iyHKvpa6x3uE21amSZJJiw3HBYMdvRuqvg83&#10;q6C8Vbtzl70alw3l7mt7LD8vJ6vUbDq+rUAEGsN/+K/9oRWkyQIeZ+IR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2ZEDsYAAADcAAAADwAAAAAAAAAAAAAAAACYAgAAZHJz&#10;L2Rvd25yZXYueG1sUEsFBgAAAAAEAAQA9QAAAIsDAAAAAA==&#10;" path="m164844,r,98074l48865,157406r89673,175801l164844,319801r,99270l163031,419577r-7976,3143l146514,425700r-13777,l124519,425700r-11118,-6123l104699,417079,93500,406203,85524,392264r-5801,-8701l74083,375425,,232056,,82622r1491,-870l9548,76112,146514,6259r8541,-2579l163031,539,164844,xe" fillcolor="#fffefd" stroked="f" strokeweight="0">
                <v:stroke miterlimit="83231f" joinstyle="miter"/>
                <v:path arrowok="t" textboxrect="0,0,164844,425700"/>
              </v:shape>
              <v:shape id="Shape 73" o:spid="_x0000_s1082" style="position:absolute;left:7144;top:46277;width:1648;height:4111;visibility:visible;mso-wrap-style:square;v-text-anchor:top" coordsize="164844,411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8DosQA&#10;AADcAAAADwAAAGRycy9kb3ducmV2LnhtbESPQWvCQBSE7wX/w/IEb7pRQxujq4i2tNBTbXt/ZF+T&#10;1OzbkF2T9d+7BaHHYWa+YTa7YBrRU+dqywrmswQEcWF1zaWCr8+XaQbCeWSNjWVScCUHu+3oYYO5&#10;tgN/UH/ypYgQdjkqqLxvcyldUZFBN7MtcfR+bGfQR9mVUnc4RLhp5CJJHqXBmuNChS0dKirOp4tR&#10;cHzPvg/L36fUpKv6uZfn8JoNQanJOOzXIDwF/x++t9+0gkWSwt+ZeATk9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9/A6LEAAAA3AAAAA8AAAAAAAAAAAAAAAAAmAIAAGRycy9k&#10;b3ducmV2LnhtbFBLBQYAAAAABAAEAPUAAACJAwAAAAA=&#10;" path="m90922,r66953,181925l160614,193124r4230,7138l164844,320970r-4230,11699l152557,343949r-8299,13938l132737,366185r-10877,11360l107761,385925r-16839,8540l76661,400024r-10635,5399l57244,408162r-11280,l35168,411143r-8540,l15187,411143r-8137,l,411143,,319891r7050,1417l15187,321308r8621,l35168,318408r10796,-5237l54505,310431r8540,-2416l76661,296252r8863,-8460l93500,273128r2578,-10473l96078,254356r,-8460l96078,238001r,-8702l93500,217697r-5398,-8298l51443,109090,,128532,,33099,90922,xe" fillcolor="#fffefd" stroked="f" strokeweight="0">
                <v:stroke miterlimit="83231f" joinstyle="miter"/>
                <v:path arrowok="t" textboxrect="0,0,164844,411143"/>
              </v:shape>
              <v:shape id="Shape 74" o:spid="_x0000_s1083" style="position:absolute;left:7144;top:39718;width:318;height:2430;visibility:visible;mso-wrap-style:square;v-text-anchor:top" coordsize="31865,2430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w+ZMMA&#10;AADcAAAADwAAAGRycy9kb3ducmV2LnhtbESPzWrCQBSF94W+w3AL3ZQ6o2CR6BiCEHDTgtaNu9vM&#10;NYnJ3AmZMaZv7wiCy8P5+TirdLStGKj3tWMN04kCQVw4U3Op4fCbfy5A+IBssHVMGv7JQ7p+fVlh&#10;YtyVdzTsQyniCPsENVQhdImUvqjIop+4jjh6J9dbDFH2pTQ9XuO4beVMqS9pseZIqLCjTUVFs7/Y&#10;yPXqw/yZoiErQ9acj+3P9znX+v1tzJYgAo3hGX60t0bDTM3hfiYeAb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Fw+ZMMAAADcAAAADwAAAAAAAAAAAAAAAACYAgAAZHJzL2Rv&#10;d25yZXYueG1sUEsFBgAAAAAEAAQA9QAAAIgDAAAAAA==&#10;" path="m,l31865,238925,,243006,,xe" fillcolor="#fffefd" stroked="f" strokeweight="0">
                <v:stroke miterlimit="83231f" joinstyle="miter"/>
                <v:path arrowok="t" textboxrect="0,0,31865,243006"/>
              </v:shape>
              <v:shape id="Shape 75" o:spid="_x0000_s1084" style="position:absolute;left:7144;top:35005;width:37;height:1012;visibility:visible;mso-wrap-style:square;v-text-anchor:top" coordsize="3747,101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6taMYA&#10;AADcAAAADwAAAGRycy9kb3ducmV2LnhtbESP0WoCMRRE3wX/IVyhL1KzKki7GkUXRC2lUPUDLpvb&#10;zdbNzXYTdf17UxB8HGbmDDNbtLYSF2p86VjBcJCAIM6dLrlQcDysX99A+ICssXJMCm7kYTHvdmaY&#10;anflb7rsQyEihH2KCkwIdSqlzw1Z9ANXE0fvxzUWQ5RNIXWD1wi3lRwlyURaLDkuGKwpM5Sf9mer&#10;4M/01x969/51Om5+l+PdNjuvPjOlXnrtcgoiUBue4Ud7qxWMkgn8n4lHQM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L6taMYAAADcAAAADwAAAAAAAAAAAAAAAACYAgAAZHJz&#10;L2Rvd25yZXYueG1sUEsFBgAAAAAEAAQA9QAAAIsDAAAAAA==&#10;" path="m3747,l1491,100470,,101246,,1461,3747,xe" fillcolor="#fffefd" stroked="f" strokeweight="0">
                <v:stroke miterlimit="83231f" joinstyle="miter"/>
                <v:path arrowok="t" textboxrect="0,0,3747,101246"/>
              </v:shape>
              <v:shape id="Shape 76" o:spid="_x0000_s1085" style="position:absolute;left:7144;top:31894;width:351;height:3078;visibility:visible;mso-wrap-style:square;v-text-anchor:top" coordsize="35168,3078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g+F8cA&#10;AADcAAAADwAAAGRycy9kb3ducmV2LnhtbESPQWvCQBSE70L/w/IKvZlNc1BJXUUsDYUepCbQHl+z&#10;zyQk+zZktyb117sFweMwM98w6+1kOnGmwTWWFTxHMQji0uqGKwVF/jZfgXAeWWNnmRT8kYPt5mG2&#10;xlTbkT/pfPSVCBB2KSqove9TKV1Zk0EX2Z44eCc7GPRBDpXUA44BbjqZxPFCGmw4LNTY076msj3+&#10;GgWvbVZ95UWTLdr28HOZLofx4/uk1NPjtHsB4Wny9/Ct/a4VJPES/s+EIyA3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G4PhfHAAAA3AAAAA8AAAAAAAAAAAAAAAAAmAIAAGRy&#10;cy9kb3ducmV2LnhtbFBLBQYAAAAABAAEAPUAAACMAwAAAAA=&#10;" path="m,l1491,461,15187,9082r8621,8380l31865,31560r3303,14100l35168,54040r,10876l35168,72973r,11280l12770,260780r,11198l9548,280358,7050,291395,1491,305656,,307871,,xe" fillcolor="#fffefd" stroked="f" strokeweight="0">
                <v:stroke miterlimit="83231f" joinstyle="miter"/>
                <v:path arrowok="t" textboxrect="0,0,35168,307871"/>
              </v:shape>
              <v:shape id="Shape 77" o:spid="_x0000_s1086" style="position:absolute;left:7144;top:29765;width:935;height:1075;visibility:visible;mso-wrap-style:square;v-text-anchor:top" coordsize="93500,107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zWj8EA&#10;AADcAAAADwAAAGRycy9kb3ducmV2LnhtbERPO2/CMBDeK/U/WFepW7HLUFUBgwLqawgSpB0YT/Hl&#10;IeJzFF8h/ff1gMT46Xsv15Pv1ZnG2AW28DwzoIir4DpuLPx8vz+9goqC7LAPTBb+KMJ6dX+3xMyF&#10;Cx/oXEqjUgjHDC20IkOmdaxa8hhnYSBOXB1Gj5Lg2Gg34iWF+17PjXnRHjtODS0OtG2pOpW/3sJB&#10;TFF/4OatqH3+uT+WMhX5ztrHhylfgBKa5Ca+ur+chblJa9OZdAT06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c1o/BAAAA3AAAAA8AAAAAAAAAAAAAAAAAmAIAAGRycy9kb3du&#10;cmV2LnhtbFBLBQYAAAAABAAEAPUAAACGAwAAAAA=&#10;" path="m,l93500,20723,74083,107576,,91206,,xe" fillcolor="#fffefd" stroked="f" strokeweight="0">
                <v:stroke miterlimit="83231f" joinstyle="miter"/>
                <v:path arrowok="t" textboxrect="0,0,93500,107576"/>
              </v:shape>
              <v:shape id="Shape 78" o:spid="_x0000_s1087" style="position:absolute;left:7144;top:25555;width:1648;height:3266;visibility:visible;mso-wrap-style:square;v-text-anchor:top" coordsize="164844,3265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c7sMA&#10;AADcAAAADwAAAGRycy9kb3ducmV2LnhtbESPQWvCQBSE70L/w/IK3nQTUbHRVUoh6MmibT0/ss8k&#10;mn0bdleN/94tCB6HmfmGWaw604grOV9bVpAOExDEhdU1lwp+f/LBDIQPyBoby6TgTh5Wy7feAjNt&#10;b7yj6z6UIkLYZ6igCqHNpPRFRQb90LbE0TtaZzBE6UqpHd4i3DRylCRTabDmuFBhS18VFef9xSjI&#10;T2G8/j5M9DZ3aepP27+Z26VK9d+7zzmIQF14hZ/tjVYwSj7g/0w8An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cc7sMAAADcAAAADwAAAAAAAAAAAAAAAACYAgAAZHJzL2Rv&#10;d25yZXYueG1sUEsFBgAAAAAEAAQA9QAAAIgDAAAAAA==&#10;" path="m149576,r15268,4661l164844,201189,124519,326545,,286685,,67087,3747,55753,71021,77910,31865,203677r44796,14020l149576,xe" fillcolor="#fffefd" stroked="f" strokeweight="0">
                <v:stroke miterlimit="83231f" joinstyle="miter"/>
                <v:path arrowok="t" textboxrect="0,0,164844,326545"/>
              </v:shape>
              <v:shape id="Shape 79" o:spid="_x0000_s1088" style="position:absolute;left:7144;top:21436;width:1648;height:3808;visibility:visible;mso-wrap-style:square;v-text-anchor:top" coordsize="164844,3807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9qWcAA&#10;AADcAAAADwAAAGRycy9kb3ducmV2LnhtbERP3WrCMBS+F/YO4Qy807SK4qpRRBgb7mq1D3Boztpi&#10;c1KS2Ma3Xy4Gu/z4/g+naHoxkvOdZQX5MgNBXFvdcaOgur0vdiB8QNbYWyYFT/JwOr7MDlhoO/E3&#10;jWVoRAphX6CCNoShkNLXLRn0SzsQJ+7HOoMhQddI7XBK4aaXqyzbSoMdp4YWB7q0VN/Lh1FQuuqr&#10;fhufcdKx317XOW4eH6jU/DWe9yACxfAv/nN/agWrPM1PZ9IRkMd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E9qWcAAAADcAAAADwAAAAAAAAAAAAAAAACYAgAAZHJzL2Rvd25y&#10;ZXYueG1sUEsFBgAAAAAEAAQA9QAAAIUDAAAAAA==&#10;" path="m124519,r10957,l144258,3304r13617,2336l164844,9214r,97040l141116,95475r-8379,-3061l127178,100953r-2659,5398l63045,232845r52692,24654l164844,152288r,228506l,300082,,195630,71021,47536,79723,34001,88102,22721,98898,11764,110420,5640,124519,xe" fillcolor="#fffefd" stroked="f" strokeweight="0">
                <v:stroke miterlimit="83231f" joinstyle="miter"/>
                <v:path arrowok="t" textboxrect="0,0,164844,380794"/>
              </v:shape>
              <v:shape id="Shape 80" o:spid="_x0000_s1089" style="position:absolute;left:8586;top:20329;width:206;height:455;visibility:visible;mso-wrap-style:square;v-text-anchor:top" coordsize="20586,454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2W8IA&#10;AADcAAAADwAAAGRycy9kb3ducmV2LnhtbESPQYvCMBSE74L/ITxhL6JpPYhUo6jsgrfF6g94Ns+m&#10;2LyUJq3df78RBI/DzHzDbHaDrUVPra8cK0jnCQjiwumKSwXXy89sBcIHZI21Y1LwRx522/Fog5l2&#10;Tz5Tn4dSRAj7DBWYEJpMSl8YsujnriGO3t21FkOUbSl1i88It7VcJMlSWqw4Lhhs6GioeOSdVXA7&#10;3w7+vmq+fykx3Sntp+GSd0p9TYb9GkSgIXzC7/ZJK1ikKbzOxCMg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jZbwgAAANwAAAAPAAAAAAAAAAAAAAAAAJgCAABkcnMvZG93&#10;bnJldi54bWxQSwUGAAAAAAQABAD1AAAAhwMAAAAA&#10;" path="m20586,r,45464l,32718,20586,xe" fillcolor="#fffefd" stroked="f" strokeweight="0">
                <v:stroke miterlimit="83231f" joinstyle="miter"/>
                <v:path arrowok="t" textboxrect="0,0,20586,45464"/>
              </v:shape>
              <v:shape id="Shape 81" o:spid="_x0000_s1090" style="position:absolute;left:15347;top:62235;width:2575;height:2286;visibility:visible;mso-wrap-style:square;v-text-anchor:top" coordsize="257498,22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SWHsYA&#10;AADcAAAADwAAAGRycy9kb3ducmV2LnhtbESPT2vCQBTE74V+h+UJvdWNEUtJXUWKJbn0ELXY4yP7&#10;moRm36bZNX++vSsIPQ4z8xtmvR1NI3rqXG1ZwWIegSAurK65VHA6fjy/gnAeWWNjmRRM5GC7eXxY&#10;Y6LtwDn1B1+KAGGXoILK+zaR0hUVGXRz2xIH78d2Bn2QXSl1h0OAm0bGUfQiDdYcFips6b2i4vdw&#10;MQpW+f7PpM3JfJfTMH3uv9LlOTsr9TQbd28gPI3+P3xvZ1pBvIjhdiYcAbm5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tSWHsYAAADcAAAADwAAAAAAAAAAAAAAAACYAgAAZHJz&#10;L2Rvd25yZXYueG1sUEsFBgAAAAAEAAQA9QAAAIsDAAAAAA==&#10;" path="m257498,r,82148l215764,101687r41734,31517l257498,228592,137450,137943,73237,165819,,110066,257498,xe" fillcolor="#fffefd" stroked="f" strokeweight="0">
                <v:stroke miterlimit="83231f" joinstyle="miter"/>
                <v:path arrowok="t" textboxrect="0,0,257498,228592"/>
              </v:shape>
              <v:shape id="Shape 82" o:spid="_x0000_s1091" style="position:absolute;left:11406;top:56874;width:4366;height:4391;visibility:visible;mso-wrap-style:square;v-text-anchor:top" coordsize="436602,439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eqa8YA&#10;AADcAAAADwAAAGRycy9kb3ducmV2LnhtbESP3WoCMRSE7wXfIRzBG6lZLZWyGsUfWqSUgrbg7WFz&#10;3F3dnKxJqqtPbwoFL4eZ+YaZzBpTiTM5X1pWMOgnIIgzq0vOFfx8vz29gvABWWNlmRRcycNs2m5N&#10;MNX2whs6b0MuIoR9igqKEOpUSp8VZND3bU0cvb11BkOULpfa4SXCTSWHSTKSBkuOCwXWtCwoO25/&#10;jQI6fLzsVuQYe1+bE30mi9v8vVGq22nmYxCBmvAI/7fXWsFw8Ax/Z+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ieqa8YAAADcAAAADwAAAAAAAAAAAAAAAACYAgAAZHJz&#10;L2Rvd25yZXYueG1sUEsFBgAAAAAEAAQA9QAAAIsDAAAAAA==&#10;" path="m210285,r58654,67115l92654,221001,201583,346688,377787,195702r58815,67517l263138,413883r-8138,6204l246702,425001r-14261,8298l223981,436280r-13696,2820l196024,439100r-14180,-5801l168147,422101,154289,411466r-5397,-8541l30939,265716r-8460,-8298l16839,248555r-5479,-8218l8621,232441,2981,218342,,204081,2981,190465r8379,-13858l22479,162507,36417,150986,210285,xe" fillcolor="#fffefd" stroked="f" strokeweight="0">
                <v:stroke miterlimit="83231f" joinstyle="miter"/>
                <v:path arrowok="t" textboxrect="0,0,436602,439100"/>
              </v:shape>
              <v:shape id="Shape 83" o:spid="_x0000_s1092" style="position:absolute;left:8831;top:53659;width:4118;height:4276;visibility:visible;mso-wrap-style:square;v-text-anchor:top" coordsize="411787,4275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OV8EA&#10;AADcAAAADwAAAGRycy9kb3ducmV2LnhtbESP3YrCMBSE74V9h3AWvNO0sohUYym7K+utPw9waI5N&#10;2eakNKmtPr0RBC+HmW+G2eSjbcSVOl87VpDOExDEpdM1VwrOp91sBcIHZI2NY1JwIw/59mOywUy7&#10;gQ90PYZKxBL2GSowIbSZlL40ZNHPXUscvYvrLIYou0rqDodYbhu5SJKltFhzXDDY0reh8v/YWwWL&#10;hLH4K/ofDIM5383h/tsPJ6Wmn2OxBhFoDO/wi97ryKVf8DwTj4DcP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2qDlfBAAAA3AAAAA8AAAAAAAAAAAAAAAAAmAIAAGRycy9kb3du&#10;cmV2LnhtbFBLBQYAAAAABAAEAPUAAACGAwAAAAA=&#10;" path="m218503,r14341,3062l246944,5156r10554,11683l272081,28279r5479,7574l283038,44312,392451,212218r5317,8621l400346,229541r6043,8057l408726,245735r3061,14180l411787,268375r,14099l403328,293190r-8944,14824l386086,313171r-13455,8298l358370,332346,296735,265636r31180,-16840l224304,91687,89995,178783,193285,335488r33597,-22317l168147,220839r58735,-39076l335730,346848r-91929,61394l235019,414365r-8137,2015l218503,422422r-8299,2740l196346,427579r-8620,l173787,425162r-10796,-8782l148327,405584,137289,391484r-5317,-8379l22801,215441r-5479,-7896l11602,198682,8863,190304,5801,181763,3223,173545,,159284,3223,145346r8379,-13939l22801,120450,36578,108688r8460,-4916l170645,19739r8782,-6123l187726,11602r8620,-6446l210204,3062,218503,xe" fillcolor="#fffefd" stroked="f" strokeweight="0">
                <v:stroke miterlimit="83231f" joinstyle="miter"/>
                <v:path arrowok="t" textboxrect="0,0,411787,427579"/>
              </v:shape>
              <v:shape id="Shape 84" o:spid="_x0000_s1093" style="position:absolute;left:12136;top:53520;width:1565;height:1788;visibility:visible;mso-wrap-style:square;v-text-anchor:top" coordsize="156465,1787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BSIMQA&#10;AADcAAAADwAAAGRycy9kb3ducmV2LnhtbESP3YrCMBSE7wXfIRzBO01bcH+qUUQQxIUFddm9PTbH&#10;ttic1CZqfHuzsLCXw8x8w8wWwTTiRp2rLStIxwkI4sLqmksFX4f16A2E88gaG8uk4EEOFvN+b4a5&#10;tnfe0W3vSxEh7HJUUHnf5lK6oiKDbmxb4uidbGfQR9mVUnd4j3DTyCxJXqTBmuNChS2tKirO+6tR&#10;wKHMfr4/9OW4XR8+L5v3oNPXnVLDQVhOQXgK/j/8195oBVk6gd8z8QjI+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0gUiDEAAAA3AAAAA8AAAAAAAAAAAAAAAAAmAIAAGRycy9k&#10;b3ducmV2LnhtbFBLBQYAAAAABAAEAPUAAACJAwAAAAA=&#10;" path="m53256,l83792,47535,72834,55431r-8943,9105l61957,72351r,8620l67275,92090r5559,8218l78232,109251r8702,8379l95152,120128r7976,l111829,117630r13455,-8379l156465,156545r-19176,11038l125284,170322r-7492,2820l108848,176204r-8218,2498l92493,178702r-8701,l75896,178702r-8621,-2498l58412,173142r-8137,-5559l39559,156545r-9024,-5640l25137,141962r-5478,-7654l14261,125607,8299,117630,5237,109251,2256,100308r,-8218l,83952,,74848,2256,66791r,-8621l8299,49711,17081,36014r5317,-8540l36498,13858,53256,xe" fillcolor="#fffefd" stroked="f" strokeweight="0">
                <v:stroke miterlimit="83231f" joinstyle="miter"/>
                <v:path arrowok="t" textboxrect="0,0,156465,178702"/>
              </v:shape>
              <v:shape id="Shape 85" o:spid="_x0000_s1094" style="position:absolute;left:8792;top:49993;width:2003;height:4271;visibility:visible;mso-wrap-style:square;v-text-anchor:top" coordsize="200253,4270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VbqcUA&#10;AADcAAAADwAAAGRycy9kb3ducmV2LnhtbESPQWvCQBSE70L/w/IKvenGQKNNs5ESahVPje2hx0f2&#10;NQnNvg3ZNab/3hUEj8PMfMNkm8l0YqTBtZYVLBcRCOLK6pZrBd9f2/kahPPIGjvLpOCfHGzyh1mG&#10;qbZnLmk8+loECLsUFTTe96mUrmrIoFvYnjh4v3Yw6IMcaqkHPAe46WQcRYk02HJYaLCnoqHq73gy&#10;Cj5+1vt4V34W76vuOXKFOfQvY6LU0+P09grC0+Tv4Vt7rxXEywSuZ8IRkP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9VupxQAAANwAAAAPAAAAAAAAAAAAAAAAAJgCAABkcnMv&#10;ZG93bnJldi54bWxQSwUGAAAAAAQABAD1AAAAigMAAAAA&#10;" path="m29287,r8459,2901l52007,5881r11118,8380l74325,28360r8217,13536l88343,53175r97650,187323l189135,251858r5157,8057l197192,268697r3061,8138l200253,285375r,14260l200253,307531r-8620,11441l183334,330574r-8782,5398l160855,347091r-8620,2578l18007,419522,7130,425081,,427072,,327802,115979,268697,26708,92413,,106076,,8002,7130,5881,15509,2901,29287,xe" fillcolor="#fffefd" stroked="f" strokeweight="0">
                <v:stroke miterlimit="83231f" joinstyle="miter"/>
                <v:path arrowok="t" textboxrect="0,0,200253,427072"/>
              </v:shape>
              <v:shape id="Shape 86" o:spid="_x0000_s1095" style="position:absolute;left:8792;top:48279;width:97;height:1207;visibility:visible;mso-wrap-style:square;v-text-anchor:top" coordsize="9708,1207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SUIcUA&#10;AADcAAAADwAAAGRycy9kb3ducmV2LnhtbESPQWsCMRSE74X+h/AKvYhmVaqyNYpItT3q6sXbI3nu&#10;Lt28LEnqbvvrm4LQ4zAz3zDLdW8bcSMfascKxqMMBLF2puZSwfm0Gy5AhIhssHFMCr4pwHr1+LDE&#10;3LiOj3QrYikShEOOCqoY21zKoCuyGEauJU7e1XmLMUlfSuOxS3DbyEmWzaTFmtNChS1tK9KfxZdV&#10;MH+5dns9fdsXXGq/m/60g8P7Rannp37zCiJSH//D9/aHUTAZz+H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tJQhxQAAANwAAAAPAAAAAAAAAAAAAAAAAJgCAABkcnMv&#10;ZG93bnJldi54bWxQSwUGAAAAAAQABAD1AAAAigMAAAAA&#10;" path="m,l926,1563r,7574l3907,20497r3223,8540l7130,37739r2578,7895l9708,54094r,8299l9708,71094r,8299l9708,87530,7130,95990,3907,110170,926,118146,,120708,,xe" fillcolor="#fffefd" stroked="f" strokeweight="0">
                <v:stroke miterlimit="83231f" joinstyle="miter"/>
                <v:path arrowok="t" textboxrect="0,0,9708,120708"/>
              </v:shape>
              <v:shape id="Shape 87" o:spid="_x0000_s1096" style="position:absolute;left:8792;top:25602;width:576;height:1965;visibility:visible;mso-wrap-style:square;v-text-anchor:top" coordsize="57566,1965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0tOcEA&#10;AADcAAAADwAAAGRycy9kb3ducmV2LnhtbERPTYvCMBC9C/sfwgh701SFxa1GEWVlVRRWBa9DM7bF&#10;ZlKSrK3/3hwEj4/3PZ23phJ3cr60rGDQT0AQZ1aXnCs4n356YxA+IGusLJOCB3mYzz46U0y1bfiP&#10;7seQixjCPkUFRQh1KqXPCjLo+7YmjtzVOoMhQpdL7bCJ4aaSwyT5kgZLjg0F1rQsKLsd/42C/Xa/&#10;2d2a/MDL9femuYTVaOVOSn1228UERKA2vMUv969WMBzEtfFMPAJy9g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9LTnBAAAA3AAAAA8AAAAAAAAAAAAAAAAAmAIAAGRycy9kb3du&#10;cmV2LnhtbFBLBQYAAAAABAAEAPUAAACGAwAAAAA=&#10;" path="m,l57566,17575,,196528,,xe" fillcolor="#fffefd" stroked="f" strokeweight="0">
                <v:stroke miterlimit="83231f" joinstyle="miter"/>
                <v:path arrowok="t" textboxrect="0,0,57566,196528"/>
              </v:shape>
              <v:shape id="Shape 88" o:spid="_x0000_s1097" style="position:absolute;left:8792;top:17580;width:4350;height:8028;visibility:visible;mso-wrap-style:square;v-text-anchor:top" coordsize="435031,8027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r2IMUA&#10;AADcAAAADwAAAGRycy9kb3ducmV2LnhtbESPS2sCQRCE70L+w9CB3HR2JQm6OkoikUhAiK97s9P7&#10;IDs9y06rm3+fEYQci6qvipove9eoC3Wh9mwgHSWgiHNvay4NHA/r4QRUEGSLjWcy8EsBlouHwRwz&#10;66+8o8teShVLOGRooBJpM61DXpHDMPItcfQK3zmUKLtS2w6vsdw1epwkr9phzXGhwpZWFeU/+7Mz&#10;MJ6si+nX+2exOu3OH9v0W7Yvz2LM02P/NgMl1Mt/+E5vbOTSKdzOxCO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SvYgxQAAANwAAAAPAAAAAAAAAAAAAAAAAJgCAABkcnMv&#10;ZG93bnJldi54bWxQSwUGAAAAAAQABAD1AAAAigMAAAAA&#10;" path="m168912,l435031,162346r-33356,53015l135879,302133r5318,8863l286946,400025r-41977,70094l236751,464077,183334,573005,34926,631418,15509,674040r97650,47213l74325,802788,,766396,,537890,9708,517091r5801,-7816l15509,500575,7130,495096,,491856,,394816r59661,30588l68524,427418r11440,8782l91244,447399r5156,11280l99704,470119r,7897l99704,491953r-5801,14261l91244,514512r-2901,8702l228211,461660,,320358,,274894,12770,254598,266965,170644r9023,-2578l275988,162346r-9023,-5398l127339,70176,168912,xe" fillcolor="#fffefd" stroked="f" strokeweight="0">
                <v:stroke miterlimit="83231f" joinstyle="miter"/>
                <v:path arrowok="t" textboxrect="0,0,435031,802788"/>
              </v:shape>
              <v:shape id="Shape 89" o:spid="_x0000_s1098" style="position:absolute;left:12720;top:12153;width:5037;height:4980;visibility:visible;mso-wrap-style:square;v-text-anchor:top" coordsize="503716,4979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ft1sMA&#10;AADcAAAADwAAAGRycy9kb3ducmV2LnhtbERPz2vCMBS+C/sfwht4kZmuinOdUUQQPYnVHXZ8NG9N&#10;WfPSNVGrf705CB4/vt+zRWdrcabWV44VvA8TEMSF0xWXCr6P67cpCB+QNdaOScGVPCzmL70ZZtpd&#10;OKfzIZQihrDPUIEJocmk9IUhi37oGuLI/brWYoiwLaVu8RLDbS3TJJlIixXHBoMNrQwVf4eTVTCy&#10;e7ObDjY/m3H6eVuN8+3/+sMp1X/tll8gAnXhKX64t1pBmsb58Uw8AnJ+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Jft1sMAAADcAAAADwAAAAAAAAAAAAAAAACYAgAAZHJzL2Rv&#10;d25yZXYueG1sUEsFBgAAAAAEAAQA9QAAAIgDAAAAAA==&#10;" path="m288517,l503716,226964r-61393,55752l322195,156627r19417,173141l322195,346929,145830,316556,269100,444338r-56640,53659l,271114,50436,224143r210366,33275l237839,47859,288517,xe" fillcolor="#fffefd" stroked="f" strokeweight="0">
                <v:stroke miterlimit="83231f" joinstyle="miter"/>
                <v:path arrowok="t" textboxrect="0,0,503716,497997"/>
              </v:shape>
              <v:shape id="Shape 90" o:spid="_x0000_s1099" style="position:absolute;left:16164;top:10322;width:1758;height:3661;visibility:visible;mso-wrap-style:square;v-text-anchor:top" coordsize="175801,366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Ztw8QA&#10;AADcAAAADwAAAGRycy9kb3ducmV2LnhtbESPwWrDMBBE74H+g9hAL6GW40IxrpUQCiE9hEJtf8Bi&#10;bS031spYSuz+fRUo9DjMzBum3C92EDeafO9YwTZJQRC3TvfcKWjq41MOwgdkjYNjUvBDHva7h1WJ&#10;hXYzf9KtCp2IEPYFKjAhjIWUvjVk0SduJI7el5sshiinTuoJ5wi3g8zS9EVa7DkuGBzpzVB7qa5W&#10;wWlszLO1p1pv8nOdXkJef3znSj2ul8MriEBL+A//td+1gizbwv1MPAJy9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1mbcPEAAAA3AAAAA8AAAAAAAAAAAAAAAAAmAIAAGRycy9k&#10;b3ducmV2LnhtbFBLBQYAAAAABAAEAPUAAACJAwAAAAA=&#10;" path="m175801,r,92570l114811,141170r24815,30938l175801,143808r,222308l,138350,175801,xe" fillcolor="#fffefd" stroked="f" strokeweight="0">
                <v:stroke miterlimit="83231f" joinstyle="miter"/>
                <v:path arrowok="t" textboxrect="0,0,175801,366116"/>
              </v:shape>
              <v:shape id="Shape 91" o:spid="_x0000_s1100" style="position:absolute;left:19042;top:63418;width:2390;height:4103;visibility:visible;mso-wrap-style:square;v-text-anchor:top" coordsize="239047,4102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0HkMQA&#10;AADcAAAADwAAAGRycy9kb3ducmV2LnhtbESPQWvCQBSE74L/YXkFb7rpolaiq4hg9SamheLtmX0m&#10;wezbkN1q/PfdguBxmJlvmMWqs7W4UesrxxreRwkI4tyZigsN31/b4QyED8gGa8ek4UEeVst+b4Gp&#10;cXc+0i0LhYgQ9ilqKENoUil9XpJFP3INcfQurrUYomwLaVq8R7itpUqSqbRYcVwosaFNSfk1+7Ua&#10;xqeD2Z0z9dEdtpNr7i+b6c9npvXgrVvPQQTqwiv8bO+NBqUU/J+JR0A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QNB5DEAAAA3AAAAA8AAAAAAAAAAAAAAAAAmAIAAGRycy9k&#10;b3ducmV2LnhtbFBLBQYAAAAABAAEAPUAAACJAwAAAAA=&#10;" path="m165247,r73800,46390l239047,50263r-54222,90006l239047,135128r,73980l227285,209881r11762,28130l239047,410297,212863,394222,139948,212458,78232,310673,,263217,165247,xe" fillcolor="#fffefd" stroked="f" strokeweight="0">
                <v:stroke miterlimit="83231f" joinstyle="miter"/>
                <v:path arrowok="t" textboxrect="0,0,239047,410297"/>
              </v:shape>
              <v:shape id="Shape 92" o:spid="_x0000_s1101" style="position:absolute;left:17922;top:61935;width:1319;height:3999;visibility:visible;mso-wrap-style:square;v-text-anchor:top" coordsize="131971,3998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Seh8UA&#10;AADcAAAADwAAAGRycy9kb3ducmV2LnhtbESPQWvCQBSE7wX/w/KE3upLU9pKdBURBQ8i1PbS2zP7&#10;TEKzb0N2TaK/vlsoeBxm5htmvhxsrTpufeVEw/MkAcWSO1NJoeHrc/s0BeUDiaHaCWu4soflYvQw&#10;p8y4Xj64O4ZCRYj4jDSUITQZos9LtuQnrmGJ3tm1lkKUbYGmpT7CbY1pkryhpUriQkkNr0vOf44X&#10;q2HzjrfdHr/X7nC4Yf9adIk5odaP42E1AxV4CPfwf3tnNKTpC/ydiUcA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dJ6HxQAAANwAAAAPAAAAAAAAAAAAAAAAAJgCAABkcnMv&#10;ZG93bnJldi54bWxQSwUGAAAAAAQABAD1AAAAigMAAAAA&#10;" path="m70094,r61877,44876l86692,399862,5962,338550r8218,-69289l,258554,,163166r28360,21417l41734,92573,,112110,,29962,70094,xe" fillcolor="#fffefd" stroked="f" strokeweight="0">
                <v:stroke miterlimit="83231f" joinstyle="miter"/>
                <v:path arrowok="t" textboxrect="0,0,131971,399862"/>
              </v:shape>
              <v:shape id="Shape 93" o:spid="_x0000_s1102" style="position:absolute;left:17922;top:11232;width:2659;height:2935;visibility:visible;mso-wrap-style:square;v-text-anchor:top" coordsize="265957,29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hg0MIA&#10;AADcAAAADwAAAGRycy9kb3ducmV2LnhtbESPUWsCMRCE34X+h7BC3zTnUVp7GkWFA19r/QHby3p3&#10;eNmkl62m/74pFPo4zMw3zHqb3KBuNMbes4HFvABF3Hjbc2vg/F7PlqCiIFscPJOBb4qw3TxM1lhZ&#10;f+c3up2kVRnCsUIDnUiotI5NRw7j3Afi7F386FCyHFttR7xnuBt0WRTP2mHPeaHDQIeOmuvpyxn4&#10;lCEsX9p0vAT+kHjYv9Z1EmMep2m3AiWU5D/81z5aA2X5BL9n8hHQm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yGDQwgAAANwAAAAPAAAAAAAAAAAAAAAAAJgCAABkcnMvZG93&#10;bnJldi54bWxQSwUGAAAAAAQABAD1AAAAhwMAAAAA&#10;" path="m67435,r44555,55835l8379,137048r31099,38834l218663,33920r47294,61393l14180,293432,,275060,,52753,67435,xe" fillcolor="#fffefd" stroked="f" strokeweight="0">
                <v:stroke miterlimit="83231f" joinstyle="miter"/>
                <v:path arrowok="t" textboxrect="0,0,265957,293432"/>
              </v:shape>
              <v:shape id="Shape 94" o:spid="_x0000_s1103" style="position:absolute;left:17922;top:9750;width:1178;height:1497;visibility:visible;mso-wrap-style:square;v-text-anchor:top" coordsize="117872,1497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xTMUA&#10;AADcAAAADwAAAGRycy9kb3ducmV2LnhtbESPS2vCQBSF94X+h+EWumsmDVRKdAxBaemmFh8o7q6Z&#10;axLM3AmZaRL/fUcouDycx8eZZaNpRE+dqy0reI1iEMSF1TWXCnbbj5d3EM4ja2wsk4IrOcjmjw8z&#10;TLUdeE39xpcijLBLUUHlfZtK6YqKDLrItsTBO9vOoA+yK6XucAjjppFJHE+kwZoDocKWFhUVl82v&#10;CVxjl99HHR/yn/5yWg34aZeTvVLPT2M+BeFp9Pfwf/tLK0iSN7idCUd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TFMxQAAANwAAAAPAAAAAAAAAAAAAAAAAJgCAABkcnMv&#10;ZG93bnJldi54bWxQSwUGAAAAAAQABAD1AAAAigMAAAAA&#10;" path="m72672,r45200,55835l,149761,,57191,72672,xe" fillcolor="#fffefd" stroked="f" strokeweight="0">
                <v:stroke miterlimit="83231f" joinstyle="miter"/>
                <v:path arrowok="t" textboxrect="0,0,117872,149761"/>
              </v:shape>
              <v:shape id="Shape 95" o:spid="_x0000_s1104" style="position:absolute;left:19181;top:8161;width:2251;height:3939;visibility:visible;mso-wrap-style:square;v-text-anchor:top" coordsize="225109,3938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jsMMEA&#10;AADcAAAADwAAAGRycy9kb3ducmV2LnhtbESPzYrCMBSF9wPzDuEK7sbULkSqUURwOlt1xO2luaap&#10;zU1pMlrf3gjCLA/n5+Ms14NrxY36YD0rmE4yEMSV15aNgt/j7msOIkRkja1nUvCgAOvV58cSC+3v&#10;vKfbIRqRRjgUqKCOsSukDFVNDsPEd8TJu/jeYUyyN1L3eE/jrpV5ls2kQ8uJUGNH25qq6+HPJe7l&#10;dDp/l6UxVTu3tnw0Q5M3So1Hw2YBItIQ/8Pv9o9WkOczeJ1JR0C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aY7DDBAAAA3AAAAA8AAAAAAAAAAAAAAAAAmAIAAGRycy9kb3du&#10;cmV2LnhtbFBLBQYAAAAABAAEAPUAAACGAwAAAAA=&#10;" path="m225109,r,79808l223739,80708r-8378,2740l207545,89329r-92815,58412l201099,282050r24010,-15371l225109,356565r-60427,37314l,130903,168066,27694r8299,-5881l184745,15931r8297,-2255l201099,7955r8944,-3062l218422,2315,225109,xe" fillcolor="#fffefd" stroked="f" strokeweight="0">
                <v:stroke miterlimit="83231f" joinstyle="miter"/>
                <v:path arrowok="t" textboxrect="0,0,225109,393879"/>
              </v:shape>
              <v:shape id="Shape 96" o:spid="_x0000_s1105" style="position:absolute;left:21432;top:65798;width:969;height:2318;visibility:visible;mso-wrap-style:square;v-text-anchor:top" coordsize="96924,2317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KMlx8MA&#10;AADcAAAADwAAAGRycy9kb3ducmV2LnhtbESPzWrDMBCE74W8g9hAb40c17TBiRKCISGX0jY/98Xa&#10;WCbWyliK7bx9VSj0OMzMN8xqM9pG9NT52rGC+SwBQVw6XXOl4HzavSxA+ICssXFMCh7kYbOePK0w&#10;127gb+qPoRIRwj5HBSaENpfSl4Ys+plriaN3dZ3FEGVXSd3hEOG2kWmSvEmLNccFgy0Vhsrb8W4V&#10;ZJ/uC3vzsb9UKLPF63DrqUiUep6O2yWIQGP4D/+1D1pBmr7D75l4BOT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KMlx8MAAADcAAAADwAAAAAAAAAAAAAAAACYAgAAZHJzL2Rv&#10;d25yZXYueG1sUEsFBgAAAAAEAAQA9QAAAIgDAAAAAA==&#10;" path="m,l96924,231785,,172286,,xe" fillcolor="#fffefd" stroked="f" strokeweight="0">
                <v:stroke miterlimit="83231f" joinstyle="miter"/>
                <v:path arrowok="t" textboxrect="0,0,96924,231785"/>
              </v:shape>
              <v:shape id="Shape 97" o:spid="_x0000_s1106" style="position:absolute;left:22653;top:65321;width:2222;height:3779;visibility:visible;mso-wrap-style:square;v-text-anchor:top" coordsize="222248,3779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brLMQA&#10;AADcAAAADwAAAGRycy9kb3ducmV2LnhtbERPy2oCMRTdC/2HcAtuRDOdhZTROEhpqRQs1bpxd53c&#10;edTJzZikOvXrzULo8nDe87w3rTiT841lBU+TBARxYXXDlYLd99v4GYQPyBpby6Tgjzzki4fBHDNt&#10;L7yh8zZUIoawz1BBHUKXSemLmgz6ie2II1daZzBE6CqpHV5iuGllmiRTabDh2FBjRy81Fcftr1Fw&#10;en3nn54P5efHyX0d95swkte1UsPHfjkDEagP/+K7e6UVpGlcG8/EIyA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Vm6yzEAAAA3AAAAA8AAAAAAAAAAAAAAAAAmAIAAGRycy9k&#10;b3ducmV2LnhtbFBLBQYAAAAABAAEAPUAAACJAwAAAAA=&#10;" path="m122625,r99623,42696l222248,123174,176285,103772,114568,251535r66953,28039l189659,282716r8218,2417l211896,290692r10352,4073l222248,377964r-1973,-338l211896,374887r-8380,-3224l195540,369165r-11038,-5558l176285,360948r-11603,-3384l,287872,122625,xe" fillcolor="#fffefd" stroked="f" strokeweight="0">
                <v:stroke miterlimit="83231f" joinstyle="miter"/>
                <v:path arrowok="t" textboxrect="0,0,222248,377964"/>
              </v:shape>
              <v:shape id="Shape 98" o:spid="_x0000_s1107" style="position:absolute;left:21432;top:64652;width:2421;height:857;visibility:visible;mso-wrap-style:square;v-text-anchor:top" coordsize="242110,857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6W8UA&#10;AADcAAAADwAAAGRycy9kb3ducmV2LnhtbESPT4vCMBTE74LfITzBm6YtIlqNIspC9yCsfw4eH82z&#10;rTYvtclq99tvFhY8DjPzG2a57kwtntS6yrKCeByBIM6trrhQcD59jGYgnEfWWFsmBT/kYL3q95aY&#10;avviAz2PvhABwi5FBaX3TSqly0sy6Ma2IQ7e1bYGfZBtIXWLrwA3tUyiaCoNVhwWSmxoW1J+P34b&#10;BZc4i4v94+v0SKos9p+7ya2hi1LDQbdZgPDU+Xf4v51pBUkyh78z4Qj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r/pbxQAAANwAAAAPAAAAAAAAAAAAAAAAAJgCAABkcnMv&#10;ZG93bnJldi54bWxQSwUGAAAAAAQABAD1AAAAigMAAAAA&#10;" path="m124237,l242110,69854,,85758,,11778,124237,xe" fillcolor="#fffefd" stroked="f" strokeweight="0">
                <v:stroke miterlimit="83231f" joinstyle="miter"/>
                <v:path arrowok="t" textboxrect="0,0,242110,85758"/>
              </v:shape>
              <v:shape id="Shape 99" o:spid="_x0000_s1108" style="position:absolute;left:21432;top:63882;width:17;height:39;visibility:visible;mso-wrap-style:square;v-text-anchor:top" coordsize="1692,38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LMIA&#10;AADcAAAADwAAAGRycy9kb3ducmV2LnhtbERPy4rCMBTdC/5DuII7TbUgY8coIgiCLsYHjMs7zZ2m&#10;2tyUJtr695OFMMvDeS9Wna3EkxpfOlYwGScgiHOnSy4UXM7b0QcIH5A1Vo5JwYs8rJb93gIz7Vo+&#10;0vMUChFD2GeowIRQZ1L63JBFP3Y1ceR+XWMxRNgUUjfYxnBbyWmSzKTFkmODwZo2hvL76WEV3PaH&#10;601e7+3ja13MuypNZz/mW6nhoFt/ggjUhX/x273TCqZpnB/PxCMgl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MX8swgAAANwAAAAPAAAAAAAAAAAAAAAAAJgCAABkcnMvZG93&#10;bnJldi54bWxQSwUGAAAAAAQABAD1AAAAhwMAAAAA&#10;" path="m,l1692,1064,,3873,,xe" fillcolor="#fffefd" stroked="f" strokeweight="0">
                <v:stroke miterlimit="83231f" joinstyle="miter"/>
                <v:path arrowok="t" textboxrect="0,0,1692,3873"/>
              </v:shape>
              <v:shape id="Shape 100" o:spid="_x0000_s1109" style="position:absolute;left:21432;top:8074;width:2004;height:3653;visibility:visible;mso-wrap-style:square;v-text-anchor:top" coordsize="200375,365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MzRMQA&#10;AADcAAAADwAAAGRycy9kb3ducmV2LnhtbESPQWsCMRSE7wX/Q3hCL0WzWmh1axQVhHqrVvD63Dw3&#10;SzcvaxLX9d83QqHHYWa+YWaLztaiJR8qxwpGwwwEceF0xaWCw/dmMAERIrLG2jEpuFOAxbz3NMNc&#10;uxvvqN3HUiQIhxwVmBibXMpQGLIYhq4hTt7ZeYsxSV9K7fGW4LaW4yx7kxYrTgsGG1obKn72V6ug&#10;3VwqMzV1tm1W9/fj+fQS/ddVqed+t/wAEamL/+G/9qdWMH4dweNMOgJ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dzM0TEAAAA3AAAAA8AAAAAAAAAAAAAAAAAmAIAAGRycy9k&#10;b3ducmV2LnhtbFBLBQYAAAAABAAEAPUAAACJAwAAAAA=&#10;" path="m32309,r8620,l49147,r8299,l66147,,88304,2417r13938,5720l116261,13617r11119,8782l141560,33033r11280,11682l160977,55915r11038,16194l177977,80811r5640,8620l186356,98052r2498,10634l194494,117147r,11925l197394,136967r,10796l200375,156465r,8057l197394,175719r,8622l194494,192478r-2659,11441l188854,212379r-2498,8299l177977,231878r-5962,11600l163716,254435r-10876,8219l141560,273611r-8541,6205l119242,290774r-8863,5235l102242,301570r-8057,5559l,365288,,275403,40929,249200r10958,-8863l66147,231878r11038,-8460l85726,214876r5156,-8781l99502,198441r8622,-14100l110379,169920r,-7896l108124,147763r-3223,-10796l99502,129072r-5317,-9105l88304,111748r-5479,-8378l71868,92172,57446,86613,46005,80811r-8299,l24010,80811r-8782,l7332,83711,,88531,,8723,1692,8137,9991,5237,18290,2417,32309,xe" fillcolor="#fffefd" stroked="f" strokeweight="0">
                <v:stroke miterlimit="83231f" joinstyle="miter"/>
                <v:path arrowok="t" textboxrect="0,0,200375,365288"/>
              </v:shape>
              <v:shape id="Shape 101" o:spid="_x0000_s1110" style="position:absolute;left:22960;top:6955;width:1915;height:3180;visibility:visible;mso-wrap-style:square;v-text-anchor:top" coordsize="191471,3180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tzsQA&#10;AADcAAAADwAAAGRycy9kb3ducmV2LnhtbESPUWvCMBSF3wf7D+EOfJvpOpBRjaWMiRNfnNsPuDbX&#10;ptjcdE009d8bYbDHwznnO5xFOdpOXGjwrWMFL9MMBHHtdMuNgp/v1fMbCB+QNXaOScGVPJTLx4cF&#10;FtpF/qLLPjQiQdgXqMCE0BdS+tqQRT91PXHyjm6wGJIcGqkHjAluO5ln2UxabDktGOzp3VB92p+t&#10;gmpNMVvpj/zX2M1ue2h2caOjUpOnsZqDCDSG//Bf+1MryF9zuJ9JR0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nbc7EAAAA3AAAAA8AAAAAAAAAAAAAAAAAmAIAAGRycy9k&#10;b3ducmV2LnhtbFBLBQYAAAAABAAEAPUAAACJAwAAAAA=&#10;" path="m78715,l191471,224139r,65894l137370,318004,,38592,78715,xe" fillcolor="#fffefd" stroked="f" strokeweight="0">
                <v:stroke miterlimit="83231f" joinstyle="miter"/>
                <v:path arrowok="t" textboxrect="0,0,191471,318004"/>
              </v:shape>
              <v:shape id="Shape 102" o:spid="_x0000_s1111" style="position:absolute;left:23879;top:6474;width:996;height:1067;visibility:visible;mso-wrap-style:square;v-text-anchor:top" coordsize="99623,1066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g4IMYA&#10;AADcAAAADwAAAGRycy9kb3ducmV2LnhtbESPQWvCQBSE7wX/w/IK3uqmEVqJrhIDxVJLwdjeH9ln&#10;Nph9m2ZXjf31bqHQ4zAz3zCL1WBbcabeN44VPE4SEMSV0w3XCj73Lw8zED4ga2wdk4IreVgtR3cL&#10;zLS78I7OZahFhLDPUIEJocuk9JUhi37iOuLoHVxvMUTZ11L3eIlw28o0SZ6kxYbjgsGOCkPVsTxZ&#10;BcU636Vfh+/y7f2a/2xMcXre6g+lxvdDPgcRaAj/4b/2q1aQTqfweyYeAbm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tg4IMYAAADcAAAADwAAAAAAAAAAAAAAAACYAgAAZHJz&#10;L2Rvd25yZXYueG1sUEsFBgAAAAAEAAQA9QAAAIsDAAAAAA==&#10;" path="m99623,r,80721l28279,106681,,36829,99623,xe" fillcolor="#fffefd" stroked="f" strokeweight="0">
                <v:stroke miterlimit="83231f" joinstyle="miter"/>
                <v:path arrowok="t" textboxrect="0,0,99623,106681"/>
              </v:shape>
              <v:shape id="Shape 103" o:spid="_x0000_s1112" style="position:absolute;left:30178;top:67697;width:2622;height:3219;visibility:visible;mso-wrap-style:square;v-text-anchor:top" coordsize="262251,3218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fV6MIA&#10;AADcAAAADwAAAGRycy9kb3ducmV2LnhtbESPUWsCMRCE3wv9D2ELvtVcrehxNYoIlr6J2h+wXLaX&#10;a283xyV68d83QqGPw8x8w6w2iTt1pSG0Xgy8TAtQJLW3rTQGPs/75xJUiCgWOy9k4EYBNuvHhxVW&#10;1o9ypOspNipDJFRowMXYV1qH2hFjmPqeJHtffmCMWQ6NtgOOGc6dnhXFQjO2khcc9rRzVP+cLmyA&#10;i+/3Mi0jcygvc78d0+G8dMZMntL2DVSkFP/Df+0Pa2D2Oof7mXwE9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d9XowgAAANwAAAAPAAAAAAAAAAAAAAAAAJgCAABkcnMvZG93&#10;bnJldi54bWxQSwUGAAAAAAQABAD1AAAAhwMAAAAA&#10;" path="m61394,r58654,11361l262251,188893r,132997l120048,142446r-5963,8701l80649,319215,,301650,61394,xe" fillcolor="#fffefd" stroked="f" strokeweight="0">
                <v:stroke miterlimit="83231f" joinstyle="miter"/>
                <v:path arrowok="t" textboxrect="0,0,262251,321890"/>
              </v:shape>
              <v:shape id="Shape 104" o:spid="_x0000_s1113" style="position:absolute;left:26458;top:66771;width:3884;height:3836;visibility:visible;mso-wrap-style:square;v-text-anchor:top" coordsize="388422,3835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BsccA&#10;AADcAAAADwAAAGRycy9kb3ducmV2LnhtbESPX2vCMBTF3wd+h3AF32a6SkU6o2yDiTCmqGOwt0tz&#10;13RrbmqTabtPvwwEHw/nz48zX3a2FidqfeVYwd04AUFcOF1xqeDt8Hw7A+EDssbaMSnoycNyMbiZ&#10;Y67dmXd02odSxBH2OSowITS5lL4wZNGPXUMcvU/XWgxRtqXULZ7juK1lmiRTabHiSDDY0JOh4nv/&#10;YyPXvG7fj7PJpk8fe1p9fRyy7OVXqdGwe7gHEagL1/ClvdYK0kkG/2fiEZ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vzwbHHAAAA3AAAAA8AAAAAAAAAAAAAAAAAmAIAAGRy&#10;cy9kb3ducmV2LnhtbFBLBQYAAAAABAAEAPUAAACMAwAAAAA=&#10;" path="m80810,l388422,84436r-19739,67032l150986,92652r-11683,39319l265233,168065r-16840,70095l120369,201905r-14179,47374l329446,310431r-18934,73156l,299312,80810,xe" fillcolor="#fffefd" stroked="f" strokeweight="0">
                <v:stroke miterlimit="83231f" joinstyle="miter"/>
                <v:path arrowok="t" textboxrect="0,0,388422,383587"/>
              </v:shape>
              <v:shape id="Shape 105" o:spid="_x0000_s1114" style="position:absolute;left:24875;top:65748;width:1969;height:3430;visibility:visible;mso-wrap-style:square;v-text-anchor:top" coordsize="196870,3430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MGT8cA&#10;AADcAAAADwAAAGRycy9kb3ducmV2LnhtbESPQWvCQBSE74L/YXmCt7ox2lBSV5FQQQ9CtRU8vmZf&#10;k9Ts2zS7auyv7xYKHoeZ+YaZLTpTiwu1rrKsYDyKQBDnVldcKHh/Wz08gXAeWWNtmRTcyMFi3u/N&#10;MNX2yju67H0hAoRdigpK75tUSpeXZNCNbEMcvE/bGvRBtoXULV4D3NQyjqJEGqw4LJTYUFZSftqf&#10;jYLt4WeTPL5Mpufb6avZfbxmx/g7U2o46JbPIDx1/h7+b6+1gniSwN+ZcATk/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oTBk/HAAAA3AAAAA8AAAAAAAAAAAAAAAAAmAIAAGRy&#10;cy9kb3ducmV2LnhtbFBLBQYAAAAABAAEAPUAAACMAwAAAAA=&#10;" path="m,l82543,35375r8621,3062l99301,44237r8379,2418l116221,52616r7976,5237l138377,65991r13858,11763l163434,88470r3062,9105l177292,108532r3384,8539l188813,127948r2578,8379l191391,144626r5479,13778l196870,167267r,14019l196870,189664r,7815l193889,211982r-2498,7735l188813,228498r-2739,8380l183012,245176r-5720,8621l174634,265479r-5399,8138l163434,281915r-5156,8541l149657,295854r-5560,8379l135879,309792r-8459,5076l113159,326469r-8379,2499l93500,334930r-8137,2497l76661,337427r-8620,3062l60306,340489r-11763,2578l35088,340489r-13938,l12609,337427,,335268,,252069r4391,1728l15591,253797r10715,2497l35088,256294r8460,l51766,256294r8540,-2497l70941,245176,82543,234300r5398,-8540l93500,217299r5801,-8460l101557,197479r3223,-7815l107680,181286r,-8300l107680,158404r-6123,-11200l99301,139067,91164,127948,79723,117071r-8782,-3624l62723,108532,51766,102329,,80478,,xe" fillcolor="#fffefd" stroked="f" strokeweight="0">
                <v:stroke miterlimit="83231f" joinstyle="miter"/>
                <v:path arrowok="t" textboxrect="0,0,196870,343067"/>
              </v:shape>
              <v:shape id="Shape 106" o:spid="_x0000_s1115" style="position:absolute;left:24875;top:9196;width:263;height:659;visibility:visible;mso-wrap-style:square;v-text-anchor:top" coordsize="26306,658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RO9cMA&#10;AADcAAAADwAAAGRycy9kb3ducmV2LnhtbESPT2vCQBTE7wW/w/IK3upGC6lNXUWkwVz9g+dH9jUb&#10;zL4N2TWJfvpuQehxmJnfMKvNaBvRU+drxwrmswQEcel0zZWC8yl/W4LwAVlj45gU3MnDZj15WWGm&#10;3cAH6o+hEhHCPkMFJoQ2k9KXhiz6mWuJo/fjOoshyq6SusMhwm0jF0mSSos1xwWDLe0MldfjzSrI&#10;t983OqXj9VFQs6/nl8/clFqp6eu4/QIRaAz/4We70AoW7x/wdyYeAb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rRO9cMAAADcAAAADwAAAAAAAAAAAAAAAACYAgAAZHJzL2Rv&#10;d25yZXYueG1sUEsFBgAAAAAEAAQA9QAAAIgDAAAAAA==&#10;" path="m,l26306,52292,,65893,,xe" fillcolor="#fffefd" stroked="f" strokeweight="0">
                <v:stroke miterlimit="83231f" joinstyle="miter"/>
                <v:path arrowok="t" textboxrect="0,0,26306,65893"/>
              </v:shape>
              <v:shape id="Shape 107" o:spid="_x0000_s1116" style="position:absolute;left:24875;top:5610;width:2611;height:3691;visibility:visible;mso-wrap-style:square;v-text-anchor:top" coordsize="261083,3690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O9M8EA&#10;AADcAAAADwAAAGRycy9kb3ducmV2LnhtbERPz2vCMBS+C/4P4Qm7aWoHItUoW3GbeFN3mLdH82yL&#10;zUtpsrT+9+YgePz4fq+3g2lEoM7VlhXMZwkI4sLqmksFv+ev6RKE88gaG8uk4E4OtpvxaI2Ztj0f&#10;KZx8KWIIuwwVVN63mZSuqMigm9mWOHJX2xn0EXal1B32Mdw0Mk2ShTRYc2yosKW8ouJ2+jcKvvOf&#10;xd8hUF5ejv2BPnchlUNQ6m0yfKxAeBr8S/x077WC9D2ujWfiEZC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GTvTPBAAAA3AAAAA8AAAAAAAAAAAAAAAAAmAIAAGRycy9kb3du&#10;cmV2LnhtbFBLBQYAAAAABAAEAPUAAACGAwAAAAA=&#10;" path="m233609,r27474,69851l135879,117145r80247,221405l132898,369084,51766,148245,,167081,,86360,233609,xe" fillcolor="#fffefd" stroked="f" strokeweight="0">
                <v:stroke miterlimit="83231f" joinstyle="miter"/>
                <v:path arrowok="t" textboxrect="0,0,261083,369084"/>
              </v:shape>
              <v:shape id="Shape 108" o:spid="_x0000_s1117" style="position:absolute;left:27321;top:4722;width:3917;height:3825;visibility:visible;mso-wrap-style:square;v-text-anchor:top" coordsize="391725,3824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04MUA&#10;AADcAAAADwAAAGRycy9kb3ducmV2LnhtbESPS2sCMRSF94X+h3AFN6VmqtjHaJRWEFx046vr28l1&#10;Mji5GZLojP56UxC6PJzHx5nOO1uLM/lQOVbwMshAEBdOV1wq2G2Xz+8gQkTWWDsmBRcKMJ89Pkwx&#10;167lNZ03sRRphEOOCkyMTS5lKAxZDAPXECfv4LzFmKQvpfbYpnFby2GWvUqLFSeCwYYWhorj5mQT&#10;tzP7/c/TVV9Xh6+2+h77y/HtV6l+r/ucgIjUxf/wvb3SCoajD/g7k46AnN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HTgxQAAANwAAAAPAAAAAAAAAAAAAAAAAJgCAABkcnMv&#10;ZG93bnJldi54bWxQSwUGAAAAAAQABAD1AAAAigMAAAAA&#10;" path="m307692,r19659,69531l106834,127541r10957,39558l246057,133826r19417,70094l136725,237034r11682,46972l372147,223257r19578,75413l84033,382460,,83712,307692,xe" fillcolor="#fffefd" stroked="f" strokeweight="0">
                <v:stroke miterlimit="83231f" joinstyle="miter"/>
                <v:path arrowok="t" textboxrect="0,0,391725,382460"/>
              </v:shape>
              <v:shape id="Shape 109" o:spid="_x0000_s1118" style="position:absolute;left:30984;top:4334;width:1816;height:3344;visibility:visible;mso-wrap-style:square;v-text-anchor:top" coordsize="181602,3344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GJ5MEA&#10;AADcAAAADwAAAGRycy9kb3ducmV2LnhtbERPy4rCMBTdD/gP4QruxlSRYahGUVHoZtBRQdxdmtsH&#10;Jjelidrx6ycLweXhvGeLzhpxp9bXjhWMhgkI4tzpmksFp+P28xuED8gajWNS8EceFvPexwxT7R78&#10;S/dDKEUMYZ+igiqEJpXS5xVZ9EPXEEeucK3FEGFbSt3iI4ZbI8dJ8iUt1hwbKmxoXVF+PdysgrOZ&#10;hJ88u6xstt88G5MUxV7ulBr0u+UURKAuvMUvd6YVjCdxfjwTj4Cc/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7xieTBAAAA3AAAAA8AAAAAAAAAAAAAAAAAmAIAAGRycy9kb3du&#10;cmV2LnhtbFBLBQYAAAAABAAEAPUAAACGAwAAAAA=&#10;" path="m181602,r,72705l100792,85928r8299,58573l181602,132900r,82678l167422,205974r-47294,8864l139867,320705,50597,334482,,30094,181602,xe" fillcolor="#fffefd" stroked="f" strokeweight="0">
                <v:stroke miterlimit="83231f" joinstyle="miter"/>
                <v:path arrowok="t" textboxrect="0,0,181602,334482"/>
              </v:shape>
              <v:shape id="Shape 110" o:spid="_x0000_s1119" style="position:absolute;left:35741;top:69977;width:1117;height:1609;visibility:visible;mso-wrap-style:square;v-text-anchor:top" coordsize="111709,1609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RoS8UA&#10;AADcAAAADwAAAGRycy9kb3ducmV2LnhtbESPT2sCMRTE74LfITzBm2YVqXZrlFIq2IMH1/47PpLn&#10;7uLmZZtEXb99UxB6HGbmN8xy3dlGXMiH2rGCyTgDQaydqblU8H7YjBYgQkQ22DgmBTcKsF71e0vM&#10;jbvyni5FLEWCcMhRQRVjm0sZdEUWw9i1xMk7Om8xJulLaTxeE9w2cpplD9JizWmhwpZeKtKn4mwV&#10;FIvt6+PHzB7evjefO61/5vjVeaWGg+75CUSkLv6H7+2tUTCdTeD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FGhLxQAAANwAAAAPAAAAAAAAAAAAAAAAAJgCAABkcnMv&#10;ZG93bnJldi54bWxQSwUGAAAAAAQABAD1AAAAigMAAAAA&#10;" path="m111709,r,160910l,160910,,113293,111709,xe" fillcolor="#fffefd" stroked="f" strokeweight="0">
                <v:stroke miterlimit="83231f" joinstyle="miter"/>
                <v:path arrowok="t" textboxrect="0,0,111709,160910"/>
              </v:shape>
              <v:shape id="Shape 1206" o:spid="_x0000_s1120" style="position:absolute;left:35965;top:68484;width:893;height:725;visibility:visible;mso-wrap-style:square;v-text-anchor:top" coordsize="89310,725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v0pcIA&#10;AADcAAAADwAAAGRycy9kb3ducmV2LnhtbESP3YrCMBSE7wXfIRzBO00tIks1ioqCeCP+PMCxObbV&#10;5qQ0qa1vbxYW9nKYmW+YxaozpXhT7QrLCibjCARxanXBmYLbdT/6AeE8ssbSMin4kIPVst9bYKJt&#10;y2d6X3wmAoRdggpy76tESpfmZNCNbUUcvIetDfog60zqGtsAN6WMo2gmDRYcFnKsaJtT+ro0RsHu&#10;lZ3bqWk20alJn/u7tea4PSg1HHTrOQhPnf8P/7UPWkE8jeH3TDgCcvk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S/SlwgAAANwAAAAPAAAAAAAAAAAAAAAAAJgCAABkcnMvZG93&#10;bnJldi54bWxQSwUGAAAAAAQABAD1AAAAhwMAAAAA&#10;" path="m,l89310,r,72512l,72512,,e" fillcolor="#fffefd" stroked="f" strokeweight="0">
                <v:stroke miterlimit="83231f" joinstyle="miter"/>
                <v:path arrowok="t" textboxrect="0,0,89310,72512"/>
              </v:shape>
              <v:shape id="Shape 112" o:spid="_x0000_s1121" style="position:absolute;left:34538;top:68427;width:1172;height:3159;visibility:visible;mso-wrap-style:square;v-text-anchor:top" coordsize="117228,315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qZ7sQA&#10;AADcAAAADwAAAGRycy9kb3ducmV2LnhtbESPQWvCQBSE7wX/w/KE3pqNsS0hzSoSbPGqLfT6yL4m&#10;0ezbuLuN8d+7BaHHYWa+Ycr1ZHoxkvOdZQWLJAVBXFvdcaPg6/P9KQfhA7LG3jIpuJKH9Wr2UGKh&#10;7YX3NB5CIyKEfYEK2hCGQkpft2TQJ3Ygjt6PdQZDlK6R2uElwk0vszR9lQY7jgstDlS1VJ8Ov0bB&#10;hsdtPn7n9Tn/eFkcB3e1y75S6nE+bd5ABJrCf/je3mkF2fMS/s7EIyB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ame7EAAAA3AAAAA8AAAAAAAAAAAAAAAAAmAIAAGRycy9k&#10;b3ducmV2LnhtbFBLBQYAAAAABAAEAPUAAACJAwAAAAA=&#10;" path="m28360,r88868,8782l89593,315911,,306806,28360,xe" fillcolor="#fffefd" stroked="f" strokeweight="0">
                <v:stroke miterlimit="83231f" joinstyle="miter"/>
                <v:path arrowok="t" textboxrect="0,0,117228,315911"/>
              </v:shape>
              <v:shape id="Shape 113" o:spid="_x0000_s1122" style="position:absolute;left:32800;top:68228;width:1540;height:3217;visibility:visible;mso-wrap-style:square;v-text-anchor:top" coordsize="153968,3217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lXwMMA&#10;AADcAAAADwAAAGRycy9kb3ducmV2LnhtbESPQYvCMBSE78L+h/AW9qapIuJWo8iK4sGL1cMen82z&#10;LW1eSpK13X9vBMHjMDPfMMt1bxpxJ+crywrGowQEcW51xYWCy3k3nIPwAVljY5kU/JOH9epjsMRU&#10;245PdM9CISKEfYoKyhDaVEqfl2TQj2xLHL2bdQZDlK6Q2mEX4aaRkySZSYMVx4USW/opKa+zP6Mg&#10;m9fX/Sl837rt70HWW3dMMPdKfX32mwWIQH14h1/tg1YwmU7heSYeAb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WlXwMMAAADcAAAADwAAAAAAAAAAAAAAAACYAgAAZHJzL2Rv&#10;d25yZXYueG1sUEsFBgAAAAAEAAQA9QAAAIgDAAAAAA==&#10;" path="m73157,r80811,17483l92493,321711,30697,307611,,268875,,135878r25460,31785l33678,173383r5479,-8619l73157,xe" fillcolor="#fffefd" stroked="f" strokeweight="0">
                <v:stroke miterlimit="83231f" joinstyle="miter"/>
                <v:path arrowok="t" textboxrect="0,0,153968,321711"/>
              </v:shape>
              <v:shape id="Shape 114" o:spid="_x0000_s1123" style="position:absolute;left:34901;top:67361;width:867;height:950;visibility:visible;mso-wrap-style:square;v-text-anchor:top" coordsize="86773,94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u9q8UA&#10;AADcAAAADwAAAGRycy9kb3ducmV2LnhtbESPQU8CMRSE7yb+h+aZeJNWgsasFEIwgBcOu2q8vmyf&#10;uyvb16WtUP49JTHhOJmZbzLTebK9OJAPnWMNjyMFgrh2puNGw+fH6uEFRIjIBnvHpOFEAeaz25sp&#10;FsYduaRDFRuRIRwK1NDGOBRShroli2HkBuLs/ThvMWbpG2k8HjPc9nKs1LO02HFeaHGgZUv1rvqz&#10;Gpb7euu/y+H3Ta3LapM26istdlrf36XFK4hIKV7D/+13o2E8eYLLmXwE5OwM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G72rxQAAANwAAAAPAAAAAAAAAAAAAAAAAJgCAABkcnMv&#10;ZG93bnJldi54bWxQSwUGAAAAAAQABAD1AAAAigMAAAAA&#10;" path="m8299,l86773,5962,80972,94990,,86692,8299,xe" fillcolor="#fffefd" stroked="f" strokeweight="0">
                <v:stroke miterlimit="83231f" joinstyle="miter"/>
                <v:path arrowok="t" textboxrect="0,0,86773,94990"/>
              </v:shape>
              <v:shape id="Shape 115" o:spid="_x0000_s1124" style="position:absolute;left:32800;top:3968;width:4058;height:3316;visibility:visible;mso-wrap-style:square;v-text-anchor:top" coordsize="405785,3316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rHfMUA&#10;AADcAAAADwAAAGRycy9kb3ducmV2LnhtbESPQUsDMRSE70L/Q3iCN5vtUqqsTYsUpfWitPbg8bF5&#10;3SzdvCyb123890YQPA4z8w2zXCffqZGG2AY2MJsWoIjrYFtuDBw/X+8fQUVBttgFJgPfFGG9mtws&#10;sbLhynsaD9KoDOFYoQEn0ldax9qRxzgNPXH2TmHwKFkOjbYDXjPcd7osioX22HJecNjTxlF9Ply8&#10;gV16e/mQ+ey9d/sybb9GSQ9Ha8zdbXp+AiWU5D/8195ZA+V8Ab9n8hHQ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6sd8xQAAANwAAAAPAAAAAAAAAAAAAAAAAJgCAABkcnMv&#10;ZG93bnJldi54bWxQSwUGAAAAAAQABAD1AAAAigMAAAAA&#10;" path="m405785,r,73410l327352,75396r,55109l405785,130505r,100451l375048,202937r-47696,l327352,312429r-86290,l117389,331604,,252098,,169420,64455,159108r8702,-3627l80811,153385r,-8458l75654,108268r-2497,-8218l61474,100050r-5398,l,109225,,36520,73157,24397r7654,l89512,21495r8218,l106351,24397r8541,l126171,27618r10555,7977l148569,43974r5399,14503l159607,71851r10796,73076l170403,153385r,7897l170403,175542r-2578,11039l159607,197700r-8218,11521l142929,211960r-11682,5560l122868,220419r-7976,2338l106351,222757r131488,81133l237839,1998,405785,xe" fillcolor="#fffefd" stroked="f" strokeweight="0">
                <v:stroke miterlimit="83231f" joinstyle="miter"/>
                <v:path arrowok="t" textboxrect="0,0,405785,331604"/>
              </v:shape>
              <v:shape id="Shape 116" o:spid="_x0000_s1125" style="position:absolute;left:36858;top:68484;width:2215;height:3102;visibility:visible;mso-wrap-style:square;v-text-anchor:top" coordsize="221443,310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QTOcYA&#10;AADcAAAADwAAAGRycy9kb3ducmV2LnhtbESPW2vCQBSE3wv+h+UU+tZsDGoldSOltOCDQr1C3w7Z&#10;01zMnk2zq8Z/7wqFPg4z8w0zm/emEWfqXGVZwTCKQRDnVldcKNhtP5+nIJxH1thYJgVXcjDPBg8z&#10;TLW98JrOG1+IAGGXooLS+zaV0uUlGXSRbYmD92M7gz7IrpC6w0uAm0YmcTyRBisOCyW29F5Sftyc&#10;jIKvVT3+HS2HtZ/uk4P+jvGjmqBST4/92ysIT73/D/+1F1pBMnqB+5lwBGR2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KQTOcYAAADcAAAADwAAAAAAAAAAAAAAAACYAgAAZHJz&#10;L2Rvd25yZXYueG1sUEsFBgAAAAAEAAQA9QAAAIsDAAAAAA==&#10;" path="m,l221443,r,44635l33717,231958r187726,2497l221443,310190,,310190,,149280,75694,72512,,72512,,xe" fillcolor="#fffefd" stroked="f" strokeweight="0">
                <v:stroke miterlimit="83231f" joinstyle="miter"/>
                <v:path arrowok="t" textboxrect="0,0,221443,310190"/>
              </v:shape>
              <v:shape id="Shape 117" o:spid="_x0000_s1126" style="position:absolute;left:36858;top:3958;width:3453;height:3135;visibility:visible;mso-wrap-style:square;v-text-anchor:top" coordsize="345238,3134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zHycIA&#10;AADcAAAADwAAAGRycy9kb3ducmV2LnhtbERPy4rCMBTdD/gP4QruxlSRUapRiiAzIOPgA9xem2tb&#10;bW5KE231681iwOXhvGeL1pTiTrUrLCsY9CMQxKnVBWcKDvvV5wSE88gaS8uk4EEOFvPOxwxjbRve&#10;0n3nMxFC2MWoIPe+iqV0aU4GXd9WxIE729qgD7DOpK6xCeGmlMMo+pIGCw4NOVa0zCm97m5GQdMM&#10;vpenbZRcnsfNr5PJev83HivV67bJFISn1r/F/+4frWA4CmvDmXAE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jMfJwgAAANwAAAAPAAAAAAAAAAAAAAAAAJgCAABkcnMvZG93&#10;bnJldi54bWxQSwUGAAAAAAQABAD1AAAAhwMAAAAA&#10;" path="m89391,r8138,3061l106311,3061r8782,l123069,5962r10796,2820l142405,14422r9023,8136l159566,33918r4995,11119l164561,53497r,8057l167542,137370r-2981,14019l164561,160171r-4995,10553l151428,182085r-9023,8620l128467,195862r-13374,5882l101073,204000r-11682,l153927,260801,324249,11199r20989,1567l345238,115180r-43225,66905l345238,184865r,74588l254396,252422r-38996,61071l204282,311155r-117469,l,232019,,131569r61594,l69652,131569r8781,-2417l78433,120369r,-36336l78433,76459r-8781,l61594,72915,,74474,,1063,89391,xe" fillcolor="#fffefd" stroked="f" strokeweight="0">
                <v:stroke miterlimit="83231f" joinstyle="miter"/>
                <v:path arrowok="t" textboxrect="0,0,345238,313493"/>
              </v:shape>
              <v:shape id="Shape 118" o:spid="_x0000_s1127" style="position:absolute;left:41411;top:67615;width:3918;height:3610;visibility:visible;mso-wrap-style:square;v-text-anchor:top" coordsize="391725,3610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obFsUA&#10;AADcAAAADwAAAGRycy9kb3ducmV2LnhtbESPUWvCMBSF34X9h3AHe7OpMsRVo5QxQYY+zO0H3CXX&#10;trO5KUlm6369EQY+Hs453+Es14NtxZl8aBwrmGQ5CGLtTMOVgq/PzXgOIkRkg61jUnChAOvVw2iJ&#10;hXE9f9D5ECuRIBwKVFDH2BVSBl2TxZC5jjh5R+ctxiR9JY3HPsFtK6d5PpMWG04LNXb0WpM+HX6t&#10;gv2bx/dLWf787br99/bUzzcTrZV6ehzKBYhIQ7yH/9tbo2D6/AK3M+kIyN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hsWxQAAANwAAAAPAAAAAAAAAAAAAAAAAJgCAABkcnMv&#10;ZG93bnJldi54bWxQSwUGAAAAAAQABAD1AAAAigMAAAAA&#10;" path="m341611,r47697,225996l389308,234615r2417,11522l391725,254355r,8218l389308,271515r-2981,14181l377867,296895r-10877,7654l358531,307611r-8298,5559l341611,315909r-8299,2901l322275,318810,142928,354985r-8621,2658l123914,357643r-8862,3385l106914,361028r-8621,-3385l90317,357643,78876,352809,67435,340806,59379,329767r-2820,-8459l53900,313170r-3706,-8621l48583,293672,,67032,90317,50113r43990,229299l299393,246137,255241,16838,341611,xe" fillcolor="#fffefd" stroked="f" strokeweight="0">
                <v:stroke miterlimit="83231f" joinstyle="miter"/>
                <v:path arrowok="t" textboxrect="0,0,391725,361028"/>
              </v:shape>
              <v:shape id="Shape 119" o:spid="_x0000_s1128" style="position:absolute;left:42086;top:66941;width:922;height:980;visibility:visible;mso-wrap-style:square;v-text-anchor:top" coordsize="92252,979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uNcHcEA&#10;AADcAAAADwAAAGRycy9kb3ducmV2LnhtbERPy2oCMRTdF/yHcAU3RTNVFBmNIgVBuqsvdHeZXCej&#10;k5shieP075tFocvDeS/Xna1FSz5UjhV8jDIQxIXTFZcKjoftcA4iRGSNtWNS8EMB1qve2xJz7V78&#10;Te0+liKFcMhRgYmxyaUMhSGLYeQa4sTdnLcYE/Sl1B5fKdzWcpxlM2mx4tRgsKFPQ8Vj/7QKusuj&#10;PnyZ88m/42QynV3v7cXflRr0u80CRKQu/ov/3DutYDxN89OZdATk6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bjXB3BAAAA3AAAAA8AAAAAAAAAAAAAAAAAmAIAAGRycy9kb3du&#10;cmV2LnhtbFBLBQYAAAAABAAEAPUAAACGAwAAAAA=&#10;" path="m75493,l92252,81535,16839,97972,,13938,75493,xe" fillcolor="#fffefd" stroked="f" strokeweight="0">
                <v:stroke miterlimit="83231f" joinstyle="miter"/>
                <v:path arrowok="t" textboxrect="0,0,92252,97972"/>
              </v:shape>
              <v:shape id="Shape 120" o:spid="_x0000_s1129" style="position:absolute;left:42981;top:66751;width:951;height:971;visibility:visible;mso-wrap-style:square;v-text-anchor:top" coordsize="95152,97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DhKMIA&#10;AADcAAAADwAAAGRycy9kb3ducmV2LnhtbESPW4vCMBSE3wX/QzjCvmmq4IVqFHEpCAtCvbwfm9ML&#10;NielyWr990YQfBxm5htmtelMLe7UusqygvEoAkGcWV1xoeB8SoYLEM4ja6wtk4InOdis+70Vxto+&#10;OKX70RciQNjFqKD0vomldFlJBt3INsTBy21r0AfZFlK3+AhwU8tJFM2kwYrDQokN7UrKbsd/oyDN&#10;F5d0NnVzPOR6n9zyv99nclXqZ9BtlyA8df4b/rT3WsFkOob3mXAE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oOEowgAAANwAAAAPAAAAAAAAAAAAAAAAAJgCAABkcnMvZG93&#10;bnJldi54bWxQSwUGAAAAAAQABAD1AAAAhwMAAAAA&#10;" path="m78233,l95152,83227,17081,97166,,16758,78233,xe" fillcolor="#fffefd" stroked="f" strokeweight="0">
                <v:stroke miterlimit="83231f" joinstyle="miter"/>
                <v:path arrowok="t" textboxrect="0,0,95152,97166"/>
              </v:shape>
              <v:shape id="Shape 121" o:spid="_x0000_s1130" style="position:absolute;left:45329;top:66498;width:4370;height:4054;visibility:visible;mso-wrap-style:square;v-text-anchor:top" coordsize="437006,405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U4YsMA&#10;AADcAAAADwAAAGRycy9kb3ducmV2LnhtbESPS4sCMRCE78L+h9ALexHNGPA1GkUWFrz6uHhrJu1k&#10;cNIZJ1Fn99dvBMFjUVVfUct152pxpzZUnjWMhhkI4sKbiksNx8PPYAYiRGSDtWfS8EsB1quP3hJz&#10;4x+8o/s+liJBOOSowcbY5FKGwpLDMPQNcfLOvnUYk2xLaVp8JLirpcqyiXRYcVqw2NC3peKyvzkN&#10;p0M2HY03FuuTU9v+n7mqy3yi9ddnt1mAiNTFd/jV3hoNaqzgeSYdAb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kU4YsMAAADcAAAADwAAAAAAAAAAAAAAAACYAgAAZHJzL2Rv&#10;d25yZXYueG1sUEsFBgAAAAAEAAQA9QAAAIgDAAAAAA==&#10;" path="m344351,r92655,295687l377949,315668,120692,206901r,8540l170483,380447,92574,405422,,108526,59218,89351,304953,192881r8943,2498l316152,187080r,-2417l265958,25298,344351,xe" fillcolor="#fffefd" stroked="f" strokeweight="0">
                <v:stroke miterlimit="83231f" joinstyle="miter"/>
                <v:path arrowok="t" textboxrect="0,0,437006,405422"/>
              </v:shape>
              <v:shape id="Shape 122" o:spid="_x0000_s1131" style="position:absolute;left:49164;top:65658;width:2350;height:3494;visibility:visible;mso-wrap-style:square;v-text-anchor:top" coordsize="235020,3494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rETscA&#10;AADcAAAADwAAAGRycy9kb3ducmV2LnhtbESP3WrCQBSE7wXfYTlC73SjpUFSVxEh+EMpVAvt5TF7&#10;TILZszG7Jmmfvlso9HKYmW+Yxao3lWipcaVlBdNJBII4s7rkXMH7KR3PQTiPrLGyTAq+yMFqORws&#10;MNG24zdqjz4XAcIuQQWF93UipcsKMugmtiYO3sU2Bn2QTS51g12Am0rOoiiWBksOCwXWtCkoux7v&#10;RsH5Iz6U6b3b+ttL+6q/P+NLukelHkb9+hmEp97/h//aO61g9vQIv2fCEZD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IaxE7HAAAA3AAAAA8AAAAAAAAAAAAAAAAAmAIAAGRy&#10;cy9kb3ducmV2LnhtbFBLBQYAAAAABAAEAPUAAACMAwAAAAA=&#10;" path="m156384,r78636,51177l235020,155454,97890,66791,200938,313172r-83630,36255l,61554,80971,27555r6043,8621l156384,xe" fillcolor="#fffefd" stroked="f" strokeweight="0">
                <v:stroke miterlimit="83231f" joinstyle="miter"/>
                <v:path arrowok="t" textboxrect="0,0,235020,349427"/>
              </v:shape>
              <v:shape id="Shape 123" o:spid="_x0000_s1132" style="position:absolute;left:48802;top:64954;width:1060;height:1124;visibility:visible;mso-wrap-style:square;v-text-anchor:top" coordsize="106028,1123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jF3MgA&#10;AADcAAAADwAAAGRycy9kb3ducmV2LnhtbESPQWvCQBSE70L/w/IKXopuKm3R6Cqt0CIIUjXSentk&#10;X7Mh2bcxu9X033cLBY/DzHzDzBadrcWZWl86VnA/TEAQ506XXCjI9q+DMQgfkDXWjknBD3lYzG96&#10;M0y1u/CWzrtQiAhhn6ICE0KTSulzQxb90DXE0ftyrcUQZVtI3eIlwm0tR0nyJC2WHBcMNrQ0lFe7&#10;b6ugmhwyNsvuPVTm7eNzfbrLXo4bpfq33fMURKAuXMP/7ZVWMHp8gL8z8QjI+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RqMXcyAAAANwAAAAPAAAAAAAAAAAAAAAAAJgCAABk&#10;cnMvZG93bnJldi54bWxQSwUGAAAAAAQABAD1AAAAjQMAAAAA&#10;" path="m72673,r33355,81697l33275,112394,,31100,72673,xe" fillcolor="#fffefd" stroked="f" strokeweight="0">
                <v:stroke miterlimit="83231f" joinstyle="miter"/>
                <v:path arrowok="t" textboxrect="0,0,106028,112394"/>
              </v:shape>
              <v:shape id="Shape 124" o:spid="_x0000_s1133" style="position:absolute;left:46254;top:5301;width:5260;height:4321;visibility:visible;mso-wrap-style:square;v-text-anchor:top" coordsize="525954,43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HJMcMA&#10;AADcAAAADwAAAGRycy9kb3ducmV2LnhtbESP3YrCMBSE7xf2HcJZ8G5NFepq1yiLInintj7AoTn2&#10;x+akNKnWtzeCsJfDzHzDLNeDacSNOldZVjAZRyCIc6srLhScs933HITzyBoby6TgQQ7Wq8+PJSba&#10;3vlEt9QXIkDYJaig9L5NpHR5SQbd2LbEwbvYzqAPsiuk7vAe4KaR0yiaSYMVh4USW9qUlF/T3iio&#10;+8nPtY63Ofeb2eJwPGWLOs2UGn0Nf78gPA3+P/xu77WCaRzD60w4AnL1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ZHJMcMAAADcAAAADwAAAAAAAAAAAAAAAACYAgAAZHJzL2Rv&#10;d25yZXYueG1sUEsFBgAAAAAEAAQA9QAAAIgDAAAAAA==&#10;" path="m98455,l400507,100791r-22559,69855l162185,97650r-13616,39398l274257,179185r-24977,67115l125930,204000r-16839,44876l327432,324611r-8380,22237l525954,209069r,93722l486958,330252r38996,19619l525954,432093,416622,377224r-58252,42862l304873,391564,,293996,98455,xe" fillcolor="#fffefd" stroked="f" strokeweight="0">
                <v:stroke miterlimit="83231f" joinstyle="miter"/>
                <v:path arrowok="t" textboxrect="0,0,525954,432093"/>
              </v:shape>
              <v:shape id="Shape 125" o:spid="_x0000_s1134" style="position:absolute;left:40311;top:4085;width:6194;height:4070;visibility:visible;mso-wrap-style:square;v-text-anchor:top" coordsize="619452,4069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pIsQA&#10;AADcAAAADwAAAGRycy9kb3ducmV2LnhtbESPzWrDMBCE74W8g9hAb40cQ0NwowTnx24vPTTtAyzW&#10;Vja1VkZSHOfto0Khx2FmvmE2u8n2YiQfOscKlosMBHHjdMdGwddn9bQGESKyxt4xKbhRgN129rDB&#10;Qrsrf9B4jkYkCIcCFbQxDoWUoWnJYli4gTh5385bjEl6I7XHa4LbXuZZtpIWO04LLQ50aKn5OV+s&#10;govnva2aYKb6/VTT+mhex1Op1ON8Kl9ARJrif/iv/aYV5M8r+D2TjoD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qSLEAAAA3AAAAA8AAAAAAAAAAAAAAAAAmAIAAGRycy9k&#10;b3ducmV2LnhtbFBLBQYAAAAABAAEAPUAAACJAwAAAAA=&#10;" path="m,l57726,4312,197272,306365,269784,18574r59137,13697l487964,250452r5479,8137l499405,250452r,-8541l538884,85123r80568,19177l547263,406996,485547,390157,320220,166256r-5479,8622l275343,339802,205973,323285r-98696,-3384l76741,252627,,246687,,172098r43225,2780l7371,91004,,102413,,xe" fillcolor="#fffefd" stroked="f" strokeweight="0">
                <v:stroke miterlimit="83231f" joinstyle="miter"/>
                <v:path arrowok="t" textboxrect="0,0,619452,406996"/>
              </v:shape>
              <v:shape id="Shape 126" o:spid="_x0000_s1135" style="position:absolute;left:51514;top:62526;width:6204;height:5536;visibility:visible;mso-wrap-style:square;v-text-anchor:top" coordsize="620379,5535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zewcQA&#10;AADcAAAADwAAAGRycy9kb3ducmV2LnhtbESP0WrCQBRE3wv+w3KFvtVNU1IluooGBB9KQOMHXLLX&#10;JDV7N2TXJP59t1Do4zAzZ5jNbjKtGKh3jWUF74sIBHFpdcOVgmtxfFuBcB5ZY2uZFDzJwW47e9lg&#10;qu3IZxouvhIBwi5FBbX3XSqlK2sy6Ba2Iw7ezfYGfZB9JXWPY4CbVsZR9CkNNhwWauwoq6m8Xx5G&#10;wVQ8inj8TvIlXs3X+c6HLP84KPU6n/ZrEJ4m/x/+a5+0gjhZwu+ZcAT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c3sHEAAAA3AAAAA8AAAAAAAAAAAAAAAAAmAIAAGRycy9k&#10;b3ducmV2LnhtbFBLBQYAAAAABAAEAPUAAACJAwAAAAA=&#10;" path="m444095,r39640,58493l296332,184583r22398,36497l427738,145266r41574,61473l357967,279413r27634,38995l575663,192398r44716,62119l355065,433380,195701,195862,184502,525711r-53095,27878l,468625,,364348r109412,71208l111506,215280r70095,-36498l444095,xe" fillcolor="#fffefd" stroked="f" strokeweight="0">
                <v:stroke miterlimit="83231f" joinstyle="miter"/>
                <v:path arrowok="t" textboxrect="0,0,620379,553589"/>
              </v:shape>
              <v:shape id="Shape 127" o:spid="_x0000_s1136" style="position:absolute;left:56127;top:60735;width:1918;height:3894;visibility:visible;mso-wrap-style:square;v-text-anchor:top" coordsize="191753,3893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U/PsMA&#10;AADcAAAADwAAAGRycy9kb3ducmV2LnhtbERPy2rCQBTdF/oPwy1010wMGCQ6ii0tNCDFPDbd3Wau&#10;STBzJ2Smmv69syi4PJz3ZjebQVxocr1lBYsoBkHcWN1zq6CuPl5WIJxH1jhYJgV/5GC3fXzYYKbt&#10;lQu6lL4VIYRdhgo678dMStd0ZNBFdiQO3MlOBn2AUyv1hNcQbgaZxHEqDfYcGjoc6a2j5lz+GgXH&#10;77pYfvH7yv0sqte0rPLksM+Ven6a92sQnmZ/F/+7P7WCZBnWhjPhCMjt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U/PsMAAADcAAAADwAAAAAAAAAAAAAAAACYAgAAZHJzL2Rv&#10;d25yZXYueG1sUEsFBgAAAAAEAAQA9QAAAIgDAAAAAA==&#10;" path="m191753,r,94485l114326,159290r36499,41814l191753,167691r,221656l,159290,191753,xe" fillcolor="#fffefd" stroked="f" strokeweight="0">
                <v:stroke miterlimit="83231f" joinstyle="miter"/>
                <v:path arrowok="t" textboxrect="0,0,191753,389347"/>
              </v:shape>
              <v:shape id="Shape 128" o:spid="_x0000_s1137" style="position:absolute;left:51514;top:7093;width:5954;height:5761;visibility:visible;mso-wrap-style:square;v-text-anchor:top" coordsize="595402,5761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TMcUA&#10;AADcAAAADwAAAGRycy9kb3ducmV2LnhtbESPT2vCQBTE70K/w/IK3sxGpdLErNIKgj30YPrn/Mg+&#10;k5Ds25hdTfLtu4VCj8PM/IbJ9qNpxZ16V1tWsIxiEMSF1TWXCj4/jotnEM4ja2wtk4KJHOx3D7MM&#10;U20HPtM996UIEHYpKqi871IpXVGRQRfZjjh4F9sb9EH2pdQ9DgFuWrmK4400WHNYqLCjQ0VFk9+M&#10;Arq+TtfJFet3bJK3w3LdfpvpS6n54/iyBeFp9P/hv/ZJK1g9JfB7JhwBuf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5JMxxQAAANwAAAAPAAAAAAAAAAAAAAAAAJgCAABkcnMv&#10;ZG93bnJldi54bWxQSwUGAAAAAAQABAD1AAAAigMAAAAA&#10;" path="m44876,r69531,33759l134147,365943,293834,120532r49873,30535l425161,408483r2577,8381l436037,410901,525873,268053r69529,44956l427738,576148,377625,542551,293834,273852r-9023,8622l193123,425484,134147,385844,44876,347332,41734,273852,,252908,,170686r38995,19619l36175,98133,,123606,,29884,44876,xe" fillcolor="#fffefd" stroked="f" strokeweight="0">
                <v:stroke miterlimit="83231f" joinstyle="miter"/>
                <v:path arrowok="t" textboxrect="0,0,595402,576148"/>
              </v:shape>
              <v:shape id="Shape 129" o:spid="_x0000_s1138" style="position:absolute;left:58045;top:60457;width:3033;height:4252;visibility:visible;mso-wrap-style:square;v-text-anchor:top" coordsize="303341,425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kXjsIA&#10;AADcAAAADwAAAGRycy9kb3ducmV2LnhtbERPS2vCQBC+C/0Pywi9SN3oQUp0FS1YCp58oPY2zU6T&#10;aHY2ZKcm/nv3UPD48b1ni85V6kZNKD0bGA0TUMSZtyXnBg779ds7qCDIFivPZOBOARbzl94MU+tb&#10;3tJtJ7mKIRxSNFCI1KnWISvIYRj6mjhyv75xKBE2ubYNtjHcVXqcJBPtsOTYUGBNHwVl192fM7A6&#10;yc+m7cLg+5KHQbvC43kvn8a89rvlFJRQJ0/xv/vLGhhP4vx4Jh4BP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iReOwgAAANwAAAAPAAAAAAAAAAAAAAAAAJgCAABkcnMvZG93&#10;bnJldi54bWxQSwUGAAAAAAQABAD1AAAAhwMAAAAA&#10;" path="m45603,r8861,l68403,,79360,2577r11280,8380l101840,18610r50597,59299l160735,89350r5157,14019l168873,114326r,8218l165892,133663r,8540l157512,153564r-8137,11117l140834,173222r-10795,8218l303341,178620,199891,265393,42863,254274,6687,284730r66872,84114l6687,425160,,417137,,195481,65262,142203r8297,-8540l77427,125203,51888,94586,42863,89350r-8540,2337l29328,97729,,122275,,27791,6687,22236,20546,10957,34323,5639,45603,xe" fillcolor="#fffefd" stroked="f" strokeweight="0">
                <v:stroke miterlimit="83231f" joinstyle="miter"/>
                <v:path arrowok="t" textboxrect="0,0,303341,425160"/>
              </v:shape>
              <v:shape id="Shape 130" o:spid="_x0000_s1139" style="position:absolute;left:59091;top:57853;width:4023;height:4109;visibility:visible;mso-wrap-style:square;v-text-anchor:top" coordsize="402279,4109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2/p8UA&#10;AADcAAAADwAAAGRycy9kb3ducmV2LnhtbESPQWvCQBSE74L/YXlCb7qJUCnRVawoSA8ttSoen9ln&#10;NjT7Nma3Mf77bkHocZiZb5jZorOVaKnxpWMF6SgBQZw7XXKhYP+1Gb6A8AFZY+WYFNzJw2Le780w&#10;0+7Gn9TuQiEihH2GCkwIdSalzw1Z9CNXE0fv4hqLIcqmkLrBW4TbSo6TZCItlhwXDNa0MpR/736s&#10;guc13tPu/chmf/po88Pr+W19PSv1NOiWUxCBuvAffrS3WsF4ksLfmXgE5P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jb+nxQAAANwAAAAPAAAAAAAAAAAAAAAAAJgCAABkcnMv&#10;ZG93bnJldi54bWxQSwUGAAAAAAQABAD1AAAAigMAAAAA&#10;" path="m195702,r13777,2981l223980,5721r14100,8460l251454,25541r11362,10151l220999,109251,195702,83953,84034,206820r27553,27958l226639,109251r5077,-8217l240739,94991,255000,83953r13375,-8379l282394,72834r13776,2740l305033,78636r13616,5317l332668,94991r8621,6043l369086,128669r8378,5800l383426,142365r10797,14422l400265,170484r2014,14100l400265,199086r-6042,13696l391402,221081r-13938,13697l372066,243399,251454,374726r-5236,8218l238080,388665r-8700,5398l215361,405746r-14423,5155l187241,410901r-14261,-2738l159124,399863r-8460,-5800l136886,382944,126090,371825r41655,-72753l193124,324129,315668,189981,285455,162266,171128,285375r-6366,8379l156626,299072r-8621,5881l136886,315911r-8137,2739l114891,322115r-8862,l92010,318650,78233,310110,64214,299072r-8138,-5318l33596,271357r-8217,-5318l19015,257015,8379,243399,3063,232039,,223417,,209559r3063,-7974l8379,187403r8620,-14018l22558,165247r8460,-8460l139949,35692r8056,-7734l162265,16678,176284,8138,187241,2981,195702,xe" fillcolor="#fffefd" stroked="f" strokeweight="0">
                <v:stroke miterlimit="83231f" joinstyle="miter"/>
                <v:path arrowok="t" textboxrect="0,0,402279,410901"/>
              </v:shape>
              <v:shape id="Shape 131" o:spid="_x0000_s1140" style="position:absolute;left:61409;top:56537;width:2972;height:2661;visibility:visible;mso-wrap-style:square;v-text-anchor:top" coordsize="297218,266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N2fMQA&#10;AADcAAAADwAAAGRycy9kb3ducmV2LnhtbESP0WrCQBRE34X+w3ILfasbt2gkukobkApSStUPuGSv&#10;STB7N2RXTf16VxB8HGbmDDNf9rYRZ+p87VjDaJiAIC6cqbnUsN+t3qcgfEA22DgmDf/kYbl4Gcwx&#10;M+7Cf3TehlJECPsMNVQhtJmUvqjIoh+6ljh6B9dZDFF2pTQdXiLcNlIlyURarDkuVNhSXlFx3J6s&#10;hvRjrDa52l+/0t9vuuaH4kfZqdZvr/3nDESgPjzDj/baaFATBfcz8Qj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TdnzEAAAA3AAAAA8AAAAAAAAAAAAAAAAAmAIAAGRycy9k&#10;b3ducmV2LnhtbFBLBQYAAAAABAAEAPUAAACJAwAAAAA=&#10;" path="m59379,l297218,198601r-56237,67517l,66711,59379,xe" fillcolor="#fffefd" stroked="f" strokeweight="0">
                <v:stroke miterlimit="83231f" joinstyle="miter"/>
                <v:path arrowok="t" textboxrect="0,0,297218,266118"/>
              </v:shape>
              <v:shape id="Shape 132" o:spid="_x0000_s1141" style="position:absolute;left:60627;top:55867;width:1178;height:1198;visibility:visible;mso-wrap-style:square;v-text-anchor:top" coordsize="117790,119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dy2cIA&#10;AADcAAAADwAAAGRycy9kb3ducmV2LnhtbESP0WoCMRRE3wv+Q7iCbzXrSqWsRlGhUO1TrR9w2Vyz&#10;q5ubkERd/94UCn0cZuYMs1j1thM3CrF1rGAyLkAQ1063bBQcfz5e30HEhKyxc0wKHhRhtRy8LLDS&#10;7s7fdDskIzKEY4UKmpR8JWWsG7IYx84TZ+/kgsWUZTBSB7xnuO1kWRQzabHlvNCgp21D9eVwtQq2&#10;puXam69N95CFP4fN225f7pQaDfv1HESiPv2H/9qfWkE5m8LvmXwE5P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13LZwgAAANwAAAAPAAAAAAAAAAAAAAAAAJgCAABkcnMvZG93&#10;bnJldi54bWxQSwUGAAAAAAQABAD1AAAAhwMAAAAA&#10;" path="m50758,r67032,55995l67435,119725,,64375,50758,xe" fillcolor="#fffefd" stroked="f" strokeweight="0">
                <v:stroke miterlimit="83231f" joinstyle="miter"/>
                <v:path arrowok="t" textboxrect="0,0,117790,119725"/>
              </v:shape>
              <v:shape id="Shape 133" o:spid="_x0000_s1142" style="position:absolute;left:62142;top:53464;width:3799;height:3579;visibility:visible;mso-wrap-style:square;v-text-anchor:top" coordsize="379963,3578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aFDsUA&#10;AADcAAAADwAAAGRycy9kb3ducmV2LnhtbESPQWvCQBSE70L/w/IKvemmUrRE11AKhZ5aG4Xi7Zl9&#10;JiHZt2F3TVJ/fVcQPA4z8w2zzkbTip6cry0reJ4lIIgLq2suFex3H9NXED4ga2wtk4I/8pBtHiZr&#10;TLUd+If6PJQiQtinqKAKoUul9EVFBv3MdsTRO1lnMETpSqkdDhFuWjlPkoU0WHNcqLCj94qKJj8b&#10;Bd+/vvtansfL0ReH7VD2+d41uVJPj+PbCkSgMdzDt/anVjBfvMD1TDwCcvM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hoUOxQAAANwAAAAPAAAAAAAAAAAAAAAAAJgCAABkcnMv&#10;ZG93bnJldi54bWxQSwUGAAAAAAQABAD1AAAAigMAAAAA&#10;" path="m198441,r61556,41654l184503,150905,379963,285133r-49953,72754l134146,227042,61716,335488,,293672,198441,xe" fillcolor="#fffefd" stroked="f" strokeweight="0">
                <v:stroke miterlimit="83231f" joinstyle="miter"/>
                <v:path arrowok="t" textboxrect="0,0,379963,357887"/>
              </v:shape>
              <v:shape id="Shape 134" o:spid="_x0000_s1143" style="position:absolute;left:64096;top:50639;width:4286;height:4249;visibility:visible;mso-wrap-style:square;v-text-anchor:top" coordsize="428625,4248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tZPsQA&#10;AADcAAAADwAAAGRycy9kb3ducmV2LnhtbESPwWrDMBBE74X+g9hCL6WWE6hJnSjGBAqFHkKdfMBi&#10;bSxja+VYamz/fRUo9DjMzBtmV8y2FzcafetYwSpJQRDXTrfcKDifPl43IHxA1tg7JgULeSj2jw87&#10;zLWb+JtuVWhEhLDPUYEJYcil9LUhiz5xA3H0Lm60GKIcG6lHnCLc9nKdppm02HJcMDjQwVDdVT9W&#10;QdfRtKLlqK9dZr7ey5cqNfOi1PPTXG5BBJrDf/iv/akVrLM3uJ+JR0D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bWT7EAAAA3AAAAA8AAAAAAAAAAAAAAAAAmAIAAGRycy9k&#10;b3ducmV2LnhtbFBLBQYAAAAABAAEAPUAAACJAwAAAAA=&#10;" path="m154048,r61473,33275l106269,231796r36579,19498l207223,137370r64213,32711l207223,288114r41895,22559l357967,108929r70658,36659l274176,424839,,276592,154048,xe" fillcolor="#fffefd" stroked="f" strokeweight="0">
                <v:stroke miterlimit="83231f" joinstyle="miter"/>
                <v:path arrowok="t" textboxrect="0,0,428625,424839"/>
              </v:shape>
              <v:shape id="Shape 135" o:spid="_x0000_s1144" style="position:absolute;left:65801;top:47811;width:3373;height:3947;visibility:visible;mso-wrap-style:square;v-text-anchor:top" coordsize="337261,3946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8mDcYA&#10;AADcAAAADwAAAGRycy9kb3ducmV2LnhtbESPT0sDMRTE7wW/Q3hCL8Vm20OQtWkRRWwRhP7BXp+b&#10;183i5mVJsu322xtB6HGYmd8wi9XgWnGmEBvPGmbTAgRx5U3DtYbD/u3hEURMyAZbz6ThShFWy7vR&#10;AkvjL7yl8y7VIkM4lqjBptSVUsbKksM49R1x9k4+OExZhlqagJcMd62cF4WSDhvOCxY7erFU/ex6&#10;p+GoarWdfGzevw7H79NrmPXJ9p9aj++H5ycQiYZ0C/+310bDXCn4O5OP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28mDcYAAADcAAAADwAAAAAAAAAAAAAAAACYAgAAZHJz&#10;L2Rvd25yZXYueG1sUEsFBgAAAAAEAAQA9QAAAIsDAAAAAA==&#10;" path="m128667,r14342,l151389,r7976,3062l176686,8943r10717,4915l176686,97810,143009,84517,78554,235180r36176,16759l179346,95555r5640,-8863l187403,78475r5640,-8541l198762,61554r8219,-11037l215924,48341r11039,-6364l235341,39640r14018,l258061,41977r8299,2900l274417,48341r11038,2176l321953,64213r7976,5721l337261,72308r,157895l293834,335811r-5155,11441l285455,354986r-5479,8863l268857,377545r-10796,8299l246299,391726r-8057,2900l229621,394626r-13697,-2900l206981,388745r-8219,-2901l187403,383588r-14099,-8217l187403,294076r33516,13858l291095,142768,251697,126171,187403,280058r-5639,11037l179346,298911r-6042,9023l165247,319134r-13858,11520l140270,335811r-8138,l117308,335811r-8460,l100872,333233r-8057,-2579l81777,324773,54061,313493r-9104,-2900l36659,305275r-8057,-6364l19578,296815,11279,285133,3061,274256,,265958r,-8299l,243399r3061,-8219l5720,226721,8944,215602r2335,-8701l75815,55915r2739,-7574l84355,39640r2659,-8460l92815,22398,103612,11361,114730,3062,128667,xe" fillcolor="#fffefd" stroked="f" strokeweight="0">
                <v:stroke miterlimit="83231f" joinstyle="miter"/>
                <v:path arrowok="t" textboxrect="0,0,337261,394626"/>
              </v:shape>
              <v:shape id="Shape 136" o:spid="_x0000_s1145" style="position:absolute;left:67008;top:46443;width:2166;height:1492;visibility:visible;mso-wrap-style:square;v-text-anchor:top" coordsize="216570,149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K/nsIA&#10;AADcAAAADwAAAGRycy9kb3ducmV2LnhtbESPQUsDMRSE74L/ITzBS2mz7qGWtWkpQqEejdLzY/O6&#10;ie57WTax3frrjSB4HGbmG2a9nbhXZxpTiGLgYVGBImmjC9IZeH/bz1egUkZx2EchA1dKsN3c3qyx&#10;cfEir3S2uVMFIqlBAz7nodE6tZ4Y0yIOJMU7xZExFzl22o14KXDudV1VS80YpCx4HOjZU/tpv9jA&#10;qo7B8sx+yOzlmHjHYf/trTH3d9PuCVSmKf+H/9oHZ6BePsLvmXIE9O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Ir+ewgAAANwAAAAPAAAAAAAAAAAAAAAAAJgCAABkcnMvZG93&#10;bnJldi54bWxQSwUGAAAAAAQABAD1AAAAhwMAAAAA&#10;" path="m24977,l216570,55528r,93679l,86772,24977,xe" fillcolor="#fffefd" stroked="f" strokeweight="0">
                <v:stroke miterlimit="83231f" joinstyle="miter"/>
                <v:path arrowok="t" textboxrect="0,0,216570,149207"/>
              </v:shape>
              <v:shape id="Shape 137" o:spid="_x0000_s1146" style="position:absolute;left:65997;top:46163;width:1061;height:1035;visibility:visible;mso-wrap-style:square;v-text-anchor:top" coordsize="106110,1035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jTZsMA&#10;AADcAAAADwAAAGRycy9kb3ducmV2LnhtbESPTYvCQAyG78L+hyELe9OpIiJdRxFB9CZ+gHrLdmJb&#10;7GTKzKjdf28OC3sMb94nT2aLzjXqSSHWng0MBxko4sLbmksDp+O6PwUVE7LFxjMZ+KUIi/lHb4a5&#10;9S/e0/OQSiUQjjkaqFJqc61jUZHDOPAtsWQ3HxwmGUOpbcCXwF2jR1k20Q5rlgsVtrSqqLgfHk40&#10;ri3/jMP0st5k5XG3PG+RT96Yr89u+Q0qUZf+l//aW2tgNBFbeUYIoO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5jTZsMAAADcAAAADwAAAAAAAAAAAAAAAACYAgAAZHJzL2Rv&#10;d25yZXYueG1sUEsFBgAAAAAEAAQA9QAAAIgDAAAAAA==&#10;" path="m22800,r83310,25379l84034,103531,,78393,22800,xe" fillcolor="#fffefd" stroked="f" strokeweight="0">
                <v:stroke miterlimit="83231f" joinstyle="miter"/>
                <v:path arrowok="t" textboxrect="0,0,106110,103531"/>
              </v:shape>
              <v:shape id="Shape 138" o:spid="_x0000_s1147" style="position:absolute;left:68264;top:43726;width:910;height:1432;visibility:visible;mso-wrap-style:square;v-text-anchor:top" coordsize="90962,1432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E2rMMA&#10;AADcAAAADwAAAGRycy9kb3ducmV2LnhtbESPS4vCMBSF98L8h3AH3Nl0XEjtGKU4CK7EF8zM7tJc&#10;29LmpjTR1n9vBMHl4Tw+zmI1mEbcqHOVZQVfUQyCOLe64kLB+bSZJCCcR9bYWCYFd3KwWn6MFphq&#10;2/OBbkdfiDDCLkUFpfdtKqXLSzLoItsSB+9iO4M+yK6QusM+jJtGTuN4Jg1WHAgltrQuKa+PVxMg&#10;Sb/P/trkR9bZbv+/3fBJ179KjT+H7BuEp8G/w6/2ViuYzubwPBOO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DE2rMMAAADcAAAADwAAAAAAAAAAAAAAAACYAgAAZHJzL2Rv&#10;d25yZXYueG1sUEsFBgAAAAAEAAQA9QAAAIgDAAAAAA==&#10;" path="m56156,l70176,,83631,r7331,3113l90962,138838r-7331,1352l70176,143251,56156,140190,42380,137532,30776,129313,20061,120772,11762,109815,5398,98456,,84355,,70658,,56398,5398,42057,11762,30938,20061,19739,30776,11602,42380,6123,56156,xe" fillcolor="#fffefd" stroked="f" strokeweight="0">
                <v:stroke miterlimit="83231f" joinstyle="miter"/>
                <v:path arrowok="t" textboxrect="0,0,90962,143251"/>
              </v:shape>
              <v:shape id="Shape 139" o:spid="_x0000_s1148" style="position:absolute;left:68155;top:39900;width:1019;height:1004;visibility:visible;mso-wrap-style:square;v-text-anchor:top" coordsize="101919,1004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9lwMAA&#10;AADcAAAADwAAAGRycy9kb3ducmV2LnhtbERPy4rCMBTdD/gP4QqzGxMf+KhGkQFBcaXW/aW5NsXm&#10;pjQZrfP1ZjEwy8N5rzadq8WD2lB51jAcKBDEhTcVlxryy+5rDiJEZIO1Z9LwogCbde9jhZnxTz7R&#10;4xxLkUI4ZKjBxthkUobCksMw8A1x4m6+dRgTbEtpWnymcFfLkVJT6bDi1GCxoW9Lxf384zQcolrM&#10;1fFl89/D+HI93idNjnutP/vddgkiUhf/xX/uvdEwmqX56Uw6AnL9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L9lwMAAAADcAAAADwAAAAAAAAAAAAAAAACYAgAAZHJzL2Rvd25y&#10;ZXYueG1sUEsFBgAAAAAEAAQA9QAAAIUDAAAAAA==&#10;" path="m8460,r93459,7601l101919,100431,,92172,8460,xe" fillcolor="#fffefd" stroked="f" strokeweight="0">
                <v:stroke miterlimit="83231f" joinstyle="miter"/>
                <v:path arrowok="t" textboxrect="0,0,101919,100431"/>
              </v:shape>
              <v:shape id="Shape 140" o:spid="_x0000_s1149" style="position:absolute;left:68318;top:37009;width:856;height:905;visibility:visible;mso-wrap-style:square;v-text-anchor:top" coordsize="85564,904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yPNcUA&#10;AADcAAAADwAAAGRycy9kb3ducmV2LnhtbESP3WoCMRSE74W+QziCd5pVsD9bo1hRWmRvuvUBDpvj&#10;ZnVzsiRR1z59Uyj0cpiZb5jFqretuJIPjWMF00kGgrhyuuFaweFrN34GESKyxtYxKbhTgNXyYbDA&#10;XLsbf9K1jLVIEA45KjAxdrmUoTJkMUxcR5y8o/MWY5K+ltrjLcFtK2dZ9igtNpwWDHa0MVSdy4tV&#10;0Jrz/P3t+3Ccn/z2pSipWO/3hVKjYb9+BRGpj//hv/aHVjB7msLvmXQE5P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XI81xQAAANwAAAAPAAAAAAAAAAAAAAAAAJgCAABkcnMv&#10;ZG93bnJldi54bWxQSwUGAAAAAAQABAD1AAAAigMAAAAA&#10;" path="m85564,r,89420l2901,90496,,985,85564,xe" fillcolor="#fffefd" stroked="f" strokeweight="0">
                <v:stroke miterlimit="83231f" joinstyle="miter"/>
                <v:path arrowok="t" textboxrect="0,0,85564,90496"/>
              </v:shape>
              <v:shape id="Shape 141" o:spid="_x0000_s1150" style="position:absolute;left:68211;top:34896;width:963;height:946;visibility:visible;mso-wrap-style:square;v-text-anchor:top" coordsize="96279,945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VDocMA&#10;AADcAAAADwAAAGRycy9kb3ducmV2LnhtbESPQYvCMBSE7wv+h/AEb2tqD7pUoyxCRfdUq+D10Tzb&#10;ss1LaaKt++uNIOxxmJlvmNVmMI24U+dqywpm0wgEcWF1zaWC8yn9/ALhPLLGxjIpeJCDzXr0scJE&#10;256PdM99KQKEXYIKKu/bREpXVGTQTW1LHLyr7Qz6ILtS6g77ADeNjKNoLg3WHBYqbGlbUfGb34yC&#10;C+b+EDWL/iGzdL5L4+xn+5cpNRkP30sQngb/H36391pBvIjhdSYcAb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uVDocMAAADcAAAADwAAAAAAAAAAAAAAAACYAgAAZHJzL2Rv&#10;d25yZXYueG1sUEsFBgAAAAAEAAQA9QAAAIgDAAAAAA==&#10;" path="m96279,r,89508l5317,94564,,5375,96279,xe" fillcolor="#fffefd" stroked="f" strokeweight="0">
                <v:stroke miterlimit="83231f" joinstyle="miter"/>
                <v:path arrowok="t" textboxrect="0,0,96279,94564"/>
              </v:shape>
              <v:shape id="Shape 142" o:spid="_x0000_s1151" style="position:absolute;left:68991;top:31186;width:183;height:1738;visibility:visible;mso-wrap-style:square;v-text-anchor:top" coordsize="18289,1737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mI+MUA&#10;AADcAAAADwAAAGRycy9kb3ducmV2LnhtbESPQWvCQBSE70L/w/IKvZmNkdoQXaWEFgI9VWvOj+wz&#10;ic2+Ddk1pv76bqHgcZiZb5jNbjKdGGlwrWUFiygGQVxZ3XKt4OvwPk9BOI+ssbNMCn7IwW77MNtg&#10;pu2VP2nc+1oECLsMFTTe95mUrmrIoItsTxy8kx0M+iCHWuoBrwFuOpnE8UoabDksNNhT3lD1vb8Y&#10;BW75VuZpMZaXD7wV52d5TG/xQqmnx+l1DcLT5O/h/3ahFSQvS/g7E46A3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Yj4xQAAANwAAAAPAAAAAAAAAAAAAAAAAJgCAABkcnMv&#10;ZG93bnJldi54bWxQSwUGAAAAAAQABAD1AAAAigMAAAAA&#10;" path="m18289,r,173787l2981,71207r,-8298l,51710,,43169,2981,35032r,-8218l6043,18355,10957,7075,18289,xe" fillcolor="#fffefd" stroked="f" strokeweight="0">
                <v:stroke miterlimit="83231f" joinstyle="miter"/>
                <v:path arrowok="t" textboxrect="0,0,18289,173787"/>
              </v:shape>
              <v:shape id="Shape 143" o:spid="_x0000_s1152" style="position:absolute;left:67789;top:31004;width:1385;height:3468;visibility:visible;mso-wrap-style:square;v-text-anchor:top" coordsize="138499,3468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EhqccA&#10;AADcAAAADwAAAGRycy9kb3ducmV2LnhtbESPQWvCQBSE74X+h+UVvNWNktYSXUXUQAtFMBbE2yP7&#10;TILZtyG7MWl/fbdQ8DjMzDfMYjWYWtyodZVlBZNxBII4t7riQsHXMX1+A+E8ssbaMin4Jger5ePD&#10;AhNtez7QLfOFCBB2CSoovW8SKV1ekkE3tg1x8C62NeiDbAupW+wD3NRyGkWv0mDFYaHEhjYl5des&#10;Mwpe0oPrdvtKn3gbbz7PH8fLNf5RavQ0rOcgPA3+Hv5vv2sF01kMf2fCEZD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OxIanHAAAA3AAAAA8AAAAAAAAAAAAAAAAAmAIAAGRy&#10;cy9kb3ducmV2LnhtbFBLBQYAAAAABAAEAPUAAACMAwAAAAA=&#10;" path="m86692,r27555,78152l78313,84516r27797,178460l138499,258640r,82598l120210,343787r-11038,l100631,346848r-8299,l83711,343787r-8057,l67597,341692,55835,335166,45039,324772r-2819,-8942l36579,302535r-2739,-8460l30859,282474,28201,271516,3062,98052r,-11361l,75976,,67598,3062,58976r,-8379l5962,41976,11602,30776,22157,19819,33840,11037,42220,9024,50597,6042r8702,l70095,3061,86692,xe" fillcolor="#fffefd" stroked="f" strokeweight="0">
                <v:stroke miterlimit="83231f" joinstyle="miter"/>
                <v:path arrowok="t" textboxrect="0,0,138499,346848"/>
              </v:shape>
              <v:shape id="Shape 144" o:spid="_x0000_s1153" style="position:absolute;left:66758;top:26985;width:2416;height:4327;visibility:visible;mso-wrap-style:square;v-text-anchor:top" coordsize="241625,4327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26ZMQA&#10;AADcAAAADwAAAGRycy9kb3ducmV2LnhtbESP0WrCQBRE3wv+w3IFX0qzq9S2pK4iAWlf1X7ATfaa&#10;pM3eDdlNTP6+Kwg+DjNzhtnsRtuIgTpfO9awTBQI4sKZmksNP+fDywcIH5ANNo5Jw0QedtvZ0wZT&#10;4658pOEUShEh7FPUUIXQplL6oiKLPnEtcfQurrMYouxKaTq8Rrht5EqpN2mx5rhQYUtZRcXfqbca&#10;sr1aZs36lX+fz/1FTTL/clOu9WI+7j9BBBrDI3xvfxsNq/c13M7EIy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M9umTEAAAA3AAAAA8AAAAAAAAAAAAAAAAAmAIAAGRycy9k&#10;b3ducmV2LnhtbFBLBQYAAAAABAAEAPUAAACJAwAAAAA=&#10;" path="m241625,r,91120l195459,102627r33920,134711l232036,245073r5239,8541l241625,253614r,89422l229379,346428r-14422,-3705l203757,337567r-10715,-5157l184340,321130r-8298,-14100l170724,293093r-3061,-8300l94829,432718,61795,307030,136966,167405,125283,119869,21672,147747,,60731,241625,xe" fillcolor="#fffefd" stroked="f" strokeweight="0">
                <v:stroke miterlimit="83231f" joinstyle="miter"/>
                <v:path arrowok="t" textboxrect="0,0,241625,432718"/>
              </v:shape>
              <v:shape id="Shape 145" o:spid="_x0000_s1154" style="position:absolute;left:65390;top:23227;width:3784;height:4143;visibility:visible;mso-wrap-style:square;v-text-anchor:top" coordsize="378430,414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HdKsMA&#10;AADcAAAADwAAAGRycy9kb3ducmV2LnhtbESPQYvCMBSE7wv+h/CEva2pPVS3GovKCiJerAteH82z&#10;LTYvpYm2/nuzsOBxmJlvmGU2mEY8qHO1ZQXTSQSCuLC65lLB73n3NQfhPLLGxjIpeJKDbDX6WGKq&#10;bc8neuS+FAHCLkUFlfdtKqUrKjLoJrYlDt7VdgZ9kF0pdYd9gJtGxlGUSIM1h4UKW9pWVNzyu1Hg&#10;v/topzdPd9n2dDj+nJw5J3OlPsfDegHC0+Df4f/2XiuIZwn8nQlHQK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MHdKsMAAADcAAAADwAAAAAAAAAAAAAAAACYAgAAZHJzL2Rv&#10;d25yZXYueG1sUEsFBgAAAAAEAAQA9QAAAIgDAAAAAA==&#10;" path="m287469,r90961,222440l378430,306218r-37867,15574l254032,109332r-36176,16597l268132,249360r-67597,27636l150018,154048r-44152,16677l192559,385683r-69612,28601l,117470,287469,xe" fillcolor="#fffefd" stroked="f" strokeweight="0">
                <v:stroke miterlimit="83231f" joinstyle="miter"/>
                <v:path arrowok="t" textboxrect="0,0,378430,414284"/>
              </v:shape>
              <v:shape id="Shape 146" o:spid="_x0000_s1155" style="position:absolute;left:64381;top:19565;width:3830;height:3608;visibility:visible;mso-wrap-style:square;v-text-anchor:top" coordsize="383025,3608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QukcEA&#10;AADcAAAADwAAAGRycy9kb3ducmV2LnhtbESPQYvCMBSE74L/ITzBm6ZWWKUaRYUFPcmqeH40z7bY&#10;vNQkW+u/3wjCHoeZb4ZZrjtTi5acrywrmIwTEMS51RUXCi7n79EchA/IGmvLpOBFHtarfm+JmbZP&#10;/qH2FAoRS9hnqKAMocmk9HlJBv3YNsTRu1lnMETpCqkdPmO5qWWaJF/SYMVxocSGdiXl99OvUZC2&#10;G3xsH/ft9HZEx4eU6XidKjUcdJsFiEBd+A9/6L2O3GwG7zPxCMjV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0LpHBAAAA3AAAAA8AAAAAAAAAAAAAAAAAmAIAAGRycy9kb3du&#10;cmV2LnhtbFBLBQYAAAAABAAEAPUAAACGAwAAAAA=&#10;" path="m190061,r47618,89914l116746,279575r221159,l383025,360868,27797,357726,,305034,190061,xe" fillcolor="#fffefd" stroked="f" strokeweight="0">
                <v:stroke miterlimit="83231f" joinstyle="miter"/>
                <v:path arrowok="t" textboxrect="0,0,383025,360868"/>
              </v:shape>
              <v:shape id="Shape 147" o:spid="_x0000_s1156" style="position:absolute;left:63145;top:18865;width:3080;height:2493;visibility:visible;mso-wrap-style:square;v-text-anchor:top" coordsize="308014,2492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EtscEA&#10;AADcAAAADwAAAGRycy9kb3ducmV2LnhtbERPy4rCMBTdC/MP4Q7MTtOxoEM1iiMIMm58zEJ3l+ba&#10;Bpub2sRa/94sBJeH857OO1uJlhpvHCv4HiQgiHOnDRcK/g+r/g8IH5A1Vo5JwYM8zGcfvSlm2t15&#10;R+0+FCKGsM9QQRlCnUnp85Is+oGriSN3do3FEGFTSN3gPYbbSg6TZCQtGo4NJda0LCm/7G9WQbs9&#10;/kqT3pab8Sk1TnZXk/5dlfr67BYTEIG68Ba/3GutYDiOa+OZeATk7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BLbHBAAAA3AAAAA8AAAAAAAAAAAAAAAAAmAIAAGRycy9kb3du&#10;cmV2LnhtbFBLBQYAAAAABAAEAPUAAACGAwAAAAA=&#10;" path="m257739,r50275,72915l50839,249281,,173626,257739,xe" fillcolor="#fffefd" stroked="f" strokeweight="0">
                <v:stroke miterlimit="83231f" joinstyle="miter"/>
                <v:path arrowok="t" textboxrect="0,0,308014,249281"/>
              </v:shape>
              <v:shape id="Shape 148" o:spid="_x0000_s1157" style="position:absolute;left:60683;top:15397;width:4672;height:4754;visibility:visible;mso-wrap-style:square;v-text-anchor:top" coordsize="467218,4754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BHU8cA&#10;AADcAAAADwAAAGRycy9kb3ducmV2LnhtbESPQWsCMRSE7wX/Q3iCt5rVBWtXo7QFxV5atKWtt8fm&#10;ubuYvGyTqNt/bwqFHoeZ+YaZLztrxJl8aBwrGA0zEMSl0w1XCt7fVrdTECEiazSOScEPBVguejdz&#10;LLS78JbOu1iJBOFQoII6xraQMpQ1WQxD1xIn7+C8xZikr6T2eElwa+Q4yybSYsNpocaWnmoqj7uT&#10;VfD5vP36/pg8Tvfx1XizlvnLPs+VGvS7hxmISF38D/+1N1rB+O4efs+kIyA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ygR1PHAAAA3AAAAA8AAAAAAAAAAAAAAAAAmAIAAGRy&#10;cy9kb3ducmV2LnhtbFBLBQYAAAAABAAEAPUAAACMAwAAAAA=&#10;" path="m249682,r35691,50598l274820,318972r-3384,8540l280056,327512r8139,-5479l416864,224464r50354,64052l218340,475436,182166,428061,195943,148165r-8460,3063l50355,254920,,187886,249682,xe" fillcolor="#fffefd" stroked="f" strokeweight="0">
                <v:stroke miterlimit="83231f" joinstyle="miter"/>
                <v:path arrowok="t" textboxrect="0,0,467218,475436"/>
              </v:shape>
              <v:shape id="Shape 149" o:spid="_x0000_s1158" style="position:absolute;left:58112;top:12324;width:4392;height:4397;visibility:visible;mso-wrap-style:square;v-text-anchor:top" coordsize="439262,4396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Y1k8IA&#10;AADcAAAADwAAAGRycy9kb3ducmV2LnhtbERPTUsDMRC9C/6HMAVvNtuqS9k2LaKILXjpWvA6bqab&#10;6GaybMZ2/ffmUPD4eN+rzRg6daIh+cgGZtMCFHETrefWwOH95XYBKgmyxS4yGfilBJv19dUKKxvP&#10;vKdTLa3KIZwqNOBE+krr1DgKmKaxJ87cMQ4BJcOh1XbAcw4PnZ4XRakDes4NDnt6ctR81z/BwKsv&#10;68+dl31593WQ7fPDm7v/SMbcTMbHJSihUf7FF/fWGpgv8vx8Jh8Bv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djWTwgAAANwAAAAPAAAAAAAAAAAAAAAAAJgCAABkcnMvZG93&#10;bnJldi54bWxQSwUGAAAAAAQABAD1AAAAhwMAAAAA&#10;" path="m193204,r63892,61393l92735,228976,209559,346526,374887,178702r64375,64776l276915,408080r-7815,5881l254598,425000r-14179,8781l226721,439663r-13858,l204002,436118r-14020,-5478l176206,419359,162186,405180,33838,276511r-8700,-5398l19740,262734r-5881,-8702l5883,240336,,226639,,212863,2659,198278r8298,-14018l16840,176202,30778,161863,193204,xe" fillcolor="#fffefd" stroked="f" strokeweight="0">
                <v:stroke miterlimit="83231f" joinstyle="miter"/>
                <v:path arrowok="t" textboxrect="0,0,439262,439663"/>
              </v:shape>
              <v:shape id="Shape 150" o:spid="_x0000_s1159" style="position:absolute;left:69174;top:48534;width:382;height:1579;visibility:visible;mso-wrap-style:square;v-text-anchor:top" coordsize="38189,15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BGcIA&#10;AADcAAAADwAAAGRycy9kb3ducmV2LnhtbESPQYvCMBSE7wv+h/AEb2uqB3GrUURw9WpdD96ezbMt&#10;Ni+1ybbVX28EweMwM98w82VnStFQ7QrLCkbDCARxanXBmYK/w+Z7CsJ5ZI2lZVJwJwfLRe9rjrG2&#10;Le+pSXwmAoRdjApy76tYSpfmZNANbUUcvIutDfog60zqGtsAN6UcR9FEGiw4LORY0Tqn9Jr8m0CJ&#10;0pM9H38ebbJabzd7Z27N7lepQb9bzUB46vwn/G7vtILxdASvM+EIy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0EZwgAAANwAAAAPAAAAAAAAAAAAAAAAAJgCAABkcnMvZG93&#10;bnJldi54bWxQSwUGAAAAAAQABAD1AAAAhwMAAAAA&#10;" path="m,l1129,365,9748,6167r11280,8218l29327,28565r5962,11038l38189,47337r,9508l35289,64901r,8299l32148,82223r-2821,8219l23364,101076,,157895,,xe" fillcolor="#fffefd" stroked="f" strokeweight="0">
                <v:stroke miterlimit="83231f" joinstyle="miter"/>
                <v:path arrowok="t" textboxrect="0,0,38189,157895"/>
              </v:shape>
              <v:shape id="Shape 151" o:spid="_x0000_s1160" style="position:absolute;left:69174;top:46998;width:1078;height:1175;visibility:visible;mso-wrap-style:square;v-text-anchor:top" coordsize="107802,1175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Iu9MMA&#10;AADcAAAADwAAAGRycy9kb3ducmV2LnhtbESP0YrCMBRE3xf8h3AFX0RTu7CUrlFkWUGQfbD2Ay7N&#10;3aba3JQmav17Iwg+DjNzhlmuB9uKK/W+caxgMU9AEFdON1wrKI/bWQbCB2SNrWNScCcP69XoY4m5&#10;djc+0LUItYgQ9jkqMCF0uZS+MmTRz11HHL1/11sMUfa11D3eIty2Mk2SL2mx4bhgsKMfQ9W5uFgF&#10;+2Y6vTtzIvN5yf58cfjdZqdSqcl42HyDCDSEd/jV3mkFaZbC80w8AnL1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WIu9MMAAADcAAAADwAAAAAAAAAAAAAAAACYAgAAZHJzL2Rv&#10;d25yZXYueG1sUEsFBgAAAAAEAAQA9QAAAIgDAAAAAA==&#10;" path="m,l107802,31244,82744,117533,,93679,,xe" fillcolor="#fffefd" stroked="f" strokeweight="0">
                <v:stroke miterlimit="83231f" joinstyle="miter"/>
                <v:path arrowok="t" textboxrect="0,0,107802,117533"/>
              </v:shape>
              <v:shape id="Shape 152" o:spid="_x0000_s1161" style="position:absolute;left:69174;top:43757;width:520;height:1357;visibility:visible;mso-wrap-style:square;v-text-anchor:top" coordsize="52046,1357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BdncMA&#10;AADcAAAADwAAAGRycy9kb3ducmV2LnhtbESPQWsCMRSE70L/Q3iFXkQTXSzLapRSKHhUKwVvj81z&#10;s7h5CZtUt//eCEKPw8x8w6w2g+vElfrYetYwmyoQxLU3LTcajt9fkxJETMgGO8+k4Y8ibNYvoxVW&#10;xt94T9dDakSGcKxQg00pVFLG2pLDOPWBOHtn3ztMWfaNND3eMtx1cq7Uu3TYcl6wGOjTUn05/DoN&#10;p60qz3ZWqCaExW5R7NLP2Bmt316HjyWIREP6Dz/bW6NhXhbwOJOPgFz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iBdncMAAADcAAAADwAAAAAAAAAAAAAAAACYAgAAZHJzL2Rv&#10;d25yZXYueG1sUEsFBgAAAAAEAAQA9QAAAIgDAAAAAA==&#10;" path="m,l7090,3010,18289,8489r11038,8138l38189,27826r7977,11119l48906,53286r3140,14260l48906,81243,46166,95343r-7977,11359l29327,117660r-11038,8540l7090,134419,,135726,,xe" fillcolor="#fffefd" stroked="f" strokeweight="0">
                <v:stroke miterlimit="83231f" joinstyle="miter"/>
                <v:path arrowok="t" textboxrect="0,0,52046,135726"/>
              </v:shape>
              <v:shape id="Shape 153" o:spid="_x0000_s1162" style="position:absolute;left:69174;top:34777;width:2281;height:7918;visibility:visible;mso-wrap-style:square;v-text-anchor:top" coordsize="228090,791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YOccYA&#10;AADcAAAADwAAAGRycy9kb3ducmV2LnhtbESPQWvCQBSE70L/w/IKvUjdVERCmo2UglApCppS6O2R&#10;fc2GZt+m2dXEf+8KgsdhZr5h8tVoW3Gi3jeOFbzMEhDEldMN1wq+yvVzCsIHZI2tY1JwJg+r4mGS&#10;Y6bdwHs6HUItIoR9hgpMCF0mpa8MWfQz1xFH79f1FkOUfS11j0OE21bOk2QpLTYcFwx29G6o+jsc&#10;rYJ62H5O12nnd8O3+Sk3KSbL8l+pp8fx7RVEoDHcw7f2h1YwTxdwPROPgCw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cYOccYAAADcAAAADwAAAAAAAAAAAAAAAACYAgAAZHJz&#10;L2Rvd25yZXYueG1sUEsFBgAAAAAEAAQA9QAAAIsDAAAAAA==&#10;" path="m213990,r5399,89833l228090,389147r,19980l228090,444981r-8701,50355l107802,579934r97891,102645l194493,791830,35289,615545,,612686,,519856r40284,3277l152517,436764r,-126092l,312658,,223238r152517,-1755l152517,92976,,101454,,11947,213990,xe" fillcolor="#fffefd" stroked="f" strokeweight="0">
                <v:stroke miterlimit="83231f" joinstyle="miter"/>
                <v:path arrowok="t" textboxrect="0,0,228090,791830"/>
              </v:shape>
              <v:shape id="Shape 154" o:spid="_x0000_s1163" style="position:absolute;left:69174;top:30921;width:2001;height:3495;visibility:visible;mso-wrap-style:square;v-text-anchor:top" coordsize="200134,3495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yB+MMA&#10;AADcAAAADwAAAGRycy9kb3ducmV2LnhtbESPW4vCMBSE34X9D+Es7JumK+uFahTZovi6XvD12Byb&#10;YnNSmqjVX78RBB+HmfmGmc5bW4krNb50rOC7l4Agzp0uuVCw2y67YxA+IGusHJOCO3mYzz46U0y1&#10;u/EfXTehEBHCPkUFJoQ6ldLnhiz6nquJo3dyjcUQZVNI3eAtwm0l+0kylBZLjgsGa/o1lJ83F6tg&#10;kR3395/M6BEHNzxw/Thkq61SX5/tYgIiUBve4Vd7rRX0xwN4nolHQM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hyB+MMAAADcAAAADwAAAAAAAAAAAAAAAACYAgAAZHJzL2Rv&#10;d25yZXYueG1sUEsFBgAAAAAEAAQA9QAAAIgDAAAAAA==&#10;" path="m82744,l94024,r7654,l110783,r7976,l127057,2578r14503,3062l152517,14342r8218,13776l166294,42220r2820,8056l172176,61555r2578,11118l197314,231716r,11844l200134,251616r,11039l200134,271275r-2820,8541l194493,293674r-8701,11037l174754,312929r-8460,2660l152517,322034r-8380,2095l135677,324129r-14260,3143l91043,248555r33677,-4995l101678,80730,63004,86451,85403,251616r2901,11039l88304,273934r,8460l88304,290773r,8540l85403,307773r-6203,10877l68242,329849r-13455,8138l46166,341209r-7977,2257l29327,343466r-8299,3141l,349538,,266940r9748,-1305l,200309,,26523,4190,22479,15711,14342r7653,-2981l32148,8299r8136,l52046,5640,82744,xe" fillcolor="#fffefd" stroked="f" strokeweight="0">
                <v:stroke miterlimit="83231f" joinstyle="miter"/>
                <v:path arrowok="t" textboxrect="0,0,200134,349538"/>
              </v:shape>
              <v:shape id="Shape 155" o:spid="_x0000_s1164" style="position:absolute;left:69174;top:26839;width:1270;height:3576;visibility:visible;mso-wrap-style:square;v-text-anchor:top" coordsize="127057,3575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th9cUA&#10;AADcAAAADwAAAGRycy9kb3ducmV2LnhtbESPQWvCQBSE74X+h+UVvNWNOcSQukor2HrwYFXq9ZF9&#10;JsHs25BdTcyvd4WCx2FmvmFmi97U4kqtqywrmIwjEMS51RUXCg771XsKwnlkjbVlUnAjB4v568sM&#10;M207/qXrzhciQNhlqKD0vsmkdHlJBt3YNsTBO9nWoA+yLaRusQtwU8s4ihJpsOKwUGJDy5Ly8+5i&#10;FFSTqdkOm0v89/Vj940ejt9xf1Rq9NZ/foDw1Ptn+L+91griNIHHmXAE5Pw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C2H1xQAAANwAAAAPAAAAAAAAAAAAAAAAAJgCAABkcnMv&#10;ZG93bnJldi54bWxQSwUGAAAAAAQABAD1AAAAigMAAAAA&#10;" path="m57767,r63650,248716l124720,257256r,8703l127057,273853r,8058l124720,296009r-3303,11603l113199,318327r-11521,8621l91043,335650r-8299,3222l9748,355228r-8619,2015l,357555,,268133r4190,l38189,259593r7977,-2337l46166,248716,43025,237517,9748,103209,,105639,,14519,57767,xe" fillcolor="#fffefd" stroked="f" strokeweight="0">
                <v:stroke miterlimit="83231f" joinstyle="miter"/>
                <v:path arrowok="t" textboxrect="0,0,127057,357555"/>
              </v:shape>
              <v:shape id="Shape 156" o:spid="_x0000_s1165" style="position:absolute;left:69174;top:25452;width:293;height:838;visibility:visible;mso-wrap-style:square;v-text-anchor:top" coordsize="29327,837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3gaMYA&#10;AADcAAAADwAAAGRycy9kb3ducmV2LnhtbESPzWrDMBCE74W+g9hCbo3c9CfGjRJKwRACDSQpIceN&#10;tbWFrZWRFMd9+6pQ6HGYmW+YxWq0nRjIB+NYwcM0A0FcOW24VvB5KO9zECEia+wck4JvCrBa3t4s&#10;sNDuyjsa9rEWCcKhQAVNjH0hZagashimridO3pfzFmOSvpba4zXBbSdnWfYiLRpOCw329N5Q1e4v&#10;VkF+PAzl8/bj6XHrz+3mVGbG6Fapyd349goi0hj/w3/ttVYwy+fweyYdAbn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3gaMYAAADcAAAADwAAAAAAAAAAAAAAAACYAgAAZHJz&#10;L2Rvd25yZXYueG1sUEsFBgAAAAAEAAQA9QAAAIsDAAAAAA==&#10;" path="m,l29327,71717,,83778,,xe" fillcolor="#fffefd" stroked="f" strokeweight="0">
                <v:stroke miterlimit="83231f" joinstyle="miter"/>
                <v:path arrowok="t" textboxrect="0,0,29327,83778"/>
              </v:shape>
              <w10:wrap type="square"/>
            </v:group>
          </w:pict>
        </mc:Fallback>
      </mc:AlternateContent>
    </w:r>
    <w:r w:rsidRPr="00842C15">
      <w:rPr>
        <w:b/>
        <w:noProof/>
        <w:sz w:val="32"/>
        <w:szCs w:val="32"/>
      </w:rPr>
      <w:drawing>
        <wp:anchor distT="0" distB="0" distL="114300" distR="114300" simplePos="0" relativeHeight="251661312" behindDoc="0" locked="0" layoutInCell="1" allowOverlap="1" wp14:anchorId="5E9EEBFF" wp14:editId="11D07267">
          <wp:simplePos x="0" y="0"/>
          <wp:positionH relativeFrom="column">
            <wp:posOffset>807291</wp:posOffset>
          </wp:positionH>
          <wp:positionV relativeFrom="paragraph">
            <wp:posOffset>1905</wp:posOffset>
          </wp:positionV>
          <wp:extent cx="104775" cy="6000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 cy="6000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B15AC" w14:textId="77777777" w:rsidR="002B6BAF" w:rsidRDefault="002B6B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5551B7"/>
    <w:multiLevelType w:val="singleLevel"/>
    <w:tmpl w:val="B98E0A02"/>
    <w:lvl w:ilvl="0">
      <w:start w:val="1"/>
      <w:numFmt w:val="bullet"/>
      <w:lvlText w:val=""/>
      <w:lvlJc w:val="left"/>
      <w:pPr>
        <w:tabs>
          <w:tab w:val="num" w:pos="360"/>
        </w:tabs>
        <w:ind w:left="360" w:hanging="360"/>
      </w:pPr>
      <w:rPr>
        <w:rFonts w:ascii="Symbol" w:hAnsi="Symbol" w:hint="default"/>
      </w:rPr>
    </w:lvl>
  </w:abstractNum>
  <w:num w:numId="1" w16cid:durableId="19448051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tzA3MzUzs7SwNDNS0lEKTi0uzszPAykwrAUAqbaXBiwAAAA="/>
  </w:docVars>
  <w:rsids>
    <w:rsidRoot w:val="00976B71"/>
    <w:rsid w:val="000151DA"/>
    <w:rsid w:val="00036654"/>
    <w:rsid w:val="00045582"/>
    <w:rsid w:val="000F17CE"/>
    <w:rsid w:val="000F2906"/>
    <w:rsid w:val="000F2EBF"/>
    <w:rsid w:val="000F32DD"/>
    <w:rsid w:val="0011245A"/>
    <w:rsid w:val="00127154"/>
    <w:rsid w:val="001528B0"/>
    <w:rsid w:val="00152AB2"/>
    <w:rsid w:val="00157D34"/>
    <w:rsid w:val="00184988"/>
    <w:rsid w:val="00187C09"/>
    <w:rsid w:val="00192695"/>
    <w:rsid w:val="00196464"/>
    <w:rsid w:val="00285455"/>
    <w:rsid w:val="002B6BAF"/>
    <w:rsid w:val="002C6622"/>
    <w:rsid w:val="002D20FB"/>
    <w:rsid w:val="0031546A"/>
    <w:rsid w:val="0032236C"/>
    <w:rsid w:val="003B17F1"/>
    <w:rsid w:val="003B305B"/>
    <w:rsid w:val="003E5AD1"/>
    <w:rsid w:val="003F5E26"/>
    <w:rsid w:val="00423A55"/>
    <w:rsid w:val="00436A02"/>
    <w:rsid w:val="004422D2"/>
    <w:rsid w:val="004604C1"/>
    <w:rsid w:val="004C08DF"/>
    <w:rsid w:val="004C1492"/>
    <w:rsid w:val="00516D95"/>
    <w:rsid w:val="00577BAF"/>
    <w:rsid w:val="005954E8"/>
    <w:rsid w:val="005A6742"/>
    <w:rsid w:val="005B7B57"/>
    <w:rsid w:val="005E0658"/>
    <w:rsid w:val="00635636"/>
    <w:rsid w:val="006579DE"/>
    <w:rsid w:val="006701A3"/>
    <w:rsid w:val="006720D5"/>
    <w:rsid w:val="00672390"/>
    <w:rsid w:val="00674E8D"/>
    <w:rsid w:val="006E0C6F"/>
    <w:rsid w:val="00705F24"/>
    <w:rsid w:val="00743B1E"/>
    <w:rsid w:val="007476AF"/>
    <w:rsid w:val="00766353"/>
    <w:rsid w:val="007A762F"/>
    <w:rsid w:val="00833BC0"/>
    <w:rsid w:val="008346EC"/>
    <w:rsid w:val="0085436E"/>
    <w:rsid w:val="008622CC"/>
    <w:rsid w:val="008B3B6B"/>
    <w:rsid w:val="008B6CE2"/>
    <w:rsid w:val="008C03F7"/>
    <w:rsid w:val="008C3BE5"/>
    <w:rsid w:val="008C77E2"/>
    <w:rsid w:val="008D6CB0"/>
    <w:rsid w:val="009057E4"/>
    <w:rsid w:val="00910176"/>
    <w:rsid w:val="00953D44"/>
    <w:rsid w:val="00955DCD"/>
    <w:rsid w:val="00973C48"/>
    <w:rsid w:val="00976B71"/>
    <w:rsid w:val="00A53685"/>
    <w:rsid w:val="00A949DB"/>
    <w:rsid w:val="00AB73CA"/>
    <w:rsid w:val="00AE5FDD"/>
    <w:rsid w:val="00B01C9D"/>
    <w:rsid w:val="00B227C0"/>
    <w:rsid w:val="00B533E8"/>
    <w:rsid w:val="00B96BC3"/>
    <w:rsid w:val="00BA5AB7"/>
    <w:rsid w:val="00BA7B77"/>
    <w:rsid w:val="00BA7C3A"/>
    <w:rsid w:val="00BE47E8"/>
    <w:rsid w:val="00C16C58"/>
    <w:rsid w:val="00C31CE5"/>
    <w:rsid w:val="00C33E1B"/>
    <w:rsid w:val="00C37239"/>
    <w:rsid w:val="00C431D3"/>
    <w:rsid w:val="00CD432D"/>
    <w:rsid w:val="00D06107"/>
    <w:rsid w:val="00D40C7F"/>
    <w:rsid w:val="00D42499"/>
    <w:rsid w:val="00D621D9"/>
    <w:rsid w:val="00D91865"/>
    <w:rsid w:val="00DC187A"/>
    <w:rsid w:val="00E62DE2"/>
    <w:rsid w:val="00E82D2C"/>
    <w:rsid w:val="00E86C93"/>
    <w:rsid w:val="00EB16E3"/>
    <w:rsid w:val="00EE7FF1"/>
    <w:rsid w:val="00F06C0E"/>
    <w:rsid w:val="00F54604"/>
    <w:rsid w:val="00FA13F8"/>
    <w:rsid w:val="00FB7FE4"/>
    <w:rsid w:val="00FD2A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06F5DF"/>
  <w15:chartTrackingRefBased/>
  <w15:docId w15:val="{A8529F51-CE97-4B82-9F98-F26F5A230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16"/>
    </w:rPr>
  </w:style>
  <w:style w:type="paragraph" w:styleId="Heading1">
    <w:name w:val="heading 1"/>
    <w:basedOn w:val="Normal"/>
    <w:next w:val="Normal"/>
    <w:qFormat/>
    <w:pPr>
      <w:keepNext/>
      <w:outlineLvl w:val="0"/>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pPr>
      <w:ind w:right="72"/>
      <w:jc w:val="both"/>
    </w:pPr>
  </w:style>
  <w:style w:type="character" w:styleId="PageNumber">
    <w:name w:val="page number"/>
    <w:basedOn w:val="DefaultParagraphFont"/>
  </w:style>
  <w:style w:type="character" w:styleId="CommentReference">
    <w:name w:val="annotation reference"/>
    <w:semiHidden/>
    <w:rsid w:val="00C31CE5"/>
    <w:rPr>
      <w:sz w:val="16"/>
      <w:szCs w:val="16"/>
    </w:rPr>
  </w:style>
  <w:style w:type="paragraph" w:styleId="CommentText">
    <w:name w:val="annotation text"/>
    <w:basedOn w:val="Normal"/>
    <w:semiHidden/>
    <w:rsid w:val="00C31CE5"/>
    <w:rPr>
      <w:sz w:val="20"/>
    </w:rPr>
  </w:style>
  <w:style w:type="paragraph" w:styleId="CommentSubject">
    <w:name w:val="annotation subject"/>
    <w:basedOn w:val="CommentText"/>
    <w:next w:val="CommentText"/>
    <w:semiHidden/>
    <w:rsid w:val="00C31CE5"/>
    <w:rPr>
      <w:b/>
      <w:bCs/>
    </w:rPr>
  </w:style>
  <w:style w:type="paragraph" w:styleId="BalloonText">
    <w:name w:val="Balloon Text"/>
    <w:basedOn w:val="Normal"/>
    <w:semiHidden/>
    <w:rsid w:val="00C31CE5"/>
    <w:rPr>
      <w:rFonts w:ascii="Tahoma" w:hAnsi="Tahoma" w:cs="Tahoma"/>
      <w:szCs w:val="16"/>
    </w:rPr>
  </w:style>
  <w:style w:type="table" w:styleId="TableGrid">
    <w:name w:val="Table Grid"/>
    <w:basedOn w:val="TableNormal"/>
    <w:rsid w:val="00705F2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link w:val="Footer"/>
    <w:uiPriority w:val="99"/>
    <w:rsid w:val="00436A02"/>
    <w:rPr>
      <w:rFonts w:ascii="Arial" w:hAnsi="Arial"/>
      <w:sz w:val="16"/>
    </w:rPr>
  </w:style>
  <w:style w:type="character" w:customStyle="1" w:styleId="HeaderChar">
    <w:name w:val="Header Char"/>
    <w:link w:val="Header"/>
    <w:locked/>
    <w:rsid w:val="00036654"/>
    <w:rPr>
      <w:rFonts w:ascii="Arial" w:hAnsi="Arial"/>
      <w:sz w:val="16"/>
    </w:rPr>
  </w:style>
  <w:style w:type="character" w:styleId="PlaceholderText">
    <w:name w:val="Placeholder Text"/>
    <w:basedOn w:val="DefaultParagraphFont"/>
    <w:uiPriority w:val="99"/>
    <w:semiHidden/>
    <w:rsid w:val="00036654"/>
    <w:rPr>
      <w:color w:val="808080"/>
    </w:rPr>
  </w:style>
  <w:style w:type="character" w:customStyle="1" w:styleId="tables">
    <w:name w:val="tables"/>
    <w:basedOn w:val="DefaultParagraphFont"/>
    <w:uiPriority w:val="1"/>
    <w:rsid w:val="00036654"/>
    <w:rPr>
      <w:rFonts w:ascii="Arial" w:hAnsi="Arial"/>
      <w:color w:val="000000" w:themeColor="text1"/>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5327">
      <w:bodyDiv w:val="1"/>
      <w:marLeft w:val="0"/>
      <w:marRight w:val="0"/>
      <w:marTop w:val="0"/>
      <w:marBottom w:val="0"/>
      <w:divBdr>
        <w:top w:val="none" w:sz="0" w:space="0" w:color="auto"/>
        <w:left w:val="none" w:sz="0" w:space="0" w:color="auto"/>
        <w:bottom w:val="none" w:sz="0" w:space="0" w:color="auto"/>
        <w:right w:val="none" w:sz="0" w:space="0" w:color="auto"/>
      </w:divBdr>
    </w:div>
    <w:div w:id="1844780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A55A43898354F458384E25F231094E8"/>
        <w:category>
          <w:name w:val="General"/>
          <w:gallery w:val="placeholder"/>
        </w:category>
        <w:types>
          <w:type w:val="bbPlcHdr"/>
        </w:types>
        <w:behaviors>
          <w:behavior w:val="content"/>
        </w:behaviors>
        <w:guid w:val="{EC91EDA1-A9F1-4B1D-8FAB-27D3CD626CE0}"/>
      </w:docPartPr>
      <w:docPartBody>
        <w:p w:rsidR="00235B87" w:rsidRDefault="00FF7267" w:rsidP="00FF7267">
          <w:pPr>
            <w:pStyle w:val="CA55A43898354F458384E25F231094E8"/>
          </w:pPr>
          <w:r w:rsidRPr="00842C07">
            <w:rPr>
              <w:rStyle w:val="PlaceholderText"/>
              <w:color w:val="FFFFFF" w:themeColor="background1"/>
              <w:sz w:val="20"/>
              <w:bdr w:val="single" w:sz="8" w:space="0" w:color="auto"/>
            </w:rPr>
            <w:t>y y</w:t>
          </w:r>
          <w:r>
            <w:t> </w:t>
          </w:r>
          <w:r w:rsidRPr="00842C07">
            <w:rPr>
              <w:rStyle w:val="PlaceholderText"/>
              <w:color w:val="FFFFFF" w:themeColor="background1"/>
              <w:sz w:val="20"/>
              <w:bdr w:val="single" w:sz="8" w:space="0" w:color="auto"/>
            </w:rPr>
            <w:t>y y</w:t>
          </w:r>
        </w:p>
      </w:docPartBody>
    </w:docPart>
    <w:docPart>
      <w:docPartPr>
        <w:name w:val="83EFB0CC30E947FDA0E552E7CA18D13B"/>
        <w:category>
          <w:name w:val="General"/>
          <w:gallery w:val="placeholder"/>
        </w:category>
        <w:types>
          <w:type w:val="bbPlcHdr"/>
        </w:types>
        <w:behaviors>
          <w:behavior w:val="content"/>
        </w:behaviors>
        <w:guid w:val="{DF347393-3EA8-4DBB-820D-D65FC6FC2F42}"/>
      </w:docPartPr>
      <w:docPartBody>
        <w:p w:rsidR="00235B87" w:rsidRDefault="00FF7267" w:rsidP="00FF7267">
          <w:pPr>
            <w:pStyle w:val="83EFB0CC30E947FDA0E552E7CA18D13B"/>
          </w:pPr>
          <w:r w:rsidRPr="00842C07">
            <w:rPr>
              <w:rStyle w:val="PlaceholderText"/>
              <w:color w:val="FFFFFF" w:themeColor="background1"/>
              <w:sz w:val="20"/>
              <w:bdr w:val="single" w:sz="8" w:space="0" w:color="auto"/>
            </w:rPr>
            <w:t>y y</w:t>
          </w:r>
          <w:r>
            <w:t> </w:t>
          </w:r>
          <w:r w:rsidRPr="00842C07">
            <w:rPr>
              <w:rStyle w:val="PlaceholderText"/>
              <w:color w:val="FFFFFF" w:themeColor="background1"/>
              <w:sz w:val="20"/>
              <w:bdr w:val="single" w:sz="8" w:space="0" w:color="auto"/>
            </w:rPr>
            <w:t>y 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9648B"/>
    <w:rsid w:val="000372F1"/>
    <w:rsid w:val="0009648B"/>
    <w:rsid w:val="00235B87"/>
    <w:rsid w:val="003165CA"/>
    <w:rsid w:val="00440128"/>
    <w:rsid w:val="00451720"/>
    <w:rsid w:val="005820D5"/>
    <w:rsid w:val="006128C0"/>
    <w:rsid w:val="0090544F"/>
    <w:rsid w:val="009F5FD8"/>
    <w:rsid w:val="00A17E01"/>
    <w:rsid w:val="00A85685"/>
    <w:rsid w:val="00AF73E8"/>
    <w:rsid w:val="00C67A99"/>
    <w:rsid w:val="00D21CF0"/>
    <w:rsid w:val="00D96292"/>
    <w:rsid w:val="00FF72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544F"/>
    <w:rPr>
      <w:color w:val="808080"/>
    </w:rPr>
  </w:style>
  <w:style w:type="paragraph" w:customStyle="1" w:styleId="CA55A43898354F458384E25F231094E8">
    <w:name w:val="CA55A43898354F458384E25F231094E8"/>
    <w:rsid w:val="00FF7267"/>
  </w:style>
  <w:style w:type="paragraph" w:customStyle="1" w:styleId="83EFB0CC30E947FDA0E552E7CA18D13B">
    <w:name w:val="83EFB0CC30E947FDA0E552E7CA18D13B"/>
    <w:rsid w:val="00FF726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C010FE70158041A3E319980DA0233D" ma:contentTypeVersion="1" ma:contentTypeDescription="Create a new document." ma:contentTypeScope="" ma:versionID="80a2f29708caea656f588defccf53937">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1D2E0A-2A89-4430-B555-37EF4E2FED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4DE7F6-C906-433A-813D-72D9918A14F9}">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798AD7CD-61CF-425C-93E1-D7DADAAA209B}">
  <ds:schemaRefs>
    <ds:schemaRef ds:uri="http://schemas.microsoft.com/sharepoint/v3/contenttype/forms"/>
  </ds:schemaRefs>
</ds:datastoreItem>
</file>

<file path=customXml/itemProps4.xml><?xml version="1.0" encoding="utf-8"?>
<ds:datastoreItem xmlns:ds="http://schemas.openxmlformats.org/officeDocument/2006/customXml" ds:itemID="{5CB4B94A-7351-4770-B806-6202FFDBD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Pages>
  <Words>547</Words>
  <Characters>31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Thesis/Dissertation Proposal and Supervisor Appointment Form</vt:lpstr>
    </vt:vector>
  </TitlesOfParts>
  <Company>E.M.U.</Company>
  <LinksUpToDate>false</LinksUpToDate>
  <CharactersWithSpaces>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issertation Proposal and Supervisor Appointment Form</dc:title>
  <dc:subject/>
  <dc:creator>IGSR; Erfan A. Shams; Office of the Vice Rector for Academic Affairs</dc:creator>
  <cp:keywords/>
  <cp:lastModifiedBy>Erfan A. Shams</cp:lastModifiedBy>
  <cp:revision>29</cp:revision>
  <cp:lastPrinted>2020-11-13T11:32:00Z</cp:lastPrinted>
  <dcterms:created xsi:type="dcterms:W3CDTF">2020-10-30T14:09:00Z</dcterms:created>
  <dcterms:modified xsi:type="dcterms:W3CDTF">2022-06-14T11:14:00Z</dcterms:modified>
</cp:coreProperties>
</file>